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8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959"/>
        <w:gridCol w:w="769"/>
        <w:gridCol w:w="2066"/>
        <w:gridCol w:w="709"/>
        <w:gridCol w:w="1842"/>
        <w:gridCol w:w="567"/>
        <w:gridCol w:w="142"/>
        <w:gridCol w:w="1134"/>
        <w:gridCol w:w="992"/>
        <w:gridCol w:w="709"/>
      </w:tblGrid>
      <w:tr w:rsidR="00015DF2" w:rsidRPr="00AA7305" w14:paraId="36BF83BC" w14:textId="77777777" w:rsidTr="0002059A">
        <w:trPr>
          <w:trHeight w:val="449"/>
        </w:trPr>
        <w:tc>
          <w:tcPr>
            <w:tcW w:w="9889" w:type="dxa"/>
            <w:gridSpan w:val="10"/>
            <w:tcBorders>
              <w:top w:val="single" w:sz="4" w:space="0" w:color="auto"/>
              <w:bottom w:val="single" w:sz="4" w:space="0" w:color="auto"/>
            </w:tcBorders>
            <w:shd w:val="clear" w:color="auto" w:fill="auto"/>
          </w:tcPr>
          <w:p w14:paraId="7E62FE37" w14:textId="77777777" w:rsidR="0009341D" w:rsidRPr="00744120" w:rsidRDefault="009A1D77" w:rsidP="00E744AC">
            <w:pPr>
              <w:tabs>
                <w:tab w:val="left" w:pos="2127"/>
              </w:tabs>
              <w:spacing w:before="120" w:after="120"/>
              <w:jc w:val="center"/>
              <w:rPr>
                <w:color w:val="auto"/>
              </w:rPr>
            </w:pPr>
            <w:r>
              <w:t>NHS</w:t>
            </w:r>
            <w:r w:rsidR="00744120" w:rsidRPr="00744120">
              <w:t xml:space="preserve"> Number</w:t>
            </w:r>
            <w:r w:rsidR="00EA28AC">
              <w:t>:</w:t>
            </w:r>
            <w:r>
              <w:t xml:space="preserve"> </w:t>
            </w:r>
            <w:r w:rsidR="00E744AC">
              <w:t xml:space="preserve">TEST PATIENT                 </w:t>
            </w:r>
            <w:r w:rsidR="00492661">
              <w:t xml:space="preserve">Application Number: </w:t>
            </w:r>
            <w:r w:rsidR="00E744AC">
              <w:t>BB031023</w:t>
            </w:r>
          </w:p>
        </w:tc>
      </w:tr>
      <w:tr w:rsidR="00744120" w:rsidRPr="00AA7305" w14:paraId="3DB36507" w14:textId="77777777" w:rsidTr="00CC7F14">
        <w:trPr>
          <w:trHeight w:val="831"/>
        </w:trPr>
        <w:tc>
          <w:tcPr>
            <w:tcW w:w="9889" w:type="dxa"/>
            <w:gridSpan w:val="10"/>
            <w:tcBorders>
              <w:top w:val="single" w:sz="4" w:space="0" w:color="auto"/>
            </w:tcBorders>
            <w:shd w:val="clear" w:color="auto" w:fill="D9D9D9"/>
          </w:tcPr>
          <w:p w14:paraId="6C2D9D22" w14:textId="77777777" w:rsidR="00744120" w:rsidRPr="0009341D" w:rsidRDefault="00744120" w:rsidP="00744120">
            <w:pPr>
              <w:tabs>
                <w:tab w:val="left" w:pos="3240"/>
              </w:tabs>
              <w:spacing w:before="120" w:after="120"/>
              <w:jc w:val="center"/>
              <w:rPr>
                <w:b/>
                <w:color w:val="auto"/>
                <w:sz w:val="28"/>
                <w:szCs w:val="28"/>
              </w:rPr>
            </w:pPr>
            <w:r w:rsidRPr="00372AB9">
              <w:rPr>
                <w:b/>
                <w:sz w:val="28"/>
                <w:szCs w:val="28"/>
              </w:rPr>
              <w:t>DE</w:t>
            </w:r>
            <w:r w:rsidRPr="00372AB9">
              <w:rPr>
                <w:b/>
                <w:color w:val="auto"/>
                <w:sz w:val="28"/>
                <w:szCs w:val="28"/>
              </w:rPr>
              <w:t>PRIVATION</w:t>
            </w:r>
            <w:r>
              <w:rPr>
                <w:b/>
                <w:color w:val="auto"/>
                <w:sz w:val="28"/>
                <w:szCs w:val="28"/>
              </w:rPr>
              <w:t xml:space="preserve"> OF </w:t>
            </w:r>
            <w:r w:rsidRPr="0009341D">
              <w:rPr>
                <w:b/>
                <w:color w:val="auto"/>
                <w:sz w:val="28"/>
                <w:szCs w:val="28"/>
              </w:rPr>
              <w:t>LIBERTY</w:t>
            </w:r>
            <w:r>
              <w:rPr>
                <w:b/>
                <w:color w:val="auto"/>
                <w:sz w:val="28"/>
                <w:szCs w:val="28"/>
              </w:rPr>
              <w:t xml:space="preserve"> </w:t>
            </w:r>
            <w:r w:rsidRPr="0009341D">
              <w:rPr>
                <w:b/>
                <w:color w:val="auto"/>
                <w:sz w:val="28"/>
                <w:szCs w:val="28"/>
              </w:rPr>
              <w:t>SAFEGUARDS FORM 3</w:t>
            </w:r>
          </w:p>
          <w:p w14:paraId="2CF21963" w14:textId="77777777" w:rsidR="00744120" w:rsidRPr="00FA2AC2" w:rsidRDefault="00744120" w:rsidP="00EA28AC">
            <w:pPr>
              <w:jc w:val="center"/>
              <w:rPr>
                <w:b/>
              </w:rPr>
            </w:pPr>
            <w:r w:rsidRPr="00FA2AC2">
              <w:rPr>
                <w:b/>
              </w:rPr>
              <w:t>AGE, MENTAL CAPACITY, NO REFUSALS, BEST INTERESTS ASSESSMENTS</w:t>
            </w:r>
          </w:p>
          <w:p w14:paraId="5EC4C481" w14:textId="77777777" w:rsidR="00744120" w:rsidRDefault="00744120" w:rsidP="00EA28AC">
            <w:pPr>
              <w:tabs>
                <w:tab w:val="left" w:pos="3240"/>
              </w:tabs>
              <w:jc w:val="center"/>
              <w:rPr>
                <w:b/>
                <w:sz w:val="28"/>
                <w:szCs w:val="28"/>
              </w:rPr>
            </w:pPr>
            <w:r w:rsidRPr="00FA2AC2">
              <w:rPr>
                <w:b/>
              </w:rPr>
              <w:t>AND SELECTION OF REPRESENTATIVE</w:t>
            </w:r>
          </w:p>
        </w:tc>
      </w:tr>
      <w:tr w:rsidR="00750DAA" w:rsidRPr="00AA7305" w14:paraId="3A5EC2D0" w14:textId="77777777" w:rsidTr="006133C3">
        <w:trPr>
          <w:trHeight w:val="390"/>
        </w:trPr>
        <w:tc>
          <w:tcPr>
            <w:tcW w:w="9889" w:type="dxa"/>
            <w:gridSpan w:val="10"/>
            <w:tcBorders>
              <w:top w:val="single" w:sz="4" w:space="0" w:color="auto"/>
              <w:left w:val="single" w:sz="4" w:space="0" w:color="auto"/>
              <w:bottom w:val="single" w:sz="4" w:space="0" w:color="auto"/>
              <w:right w:val="single" w:sz="4" w:space="0" w:color="auto"/>
            </w:tcBorders>
            <w:shd w:val="clear" w:color="auto" w:fill="FFFFFF"/>
          </w:tcPr>
          <w:p w14:paraId="2637810E" w14:textId="77777777" w:rsidR="00FA2AC2" w:rsidRPr="00FA2AC2" w:rsidRDefault="004A31BD" w:rsidP="0009341D">
            <w:pPr>
              <w:rPr>
                <w:sz w:val="22"/>
                <w:szCs w:val="22"/>
              </w:rPr>
            </w:pPr>
            <w:r w:rsidRPr="00FA2AC2">
              <w:rPr>
                <w:sz w:val="22"/>
                <w:szCs w:val="22"/>
              </w:rPr>
              <w:t xml:space="preserve">This combined form contains </w:t>
            </w:r>
            <w:r w:rsidR="006B3A12" w:rsidRPr="00FA2AC2">
              <w:rPr>
                <w:sz w:val="22"/>
                <w:szCs w:val="22"/>
              </w:rPr>
              <w:t>4</w:t>
            </w:r>
            <w:r w:rsidRPr="00FA2AC2">
              <w:rPr>
                <w:sz w:val="22"/>
                <w:szCs w:val="22"/>
              </w:rPr>
              <w:t xml:space="preserve"> separate assessments</w:t>
            </w:r>
            <w:r w:rsidR="003C2772" w:rsidRPr="00FA2AC2">
              <w:rPr>
                <w:sz w:val="22"/>
                <w:szCs w:val="22"/>
              </w:rPr>
              <w:t xml:space="preserve"> and includes selection of representative</w:t>
            </w:r>
            <w:r w:rsidR="0009341D" w:rsidRPr="00FA2AC2">
              <w:rPr>
                <w:sz w:val="22"/>
                <w:szCs w:val="22"/>
              </w:rPr>
              <w:t>.  I</w:t>
            </w:r>
            <w:r w:rsidRPr="00FA2AC2">
              <w:rPr>
                <w:sz w:val="22"/>
                <w:szCs w:val="22"/>
              </w:rPr>
              <w:t>f any assessment is negative there is no need to complete the others unless specifically commissioned to do so by the Supervisory Body.</w:t>
            </w:r>
          </w:p>
        </w:tc>
      </w:tr>
      <w:tr w:rsidR="0045675B" w:rsidRPr="00AA7305" w14:paraId="47A49FBF" w14:textId="77777777" w:rsidTr="00CC7F14">
        <w:trPr>
          <w:trHeight w:val="714"/>
        </w:trPr>
        <w:tc>
          <w:tcPr>
            <w:tcW w:w="9889" w:type="dxa"/>
            <w:gridSpan w:val="10"/>
            <w:tcBorders>
              <w:top w:val="single" w:sz="4" w:space="0" w:color="auto"/>
              <w:left w:val="single" w:sz="4" w:space="0" w:color="auto"/>
              <w:right w:val="single" w:sz="4" w:space="0" w:color="auto"/>
            </w:tcBorders>
            <w:shd w:val="clear" w:color="auto" w:fill="D9D9D9"/>
          </w:tcPr>
          <w:p w14:paraId="60647F66" w14:textId="77777777" w:rsidR="0045675B" w:rsidRPr="008E3A4A" w:rsidRDefault="0045675B" w:rsidP="004A31BD">
            <w:pPr>
              <w:rPr>
                <w:b/>
                <w:szCs w:val="22"/>
              </w:rPr>
            </w:pPr>
            <w:r w:rsidRPr="008E3A4A">
              <w:rPr>
                <w:b/>
                <w:szCs w:val="22"/>
              </w:rPr>
              <w:t>Please indicate which assessments have been completed</w:t>
            </w:r>
          </w:p>
          <w:p w14:paraId="0A786418" w14:textId="77777777" w:rsidR="0045675B" w:rsidRPr="008E3A4A" w:rsidRDefault="0045675B" w:rsidP="0045675B">
            <w:pPr>
              <w:rPr>
                <w:b/>
                <w:sz w:val="22"/>
                <w:szCs w:val="22"/>
              </w:rPr>
            </w:pPr>
            <w:r w:rsidRPr="008E3A4A">
              <w:rPr>
                <w:i/>
                <w:sz w:val="22"/>
                <w:szCs w:val="22"/>
              </w:rPr>
              <w:t>(*Supervisory Bodies will vary in practice as to who completes the Mental Capacity Assessment</w:t>
            </w:r>
            <w:r w:rsidR="00CA7CEB" w:rsidRPr="008E3A4A">
              <w:rPr>
                <w:i/>
                <w:sz w:val="22"/>
                <w:szCs w:val="22"/>
              </w:rPr>
              <w:t>)</w:t>
            </w:r>
          </w:p>
        </w:tc>
      </w:tr>
      <w:tr w:rsidR="000252DF" w:rsidRPr="00AA7305" w14:paraId="7FBF8F49" w14:textId="77777777" w:rsidTr="00D041A5">
        <w:trPr>
          <w:trHeight w:val="539"/>
        </w:trPr>
        <w:tc>
          <w:tcPr>
            <w:tcW w:w="959" w:type="dxa"/>
            <w:tcBorders>
              <w:top w:val="single" w:sz="4" w:space="0" w:color="auto"/>
              <w:left w:val="single" w:sz="4" w:space="0" w:color="auto"/>
              <w:right w:val="single" w:sz="4" w:space="0" w:color="auto"/>
            </w:tcBorders>
            <w:shd w:val="clear" w:color="auto" w:fill="FFFFFF"/>
          </w:tcPr>
          <w:p w14:paraId="1191309D" w14:textId="77777777" w:rsidR="000252DF" w:rsidRPr="00A5556B" w:rsidRDefault="000252DF" w:rsidP="000252DF">
            <w:pPr>
              <w:spacing w:before="120" w:after="120"/>
              <w:jc w:val="right"/>
              <w:rPr>
                <w:szCs w:val="22"/>
              </w:rPr>
            </w:pPr>
            <w:r>
              <w:rPr>
                <w:szCs w:val="22"/>
              </w:rPr>
              <w:t>Age</w:t>
            </w:r>
          </w:p>
        </w:tc>
        <w:tc>
          <w:tcPr>
            <w:tcW w:w="769" w:type="dxa"/>
            <w:tcBorders>
              <w:top w:val="single" w:sz="4" w:space="0" w:color="auto"/>
              <w:left w:val="single" w:sz="4" w:space="0" w:color="auto"/>
              <w:right w:val="single" w:sz="4" w:space="0" w:color="auto"/>
            </w:tcBorders>
            <w:shd w:val="clear" w:color="auto" w:fill="FFFFFF"/>
          </w:tcPr>
          <w:p w14:paraId="0A02C2CB" w14:textId="77777777" w:rsidR="000252DF" w:rsidRPr="00E744AC" w:rsidRDefault="00E744AC" w:rsidP="00E744AC">
            <w:pPr>
              <w:spacing w:before="120" w:after="120"/>
              <w:jc w:val="center"/>
              <w:rPr>
                <w:b/>
                <w:sz w:val="20"/>
                <w:szCs w:val="12"/>
              </w:rPr>
            </w:pPr>
            <w:r w:rsidRPr="00E744AC">
              <w:rPr>
                <w:b/>
                <w:sz w:val="20"/>
                <w:szCs w:val="12"/>
              </w:rPr>
              <w:t>Yes</w:t>
            </w:r>
          </w:p>
        </w:tc>
        <w:tc>
          <w:tcPr>
            <w:tcW w:w="2066" w:type="dxa"/>
            <w:tcBorders>
              <w:top w:val="single" w:sz="4" w:space="0" w:color="auto"/>
              <w:left w:val="single" w:sz="4" w:space="0" w:color="auto"/>
              <w:right w:val="single" w:sz="4" w:space="0" w:color="auto"/>
            </w:tcBorders>
            <w:shd w:val="clear" w:color="auto" w:fill="FFFFFF"/>
          </w:tcPr>
          <w:p w14:paraId="26F78B5D" w14:textId="77777777" w:rsidR="000252DF" w:rsidRPr="00A5556B" w:rsidRDefault="000252DF" w:rsidP="000252DF">
            <w:pPr>
              <w:spacing w:before="120" w:after="120"/>
              <w:jc w:val="right"/>
              <w:rPr>
                <w:szCs w:val="22"/>
              </w:rPr>
            </w:pPr>
            <w:r>
              <w:rPr>
                <w:szCs w:val="22"/>
              </w:rPr>
              <w:t>Mental Capacity*</w:t>
            </w:r>
          </w:p>
        </w:tc>
        <w:tc>
          <w:tcPr>
            <w:tcW w:w="709" w:type="dxa"/>
            <w:tcBorders>
              <w:top w:val="single" w:sz="4" w:space="0" w:color="auto"/>
              <w:left w:val="single" w:sz="4" w:space="0" w:color="auto"/>
              <w:right w:val="single" w:sz="4" w:space="0" w:color="auto"/>
            </w:tcBorders>
            <w:shd w:val="clear" w:color="auto" w:fill="FFFFFF"/>
          </w:tcPr>
          <w:p w14:paraId="01AA294F" w14:textId="77777777" w:rsidR="000252DF" w:rsidRPr="00E744AC" w:rsidRDefault="00E744AC" w:rsidP="00E744AC">
            <w:pPr>
              <w:spacing w:before="120" w:after="120"/>
              <w:jc w:val="center"/>
              <w:rPr>
                <w:b/>
                <w:sz w:val="20"/>
                <w:szCs w:val="12"/>
              </w:rPr>
            </w:pPr>
            <w:r w:rsidRPr="00E744AC">
              <w:rPr>
                <w:b/>
                <w:sz w:val="20"/>
                <w:szCs w:val="12"/>
              </w:rPr>
              <w:t>Yes</w:t>
            </w:r>
          </w:p>
        </w:tc>
        <w:tc>
          <w:tcPr>
            <w:tcW w:w="1842" w:type="dxa"/>
            <w:tcBorders>
              <w:top w:val="single" w:sz="4" w:space="0" w:color="auto"/>
              <w:left w:val="single" w:sz="4" w:space="0" w:color="auto"/>
              <w:right w:val="single" w:sz="4" w:space="0" w:color="auto"/>
            </w:tcBorders>
            <w:shd w:val="clear" w:color="auto" w:fill="FFFFFF"/>
          </w:tcPr>
          <w:p w14:paraId="77FF69DA" w14:textId="77777777" w:rsidR="000252DF" w:rsidRPr="00A5556B" w:rsidRDefault="000252DF" w:rsidP="000252DF">
            <w:pPr>
              <w:spacing w:before="120" w:after="120"/>
              <w:jc w:val="right"/>
              <w:rPr>
                <w:szCs w:val="22"/>
              </w:rPr>
            </w:pPr>
            <w:r>
              <w:rPr>
                <w:szCs w:val="22"/>
              </w:rPr>
              <w:t>No Refusals</w:t>
            </w:r>
          </w:p>
        </w:tc>
        <w:tc>
          <w:tcPr>
            <w:tcW w:w="709" w:type="dxa"/>
            <w:gridSpan w:val="2"/>
            <w:tcBorders>
              <w:top w:val="single" w:sz="4" w:space="0" w:color="auto"/>
              <w:left w:val="single" w:sz="4" w:space="0" w:color="auto"/>
              <w:right w:val="single" w:sz="4" w:space="0" w:color="auto"/>
            </w:tcBorders>
            <w:shd w:val="clear" w:color="auto" w:fill="FFFFFF"/>
          </w:tcPr>
          <w:p w14:paraId="1C8CCC35" w14:textId="77777777" w:rsidR="000252DF" w:rsidRPr="00E744AC" w:rsidRDefault="00E744AC" w:rsidP="00E744AC">
            <w:pPr>
              <w:spacing w:before="120" w:after="120"/>
              <w:jc w:val="center"/>
              <w:rPr>
                <w:b/>
                <w:sz w:val="20"/>
                <w:szCs w:val="12"/>
              </w:rPr>
            </w:pPr>
            <w:r w:rsidRPr="00E744AC">
              <w:rPr>
                <w:b/>
                <w:sz w:val="20"/>
                <w:szCs w:val="12"/>
              </w:rPr>
              <w:t>Yes</w:t>
            </w:r>
          </w:p>
        </w:tc>
        <w:tc>
          <w:tcPr>
            <w:tcW w:w="2126" w:type="dxa"/>
            <w:gridSpan w:val="2"/>
            <w:tcBorders>
              <w:top w:val="single" w:sz="4" w:space="0" w:color="auto"/>
              <w:left w:val="single" w:sz="4" w:space="0" w:color="auto"/>
              <w:right w:val="single" w:sz="4" w:space="0" w:color="auto"/>
            </w:tcBorders>
            <w:shd w:val="clear" w:color="auto" w:fill="FFFFFF"/>
          </w:tcPr>
          <w:p w14:paraId="6082BD95" w14:textId="77777777" w:rsidR="000252DF" w:rsidRPr="00A5556B" w:rsidRDefault="000252DF" w:rsidP="000252DF">
            <w:pPr>
              <w:spacing w:before="120" w:after="120"/>
              <w:jc w:val="right"/>
              <w:rPr>
                <w:szCs w:val="22"/>
              </w:rPr>
            </w:pPr>
            <w:r>
              <w:rPr>
                <w:szCs w:val="22"/>
              </w:rPr>
              <w:t>Best Interests</w:t>
            </w:r>
          </w:p>
        </w:tc>
        <w:tc>
          <w:tcPr>
            <w:tcW w:w="709" w:type="dxa"/>
            <w:tcBorders>
              <w:top w:val="single" w:sz="4" w:space="0" w:color="auto"/>
              <w:left w:val="single" w:sz="4" w:space="0" w:color="auto"/>
              <w:right w:val="single" w:sz="4" w:space="0" w:color="auto"/>
            </w:tcBorders>
            <w:shd w:val="clear" w:color="auto" w:fill="FFFFFF"/>
          </w:tcPr>
          <w:p w14:paraId="12AFDD0A" w14:textId="77777777" w:rsidR="000252DF" w:rsidRPr="00E744AC" w:rsidRDefault="00E744AC" w:rsidP="00E744AC">
            <w:pPr>
              <w:spacing w:before="120" w:after="120"/>
              <w:jc w:val="center"/>
              <w:rPr>
                <w:b/>
                <w:sz w:val="20"/>
                <w:szCs w:val="22"/>
              </w:rPr>
            </w:pPr>
            <w:r w:rsidRPr="00E744AC">
              <w:rPr>
                <w:b/>
                <w:sz w:val="20"/>
                <w:szCs w:val="22"/>
              </w:rPr>
              <w:t>Yes</w:t>
            </w:r>
          </w:p>
        </w:tc>
      </w:tr>
      <w:tr w:rsidR="00754FBB" w:rsidRPr="00AA7305" w14:paraId="554A7BDF" w14:textId="77777777" w:rsidTr="00FD0C7C">
        <w:trPr>
          <w:trHeight w:val="480"/>
        </w:trPr>
        <w:tc>
          <w:tcPr>
            <w:tcW w:w="9180" w:type="dxa"/>
            <w:gridSpan w:val="9"/>
            <w:tcBorders>
              <w:top w:val="single" w:sz="4" w:space="0" w:color="auto"/>
              <w:left w:val="single" w:sz="4" w:space="0" w:color="auto"/>
              <w:bottom w:val="single" w:sz="4" w:space="0" w:color="auto"/>
              <w:right w:val="single" w:sz="4" w:space="0" w:color="auto"/>
            </w:tcBorders>
            <w:shd w:val="clear" w:color="auto" w:fill="auto"/>
          </w:tcPr>
          <w:p w14:paraId="72E8EEBC" w14:textId="77777777" w:rsidR="008E3A4A" w:rsidRPr="00AA7305" w:rsidRDefault="00754FBB" w:rsidP="008E7348">
            <w:pPr>
              <w:spacing w:before="120" w:after="120"/>
              <w:rPr>
                <w:sz w:val="22"/>
                <w:szCs w:val="22"/>
              </w:rPr>
            </w:pPr>
            <w:r w:rsidRPr="00AA7305">
              <w:rPr>
                <w:sz w:val="22"/>
                <w:szCs w:val="22"/>
              </w:rPr>
              <w:t xml:space="preserve">This form is being completed </w:t>
            </w:r>
            <w:r w:rsidR="00CE5429">
              <w:rPr>
                <w:sz w:val="22"/>
                <w:szCs w:val="22"/>
              </w:rPr>
              <w:t>in relation to a request for a Standard A</w:t>
            </w:r>
            <w:r w:rsidRPr="00AA7305">
              <w:rPr>
                <w:sz w:val="22"/>
                <w:szCs w:val="22"/>
              </w:rPr>
              <w:t>uthorisatio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D1B8F04" w14:textId="77777777" w:rsidR="00754FBB" w:rsidRPr="00E744AC" w:rsidRDefault="00E744AC" w:rsidP="00E744AC">
            <w:pPr>
              <w:spacing w:before="120" w:after="120"/>
              <w:jc w:val="center"/>
              <w:rPr>
                <w:b/>
                <w:sz w:val="20"/>
                <w:szCs w:val="22"/>
              </w:rPr>
            </w:pPr>
            <w:r w:rsidRPr="00E744AC">
              <w:rPr>
                <w:b/>
                <w:sz w:val="20"/>
                <w:szCs w:val="22"/>
              </w:rPr>
              <w:t>Ye</w:t>
            </w:r>
            <w:r>
              <w:rPr>
                <w:b/>
                <w:sz w:val="20"/>
                <w:szCs w:val="22"/>
              </w:rPr>
              <w:t>s</w:t>
            </w:r>
          </w:p>
        </w:tc>
      </w:tr>
      <w:tr w:rsidR="00754FBB" w:rsidRPr="00AA7305" w14:paraId="187D775B" w14:textId="77777777" w:rsidTr="00FD0C7C">
        <w:trPr>
          <w:trHeight w:val="557"/>
        </w:trPr>
        <w:tc>
          <w:tcPr>
            <w:tcW w:w="9180" w:type="dxa"/>
            <w:gridSpan w:val="9"/>
            <w:tcBorders>
              <w:top w:val="single" w:sz="4" w:space="0" w:color="auto"/>
              <w:left w:val="single" w:sz="4" w:space="0" w:color="auto"/>
              <w:bottom w:val="single" w:sz="4" w:space="0" w:color="auto"/>
              <w:right w:val="single" w:sz="4" w:space="0" w:color="auto"/>
            </w:tcBorders>
            <w:shd w:val="clear" w:color="auto" w:fill="auto"/>
          </w:tcPr>
          <w:p w14:paraId="257EF7C0" w14:textId="77777777" w:rsidR="00754FBB" w:rsidRPr="00B54934" w:rsidRDefault="00754FBB" w:rsidP="00120D29">
            <w:pPr>
              <w:rPr>
                <w:szCs w:val="22"/>
              </w:rPr>
            </w:pPr>
            <w:r w:rsidRPr="00E95852">
              <w:rPr>
                <w:sz w:val="22"/>
                <w:szCs w:val="22"/>
              </w:rPr>
              <w:t>This form is being completed in relat</w:t>
            </w:r>
            <w:r w:rsidR="00AD06DA">
              <w:rPr>
                <w:sz w:val="22"/>
                <w:szCs w:val="22"/>
              </w:rPr>
              <w:t>ion to a review of an existing Standard A</w:t>
            </w:r>
            <w:r w:rsidRPr="00E95852">
              <w:rPr>
                <w:sz w:val="22"/>
                <w:szCs w:val="22"/>
              </w:rPr>
              <w:t>uthorisation under Part 8 of Schedule A1 to the Mental Capacity Act 200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F33D25" w14:textId="77777777" w:rsidR="00754FBB" w:rsidRPr="00E744AC" w:rsidRDefault="00E744AC" w:rsidP="00E744AC">
            <w:pPr>
              <w:jc w:val="center"/>
              <w:rPr>
                <w:b/>
                <w:noProof/>
                <w:sz w:val="20"/>
                <w:szCs w:val="22"/>
              </w:rPr>
            </w:pPr>
            <w:r w:rsidRPr="00E744AC">
              <w:rPr>
                <w:b/>
                <w:noProof/>
                <w:sz w:val="20"/>
                <w:szCs w:val="22"/>
              </w:rPr>
              <w:t>No</w:t>
            </w:r>
          </w:p>
        </w:tc>
      </w:tr>
      <w:tr w:rsidR="002454F9" w:rsidRPr="00AA7305" w14:paraId="1BE964F6" w14:textId="77777777" w:rsidTr="0002059A">
        <w:trPr>
          <w:trHeight w:val="503"/>
        </w:trPr>
        <w:tc>
          <w:tcPr>
            <w:tcW w:w="4503" w:type="dxa"/>
            <w:gridSpan w:val="4"/>
            <w:tcBorders>
              <w:top w:val="single" w:sz="4" w:space="0" w:color="auto"/>
              <w:bottom w:val="single" w:sz="4" w:space="0" w:color="auto"/>
              <w:right w:val="single" w:sz="4" w:space="0" w:color="auto"/>
            </w:tcBorders>
            <w:shd w:val="clear" w:color="auto" w:fill="auto"/>
            <w:vAlign w:val="center"/>
          </w:tcPr>
          <w:p w14:paraId="20589967" w14:textId="77777777" w:rsidR="002454F9" w:rsidRPr="00AA7305" w:rsidRDefault="002454F9" w:rsidP="005C7190">
            <w:pPr>
              <w:rPr>
                <w:noProof/>
                <w:sz w:val="22"/>
                <w:szCs w:val="22"/>
              </w:rPr>
            </w:pPr>
            <w:r w:rsidRPr="00AA7305">
              <w:rPr>
                <w:noProof/>
                <w:sz w:val="22"/>
                <w:szCs w:val="22"/>
              </w:rPr>
              <w:t>Full name of the person being assessed</w:t>
            </w:r>
          </w:p>
        </w:tc>
        <w:tc>
          <w:tcPr>
            <w:tcW w:w="5386" w:type="dxa"/>
            <w:gridSpan w:val="6"/>
            <w:tcBorders>
              <w:top w:val="single" w:sz="4" w:space="0" w:color="auto"/>
              <w:left w:val="single" w:sz="4" w:space="0" w:color="auto"/>
              <w:bottom w:val="single" w:sz="4" w:space="0" w:color="auto"/>
            </w:tcBorders>
            <w:shd w:val="clear" w:color="auto" w:fill="auto"/>
            <w:vAlign w:val="center"/>
          </w:tcPr>
          <w:p w14:paraId="0201D8DE" w14:textId="77777777" w:rsidR="002454F9" w:rsidRPr="0002059A" w:rsidRDefault="00E744AC" w:rsidP="005C7190">
            <w:pPr>
              <w:rPr>
                <w:sz w:val="22"/>
              </w:rPr>
            </w:pPr>
            <w:r>
              <w:rPr>
                <w:sz w:val="22"/>
              </w:rPr>
              <w:t>Miss Betty Test Patient Boop-TestPatient</w:t>
            </w:r>
          </w:p>
        </w:tc>
      </w:tr>
      <w:tr w:rsidR="00744120" w:rsidRPr="00AA7305" w14:paraId="21276AA4" w14:textId="77777777" w:rsidTr="00744120">
        <w:trPr>
          <w:trHeight w:val="501"/>
        </w:trPr>
        <w:tc>
          <w:tcPr>
            <w:tcW w:w="4503" w:type="dxa"/>
            <w:gridSpan w:val="4"/>
            <w:tcBorders>
              <w:top w:val="nil"/>
              <w:bottom w:val="single" w:sz="4" w:space="0" w:color="auto"/>
              <w:right w:val="single" w:sz="4" w:space="0" w:color="auto"/>
            </w:tcBorders>
            <w:shd w:val="clear" w:color="auto" w:fill="auto"/>
            <w:vAlign w:val="center"/>
          </w:tcPr>
          <w:p w14:paraId="63D30091" w14:textId="77777777" w:rsidR="00744120" w:rsidRDefault="00744120" w:rsidP="005C7190">
            <w:pPr>
              <w:rPr>
                <w:noProof/>
                <w:sz w:val="22"/>
                <w:szCs w:val="22"/>
              </w:rPr>
            </w:pPr>
            <w:r>
              <w:rPr>
                <w:noProof/>
                <w:sz w:val="22"/>
                <w:szCs w:val="22"/>
              </w:rPr>
              <w:t>D</w:t>
            </w:r>
            <w:r w:rsidRPr="00AA7305">
              <w:rPr>
                <w:noProof/>
                <w:sz w:val="22"/>
                <w:szCs w:val="22"/>
              </w:rPr>
              <w:t xml:space="preserve">ate of birth </w:t>
            </w:r>
          </w:p>
          <w:p w14:paraId="30C9AB4B" w14:textId="77777777" w:rsidR="00744120" w:rsidRPr="000F0376" w:rsidRDefault="00744120" w:rsidP="005C7190">
            <w:pPr>
              <w:rPr>
                <w:noProof/>
              </w:rPr>
            </w:pPr>
            <w:r w:rsidRPr="00120D29">
              <w:rPr>
                <w:i/>
                <w:noProof/>
                <w:sz w:val="20"/>
                <w:szCs w:val="22"/>
              </w:rPr>
              <w:t>(or estimated age if unknown)</w:t>
            </w:r>
          </w:p>
        </w:tc>
        <w:tc>
          <w:tcPr>
            <w:tcW w:w="2409" w:type="dxa"/>
            <w:gridSpan w:val="2"/>
            <w:tcBorders>
              <w:top w:val="single" w:sz="4" w:space="0" w:color="auto"/>
              <w:left w:val="single" w:sz="4" w:space="0" w:color="auto"/>
              <w:bottom w:val="single" w:sz="4" w:space="0" w:color="auto"/>
            </w:tcBorders>
            <w:shd w:val="clear" w:color="auto" w:fill="auto"/>
            <w:vAlign w:val="center"/>
          </w:tcPr>
          <w:p w14:paraId="43BD364F" w14:textId="77777777" w:rsidR="00744120" w:rsidRPr="00AA7305" w:rsidRDefault="00E744AC" w:rsidP="00E744AC">
            <w:pPr>
              <w:spacing w:before="120" w:after="120"/>
              <w:rPr>
                <w:sz w:val="22"/>
                <w:szCs w:val="22"/>
              </w:rPr>
            </w:pPr>
            <w:r>
              <w:rPr>
                <w:sz w:val="22"/>
                <w:szCs w:val="22"/>
              </w:rPr>
              <w:t>18 Jun 1990</w:t>
            </w:r>
          </w:p>
        </w:tc>
        <w:tc>
          <w:tcPr>
            <w:tcW w:w="1276" w:type="dxa"/>
            <w:gridSpan w:val="2"/>
            <w:tcBorders>
              <w:top w:val="single" w:sz="4" w:space="0" w:color="auto"/>
              <w:left w:val="single" w:sz="4" w:space="0" w:color="auto"/>
              <w:bottom w:val="single" w:sz="4" w:space="0" w:color="auto"/>
            </w:tcBorders>
            <w:shd w:val="clear" w:color="auto" w:fill="auto"/>
            <w:vAlign w:val="center"/>
          </w:tcPr>
          <w:p w14:paraId="4CD95B47" w14:textId="77777777" w:rsidR="00744120" w:rsidRPr="00FA2AC2" w:rsidRDefault="00FD0C7C" w:rsidP="00E744AC">
            <w:pPr>
              <w:spacing w:before="120" w:after="120"/>
              <w:rPr>
                <w:noProof/>
                <w:sz w:val="22"/>
                <w:szCs w:val="22"/>
              </w:rPr>
            </w:pPr>
            <w:r>
              <w:rPr>
                <w:noProof/>
                <w:sz w:val="22"/>
                <w:szCs w:val="22"/>
              </w:rPr>
              <w:t>Est. Age</w:t>
            </w:r>
          </w:p>
        </w:tc>
        <w:tc>
          <w:tcPr>
            <w:tcW w:w="1701" w:type="dxa"/>
            <w:gridSpan w:val="2"/>
            <w:tcBorders>
              <w:top w:val="single" w:sz="4" w:space="0" w:color="auto"/>
              <w:left w:val="single" w:sz="4" w:space="0" w:color="auto"/>
              <w:bottom w:val="single" w:sz="4" w:space="0" w:color="auto"/>
            </w:tcBorders>
            <w:shd w:val="clear" w:color="auto" w:fill="auto"/>
            <w:vAlign w:val="center"/>
          </w:tcPr>
          <w:p w14:paraId="498F7FD2" w14:textId="77777777" w:rsidR="00744120" w:rsidRPr="00FA2AC2" w:rsidRDefault="00E744AC" w:rsidP="00E744AC">
            <w:pPr>
              <w:spacing w:before="120" w:after="120"/>
              <w:rPr>
                <w:noProof/>
                <w:sz w:val="22"/>
                <w:szCs w:val="22"/>
              </w:rPr>
            </w:pPr>
            <w:r>
              <w:rPr>
                <w:noProof/>
                <w:sz w:val="22"/>
                <w:szCs w:val="22"/>
              </w:rPr>
              <w:t>34 y</w:t>
            </w:r>
          </w:p>
        </w:tc>
      </w:tr>
      <w:tr w:rsidR="006B3A12" w:rsidRPr="00AA7305" w14:paraId="3965F818" w14:textId="77777777" w:rsidTr="006133C3">
        <w:trPr>
          <w:trHeight w:val="564"/>
        </w:trPr>
        <w:tc>
          <w:tcPr>
            <w:tcW w:w="9889" w:type="dxa"/>
            <w:gridSpan w:val="10"/>
            <w:tcBorders>
              <w:top w:val="single" w:sz="4" w:space="0" w:color="auto"/>
              <w:bottom w:val="single" w:sz="4" w:space="0" w:color="auto"/>
            </w:tcBorders>
            <w:shd w:val="clear" w:color="auto" w:fill="auto"/>
            <w:vAlign w:val="center"/>
          </w:tcPr>
          <w:p w14:paraId="0032D6C5" w14:textId="77777777" w:rsidR="006B3A12" w:rsidRDefault="0045675B" w:rsidP="005C7190">
            <w:pPr>
              <w:spacing w:before="120" w:after="120"/>
              <w:rPr>
                <w:sz w:val="22"/>
                <w:szCs w:val="22"/>
              </w:rPr>
            </w:pPr>
            <w:r>
              <w:rPr>
                <w:sz w:val="22"/>
                <w:szCs w:val="22"/>
              </w:rPr>
              <w:t>This also constitutes</w:t>
            </w:r>
            <w:r w:rsidR="00DF55F1">
              <w:rPr>
                <w:sz w:val="22"/>
                <w:szCs w:val="22"/>
              </w:rPr>
              <w:t xml:space="preserve"> the Age Assessment.</w:t>
            </w:r>
            <w:r w:rsidR="006B3A12">
              <w:rPr>
                <w:sz w:val="22"/>
                <w:szCs w:val="22"/>
              </w:rPr>
              <w:t xml:space="preserve"> If </w:t>
            </w:r>
            <w:r w:rsidR="00DF55F1">
              <w:rPr>
                <w:sz w:val="22"/>
                <w:szCs w:val="22"/>
              </w:rPr>
              <w:t xml:space="preserve">there is </w:t>
            </w:r>
            <w:r w:rsidR="006B3A12">
              <w:rPr>
                <w:sz w:val="22"/>
                <w:szCs w:val="22"/>
              </w:rPr>
              <w:t xml:space="preserve">any uncertainty </w:t>
            </w:r>
            <w:r w:rsidR="00DF55F1">
              <w:rPr>
                <w:sz w:val="22"/>
                <w:szCs w:val="22"/>
              </w:rPr>
              <w:t xml:space="preserve">regarding the person’s age, </w:t>
            </w:r>
            <w:r w:rsidR="006B3A12">
              <w:rPr>
                <w:sz w:val="22"/>
                <w:szCs w:val="22"/>
              </w:rPr>
              <w:t>please provide additional information at the end of the form</w:t>
            </w:r>
            <w:r w:rsidR="006F2E80">
              <w:rPr>
                <w:sz w:val="22"/>
                <w:szCs w:val="22"/>
              </w:rPr>
              <w:t>.</w:t>
            </w:r>
          </w:p>
        </w:tc>
      </w:tr>
      <w:tr w:rsidR="00D91377" w:rsidRPr="00AA7305" w14:paraId="3075EC73" w14:textId="77777777" w:rsidTr="0002059A">
        <w:trPr>
          <w:trHeight w:val="1052"/>
        </w:trPr>
        <w:tc>
          <w:tcPr>
            <w:tcW w:w="4503" w:type="dxa"/>
            <w:gridSpan w:val="4"/>
            <w:tcBorders>
              <w:top w:val="single" w:sz="4" w:space="0" w:color="auto"/>
              <w:bottom w:val="single" w:sz="4" w:space="0" w:color="auto"/>
              <w:right w:val="single" w:sz="4" w:space="0" w:color="auto"/>
            </w:tcBorders>
            <w:shd w:val="clear" w:color="auto" w:fill="auto"/>
          </w:tcPr>
          <w:p w14:paraId="17EB70DD" w14:textId="77777777" w:rsidR="00D91377" w:rsidRDefault="00D91377" w:rsidP="005C7190">
            <w:pPr>
              <w:rPr>
                <w:noProof/>
                <w:sz w:val="22"/>
                <w:szCs w:val="22"/>
              </w:rPr>
            </w:pPr>
            <w:r w:rsidRPr="00AA7305">
              <w:rPr>
                <w:noProof/>
                <w:sz w:val="22"/>
                <w:szCs w:val="22"/>
              </w:rPr>
              <w:t xml:space="preserve">Name </w:t>
            </w:r>
            <w:r w:rsidR="00057F62">
              <w:rPr>
                <w:noProof/>
                <w:sz w:val="22"/>
                <w:szCs w:val="22"/>
              </w:rPr>
              <w:t xml:space="preserve">and address </w:t>
            </w:r>
            <w:r w:rsidRPr="00AA7305">
              <w:rPr>
                <w:noProof/>
                <w:sz w:val="22"/>
                <w:szCs w:val="22"/>
              </w:rPr>
              <w:t xml:space="preserve">of the </w:t>
            </w:r>
            <w:r w:rsidR="00E95852">
              <w:rPr>
                <w:noProof/>
                <w:sz w:val="22"/>
                <w:szCs w:val="22"/>
              </w:rPr>
              <w:t>care home or hospital</w:t>
            </w:r>
            <w:r w:rsidRPr="00AA7305">
              <w:rPr>
                <w:noProof/>
                <w:sz w:val="22"/>
                <w:szCs w:val="22"/>
              </w:rPr>
              <w:t xml:space="preserve"> in which the person is, or may become, deprived of liberty</w:t>
            </w:r>
          </w:p>
          <w:p w14:paraId="3E557C5E" w14:textId="77777777" w:rsidR="00EA1F36" w:rsidRDefault="00EA1F36" w:rsidP="005C7190">
            <w:pPr>
              <w:rPr>
                <w:noProof/>
                <w:sz w:val="22"/>
                <w:szCs w:val="22"/>
              </w:rPr>
            </w:pPr>
          </w:p>
          <w:p w14:paraId="7090F0D2" w14:textId="77777777" w:rsidR="006F2E80" w:rsidRPr="00AA7305" w:rsidRDefault="006F2E80" w:rsidP="005C7190">
            <w:pPr>
              <w:rPr>
                <w:noProof/>
                <w:sz w:val="22"/>
                <w:szCs w:val="22"/>
              </w:rPr>
            </w:pPr>
          </w:p>
        </w:tc>
        <w:tc>
          <w:tcPr>
            <w:tcW w:w="5386" w:type="dxa"/>
            <w:gridSpan w:val="6"/>
            <w:tcBorders>
              <w:top w:val="single" w:sz="4" w:space="0" w:color="auto"/>
              <w:left w:val="single" w:sz="4" w:space="0" w:color="auto"/>
              <w:bottom w:val="single" w:sz="4" w:space="0" w:color="auto"/>
            </w:tcBorders>
            <w:shd w:val="clear" w:color="auto" w:fill="auto"/>
          </w:tcPr>
          <w:p w14:paraId="03739DDB" w14:textId="77777777" w:rsidR="00E744AC" w:rsidRDefault="00E744AC" w:rsidP="005C7190">
            <w:pPr>
              <w:rPr>
                <w:sz w:val="22"/>
                <w:szCs w:val="22"/>
              </w:rPr>
            </w:pPr>
            <w:r>
              <w:rPr>
                <w:sz w:val="22"/>
                <w:szCs w:val="22"/>
              </w:rPr>
              <w:t>-</w:t>
            </w:r>
          </w:p>
          <w:p w14:paraId="057B8DE3" w14:textId="77777777" w:rsidR="005C7190" w:rsidRDefault="005C7190" w:rsidP="005C7190">
            <w:pPr>
              <w:rPr>
                <w:sz w:val="22"/>
                <w:szCs w:val="22"/>
              </w:rPr>
            </w:pPr>
          </w:p>
          <w:p w14:paraId="6FFF0133" w14:textId="77777777" w:rsidR="00E744AC" w:rsidRDefault="00E744AC" w:rsidP="005C7190">
            <w:pPr>
              <w:rPr>
                <w:sz w:val="22"/>
                <w:szCs w:val="22"/>
              </w:rPr>
            </w:pPr>
          </w:p>
          <w:p w14:paraId="24DDE329" w14:textId="77777777" w:rsidR="00E744AC" w:rsidRDefault="00E744AC" w:rsidP="005C7190">
            <w:pPr>
              <w:rPr>
                <w:sz w:val="22"/>
                <w:szCs w:val="22"/>
              </w:rPr>
            </w:pPr>
          </w:p>
          <w:p w14:paraId="6F606971" w14:textId="77777777" w:rsidR="00E744AC" w:rsidRDefault="00E744AC" w:rsidP="005C7190">
            <w:pPr>
              <w:rPr>
                <w:sz w:val="22"/>
                <w:szCs w:val="22"/>
              </w:rPr>
            </w:pPr>
          </w:p>
          <w:p w14:paraId="60BA142D" w14:textId="77777777" w:rsidR="00E744AC" w:rsidRDefault="00E744AC" w:rsidP="005C7190">
            <w:pPr>
              <w:rPr>
                <w:sz w:val="22"/>
                <w:szCs w:val="22"/>
              </w:rPr>
            </w:pPr>
          </w:p>
          <w:p w14:paraId="5DA4F390" w14:textId="77777777" w:rsidR="00E744AC" w:rsidRDefault="00E744AC" w:rsidP="005C7190">
            <w:pPr>
              <w:rPr>
                <w:sz w:val="22"/>
                <w:szCs w:val="22"/>
              </w:rPr>
            </w:pPr>
          </w:p>
          <w:p w14:paraId="1C20C6C3" w14:textId="77777777" w:rsidR="00E744AC" w:rsidRPr="00AA7305" w:rsidRDefault="00E744AC" w:rsidP="005C7190">
            <w:pPr>
              <w:rPr>
                <w:sz w:val="22"/>
                <w:szCs w:val="22"/>
              </w:rPr>
            </w:pPr>
          </w:p>
        </w:tc>
      </w:tr>
      <w:tr w:rsidR="00F03F98" w:rsidRPr="00AA7305" w14:paraId="35F09841" w14:textId="77777777" w:rsidTr="0047045C">
        <w:trPr>
          <w:trHeight w:val="555"/>
        </w:trPr>
        <w:tc>
          <w:tcPr>
            <w:tcW w:w="4503" w:type="dxa"/>
            <w:gridSpan w:val="4"/>
            <w:tcBorders>
              <w:top w:val="single" w:sz="4" w:space="0" w:color="auto"/>
              <w:bottom w:val="single" w:sz="4" w:space="0" w:color="auto"/>
              <w:right w:val="single" w:sz="4" w:space="0" w:color="auto"/>
            </w:tcBorders>
            <w:shd w:val="clear" w:color="auto" w:fill="auto"/>
            <w:vAlign w:val="center"/>
          </w:tcPr>
          <w:p w14:paraId="36FCC7CD" w14:textId="77777777" w:rsidR="00120D29" w:rsidRPr="00AA7305" w:rsidRDefault="006F2E80" w:rsidP="00E744AC">
            <w:pPr>
              <w:spacing w:before="120" w:after="120"/>
              <w:rPr>
                <w:sz w:val="22"/>
                <w:szCs w:val="22"/>
              </w:rPr>
            </w:pPr>
            <w:r>
              <w:rPr>
                <w:sz w:val="22"/>
                <w:szCs w:val="22"/>
              </w:rPr>
              <w:t>Name of the A</w:t>
            </w:r>
            <w:r w:rsidR="00F03F98" w:rsidRPr="00AA7305">
              <w:rPr>
                <w:sz w:val="22"/>
                <w:szCs w:val="22"/>
              </w:rPr>
              <w:t>ssesso</w:t>
            </w:r>
            <w:r w:rsidR="00F03F98">
              <w:rPr>
                <w:sz w:val="22"/>
                <w:szCs w:val="22"/>
              </w:rPr>
              <w:t>r</w:t>
            </w:r>
          </w:p>
        </w:tc>
        <w:tc>
          <w:tcPr>
            <w:tcW w:w="5386" w:type="dxa"/>
            <w:gridSpan w:val="6"/>
            <w:tcBorders>
              <w:top w:val="single" w:sz="4" w:space="0" w:color="auto"/>
              <w:left w:val="single" w:sz="4" w:space="0" w:color="auto"/>
              <w:bottom w:val="single" w:sz="4" w:space="0" w:color="auto"/>
            </w:tcBorders>
            <w:shd w:val="clear" w:color="auto" w:fill="auto"/>
            <w:vAlign w:val="center"/>
          </w:tcPr>
          <w:p w14:paraId="1A89DD04" w14:textId="77777777" w:rsidR="00BB2E36" w:rsidRDefault="00E744AC" w:rsidP="00E744AC">
            <w:pPr>
              <w:spacing w:before="120" w:after="120"/>
              <w:rPr>
                <w:sz w:val="22"/>
                <w:szCs w:val="22"/>
              </w:rPr>
            </w:pPr>
            <w:r>
              <w:rPr>
                <w:sz w:val="22"/>
                <w:szCs w:val="22"/>
              </w:rPr>
              <w:t>-</w:t>
            </w:r>
          </w:p>
        </w:tc>
      </w:tr>
      <w:tr w:rsidR="00F03F98" w:rsidRPr="00AA7305" w14:paraId="7A69CF88" w14:textId="77777777" w:rsidTr="00E744AC">
        <w:trPr>
          <w:trHeight w:val="647"/>
        </w:trPr>
        <w:tc>
          <w:tcPr>
            <w:tcW w:w="4503" w:type="dxa"/>
            <w:gridSpan w:val="4"/>
            <w:tcBorders>
              <w:top w:val="single" w:sz="4" w:space="0" w:color="auto"/>
              <w:bottom w:val="single" w:sz="4" w:space="0" w:color="auto"/>
              <w:right w:val="single" w:sz="4" w:space="0" w:color="auto"/>
            </w:tcBorders>
            <w:shd w:val="clear" w:color="auto" w:fill="auto"/>
            <w:vAlign w:val="center"/>
          </w:tcPr>
          <w:p w14:paraId="6A0DB91F" w14:textId="77777777" w:rsidR="00F03F98" w:rsidRPr="004E50CD" w:rsidRDefault="006F2E80" w:rsidP="00E744AC">
            <w:r>
              <w:rPr>
                <w:noProof/>
                <w:sz w:val="22"/>
                <w:szCs w:val="22"/>
              </w:rPr>
              <w:t>Address of the A</w:t>
            </w:r>
            <w:r w:rsidR="00F03F98" w:rsidRPr="00AA7305">
              <w:rPr>
                <w:noProof/>
                <w:sz w:val="22"/>
                <w:szCs w:val="22"/>
              </w:rPr>
              <w:t>ssesso</w:t>
            </w:r>
            <w:r w:rsidR="00E744AC">
              <w:rPr>
                <w:noProof/>
                <w:sz w:val="22"/>
                <w:szCs w:val="22"/>
              </w:rPr>
              <w:t>r</w:t>
            </w:r>
          </w:p>
        </w:tc>
        <w:tc>
          <w:tcPr>
            <w:tcW w:w="5386" w:type="dxa"/>
            <w:gridSpan w:val="6"/>
            <w:tcBorders>
              <w:top w:val="single" w:sz="4" w:space="0" w:color="auto"/>
              <w:left w:val="single" w:sz="4" w:space="0" w:color="auto"/>
              <w:bottom w:val="single" w:sz="4" w:space="0" w:color="auto"/>
            </w:tcBorders>
            <w:shd w:val="clear" w:color="auto" w:fill="auto"/>
            <w:vAlign w:val="center"/>
          </w:tcPr>
          <w:p w14:paraId="2B83CD5A" w14:textId="77777777" w:rsidR="00FA2AC2" w:rsidRDefault="00E744AC" w:rsidP="00E744AC">
            <w:pPr>
              <w:rPr>
                <w:sz w:val="22"/>
                <w:szCs w:val="22"/>
              </w:rPr>
            </w:pPr>
            <w:r>
              <w:rPr>
                <w:sz w:val="22"/>
                <w:szCs w:val="22"/>
              </w:rPr>
              <w:t>-</w:t>
            </w:r>
          </w:p>
        </w:tc>
      </w:tr>
      <w:tr w:rsidR="00F03F98" w:rsidRPr="00AA7305" w14:paraId="5E521104" w14:textId="77777777" w:rsidTr="000252DF">
        <w:trPr>
          <w:trHeight w:val="530"/>
        </w:trPr>
        <w:tc>
          <w:tcPr>
            <w:tcW w:w="4503" w:type="dxa"/>
            <w:gridSpan w:val="4"/>
            <w:tcBorders>
              <w:top w:val="single" w:sz="4" w:space="0" w:color="auto"/>
              <w:bottom w:val="single" w:sz="4" w:space="0" w:color="auto"/>
              <w:right w:val="single" w:sz="4" w:space="0" w:color="auto"/>
            </w:tcBorders>
            <w:shd w:val="clear" w:color="auto" w:fill="auto"/>
            <w:vAlign w:val="center"/>
          </w:tcPr>
          <w:p w14:paraId="484B8C71" w14:textId="77777777" w:rsidR="00120D29" w:rsidRPr="00AA7305" w:rsidRDefault="006F2E80" w:rsidP="00E744AC">
            <w:pPr>
              <w:spacing w:before="120" w:after="120"/>
              <w:rPr>
                <w:sz w:val="22"/>
                <w:szCs w:val="22"/>
              </w:rPr>
            </w:pPr>
            <w:r>
              <w:rPr>
                <w:sz w:val="22"/>
                <w:szCs w:val="22"/>
              </w:rPr>
              <w:t>Profession of the A</w:t>
            </w:r>
            <w:r w:rsidR="00F03F98" w:rsidRPr="00AA7305">
              <w:rPr>
                <w:sz w:val="22"/>
                <w:szCs w:val="22"/>
              </w:rPr>
              <w:t>ssessor</w:t>
            </w:r>
          </w:p>
        </w:tc>
        <w:tc>
          <w:tcPr>
            <w:tcW w:w="5386" w:type="dxa"/>
            <w:gridSpan w:val="6"/>
            <w:tcBorders>
              <w:top w:val="single" w:sz="4" w:space="0" w:color="auto"/>
              <w:left w:val="single" w:sz="4" w:space="0" w:color="auto"/>
              <w:bottom w:val="single" w:sz="4" w:space="0" w:color="auto"/>
            </w:tcBorders>
            <w:shd w:val="clear" w:color="auto" w:fill="auto"/>
            <w:vAlign w:val="center"/>
          </w:tcPr>
          <w:p w14:paraId="1557A498" w14:textId="77777777" w:rsidR="00BB2E36" w:rsidRDefault="00E744AC" w:rsidP="00E744AC">
            <w:pPr>
              <w:spacing w:before="120" w:after="120"/>
              <w:rPr>
                <w:sz w:val="22"/>
                <w:szCs w:val="22"/>
              </w:rPr>
            </w:pPr>
            <w:r>
              <w:rPr>
                <w:sz w:val="22"/>
                <w:szCs w:val="22"/>
              </w:rPr>
              <w:t>-</w:t>
            </w:r>
          </w:p>
        </w:tc>
      </w:tr>
      <w:tr w:rsidR="006F2E80" w:rsidRPr="00AA7305" w14:paraId="24364B5D" w14:textId="77777777" w:rsidTr="000252DF">
        <w:trPr>
          <w:trHeight w:val="530"/>
        </w:trPr>
        <w:tc>
          <w:tcPr>
            <w:tcW w:w="4503" w:type="dxa"/>
            <w:gridSpan w:val="4"/>
            <w:tcBorders>
              <w:top w:val="single" w:sz="4" w:space="0" w:color="auto"/>
              <w:bottom w:val="single" w:sz="4" w:space="0" w:color="auto"/>
              <w:right w:val="single" w:sz="4" w:space="0" w:color="auto"/>
            </w:tcBorders>
            <w:shd w:val="clear" w:color="auto" w:fill="auto"/>
            <w:vAlign w:val="center"/>
          </w:tcPr>
          <w:p w14:paraId="0D63B055" w14:textId="77777777" w:rsidR="006F2E80" w:rsidRDefault="006F2E80" w:rsidP="00E744AC">
            <w:pPr>
              <w:spacing w:before="120" w:after="120"/>
              <w:rPr>
                <w:sz w:val="22"/>
                <w:szCs w:val="22"/>
              </w:rPr>
            </w:pPr>
            <w:r>
              <w:rPr>
                <w:sz w:val="22"/>
                <w:szCs w:val="22"/>
              </w:rPr>
              <w:t>Name of the Supervisory Body</w:t>
            </w:r>
          </w:p>
        </w:tc>
        <w:tc>
          <w:tcPr>
            <w:tcW w:w="5386" w:type="dxa"/>
            <w:gridSpan w:val="6"/>
            <w:tcBorders>
              <w:top w:val="single" w:sz="4" w:space="0" w:color="auto"/>
              <w:left w:val="single" w:sz="4" w:space="0" w:color="auto"/>
              <w:bottom w:val="single" w:sz="4" w:space="0" w:color="auto"/>
            </w:tcBorders>
            <w:shd w:val="clear" w:color="auto" w:fill="auto"/>
            <w:vAlign w:val="center"/>
          </w:tcPr>
          <w:p w14:paraId="4470533E" w14:textId="77777777" w:rsidR="006F2E80" w:rsidRDefault="0022778B" w:rsidP="00E744AC">
            <w:pPr>
              <w:spacing w:before="120" w:after="120"/>
              <w:rPr>
                <w:sz w:val="22"/>
                <w:szCs w:val="22"/>
              </w:rPr>
            </w:pPr>
            <w:r>
              <w:rPr>
                <w:sz w:val="22"/>
                <w:szCs w:val="22"/>
              </w:rPr>
              <w:t>North East Lincolnshire Council (NELC)</w:t>
            </w:r>
          </w:p>
        </w:tc>
      </w:tr>
      <w:tr w:rsidR="00216C6A" w:rsidRPr="00AA7305" w14:paraId="286329B5" w14:textId="77777777" w:rsidTr="0002059A">
        <w:trPr>
          <w:cantSplit/>
          <w:trHeight w:val="899"/>
        </w:trPr>
        <w:tc>
          <w:tcPr>
            <w:tcW w:w="4503" w:type="dxa"/>
            <w:gridSpan w:val="4"/>
            <w:tcBorders>
              <w:top w:val="single" w:sz="4" w:space="0" w:color="auto"/>
              <w:bottom w:val="single" w:sz="4" w:space="0" w:color="auto"/>
              <w:right w:val="single" w:sz="4" w:space="0" w:color="auto"/>
            </w:tcBorders>
            <w:shd w:val="clear" w:color="auto" w:fill="auto"/>
          </w:tcPr>
          <w:p w14:paraId="51F60075" w14:textId="77777777" w:rsidR="004F6AB5" w:rsidRPr="00AA7305" w:rsidRDefault="006F2E80" w:rsidP="0002059A">
            <w:pPr>
              <w:rPr>
                <w:noProof/>
                <w:sz w:val="22"/>
                <w:szCs w:val="22"/>
              </w:rPr>
            </w:pPr>
            <w:r>
              <w:rPr>
                <w:noProof/>
                <w:sz w:val="22"/>
                <w:szCs w:val="22"/>
              </w:rPr>
              <w:t xml:space="preserve">The present </w:t>
            </w:r>
            <w:r w:rsidR="00216C6A" w:rsidRPr="00AA7305">
              <w:rPr>
                <w:noProof/>
                <w:sz w:val="22"/>
                <w:szCs w:val="22"/>
              </w:rPr>
              <w:t xml:space="preserve">address of the person </w:t>
            </w:r>
            <w:r w:rsidR="00216C6A">
              <w:rPr>
                <w:noProof/>
                <w:sz w:val="22"/>
                <w:szCs w:val="22"/>
              </w:rPr>
              <w:t>if different from the car</w:t>
            </w:r>
            <w:r w:rsidR="0002059A">
              <w:rPr>
                <w:noProof/>
                <w:sz w:val="22"/>
                <w:szCs w:val="22"/>
              </w:rPr>
              <w:t>e home or hospital stated above.</w:t>
            </w:r>
          </w:p>
        </w:tc>
        <w:tc>
          <w:tcPr>
            <w:tcW w:w="5386" w:type="dxa"/>
            <w:gridSpan w:val="6"/>
            <w:tcBorders>
              <w:top w:val="single" w:sz="4" w:space="0" w:color="auto"/>
              <w:left w:val="single" w:sz="4" w:space="0" w:color="auto"/>
              <w:bottom w:val="single" w:sz="4" w:space="0" w:color="auto"/>
            </w:tcBorders>
            <w:shd w:val="clear" w:color="auto" w:fill="auto"/>
            <w:vAlign w:val="center"/>
          </w:tcPr>
          <w:p w14:paraId="657C61E4" w14:textId="77777777" w:rsidR="00D91D70" w:rsidRDefault="00D91D70" w:rsidP="005C7190">
            <w:pPr>
              <w:rPr>
                <w:noProof/>
                <w:sz w:val="22"/>
                <w:szCs w:val="22"/>
              </w:rPr>
            </w:pPr>
          </w:p>
          <w:p w14:paraId="6FC45C6A" w14:textId="77777777" w:rsidR="00E744AC" w:rsidRDefault="00E744AC" w:rsidP="005C7190">
            <w:pPr>
              <w:rPr>
                <w:noProof/>
                <w:sz w:val="22"/>
                <w:szCs w:val="22"/>
              </w:rPr>
            </w:pPr>
          </w:p>
          <w:p w14:paraId="5B1A409F" w14:textId="77777777" w:rsidR="00E744AC" w:rsidRDefault="00E744AC" w:rsidP="005C7190">
            <w:pPr>
              <w:rPr>
                <w:noProof/>
                <w:sz w:val="22"/>
                <w:szCs w:val="22"/>
              </w:rPr>
            </w:pPr>
          </w:p>
          <w:p w14:paraId="192E062E" w14:textId="77777777" w:rsidR="00E744AC" w:rsidRDefault="00E744AC" w:rsidP="005C7190">
            <w:pPr>
              <w:rPr>
                <w:noProof/>
                <w:sz w:val="22"/>
                <w:szCs w:val="22"/>
              </w:rPr>
            </w:pPr>
          </w:p>
          <w:p w14:paraId="15AFD434" w14:textId="77777777" w:rsidR="00E744AC" w:rsidRDefault="00E744AC" w:rsidP="005C7190">
            <w:pPr>
              <w:rPr>
                <w:noProof/>
                <w:sz w:val="22"/>
                <w:szCs w:val="22"/>
              </w:rPr>
            </w:pPr>
          </w:p>
          <w:p w14:paraId="156C78EE" w14:textId="77777777" w:rsidR="00E744AC" w:rsidRDefault="00E744AC" w:rsidP="005C7190">
            <w:pPr>
              <w:rPr>
                <w:noProof/>
                <w:sz w:val="22"/>
                <w:szCs w:val="22"/>
              </w:rPr>
            </w:pPr>
          </w:p>
          <w:p w14:paraId="7D67F21D" w14:textId="77777777" w:rsidR="00E744AC" w:rsidRDefault="00E744AC" w:rsidP="005C7190">
            <w:pPr>
              <w:rPr>
                <w:noProof/>
                <w:sz w:val="22"/>
                <w:szCs w:val="22"/>
              </w:rPr>
            </w:pPr>
          </w:p>
          <w:p w14:paraId="17C03075" w14:textId="77777777" w:rsidR="00E744AC" w:rsidRDefault="00E744AC" w:rsidP="005C7190">
            <w:pPr>
              <w:rPr>
                <w:noProof/>
                <w:sz w:val="22"/>
                <w:szCs w:val="22"/>
              </w:rPr>
            </w:pPr>
          </w:p>
          <w:p w14:paraId="430FBDF6" w14:textId="77777777" w:rsidR="00E744AC" w:rsidRDefault="00E744AC" w:rsidP="005C7190">
            <w:pPr>
              <w:rPr>
                <w:noProof/>
                <w:sz w:val="22"/>
                <w:szCs w:val="22"/>
              </w:rPr>
            </w:pPr>
          </w:p>
          <w:p w14:paraId="4DF76ED1" w14:textId="77777777" w:rsidR="00E744AC" w:rsidRPr="00AA7305" w:rsidRDefault="00E744AC" w:rsidP="005C7190">
            <w:pPr>
              <w:rPr>
                <w:noProof/>
                <w:sz w:val="22"/>
                <w:szCs w:val="22"/>
              </w:rPr>
            </w:pPr>
          </w:p>
        </w:tc>
      </w:tr>
    </w:tbl>
    <w:p w14:paraId="7F43E02A" w14:textId="77777777" w:rsidR="005C7190" w:rsidRDefault="005C7190">
      <w:pPr>
        <w:sectPr w:rsidR="005C7190" w:rsidSect="00FE575B">
          <w:headerReference w:type="even" r:id="rId8"/>
          <w:headerReference w:type="default" r:id="rId9"/>
          <w:footerReference w:type="even" r:id="rId10"/>
          <w:footerReference w:type="default" r:id="rId11"/>
          <w:headerReference w:type="first" r:id="rId12"/>
          <w:pgSz w:w="11906" w:h="16838"/>
          <w:pgMar w:top="1134" w:right="1134" w:bottom="1980" w:left="1134" w:header="227" w:footer="709" w:gutter="0"/>
          <w:cols w:space="708"/>
          <w:docGrid w:linePitch="360"/>
        </w:sectPr>
      </w:pPr>
    </w:p>
    <w:tbl>
      <w:tblPr>
        <w:tblW w:w="988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9889"/>
      </w:tblGrid>
      <w:tr w:rsidR="00CF513A" w:rsidRPr="00AA7305" w14:paraId="74A339FE" w14:textId="77777777" w:rsidTr="005C7190">
        <w:trPr>
          <w:trHeight w:val="334"/>
        </w:trPr>
        <w:tc>
          <w:tcPr>
            <w:tcW w:w="9889" w:type="dxa"/>
            <w:tcBorders>
              <w:top w:val="single" w:sz="4" w:space="0" w:color="auto"/>
              <w:bottom w:val="single" w:sz="4" w:space="0" w:color="auto"/>
            </w:tcBorders>
            <w:shd w:val="clear" w:color="auto" w:fill="auto"/>
          </w:tcPr>
          <w:p w14:paraId="69FB9C2C" w14:textId="77777777" w:rsidR="00CF513A" w:rsidRPr="00CF513A" w:rsidRDefault="00744120" w:rsidP="005C7190">
            <w:pPr>
              <w:spacing w:before="120" w:after="120"/>
              <w:rPr>
                <w:b/>
                <w:sz w:val="22"/>
                <w:szCs w:val="22"/>
              </w:rPr>
            </w:pPr>
            <w:r>
              <w:lastRenderedPageBreak/>
              <w:br w:type="page"/>
            </w:r>
            <w:r w:rsidR="00CF513A" w:rsidRPr="00CF513A">
              <w:rPr>
                <w:b/>
                <w:sz w:val="22"/>
                <w:szCs w:val="22"/>
              </w:rPr>
              <w:t>In carrying out this assessment I have met or consulted with</w:t>
            </w:r>
            <w:r w:rsidR="0045675B">
              <w:rPr>
                <w:b/>
                <w:sz w:val="22"/>
                <w:szCs w:val="22"/>
              </w:rPr>
              <w:t xml:space="preserve"> the following people</w:t>
            </w:r>
          </w:p>
        </w:tc>
      </w:tr>
      <w:tr w:rsidR="009A1D77" w:rsidRPr="00AA7305" w14:paraId="254D1C55" w14:textId="77777777" w:rsidTr="005C7190">
        <w:trPr>
          <w:trHeight w:val="665"/>
        </w:trPr>
        <w:tc>
          <w:tcPr>
            <w:tcW w:w="9889" w:type="dxa"/>
            <w:tcBorders>
              <w:top w:val="single" w:sz="4" w:space="0" w:color="auto"/>
              <w:left w:val="nil"/>
              <w:bottom w:val="single" w:sz="4" w:space="0" w:color="auto"/>
              <w:right w:val="nil"/>
            </w:tcBorders>
            <w:shd w:val="clear" w:color="auto" w:fill="auto"/>
          </w:tcPr>
          <w:p w14:paraId="34F4C8B3" w14:textId="77777777" w:rsidR="00E744AC" w:rsidRDefault="00E744AC" w:rsidP="005C7190">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213"/>
              <w:gridCol w:w="3213"/>
              <w:gridCol w:w="3213"/>
            </w:tblGrid>
            <w:tr w:rsidR="00E744AC" w14:paraId="577A6A92" w14:textId="77777777" w:rsidTr="00E744AC">
              <w:tc>
                <w:tcPr>
                  <w:tcW w:w="3213" w:type="dxa"/>
                </w:tcPr>
                <w:p w14:paraId="2DC44595" w14:textId="77777777" w:rsidR="00E744AC" w:rsidRDefault="00E744AC" w:rsidP="00E744AC">
                  <w:r>
                    <w:rPr>
                      <w:b/>
                      <w:sz w:val="22"/>
                    </w:rPr>
                    <w:t>Name</w:t>
                  </w:r>
                </w:p>
              </w:tc>
              <w:tc>
                <w:tcPr>
                  <w:tcW w:w="3213" w:type="dxa"/>
                </w:tcPr>
                <w:p w14:paraId="5DAE34B4" w14:textId="77777777" w:rsidR="00E744AC" w:rsidRDefault="00E744AC" w:rsidP="00E744AC">
                  <w:r>
                    <w:rPr>
                      <w:b/>
                      <w:sz w:val="22"/>
                    </w:rPr>
                    <w:t>Address</w:t>
                  </w:r>
                </w:p>
              </w:tc>
              <w:tc>
                <w:tcPr>
                  <w:tcW w:w="3213" w:type="dxa"/>
                </w:tcPr>
                <w:p w14:paraId="7F28B37B" w14:textId="77777777" w:rsidR="00E744AC" w:rsidRDefault="00E744AC" w:rsidP="00E744AC">
                  <w:r>
                    <w:rPr>
                      <w:b/>
                      <w:sz w:val="22"/>
                    </w:rPr>
                    <w:t>Connection to person being assessed</w:t>
                  </w:r>
                </w:p>
              </w:tc>
            </w:tr>
            <w:tr w:rsidR="00E744AC" w14:paraId="5DBDD94D" w14:textId="77777777" w:rsidTr="00E744AC">
              <w:tc>
                <w:tcPr>
                  <w:tcW w:w="3213" w:type="dxa"/>
                </w:tcPr>
                <w:p w14:paraId="0E574AAB" w14:textId="77777777" w:rsidR="00E744AC" w:rsidRDefault="00E744AC" w:rsidP="00E744AC">
                  <w:pPr>
                    <w:spacing w:before="120" w:after="120"/>
                  </w:pPr>
                  <w:r>
                    <w:rPr>
                      <w:sz w:val="22"/>
                    </w:rPr>
                    <w:t>Managing Authority</w:t>
                  </w:r>
                </w:p>
              </w:tc>
              <w:tc>
                <w:tcPr>
                  <w:tcW w:w="3213" w:type="dxa"/>
                </w:tcPr>
                <w:p w14:paraId="45D83D9D" w14:textId="77777777" w:rsidR="00E744AC" w:rsidRDefault="00E744AC" w:rsidP="00E744AC">
                  <w:pPr>
                    <w:spacing w:before="120" w:after="120"/>
                  </w:pPr>
                </w:p>
              </w:tc>
              <w:tc>
                <w:tcPr>
                  <w:tcW w:w="3213" w:type="dxa"/>
                </w:tcPr>
                <w:p w14:paraId="13C0926B" w14:textId="77777777" w:rsidR="00E744AC" w:rsidRDefault="00E744AC" w:rsidP="00E744AC">
                  <w:pPr>
                    <w:spacing w:before="120" w:after="120"/>
                  </w:pPr>
                  <w:r>
                    <w:rPr>
                      <w:sz w:val="22"/>
                    </w:rPr>
                    <w:t>MUST be consulted</w:t>
                  </w:r>
                </w:p>
              </w:tc>
            </w:tr>
            <w:tr w:rsidR="00E744AC" w14:paraId="7A4410BA" w14:textId="77777777" w:rsidTr="00E744AC">
              <w:tc>
                <w:tcPr>
                  <w:tcW w:w="3213" w:type="dxa"/>
                </w:tcPr>
                <w:p w14:paraId="57465549" w14:textId="77777777" w:rsidR="00E744AC" w:rsidRDefault="00E744AC" w:rsidP="00E744AC">
                  <w:r>
                    <w:rPr>
                      <w:sz w:val="22"/>
                    </w:rPr>
                    <w:t>Wider consultation</w:t>
                  </w:r>
                </w:p>
              </w:tc>
              <w:tc>
                <w:tcPr>
                  <w:tcW w:w="3213" w:type="dxa"/>
                </w:tcPr>
                <w:p w14:paraId="4042A417" w14:textId="77777777" w:rsidR="00E744AC" w:rsidRDefault="00E744AC" w:rsidP="00E744AC"/>
              </w:tc>
              <w:tc>
                <w:tcPr>
                  <w:tcW w:w="3213" w:type="dxa"/>
                </w:tcPr>
                <w:p w14:paraId="579DE6A3" w14:textId="77777777" w:rsidR="00E744AC" w:rsidRDefault="00E744AC" w:rsidP="00E744AC">
                  <w:pPr>
                    <w:rPr>
                      <w:sz w:val="22"/>
                    </w:rPr>
                  </w:pPr>
                  <w:r>
                    <w:rPr>
                      <w:sz w:val="22"/>
                    </w:rPr>
                    <w:t>The BIA must consult the Managing Authority, the wider consultation is to satisfy the best interests requirements of s4 MCA.</w:t>
                  </w:r>
                </w:p>
                <w:p w14:paraId="5FA5E4B6" w14:textId="77777777" w:rsidR="00E744AC" w:rsidRDefault="00E744AC" w:rsidP="00E744AC"/>
              </w:tc>
            </w:tr>
            <w:tr w:rsidR="00E744AC" w14:paraId="1AEFB74D" w14:textId="77777777" w:rsidTr="00E744AC">
              <w:tc>
                <w:tcPr>
                  <w:tcW w:w="3213" w:type="dxa"/>
                </w:tcPr>
                <w:p w14:paraId="20429E04" w14:textId="77777777" w:rsidR="00E744AC" w:rsidRDefault="00E744AC" w:rsidP="00E744AC">
                  <w:r>
                    <w:rPr>
                      <w:sz w:val="22"/>
                    </w:rPr>
                    <w:t>Interested parties</w:t>
                  </w:r>
                </w:p>
              </w:tc>
              <w:tc>
                <w:tcPr>
                  <w:tcW w:w="3213" w:type="dxa"/>
                </w:tcPr>
                <w:p w14:paraId="36B4CF67" w14:textId="77777777" w:rsidR="00E744AC" w:rsidRDefault="00E744AC" w:rsidP="00E744AC"/>
              </w:tc>
              <w:tc>
                <w:tcPr>
                  <w:tcW w:w="3213" w:type="dxa"/>
                </w:tcPr>
                <w:p w14:paraId="518574FD" w14:textId="77777777" w:rsidR="00E744AC" w:rsidRDefault="00E744AC" w:rsidP="00E744AC">
                  <w:pPr>
                    <w:rPr>
                      <w:sz w:val="22"/>
                    </w:rPr>
                  </w:pPr>
                  <w:r>
                    <w:rPr>
                      <w:sz w:val="22"/>
                    </w:rPr>
                    <w:t>It is important to note that not all interested persons have to be consulted but any who are consulted must be detailed in the Form 3.</w:t>
                  </w:r>
                </w:p>
                <w:p w14:paraId="07E5EE32" w14:textId="77777777" w:rsidR="00E744AC" w:rsidRDefault="00E744AC" w:rsidP="00E744AC"/>
              </w:tc>
            </w:tr>
          </w:tbl>
          <w:p w14:paraId="7957D538" w14:textId="77777777" w:rsidR="009A1D77" w:rsidRDefault="009A1D77" w:rsidP="005C7190">
            <w:pPr>
              <w:rPr>
                <w:sz w:val="22"/>
                <w:szCs w:val="22"/>
              </w:rPr>
            </w:pPr>
          </w:p>
          <w:p w14:paraId="399BB3CA" w14:textId="77777777" w:rsidR="0002059A" w:rsidRPr="00CF513A" w:rsidRDefault="0002059A" w:rsidP="005C7190">
            <w:pPr>
              <w:rPr>
                <w:b/>
                <w:sz w:val="22"/>
                <w:szCs w:val="22"/>
              </w:rPr>
            </w:pPr>
          </w:p>
        </w:tc>
      </w:tr>
      <w:tr w:rsidR="0045675B" w:rsidRPr="00AA7305" w14:paraId="59D80B0F" w14:textId="77777777" w:rsidTr="005C7190">
        <w:trPr>
          <w:trHeight w:val="529"/>
        </w:trPr>
        <w:tc>
          <w:tcPr>
            <w:tcW w:w="9889" w:type="dxa"/>
            <w:tcBorders>
              <w:top w:val="single" w:sz="4" w:space="0" w:color="auto"/>
              <w:bottom w:val="single" w:sz="4" w:space="0" w:color="auto"/>
            </w:tcBorders>
            <w:shd w:val="clear" w:color="auto" w:fill="auto"/>
          </w:tcPr>
          <w:p w14:paraId="1A44BB74" w14:textId="77777777" w:rsidR="0045675B" w:rsidRPr="00CF513A" w:rsidRDefault="0045675B" w:rsidP="005C7190">
            <w:pPr>
              <w:rPr>
                <w:b/>
                <w:sz w:val="22"/>
                <w:szCs w:val="22"/>
              </w:rPr>
            </w:pPr>
            <w:r>
              <w:rPr>
                <w:b/>
                <w:sz w:val="22"/>
                <w:szCs w:val="22"/>
              </w:rPr>
              <w:t>The following interested persons have not been consulted for the following reasons</w:t>
            </w:r>
          </w:p>
        </w:tc>
      </w:tr>
      <w:tr w:rsidR="009A6918" w:rsidRPr="00AA7305" w14:paraId="4FCD2D1A" w14:textId="77777777" w:rsidTr="005C7190">
        <w:trPr>
          <w:trHeight w:val="710"/>
        </w:trPr>
        <w:tc>
          <w:tcPr>
            <w:tcW w:w="9889" w:type="dxa"/>
            <w:tcBorders>
              <w:top w:val="single" w:sz="4" w:space="0" w:color="auto"/>
              <w:left w:val="nil"/>
              <w:bottom w:val="single" w:sz="4" w:space="0" w:color="auto"/>
              <w:right w:val="nil"/>
            </w:tcBorders>
            <w:shd w:val="clear" w:color="auto" w:fill="auto"/>
          </w:tcPr>
          <w:p w14:paraId="502D27F3" w14:textId="77777777" w:rsidR="00E744AC" w:rsidRDefault="00E744AC" w:rsidP="005C7190">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13"/>
              <w:gridCol w:w="3213"/>
              <w:gridCol w:w="3213"/>
            </w:tblGrid>
            <w:tr w:rsidR="00E744AC" w14:paraId="41807CF9" w14:textId="77777777" w:rsidTr="00E744AC">
              <w:tc>
                <w:tcPr>
                  <w:tcW w:w="3213" w:type="dxa"/>
                </w:tcPr>
                <w:p w14:paraId="6F626586" w14:textId="77777777" w:rsidR="00E744AC" w:rsidRDefault="00E744AC" w:rsidP="00E744AC">
                  <w:r>
                    <w:rPr>
                      <w:b/>
                      <w:sz w:val="22"/>
                    </w:rPr>
                    <w:t>Name</w:t>
                  </w:r>
                </w:p>
              </w:tc>
              <w:tc>
                <w:tcPr>
                  <w:tcW w:w="3213" w:type="dxa"/>
                </w:tcPr>
                <w:p w14:paraId="2CDDB420" w14:textId="77777777" w:rsidR="00E744AC" w:rsidRDefault="00E744AC" w:rsidP="00E744AC">
                  <w:r>
                    <w:rPr>
                      <w:b/>
                      <w:sz w:val="22"/>
                    </w:rPr>
                    <w:t>Reason</w:t>
                  </w:r>
                </w:p>
              </w:tc>
              <w:tc>
                <w:tcPr>
                  <w:tcW w:w="3213" w:type="dxa"/>
                </w:tcPr>
                <w:p w14:paraId="5053FF93" w14:textId="77777777" w:rsidR="00E744AC" w:rsidRDefault="00E744AC" w:rsidP="00E744AC">
                  <w:r>
                    <w:rPr>
                      <w:b/>
                      <w:sz w:val="22"/>
                    </w:rPr>
                    <w:t>Connection to the person being assessed</w:t>
                  </w:r>
                </w:p>
              </w:tc>
            </w:tr>
            <w:tr w:rsidR="00E744AC" w14:paraId="13D8907B" w14:textId="77777777" w:rsidTr="00E744AC">
              <w:tc>
                <w:tcPr>
                  <w:tcW w:w="3213" w:type="dxa"/>
                </w:tcPr>
                <w:p w14:paraId="79473CBD" w14:textId="77777777" w:rsidR="00E744AC" w:rsidRDefault="00E744AC" w:rsidP="00E744AC">
                  <w:r>
                    <w:rPr>
                      <w:sz w:val="22"/>
                    </w:rPr>
                    <w:t>Not consulted</w:t>
                  </w:r>
                </w:p>
              </w:tc>
              <w:tc>
                <w:tcPr>
                  <w:tcW w:w="3213" w:type="dxa"/>
                </w:tcPr>
                <w:p w14:paraId="3CF20829" w14:textId="77777777" w:rsidR="00E744AC" w:rsidRDefault="00E744AC" w:rsidP="00E744AC"/>
              </w:tc>
              <w:tc>
                <w:tcPr>
                  <w:tcW w:w="3213" w:type="dxa"/>
                </w:tcPr>
                <w:p w14:paraId="2C2FDD25" w14:textId="77777777" w:rsidR="00E744AC" w:rsidRDefault="00E744AC" w:rsidP="00E744AC">
                  <w:pPr>
                    <w:rPr>
                      <w:sz w:val="22"/>
                    </w:rPr>
                  </w:pPr>
                  <w:r>
                    <w:rPr>
                      <w:sz w:val="22"/>
                    </w:rPr>
                    <w:t>Sometimes the assessment must proceed without anyone being consulted due to.</w:t>
                  </w:r>
                </w:p>
                <w:p w14:paraId="43439C86" w14:textId="77777777" w:rsidR="00E744AC" w:rsidRDefault="00E744AC" w:rsidP="00E744AC"/>
              </w:tc>
            </w:tr>
          </w:tbl>
          <w:p w14:paraId="762B8351" w14:textId="77777777" w:rsidR="009A6918" w:rsidRDefault="009A6918" w:rsidP="005C7190">
            <w:pPr>
              <w:rPr>
                <w:sz w:val="22"/>
                <w:szCs w:val="22"/>
              </w:rPr>
            </w:pPr>
          </w:p>
          <w:p w14:paraId="7E59A2F3" w14:textId="77777777" w:rsidR="0002059A" w:rsidRPr="00CF513A" w:rsidRDefault="0002059A" w:rsidP="005C7190">
            <w:pPr>
              <w:rPr>
                <w:b/>
                <w:sz w:val="22"/>
                <w:szCs w:val="22"/>
              </w:rPr>
            </w:pPr>
          </w:p>
        </w:tc>
      </w:tr>
      <w:tr w:rsidR="006133C3" w:rsidRPr="00AA7305" w14:paraId="2284F26F" w14:textId="77777777" w:rsidTr="005C7190">
        <w:trPr>
          <w:trHeight w:val="410"/>
        </w:trPr>
        <w:tc>
          <w:tcPr>
            <w:tcW w:w="9889" w:type="dxa"/>
            <w:tcBorders>
              <w:top w:val="single" w:sz="4" w:space="0" w:color="auto"/>
              <w:bottom w:val="single" w:sz="4" w:space="0" w:color="auto"/>
            </w:tcBorders>
            <w:shd w:val="clear" w:color="auto" w:fill="auto"/>
          </w:tcPr>
          <w:p w14:paraId="0D481CC9" w14:textId="77777777" w:rsidR="006133C3" w:rsidRPr="00AA6D38" w:rsidRDefault="006133C3" w:rsidP="005C7190">
            <w:pPr>
              <w:spacing w:before="120" w:after="120"/>
              <w:rPr>
                <w:b/>
                <w:sz w:val="22"/>
                <w:szCs w:val="22"/>
              </w:rPr>
            </w:pPr>
            <w:r w:rsidRPr="00CF513A">
              <w:rPr>
                <w:b/>
                <w:sz w:val="22"/>
                <w:szCs w:val="22"/>
              </w:rPr>
              <w:t>I have considered the following documents</w:t>
            </w:r>
            <w:r>
              <w:rPr>
                <w:sz w:val="22"/>
                <w:szCs w:val="22"/>
              </w:rPr>
              <w:t xml:space="preserve"> </w:t>
            </w:r>
            <w:r w:rsidRPr="00CF513A">
              <w:rPr>
                <w:i/>
                <w:sz w:val="18"/>
                <w:szCs w:val="22"/>
              </w:rPr>
              <w:t>(e.g. current care plan, medical notes, daily record sheets, risk assessments)</w:t>
            </w:r>
          </w:p>
        </w:tc>
      </w:tr>
      <w:tr w:rsidR="009A6918" w:rsidRPr="00AA7305" w14:paraId="751C9C80" w14:textId="77777777" w:rsidTr="005C7190">
        <w:trPr>
          <w:trHeight w:val="719"/>
        </w:trPr>
        <w:tc>
          <w:tcPr>
            <w:tcW w:w="9889" w:type="dxa"/>
            <w:tcBorders>
              <w:top w:val="single" w:sz="4" w:space="0" w:color="auto"/>
              <w:left w:val="nil"/>
              <w:bottom w:val="nil"/>
              <w:right w:val="nil"/>
            </w:tcBorders>
            <w:shd w:val="clear" w:color="auto" w:fill="auto"/>
          </w:tcPr>
          <w:p w14:paraId="615554A1" w14:textId="77777777" w:rsidR="00E744AC" w:rsidRDefault="00E744AC" w:rsidP="005C7190">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38"/>
              <w:gridCol w:w="1500"/>
              <w:gridCol w:w="1500"/>
            </w:tblGrid>
            <w:tr w:rsidR="00E744AC" w14:paraId="2E62C0A5" w14:textId="77777777" w:rsidTr="00E744AC">
              <w:tc>
                <w:tcPr>
                  <w:tcW w:w="6638" w:type="dxa"/>
                </w:tcPr>
                <w:p w14:paraId="219C8932" w14:textId="77777777" w:rsidR="00E744AC" w:rsidRDefault="00E744AC" w:rsidP="00E744AC">
                  <w:r>
                    <w:rPr>
                      <w:b/>
                      <w:sz w:val="22"/>
                    </w:rPr>
                    <w:t>Document Name</w:t>
                  </w:r>
                </w:p>
              </w:tc>
              <w:tc>
                <w:tcPr>
                  <w:tcW w:w="1500" w:type="dxa"/>
                </w:tcPr>
                <w:p w14:paraId="0D47FB70" w14:textId="77777777" w:rsidR="00E744AC" w:rsidRDefault="00E744AC" w:rsidP="00E744AC">
                  <w:r>
                    <w:rPr>
                      <w:b/>
                      <w:sz w:val="22"/>
                    </w:rPr>
                    <w:t>Date Range From</w:t>
                  </w:r>
                </w:p>
              </w:tc>
              <w:tc>
                <w:tcPr>
                  <w:tcW w:w="1500" w:type="dxa"/>
                </w:tcPr>
                <w:p w14:paraId="1D85BAFA" w14:textId="77777777" w:rsidR="00E744AC" w:rsidRDefault="00E744AC" w:rsidP="00E744AC">
                  <w:r>
                    <w:rPr>
                      <w:b/>
                      <w:sz w:val="22"/>
                    </w:rPr>
                    <w:t>Date Range To</w:t>
                  </w:r>
                </w:p>
              </w:tc>
            </w:tr>
            <w:tr w:rsidR="00E744AC" w14:paraId="08A36826" w14:textId="77777777" w:rsidTr="00E744AC">
              <w:tc>
                <w:tcPr>
                  <w:tcW w:w="6638" w:type="dxa"/>
                </w:tcPr>
                <w:p w14:paraId="1D8539C8" w14:textId="77777777" w:rsidR="00E744AC" w:rsidRDefault="00E744AC" w:rsidP="00E744AC">
                  <w:pPr>
                    <w:spacing w:before="120" w:after="120"/>
                  </w:pPr>
                  <w:r>
                    <w:rPr>
                      <w:sz w:val="22"/>
                    </w:rPr>
                    <w:t>The conclusions of the DoLS Mental Health Assessor.</w:t>
                  </w:r>
                </w:p>
              </w:tc>
              <w:tc>
                <w:tcPr>
                  <w:tcW w:w="1500" w:type="dxa"/>
                </w:tcPr>
                <w:p w14:paraId="1B067E35" w14:textId="77777777" w:rsidR="00E744AC" w:rsidRDefault="00E744AC" w:rsidP="00E744AC">
                  <w:pPr>
                    <w:spacing w:before="120" w:after="120"/>
                  </w:pPr>
                </w:p>
              </w:tc>
              <w:tc>
                <w:tcPr>
                  <w:tcW w:w="1500" w:type="dxa"/>
                </w:tcPr>
                <w:p w14:paraId="632474D8" w14:textId="77777777" w:rsidR="00E744AC" w:rsidRDefault="00E744AC" w:rsidP="00E744AC">
                  <w:pPr>
                    <w:spacing w:before="120" w:after="120"/>
                  </w:pPr>
                </w:p>
              </w:tc>
            </w:tr>
            <w:tr w:rsidR="00E744AC" w14:paraId="3E782366" w14:textId="77777777" w:rsidTr="00E744AC">
              <w:tc>
                <w:tcPr>
                  <w:tcW w:w="6638" w:type="dxa"/>
                </w:tcPr>
                <w:p w14:paraId="7FDF3FEF" w14:textId="77777777" w:rsidR="00E744AC" w:rsidRDefault="00E744AC" w:rsidP="00E744AC">
                  <w:pPr>
                    <w:rPr>
                      <w:sz w:val="22"/>
                    </w:rPr>
                  </w:pPr>
                  <w:r>
                    <w:rPr>
                      <w:sz w:val="22"/>
                    </w:rPr>
                    <w:t>Any needs assessment (this is an assessment in relation to the person being accommodated in the care home or hospital and carried out by either the MA or the SB).</w:t>
                  </w:r>
                </w:p>
                <w:p w14:paraId="32A4B4A1" w14:textId="77777777" w:rsidR="00E744AC" w:rsidRDefault="00E744AC" w:rsidP="00E744AC"/>
              </w:tc>
              <w:tc>
                <w:tcPr>
                  <w:tcW w:w="1500" w:type="dxa"/>
                </w:tcPr>
                <w:p w14:paraId="73B24141" w14:textId="77777777" w:rsidR="00E744AC" w:rsidRDefault="00E744AC" w:rsidP="00E744AC"/>
              </w:tc>
              <w:tc>
                <w:tcPr>
                  <w:tcW w:w="1500" w:type="dxa"/>
                </w:tcPr>
                <w:p w14:paraId="187E405E" w14:textId="77777777" w:rsidR="00E744AC" w:rsidRDefault="00E744AC" w:rsidP="00E744AC"/>
              </w:tc>
            </w:tr>
            <w:tr w:rsidR="00E744AC" w14:paraId="4DB845F2" w14:textId="77777777" w:rsidTr="00E744AC">
              <w:tc>
                <w:tcPr>
                  <w:tcW w:w="6638" w:type="dxa"/>
                </w:tcPr>
                <w:p w14:paraId="21F2E450" w14:textId="77777777" w:rsidR="00E744AC" w:rsidRDefault="00E744AC" w:rsidP="00E744AC">
                  <w:pPr>
                    <w:rPr>
                      <w:sz w:val="22"/>
                    </w:rPr>
                  </w:pPr>
                  <w:r>
                    <w:rPr>
                      <w:sz w:val="22"/>
                    </w:rPr>
                    <w:t>Any relevant care plane (this describes how the persons needs will be met when they are in the care home hospital and will have been prepared by either the MA or the SB).</w:t>
                  </w:r>
                </w:p>
                <w:p w14:paraId="7E2D85E2" w14:textId="77777777" w:rsidR="00E744AC" w:rsidRDefault="00E744AC" w:rsidP="00E744AC"/>
              </w:tc>
              <w:tc>
                <w:tcPr>
                  <w:tcW w:w="1500" w:type="dxa"/>
                </w:tcPr>
                <w:p w14:paraId="3376317A" w14:textId="77777777" w:rsidR="00E744AC" w:rsidRDefault="00E744AC" w:rsidP="00E744AC"/>
              </w:tc>
              <w:tc>
                <w:tcPr>
                  <w:tcW w:w="1500" w:type="dxa"/>
                </w:tcPr>
                <w:p w14:paraId="5854F142" w14:textId="77777777" w:rsidR="00E744AC" w:rsidRDefault="00E744AC" w:rsidP="00E744AC"/>
              </w:tc>
            </w:tr>
          </w:tbl>
          <w:p w14:paraId="31602E01" w14:textId="77777777" w:rsidR="009A6918" w:rsidRDefault="009A6918" w:rsidP="005C7190">
            <w:pPr>
              <w:rPr>
                <w:sz w:val="22"/>
                <w:szCs w:val="22"/>
              </w:rPr>
            </w:pPr>
          </w:p>
          <w:p w14:paraId="51D1B514" w14:textId="77777777" w:rsidR="0002059A" w:rsidRPr="00AA6D38" w:rsidRDefault="0002059A" w:rsidP="005C7190">
            <w:pPr>
              <w:rPr>
                <w:b/>
                <w:sz w:val="22"/>
                <w:szCs w:val="22"/>
              </w:rPr>
            </w:pPr>
          </w:p>
        </w:tc>
      </w:tr>
    </w:tbl>
    <w:p w14:paraId="65ACCB57" w14:textId="77777777" w:rsidR="005C7190" w:rsidRDefault="005C7190">
      <w:pPr>
        <w:sectPr w:rsidR="005C7190" w:rsidSect="00FE575B">
          <w:pgSz w:w="11906" w:h="16838"/>
          <w:pgMar w:top="1134" w:right="1134" w:bottom="1980" w:left="1134" w:header="227" w:footer="709" w:gutter="0"/>
          <w:cols w:space="708"/>
          <w:docGrid w:linePitch="360"/>
        </w:sectPr>
      </w:pPr>
    </w:p>
    <w:tbl>
      <w:tblPr>
        <w:tblW w:w="988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9039"/>
        <w:gridCol w:w="850"/>
      </w:tblGrid>
      <w:tr w:rsidR="00AA6D38" w:rsidRPr="00AA7305" w14:paraId="29F21C5C" w14:textId="77777777" w:rsidTr="00CC7F14">
        <w:trPr>
          <w:trHeight w:val="324"/>
        </w:trPr>
        <w:tc>
          <w:tcPr>
            <w:tcW w:w="9889" w:type="dxa"/>
            <w:gridSpan w:val="2"/>
            <w:tcBorders>
              <w:top w:val="single" w:sz="4" w:space="0" w:color="auto"/>
              <w:bottom w:val="single" w:sz="4" w:space="0" w:color="auto"/>
            </w:tcBorders>
            <w:shd w:val="clear" w:color="auto" w:fill="D9D9D9"/>
          </w:tcPr>
          <w:p w14:paraId="3101B7BA" w14:textId="77777777" w:rsidR="00AA6D38" w:rsidRPr="006F2E80" w:rsidRDefault="004A31BD" w:rsidP="00630B0A">
            <w:pPr>
              <w:spacing w:before="120" w:after="120"/>
              <w:rPr>
                <w:b/>
                <w:sz w:val="22"/>
                <w:szCs w:val="22"/>
              </w:rPr>
            </w:pPr>
            <w:r>
              <w:rPr>
                <w:b/>
                <w:szCs w:val="22"/>
              </w:rPr>
              <w:lastRenderedPageBreak/>
              <w:t>M</w:t>
            </w:r>
            <w:r w:rsidR="00AA6D38" w:rsidRPr="001B3475">
              <w:rPr>
                <w:b/>
                <w:szCs w:val="22"/>
              </w:rPr>
              <w:t>ENTAL CAPACITY ASSESSMEN</w:t>
            </w:r>
            <w:r w:rsidR="006F2E80">
              <w:rPr>
                <w:b/>
                <w:szCs w:val="22"/>
              </w:rPr>
              <w:t>T</w:t>
            </w:r>
          </w:p>
        </w:tc>
      </w:tr>
      <w:tr w:rsidR="005C7190" w:rsidRPr="00AA7305" w14:paraId="113A911E" w14:textId="77777777" w:rsidTr="005C7190">
        <w:trPr>
          <w:trHeight w:val="1457"/>
        </w:trPr>
        <w:tc>
          <w:tcPr>
            <w:tcW w:w="9889" w:type="dxa"/>
            <w:gridSpan w:val="2"/>
            <w:tcBorders>
              <w:top w:val="single" w:sz="4" w:space="0" w:color="auto"/>
            </w:tcBorders>
            <w:shd w:val="clear" w:color="auto" w:fill="auto"/>
          </w:tcPr>
          <w:p w14:paraId="4836BB54" w14:textId="77777777" w:rsidR="005C7190" w:rsidRPr="00CA2974" w:rsidRDefault="005C7190" w:rsidP="005C7190">
            <w:pPr>
              <w:rPr>
                <w:sz w:val="22"/>
                <w:szCs w:val="20"/>
              </w:rPr>
            </w:pPr>
            <w:r w:rsidRPr="00030426">
              <w:rPr>
                <w:sz w:val="22"/>
                <w:szCs w:val="20"/>
              </w:rPr>
              <w:t xml:space="preserve">The following practicable steps have been taken to enable and support the person to participate in the decision making </w:t>
            </w:r>
            <w:r>
              <w:rPr>
                <w:sz w:val="22"/>
                <w:szCs w:val="20"/>
              </w:rPr>
              <w:t>process:</w:t>
            </w:r>
          </w:p>
          <w:p w14:paraId="76BD7169" w14:textId="77777777" w:rsidR="005C7190" w:rsidRPr="001A20C9" w:rsidRDefault="005C7190" w:rsidP="005C7190">
            <w:pPr>
              <w:rPr>
                <w:sz w:val="20"/>
                <w:szCs w:val="20"/>
              </w:rPr>
            </w:pPr>
          </w:p>
          <w:p w14:paraId="5CB4B890" w14:textId="77777777" w:rsidR="00E744AC" w:rsidRDefault="00E744AC" w:rsidP="00241A77">
            <w:pPr>
              <w:rPr>
                <w:bCs/>
                <w:color w:val="auto"/>
                <w:sz w:val="22"/>
                <w:szCs w:val="20"/>
              </w:rPr>
            </w:pPr>
            <w:r>
              <w:rPr>
                <w:bCs/>
                <w:color w:val="auto"/>
                <w:sz w:val="22"/>
                <w:szCs w:val="20"/>
              </w:rPr>
              <w:t>The BIA should add here how they supported the person, such as using communication aids, interpreters, pictures etc. It is also useful to say if more than one visit took place in order to see the person at the best time.</w:t>
            </w:r>
          </w:p>
          <w:p w14:paraId="1C194A0D" w14:textId="77777777" w:rsidR="00241A77" w:rsidRPr="00F04775" w:rsidRDefault="00241A77" w:rsidP="00241A77">
            <w:pPr>
              <w:rPr>
                <w:bCs/>
                <w:color w:val="auto"/>
                <w:sz w:val="22"/>
                <w:szCs w:val="20"/>
              </w:rPr>
            </w:pPr>
          </w:p>
        </w:tc>
      </w:tr>
      <w:tr w:rsidR="00241A77" w:rsidRPr="00AA7305" w14:paraId="153C04BA" w14:textId="77777777" w:rsidTr="00241A77">
        <w:trPr>
          <w:trHeight w:val="850"/>
        </w:trPr>
        <w:tc>
          <w:tcPr>
            <w:tcW w:w="9889" w:type="dxa"/>
            <w:gridSpan w:val="2"/>
            <w:tcBorders>
              <w:top w:val="single" w:sz="4" w:space="0" w:color="auto"/>
            </w:tcBorders>
            <w:shd w:val="clear" w:color="auto" w:fill="auto"/>
          </w:tcPr>
          <w:p w14:paraId="0EDDEED0" w14:textId="77777777" w:rsidR="00E744AC" w:rsidRDefault="00E744AC" w:rsidP="005C7190">
            <w:pPr>
              <w:rPr>
                <w:sz w:val="22"/>
                <w:szCs w:val="20"/>
              </w:rPr>
            </w:pPr>
            <w:r>
              <w:rPr>
                <w:sz w:val="22"/>
                <w:szCs w:val="20"/>
              </w:rPr>
              <w:t>Please choose the correct statement below regarding capacity: : In my opinion the person LACKS capacity to decide whether or not they should be accommodated in this hospital or care home for the purpose of being given the proposed care and/or treatment, and the person is unable to make this decision because of an impairment of, or a disturbance in the functioning of, the mind or brain.</w:t>
            </w:r>
          </w:p>
          <w:p w14:paraId="731F5CE7" w14:textId="77777777" w:rsidR="00241A77" w:rsidRPr="00030426" w:rsidRDefault="00241A77" w:rsidP="005C7190">
            <w:pPr>
              <w:rPr>
                <w:sz w:val="22"/>
                <w:szCs w:val="20"/>
              </w:rPr>
            </w:pPr>
          </w:p>
        </w:tc>
      </w:tr>
      <w:tr w:rsidR="00BA6A06" w:rsidRPr="00AA7305" w14:paraId="79C779F4" w14:textId="77777777" w:rsidTr="006133C3">
        <w:trPr>
          <w:trHeight w:val="413"/>
        </w:trPr>
        <w:tc>
          <w:tcPr>
            <w:tcW w:w="9889" w:type="dxa"/>
            <w:gridSpan w:val="2"/>
            <w:tcBorders>
              <w:top w:val="single" w:sz="4" w:space="0" w:color="auto"/>
              <w:left w:val="single" w:sz="4" w:space="0" w:color="auto"/>
              <w:bottom w:val="single" w:sz="4" w:space="0" w:color="auto"/>
            </w:tcBorders>
            <w:shd w:val="clear" w:color="auto" w:fill="auto"/>
          </w:tcPr>
          <w:p w14:paraId="3A8E2252" w14:textId="77777777" w:rsidR="00BA6A06" w:rsidRPr="0011397D" w:rsidRDefault="006024A8" w:rsidP="0038103C">
            <w:pPr>
              <w:rPr>
                <w:b/>
                <w:color w:val="0D0D0D"/>
                <w:sz w:val="22"/>
                <w:szCs w:val="22"/>
              </w:rPr>
            </w:pPr>
            <w:r>
              <w:rPr>
                <w:b/>
                <w:color w:val="0D0D0D"/>
                <w:sz w:val="22"/>
                <w:szCs w:val="22"/>
              </w:rPr>
              <w:t>Stage One</w:t>
            </w:r>
            <w:r w:rsidR="0050362D">
              <w:rPr>
                <w:b/>
                <w:color w:val="0D0D0D"/>
                <w:sz w:val="22"/>
                <w:szCs w:val="22"/>
              </w:rPr>
              <w:t>:</w:t>
            </w:r>
            <w:r w:rsidR="00C759B0">
              <w:rPr>
                <w:b/>
                <w:color w:val="0D0D0D"/>
                <w:sz w:val="22"/>
                <w:szCs w:val="22"/>
              </w:rPr>
              <w:t xml:space="preserve"> </w:t>
            </w:r>
            <w:r w:rsidR="00C759B0" w:rsidRPr="00C759B0">
              <w:rPr>
                <w:color w:val="0D0D0D"/>
                <w:sz w:val="22"/>
                <w:szCs w:val="22"/>
              </w:rPr>
              <w:t>Functional test</w:t>
            </w:r>
          </w:p>
        </w:tc>
      </w:tr>
      <w:tr w:rsidR="00744120" w:rsidRPr="00AA7305" w14:paraId="7E5DB5C1" w14:textId="77777777" w:rsidTr="00E744AC">
        <w:trPr>
          <w:trHeight w:val="413"/>
        </w:trPr>
        <w:tc>
          <w:tcPr>
            <w:tcW w:w="9039" w:type="dxa"/>
            <w:tcBorders>
              <w:top w:val="single" w:sz="4" w:space="0" w:color="auto"/>
              <w:left w:val="single" w:sz="4" w:space="0" w:color="auto"/>
              <w:bottom w:val="single" w:sz="4" w:space="0" w:color="auto"/>
            </w:tcBorders>
            <w:shd w:val="clear" w:color="auto" w:fill="auto"/>
          </w:tcPr>
          <w:p w14:paraId="749E817F" w14:textId="77777777" w:rsidR="00744120" w:rsidRPr="0011397D" w:rsidRDefault="00744120" w:rsidP="005C7190">
            <w:pPr>
              <w:numPr>
                <w:ilvl w:val="0"/>
                <w:numId w:val="6"/>
              </w:numPr>
              <w:ind w:left="426" w:hanging="284"/>
              <w:rPr>
                <w:b/>
                <w:color w:val="0D0D0D"/>
                <w:sz w:val="22"/>
                <w:szCs w:val="20"/>
              </w:rPr>
            </w:pPr>
            <w:r w:rsidRPr="0011397D">
              <w:rPr>
                <w:b/>
                <w:color w:val="0D0D0D"/>
                <w:sz w:val="22"/>
                <w:szCs w:val="20"/>
              </w:rPr>
              <w:t>The person is unable to understand the information relevant to the decision</w:t>
            </w:r>
            <w:r w:rsidR="008E352A">
              <w:rPr>
                <w:b/>
                <w:color w:val="0D0D0D"/>
                <w:sz w:val="22"/>
                <w:szCs w:val="20"/>
              </w:rPr>
              <w:t xml:space="preserve"> </w:t>
            </w:r>
          </w:p>
          <w:p w14:paraId="7FDAC8B6" w14:textId="77777777" w:rsidR="00744120" w:rsidRDefault="00744120" w:rsidP="005C7190">
            <w:pPr>
              <w:ind w:left="426" w:hanging="284"/>
              <w:rPr>
                <w:i/>
                <w:color w:val="0D0D0D"/>
                <w:sz w:val="20"/>
                <w:szCs w:val="20"/>
              </w:rPr>
            </w:pPr>
            <w:r>
              <w:rPr>
                <w:i/>
                <w:color w:val="0D0D0D"/>
                <w:sz w:val="20"/>
                <w:szCs w:val="20"/>
              </w:rPr>
              <w:tab/>
            </w:r>
            <w:r w:rsidRPr="0011397D">
              <w:rPr>
                <w:i/>
                <w:color w:val="0D0D0D"/>
                <w:sz w:val="20"/>
                <w:szCs w:val="20"/>
              </w:rPr>
              <w:t>Record how you have tested whether the person can understand the information, the questions used, how you presented the information and your findings.</w:t>
            </w:r>
          </w:p>
          <w:p w14:paraId="0752FDC2" w14:textId="77777777" w:rsidR="006B47A7" w:rsidRDefault="006B47A7" w:rsidP="005C7190">
            <w:pPr>
              <w:ind w:left="426" w:hanging="284"/>
              <w:rPr>
                <w:i/>
                <w:color w:val="0D0D0D"/>
                <w:sz w:val="20"/>
                <w:szCs w:val="20"/>
              </w:rPr>
            </w:pPr>
          </w:p>
          <w:p w14:paraId="15DDB6E6" w14:textId="77777777" w:rsidR="00E744AC" w:rsidRDefault="00E744AC" w:rsidP="005C7190">
            <w:pPr>
              <w:rPr>
                <w:color w:val="0D0D0D"/>
                <w:sz w:val="22"/>
                <w:szCs w:val="22"/>
              </w:rPr>
            </w:pPr>
            <w:r>
              <w:rPr>
                <w:color w:val="0D0D0D"/>
                <w:sz w:val="22"/>
                <w:szCs w:val="22"/>
              </w:rPr>
              <w:t>It is most important that the person knows why you are there and what you are doing, in other words they must be informed that you are carrying out a mental capacity assessment although the language used may vary according to the persons communication needs.</w:t>
            </w:r>
          </w:p>
          <w:p w14:paraId="75BE4A9A" w14:textId="77777777" w:rsidR="00E744AC" w:rsidRDefault="00E744AC" w:rsidP="005C7190">
            <w:pPr>
              <w:rPr>
                <w:color w:val="0D0D0D"/>
                <w:sz w:val="22"/>
                <w:szCs w:val="22"/>
              </w:rPr>
            </w:pPr>
          </w:p>
          <w:p w14:paraId="2040E6DD" w14:textId="77777777" w:rsidR="00E744AC" w:rsidRDefault="00E744AC" w:rsidP="005C7190">
            <w:pPr>
              <w:rPr>
                <w:color w:val="0D0D0D"/>
                <w:sz w:val="22"/>
                <w:szCs w:val="22"/>
              </w:rPr>
            </w:pPr>
            <w:r>
              <w:rPr>
                <w:color w:val="0D0D0D"/>
                <w:sz w:val="22"/>
                <w:szCs w:val="22"/>
              </w:rPr>
              <w:t>The assessor should bear in mind that this is a functional test and give thought to how this is recorded. There will be occasions when triangulation of information occurs such as when the person has executive dysfunction. Their verbatim account will be supplemented by observation and by the views of others; this could be care staff and or family members.</w:t>
            </w:r>
          </w:p>
          <w:p w14:paraId="74E57BEE" w14:textId="77777777" w:rsidR="00E744AC" w:rsidRDefault="00E744AC" w:rsidP="005C7190">
            <w:pPr>
              <w:rPr>
                <w:color w:val="0D0D0D"/>
                <w:sz w:val="22"/>
                <w:szCs w:val="22"/>
              </w:rPr>
            </w:pPr>
            <w:r>
              <w:rPr>
                <w:color w:val="0D0D0D"/>
                <w:sz w:val="22"/>
                <w:szCs w:val="22"/>
              </w:rPr>
              <w:t>The assessor should identify the salient points in line with best practice, record them and then provide a verbatim account of the conversation with the person. Remember the person’s dignity at all times in writing the account and be mindful of who may subsequently read the report.</w:t>
            </w:r>
          </w:p>
          <w:p w14:paraId="22D05CE3" w14:textId="77777777" w:rsidR="007656EF" w:rsidRDefault="007656EF" w:rsidP="005C7190">
            <w:pPr>
              <w:rPr>
                <w:rFonts w:ascii="Arial-BoldMT" w:hAnsi="Arial-BoldMT" w:cs="Arial-BoldMT"/>
                <w:b/>
                <w:bCs/>
                <w:i/>
                <w:noProof/>
                <w:color w:val="auto"/>
                <w:sz w:val="18"/>
                <w:szCs w:val="20"/>
              </w:rPr>
            </w:pPr>
          </w:p>
        </w:tc>
        <w:tc>
          <w:tcPr>
            <w:tcW w:w="850" w:type="dxa"/>
            <w:tcBorders>
              <w:top w:val="single" w:sz="4" w:space="0" w:color="auto"/>
              <w:left w:val="single" w:sz="4" w:space="0" w:color="auto"/>
              <w:bottom w:val="single" w:sz="4" w:space="0" w:color="auto"/>
            </w:tcBorders>
            <w:shd w:val="clear" w:color="auto" w:fill="auto"/>
          </w:tcPr>
          <w:p w14:paraId="2E883B05" w14:textId="77777777" w:rsidR="00744120" w:rsidRPr="00E744AC" w:rsidRDefault="00744120" w:rsidP="00E744AC">
            <w:pPr>
              <w:autoSpaceDE w:val="0"/>
              <w:autoSpaceDN w:val="0"/>
              <w:adjustRightInd w:val="0"/>
              <w:jc w:val="center"/>
              <w:rPr>
                <w:b/>
                <w:bCs/>
                <w:noProof/>
                <w:color w:val="auto"/>
                <w:sz w:val="20"/>
                <w:szCs w:val="20"/>
              </w:rPr>
            </w:pPr>
          </w:p>
          <w:p w14:paraId="3B4CFE64" w14:textId="77777777" w:rsidR="00E744AC" w:rsidRPr="00E744AC" w:rsidRDefault="00E744AC" w:rsidP="00E744AC">
            <w:pPr>
              <w:autoSpaceDE w:val="0"/>
              <w:autoSpaceDN w:val="0"/>
              <w:adjustRightInd w:val="0"/>
              <w:jc w:val="center"/>
              <w:rPr>
                <w:b/>
                <w:bCs/>
                <w:noProof/>
                <w:color w:val="auto"/>
                <w:sz w:val="20"/>
                <w:szCs w:val="20"/>
              </w:rPr>
            </w:pPr>
            <w:r w:rsidRPr="00E744AC">
              <w:rPr>
                <w:b/>
                <w:bCs/>
                <w:noProof/>
                <w:color w:val="auto"/>
                <w:sz w:val="20"/>
                <w:szCs w:val="20"/>
              </w:rPr>
              <w:t>Agree</w:t>
            </w:r>
          </w:p>
          <w:p w14:paraId="13C8186C" w14:textId="77777777" w:rsidR="00EC6564" w:rsidRPr="00C3715D" w:rsidRDefault="00EC6564" w:rsidP="00BA6A06">
            <w:pPr>
              <w:autoSpaceDE w:val="0"/>
              <w:autoSpaceDN w:val="0"/>
              <w:adjustRightInd w:val="0"/>
              <w:rPr>
                <w:rFonts w:ascii="Arial-BoldMT" w:hAnsi="Arial-BoldMT" w:cs="Arial-BoldMT"/>
                <w:b/>
                <w:bCs/>
                <w:noProof/>
                <w:color w:val="auto"/>
                <w:sz w:val="12"/>
                <w:szCs w:val="20"/>
              </w:rPr>
            </w:pPr>
          </w:p>
        </w:tc>
      </w:tr>
      <w:tr w:rsidR="00744120" w:rsidRPr="00AA7305" w14:paraId="417CFAB9" w14:textId="77777777" w:rsidTr="00E744AC">
        <w:trPr>
          <w:trHeight w:val="413"/>
        </w:trPr>
        <w:tc>
          <w:tcPr>
            <w:tcW w:w="9039" w:type="dxa"/>
            <w:tcBorders>
              <w:top w:val="single" w:sz="4" w:space="0" w:color="auto"/>
              <w:left w:val="single" w:sz="4" w:space="0" w:color="auto"/>
              <w:bottom w:val="single" w:sz="4" w:space="0" w:color="auto"/>
            </w:tcBorders>
            <w:shd w:val="clear" w:color="auto" w:fill="auto"/>
          </w:tcPr>
          <w:p w14:paraId="6C12BB1A" w14:textId="77777777" w:rsidR="00744120" w:rsidRPr="0011397D" w:rsidRDefault="00744120" w:rsidP="005C7190">
            <w:pPr>
              <w:numPr>
                <w:ilvl w:val="0"/>
                <w:numId w:val="6"/>
              </w:numPr>
              <w:tabs>
                <w:tab w:val="left" w:pos="426"/>
              </w:tabs>
              <w:rPr>
                <w:b/>
                <w:color w:val="0D0D0D"/>
                <w:sz w:val="22"/>
                <w:szCs w:val="20"/>
              </w:rPr>
            </w:pPr>
            <w:r w:rsidRPr="0011397D">
              <w:rPr>
                <w:b/>
                <w:color w:val="0D0D0D"/>
                <w:sz w:val="22"/>
                <w:szCs w:val="20"/>
              </w:rPr>
              <w:t>The person is unable to retain the information relevant to the decision</w:t>
            </w:r>
          </w:p>
          <w:p w14:paraId="25A0B661" w14:textId="77777777" w:rsidR="00744120" w:rsidRDefault="00744120" w:rsidP="005C7190">
            <w:pPr>
              <w:tabs>
                <w:tab w:val="left" w:pos="426"/>
              </w:tabs>
              <w:ind w:left="426" w:hanging="426"/>
              <w:rPr>
                <w:i/>
                <w:color w:val="0D0D0D"/>
                <w:sz w:val="20"/>
                <w:szCs w:val="20"/>
              </w:rPr>
            </w:pPr>
            <w:r>
              <w:rPr>
                <w:i/>
                <w:color w:val="0D0D0D"/>
                <w:sz w:val="20"/>
                <w:szCs w:val="20"/>
              </w:rPr>
              <w:tab/>
            </w:r>
            <w:r w:rsidRPr="0011397D">
              <w:rPr>
                <w:i/>
                <w:color w:val="0D0D0D"/>
                <w:sz w:val="20"/>
                <w:szCs w:val="20"/>
              </w:rPr>
              <w:t>Record how you tested whether the person could retain the information and your findings.</w:t>
            </w:r>
            <w:r w:rsidR="00E6179E">
              <w:rPr>
                <w:i/>
                <w:color w:val="0D0D0D"/>
                <w:sz w:val="20"/>
                <w:szCs w:val="20"/>
              </w:rPr>
              <w:t xml:space="preserve">  Note that a person’s ability to retain the information for only a short period does not prevent them from being able to make the decision</w:t>
            </w:r>
            <w:r w:rsidR="00BF2D4C">
              <w:rPr>
                <w:i/>
                <w:color w:val="0D0D0D"/>
                <w:sz w:val="20"/>
                <w:szCs w:val="20"/>
              </w:rPr>
              <w:t>.</w:t>
            </w:r>
          </w:p>
          <w:p w14:paraId="21816A4D" w14:textId="77777777" w:rsidR="006B47A7" w:rsidRDefault="006B47A7" w:rsidP="005C7190">
            <w:pPr>
              <w:tabs>
                <w:tab w:val="left" w:pos="426"/>
              </w:tabs>
              <w:ind w:left="426" w:hanging="426"/>
              <w:rPr>
                <w:color w:val="0D0D0D"/>
                <w:sz w:val="20"/>
                <w:szCs w:val="20"/>
              </w:rPr>
            </w:pPr>
          </w:p>
          <w:p w14:paraId="7CD7D540" w14:textId="77777777" w:rsidR="00E744AC" w:rsidRDefault="00E744AC" w:rsidP="005C7190">
            <w:pPr>
              <w:rPr>
                <w:color w:val="0D0D0D"/>
                <w:sz w:val="22"/>
                <w:szCs w:val="22"/>
              </w:rPr>
            </w:pPr>
            <w:r>
              <w:rPr>
                <w:color w:val="0D0D0D"/>
                <w:sz w:val="22"/>
                <w:szCs w:val="22"/>
              </w:rPr>
              <w:t>It is important to complete each of the four elements even if it is clear that the person cannot understand the information. Best practice would still address in brief their ability to retain and use and weigh it.</w:t>
            </w:r>
          </w:p>
          <w:p w14:paraId="7F1CEAD0" w14:textId="77777777" w:rsidR="007656EF" w:rsidRPr="00B31C3E" w:rsidRDefault="007656EF" w:rsidP="005C7190">
            <w:pPr>
              <w:rPr>
                <w:color w:val="0D0D0D"/>
                <w:sz w:val="20"/>
                <w:szCs w:val="20"/>
              </w:rPr>
            </w:pPr>
          </w:p>
        </w:tc>
        <w:tc>
          <w:tcPr>
            <w:tcW w:w="850" w:type="dxa"/>
            <w:tcBorders>
              <w:top w:val="single" w:sz="4" w:space="0" w:color="auto"/>
              <w:left w:val="single" w:sz="4" w:space="0" w:color="auto"/>
              <w:bottom w:val="single" w:sz="4" w:space="0" w:color="auto"/>
            </w:tcBorders>
            <w:shd w:val="clear" w:color="auto" w:fill="auto"/>
          </w:tcPr>
          <w:p w14:paraId="1369236E" w14:textId="77777777" w:rsidR="00744120" w:rsidRPr="00E744AC" w:rsidRDefault="00744120" w:rsidP="00E744AC">
            <w:pPr>
              <w:jc w:val="center"/>
              <w:rPr>
                <w:b/>
                <w:color w:val="0D0D0D"/>
                <w:sz w:val="20"/>
                <w:szCs w:val="20"/>
              </w:rPr>
            </w:pPr>
          </w:p>
          <w:p w14:paraId="4380DBCC" w14:textId="77777777" w:rsidR="00EC6564" w:rsidRPr="00E744AC" w:rsidRDefault="00E744AC" w:rsidP="00E744AC">
            <w:pPr>
              <w:jc w:val="center"/>
              <w:rPr>
                <w:b/>
                <w:color w:val="0D0D0D"/>
                <w:sz w:val="20"/>
                <w:szCs w:val="20"/>
              </w:rPr>
            </w:pPr>
            <w:r w:rsidRPr="00E744AC">
              <w:rPr>
                <w:b/>
                <w:color w:val="0D0D0D"/>
                <w:sz w:val="20"/>
                <w:szCs w:val="20"/>
              </w:rPr>
              <w:t>Agree</w:t>
            </w:r>
          </w:p>
        </w:tc>
      </w:tr>
      <w:tr w:rsidR="00744120" w:rsidRPr="00AA7305" w14:paraId="48558D84" w14:textId="77777777" w:rsidTr="00E744AC">
        <w:trPr>
          <w:trHeight w:val="413"/>
        </w:trPr>
        <w:tc>
          <w:tcPr>
            <w:tcW w:w="9039" w:type="dxa"/>
            <w:tcBorders>
              <w:top w:val="single" w:sz="4" w:space="0" w:color="auto"/>
              <w:left w:val="single" w:sz="4" w:space="0" w:color="auto"/>
              <w:bottom w:val="single" w:sz="4" w:space="0" w:color="auto"/>
            </w:tcBorders>
            <w:shd w:val="clear" w:color="auto" w:fill="auto"/>
          </w:tcPr>
          <w:p w14:paraId="72AB6E56" w14:textId="77777777" w:rsidR="00744120" w:rsidRDefault="00744120" w:rsidP="005C7190">
            <w:pPr>
              <w:numPr>
                <w:ilvl w:val="0"/>
                <w:numId w:val="6"/>
              </w:numPr>
              <w:ind w:left="426" w:hanging="284"/>
              <w:rPr>
                <w:b/>
                <w:color w:val="0D0D0D"/>
                <w:sz w:val="22"/>
                <w:szCs w:val="20"/>
              </w:rPr>
            </w:pPr>
            <w:r w:rsidRPr="0011397D">
              <w:rPr>
                <w:b/>
                <w:color w:val="0D0D0D"/>
                <w:sz w:val="22"/>
                <w:szCs w:val="20"/>
              </w:rPr>
              <w:t xml:space="preserve">The person is unable to use or weigh that information as part of the process of </w:t>
            </w:r>
          </w:p>
          <w:p w14:paraId="35B4BEFF" w14:textId="77777777" w:rsidR="00744120" w:rsidRPr="0011397D" w:rsidRDefault="00744120" w:rsidP="005C7190">
            <w:pPr>
              <w:tabs>
                <w:tab w:val="left" w:pos="426"/>
              </w:tabs>
              <w:ind w:left="142"/>
              <w:rPr>
                <w:b/>
                <w:color w:val="0D0D0D"/>
                <w:sz w:val="22"/>
                <w:szCs w:val="20"/>
              </w:rPr>
            </w:pPr>
            <w:r>
              <w:rPr>
                <w:b/>
                <w:color w:val="0D0D0D"/>
                <w:sz w:val="22"/>
                <w:szCs w:val="20"/>
              </w:rPr>
              <w:tab/>
            </w:r>
            <w:r w:rsidRPr="0011397D">
              <w:rPr>
                <w:b/>
                <w:color w:val="0D0D0D"/>
                <w:sz w:val="22"/>
                <w:szCs w:val="20"/>
              </w:rPr>
              <w:t>making the decision</w:t>
            </w:r>
          </w:p>
          <w:p w14:paraId="721009E3" w14:textId="77777777" w:rsidR="00744120" w:rsidRPr="007656EF" w:rsidRDefault="00744120" w:rsidP="0002059A">
            <w:pPr>
              <w:tabs>
                <w:tab w:val="left" w:pos="426"/>
              </w:tabs>
              <w:rPr>
                <w:color w:val="0D0D0D"/>
                <w:sz w:val="22"/>
                <w:szCs w:val="22"/>
              </w:rPr>
            </w:pPr>
            <w:r>
              <w:rPr>
                <w:color w:val="0D0D0D"/>
                <w:sz w:val="20"/>
                <w:szCs w:val="20"/>
              </w:rPr>
              <w:tab/>
            </w:r>
            <w:r w:rsidRPr="0011397D">
              <w:rPr>
                <w:i/>
                <w:color w:val="0D0D0D"/>
                <w:sz w:val="20"/>
                <w:szCs w:val="20"/>
              </w:rPr>
              <w:t xml:space="preserve">Record how you tested whether the person could use and weigh the information and your </w:t>
            </w:r>
            <w:r w:rsidR="000701E2">
              <w:rPr>
                <w:i/>
                <w:color w:val="0D0D0D"/>
                <w:sz w:val="20"/>
                <w:szCs w:val="20"/>
              </w:rPr>
              <w:tab/>
            </w:r>
            <w:r w:rsidRPr="0011397D">
              <w:rPr>
                <w:i/>
                <w:color w:val="0D0D0D"/>
                <w:sz w:val="20"/>
                <w:szCs w:val="20"/>
              </w:rPr>
              <w:t>findings.</w:t>
            </w:r>
          </w:p>
          <w:p w14:paraId="6C582DB7" w14:textId="77777777" w:rsidR="00744120" w:rsidRPr="00802B3B" w:rsidRDefault="00744120" w:rsidP="005C7190">
            <w:pPr>
              <w:rPr>
                <w:color w:val="0D0D0D"/>
                <w:sz w:val="22"/>
                <w:szCs w:val="22"/>
              </w:rPr>
            </w:pPr>
          </w:p>
          <w:p w14:paraId="0DDEC72F" w14:textId="77777777" w:rsidR="00E744AC" w:rsidRDefault="00E744AC" w:rsidP="005C7190">
            <w:pPr>
              <w:rPr>
                <w:color w:val="0D0D0D"/>
                <w:sz w:val="22"/>
                <w:szCs w:val="22"/>
              </w:rPr>
            </w:pPr>
            <w:r>
              <w:rPr>
                <w:color w:val="0D0D0D"/>
                <w:sz w:val="22"/>
                <w:szCs w:val="22"/>
              </w:rPr>
              <w:t>It is important to complete each of the four elements even if it is clear that the person cannot understand the information. Best practice would still address in brief their ability to retain and use and weigh it.</w:t>
            </w:r>
          </w:p>
          <w:p w14:paraId="368C19BC" w14:textId="77777777" w:rsidR="00744120" w:rsidRPr="00B31C3E" w:rsidRDefault="00744120" w:rsidP="005C7190">
            <w:pPr>
              <w:rPr>
                <w:color w:val="0D0D0D"/>
                <w:sz w:val="20"/>
                <w:szCs w:val="20"/>
              </w:rPr>
            </w:pPr>
          </w:p>
        </w:tc>
        <w:tc>
          <w:tcPr>
            <w:tcW w:w="850" w:type="dxa"/>
            <w:tcBorders>
              <w:top w:val="single" w:sz="4" w:space="0" w:color="auto"/>
              <w:left w:val="single" w:sz="4" w:space="0" w:color="auto"/>
              <w:bottom w:val="single" w:sz="4" w:space="0" w:color="auto"/>
            </w:tcBorders>
            <w:shd w:val="clear" w:color="auto" w:fill="auto"/>
          </w:tcPr>
          <w:p w14:paraId="37C41BF6" w14:textId="77777777" w:rsidR="00744120" w:rsidRPr="00E744AC" w:rsidRDefault="00744120" w:rsidP="00E744AC">
            <w:pPr>
              <w:jc w:val="center"/>
              <w:rPr>
                <w:b/>
                <w:color w:val="0D0D0D"/>
                <w:sz w:val="20"/>
                <w:szCs w:val="20"/>
              </w:rPr>
            </w:pPr>
          </w:p>
          <w:p w14:paraId="79717DF6" w14:textId="77777777" w:rsidR="00E744AC" w:rsidRPr="00E744AC" w:rsidRDefault="00E744AC" w:rsidP="00E744AC">
            <w:pPr>
              <w:jc w:val="center"/>
              <w:rPr>
                <w:b/>
                <w:color w:val="0D0D0D"/>
                <w:sz w:val="20"/>
                <w:szCs w:val="20"/>
              </w:rPr>
            </w:pPr>
            <w:r w:rsidRPr="00E744AC">
              <w:rPr>
                <w:b/>
                <w:color w:val="0D0D0D"/>
                <w:sz w:val="20"/>
                <w:szCs w:val="20"/>
              </w:rPr>
              <w:t>Agree</w:t>
            </w:r>
          </w:p>
          <w:p w14:paraId="11FA3F28" w14:textId="77777777" w:rsidR="00EC6564" w:rsidRPr="00C3715D" w:rsidRDefault="00EC6564" w:rsidP="0011397D">
            <w:pPr>
              <w:jc w:val="both"/>
              <w:rPr>
                <w:b/>
                <w:color w:val="0D0D0D"/>
                <w:sz w:val="12"/>
                <w:szCs w:val="20"/>
              </w:rPr>
            </w:pPr>
          </w:p>
        </w:tc>
      </w:tr>
    </w:tbl>
    <w:p w14:paraId="1522CC55" w14:textId="77777777" w:rsidR="00E744AC" w:rsidRDefault="00E744AC">
      <w:r>
        <w:br w:type="page"/>
      </w:r>
    </w:p>
    <w:tbl>
      <w:tblPr>
        <w:tblW w:w="988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755"/>
        <w:gridCol w:w="284"/>
        <w:gridCol w:w="159"/>
        <w:gridCol w:w="691"/>
      </w:tblGrid>
      <w:tr w:rsidR="00744120" w:rsidRPr="00AA7305" w14:paraId="5B4F8A0B" w14:textId="77777777" w:rsidTr="00E744AC">
        <w:trPr>
          <w:trHeight w:val="413"/>
        </w:trPr>
        <w:tc>
          <w:tcPr>
            <w:tcW w:w="8755" w:type="dxa"/>
            <w:tcBorders>
              <w:top w:val="single" w:sz="4" w:space="0" w:color="auto"/>
              <w:left w:val="single" w:sz="4" w:space="0" w:color="auto"/>
              <w:bottom w:val="single" w:sz="4" w:space="0" w:color="auto"/>
            </w:tcBorders>
            <w:shd w:val="clear" w:color="auto" w:fill="auto"/>
          </w:tcPr>
          <w:p w14:paraId="7305A860" w14:textId="77777777" w:rsidR="00744120" w:rsidRPr="00E744AC" w:rsidRDefault="00744120" w:rsidP="00F12B8D">
            <w:pPr>
              <w:numPr>
                <w:ilvl w:val="0"/>
                <w:numId w:val="6"/>
              </w:numPr>
              <w:rPr>
                <w:b/>
                <w:color w:val="0D0D0D"/>
                <w:sz w:val="22"/>
                <w:szCs w:val="20"/>
              </w:rPr>
            </w:pPr>
            <w:r w:rsidRPr="00E744AC">
              <w:rPr>
                <w:b/>
                <w:color w:val="0D0D0D"/>
                <w:sz w:val="22"/>
                <w:szCs w:val="20"/>
              </w:rPr>
              <w:t>The person is unable to communicate their decision (whether by talking, using</w:t>
            </w:r>
            <w:r w:rsidR="00E744AC" w:rsidRPr="00E744AC">
              <w:rPr>
                <w:b/>
                <w:color w:val="0D0D0D"/>
                <w:sz w:val="22"/>
                <w:szCs w:val="20"/>
              </w:rPr>
              <w:t xml:space="preserve"> </w:t>
            </w:r>
            <w:r w:rsidRPr="00E744AC">
              <w:rPr>
                <w:b/>
                <w:color w:val="0D0D0D"/>
                <w:sz w:val="22"/>
                <w:szCs w:val="20"/>
              </w:rPr>
              <w:t>sign language or any other means</w:t>
            </w:r>
            <w:r w:rsidR="00DF55F1" w:rsidRPr="00E744AC">
              <w:rPr>
                <w:b/>
                <w:color w:val="0D0D0D"/>
                <w:sz w:val="22"/>
                <w:szCs w:val="20"/>
              </w:rPr>
              <w:t>)</w:t>
            </w:r>
          </w:p>
          <w:p w14:paraId="3B19605D" w14:textId="77777777" w:rsidR="00744120" w:rsidRPr="00630B0A" w:rsidRDefault="00744120" w:rsidP="005C7190">
            <w:pPr>
              <w:rPr>
                <w:color w:val="0D0D0D"/>
                <w:sz w:val="20"/>
                <w:szCs w:val="20"/>
              </w:rPr>
            </w:pPr>
            <w:r w:rsidRPr="0011397D">
              <w:rPr>
                <w:i/>
                <w:color w:val="0D0D0D"/>
                <w:sz w:val="20"/>
                <w:szCs w:val="20"/>
              </w:rPr>
              <w:t>Record your findings about whether the pers</w:t>
            </w:r>
            <w:r>
              <w:rPr>
                <w:i/>
                <w:color w:val="0D0D0D"/>
                <w:sz w:val="20"/>
                <w:szCs w:val="20"/>
              </w:rPr>
              <w:t>on can communicate the decision.</w:t>
            </w:r>
          </w:p>
          <w:p w14:paraId="5792A26E" w14:textId="77777777" w:rsidR="00744120" w:rsidRPr="00802B3B" w:rsidRDefault="00744120" w:rsidP="005C7190">
            <w:pPr>
              <w:rPr>
                <w:color w:val="0D0D0D"/>
                <w:sz w:val="22"/>
                <w:szCs w:val="22"/>
              </w:rPr>
            </w:pPr>
          </w:p>
          <w:p w14:paraId="2F6E3D37" w14:textId="77777777" w:rsidR="00E744AC" w:rsidRDefault="00E744AC" w:rsidP="005C7190">
            <w:pPr>
              <w:rPr>
                <w:color w:val="0D0D0D"/>
                <w:sz w:val="22"/>
                <w:szCs w:val="22"/>
              </w:rPr>
            </w:pPr>
            <w:r>
              <w:rPr>
                <w:color w:val="0D0D0D"/>
                <w:sz w:val="22"/>
                <w:szCs w:val="22"/>
              </w:rPr>
              <w:t>.</w:t>
            </w:r>
          </w:p>
          <w:p w14:paraId="332F25FF" w14:textId="77777777" w:rsidR="006B47A7" w:rsidRPr="00B31C3E" w:rsidRDefault="006B47A7" w:rsidP="005C7190">
            <w:pPr>
              <w:rPr>
                <w:color w:val="0D0D0D"/>
                <w:sz w:val="20"/>
                <w:szCs w:val="20"/>
              </w:rPr>
            </w:pPr>
          </w:p>
        </w:tc>
        <w:tc>
          <w:tcPr>
            <w:tcW w:w="1134" w:type="dxa"/>
            <w:gridSpan w:val="3"/>
            <w:tcBorders>
              <w:top w:val="single" w:sz="4" w:space="0" w:color="auto"/>
              <w:left w:val="single" w:sz="4" w:space="0" w:color="auto"/>
              <w:bottom w:val="single" w:sz="4" w:space="0" w:color="auto"/>
            </w:tcBorders>
            <w:shd w:val="clear" w:color="auto" w:fill="auto"/>
          </w:tcPr>
          <w:p w14:paraId="32D17843" w14:textId="77777777" w:rsidR="00744120" w:rsidRPr="00E744AC" w:rsidRDefault="00744120" w:rsidP="00E744AC">
            <w:pPr>
              <w:jc w:val="center"/>
              <w:rPr>
                <w:b/>
                <w:color w:val="0D0D0D"/>
                <w:sz w:val="20"/>
                <w:szCs w:val="20"/>
              </w:rPr>
            </w:pPr>
          </w:p>
          <w:p w14:paraId="28FF66E7" w14:textId="77777777" w:rsidR="00E744AC" w:rsidRPr="00E744AC" w:rsidRDefault="00E744AC" w:rsidP="00E744AC">
            <w:pPr>
              <w:jc w:val="center"/>
              <w:rPr>
                <w:b/>
                <w:color w:val="0D0D0D"/>
                <w:sz w:val="20"/>
                <w:szCs w:val="20"/>
              </w:rPr>
            </w:pPr>
            <w:r w:rsidRPr="00E744AC">
              <w:rPr>
                <w:b/>
                <w:color w:val="0D0D0D"/>
                <w:sz w:val="20"/>
                <w:szCs w:val="20"/>
              </w:rPr>
              <w:t>Disagree</w:t>
            </w:r>
          </w:p>
          <w:p w14:paraId="691B671C" w14:textId="77777777" w:rsidR="00EC6564" w:rsidRPr="00C3715D" w:rsidRDefault="00EC6564" w:rsidP="0011397D">
            <w:pPr>
              <w:jc w:val="both"/>
              <w:rPr>
                <w:b/>
                <w:color w:val="0D0D0D"/>
                <w:sz w:val="12"/>
                <w:szCs w:val="20"/>
              </w:rPr>
            </w:pPr>
          </w:p>
        </w:tc>
      </w:tr>
      <w:tr w:rsidR="006024A8" w:rsidRPr="00AA7305" w14:paraId="76304574" w14:textId="77777777" w:rsidTr="006133C3">
        <w:trPr>
          <w:trHeight w:val="413"/>
        </w:trPr>
        <w:tc>
          <w:tcPr>
            <w:tcW w:w="9889" w:type="dxa"/>
            <w:gridSpan w:val="4"/>
            <w:tcBorders>
              <w:top w:val="single" w:sz="4" w:space="0" w:color="auto"/>
              <w:left w:val="single" w:sz="4" w:space="0" w:color="auto"/>
              <w:bottom w:val="single" w:sz="4" w:space="0" w:color="auto"/>
            </w:tcBorders>
            <w:shd w:val="clear" w:color="auto" w:fill="auto"/>
          </w:tcPr>
          <w:p w14:paraId="156F9EEA" w14:textId="77777777" w:rsidR="006024A8" w:rsidRPr="000423E6" w:rsidRDefault="006024A8" w:rsidP="006024A8">
            <w:pPr>
              <w:rPr>
                <w:b/>
                <w:color w:val="0D0D0D"/>
                <w:sz w:val="22"/>
                <w:szCs w:val="22"/>
              </w:rPr>
            </w:pPr>
            <w:r>
              <w:rPr>
                <w:b/>
                <w:color w:val="0D0D0D"/>
                <w:sz w:val="22"/>
                <w:szCs w:val="22"/>
              </w:rPr>
              <w:t xml:space="preserve">Stage Two:  </w:t>
            </w:r>
            <w:r>
              <w:rPr>
                <w:color w:val="0D0D0D"/>
                <w:sz w:val="22"/>
                <w:szCs w:val="22"/>
              </w:rPr>
              <w:t>What is the</w:t>
            </w:r>
            <w:r w:rsidRPr="00C57CA6">
              <w:rPr>
                <w:color w:val="0D0D0D"/>
                <w:sz w:val="22"/>
                <w:szCs w:val="22"/>
              </w:rPr>
              <w:t xml:space="preserve"> impairment of</w:t>
            </w:r>
            <w:r>
              <w:rPr>
                <w:color w:val="0D0D0D"/>
                <w:sz w:val="22"/>
                <w:szCs w:val="22"/>
              </w:rPr>
              <w:t xml:space="preserve">, </w:t>
            </w:r>
            <w:r w:rsidRPr="00C57CA6">
              <w:rPr>
                <w:color w:val="0D0D0D"/>
                <w:sz w:val="22"/>
                <w:szCs w:val="22"/>
              </w:rPr>
              <w:t>or disturbance in the functioning of the mind or brain?</w:t>
            </w:r>
          </w:p>
        </w:tc>
      </w:tr>
      <w:tr w:rsidR="006024A8" w:rsidRPr="00AA7305" w14:paraId="3DD978C2" w14:textId="77777777" w:rsidTr="006133C3">
        <w:trPr>
          <w:trHeight w:val="413"/>
        </w:trPr>
        <w:tc>
          <w:tcPr>
            <w:tcW w:w="9889" w:type="dxa"/>
            <w:gridSpan w:val="4"/>
            <w:tcBorders>
              <w:top w:val="single" w:sz="4" w:space="0" w:color="auto"/>
              <w:left w:val="single" w:sz="4" w:space="0" w:color="auto"/>
              <w:bottom w:val="single" w:sz="4" w:space="0" w:color="auto"/>
            </w:tcBorders>
            <w:shd w:val="clear" w:color="auto" w:fill="auto"/>
          </w:tcPr>
          <w:p w14:paraId="34E57A2A" w14:textId="77777777" w:rsidR="00E744AC" w:rsidRDefault="00E744AC" w:rsidP="006024A8">
            <w:pPr>
              <w:rPr>
                <w:color w:val="0D0D0D"/>
                <w:sz w:val="22"/>
                <w:szCs w:val="22"/>
              </w:rPr>
            </w:pPr>
            <w:r>
              <w:rPr>
                <w:color w:val="0D0D0D"/>
                <w:sz w:val="22"/>
                <w:szCs w:val="22"/>
              </w:rPr>
              <w:t>Following this the assessor is asked to confirm whether there is a mental impairment and if so whether this is the cause of the functional inability.</w:t>
            </w:r>
          </w:p>
          <w:p w14:paraId="628C5D05" w14:textId="77777777" w:rsidR="006024A8" w:rsidRPr="006024A8" w:rsidRDefault="006024A8" w:rsidP="006024A8">
            <w:pPr>
              <w:rPr>
                <w:color w:val="0D0D0D"/>
                <w:sz w:val="22"/>
                <w:szCs w:val="22"/>
              </w:rPr>
            </w:pPr>
          </w:p>
        </w:tc>
      </w:tr>
      <w:tr w:rsidR="006024A8" w:rsidRPr="00AA7305" w14:paraId="59D51086" w14:textId="77777777" w:rsidTr="006133C3">
        <w:trPr>
          <w:trHeight w:val="413"/>
        </w:trPr>
        <w:tc>
          <w:tcPr>
            <w:tcW w:w="9889" w:type="dxa"/>
            <w:gridSpan w:val="4"/>
            <w:tcBorders>
              <w:top w:val="single" w:sz="4" w:space="0" w:color="auto"/>
              <w:left w:val="single" w:sz="4" w:space="0" w:color="auto"/>
              <w:bottom w:val="single" w:sz="4" w:space="0" w:color="auto"/>
            </w:tcBorders>
            <w:shd w:val="clear" w:color="auto" w:fill="auto"/>
          </w:tcPr>
          <w:p w14:paraId="5AFA928D" w14:textId="77777777" w:rsidR="006024A8" w:rsidRPr="00E95852" w:rsidRDefault="006024A8" w:rsidP="006024A8">
            <w:pPr>
              <w:jc w:val="both"/>
              <w:rPr>
                <w:b/>
                <w:color w:val="0D0D0D"/>
                <w:sz w:val="22"/>
                <w:szCs w:val="20"/>
              </w:rPr>
            </w:pPr>
            <w:r>
              <w:rPr>
                <w:b/>
                <w:color w:val="0D0D0D"/>
                <w:sz w:val="22"/>
                <w:szCs w:val="20"/>
              </w:rPr>
              <w:t>Stage Three:</w:t>
            </w:r>
            <w:r w:rsidRPr="00185EFF">
              <w:rPr>
                <w:i/>
                <w:color w:val="0D0D0D"/>
                <w:sz w:val="22"/>
                <w:szCs w:val="20"/>
              </w:rPr>
              <w:t xml:space="preserve"> Explain why the person is unable to make the specific decision </w:t>
            </w:r>
            <w:r>
              <w:rPr>
                <w:i/>
                <w:color w:val="0D0D0D"/>
                <w:sz w:val="22"/>
                <w:szCs w:val="20"/>
              </w:rPr>
              <w:t xml:space="preserve">because of </w:t>
            </w:r>
            <w:r w:rsidRPr="00185EFF">
              <w:rPr>
                <w:i/>
                <w:color w:val="0D0D0D"/>
                <w:sz w:val="22"/>
                <w:szCs w:val="20"/>
              </w:rPr>
              <w:t xml:space="preserve">the impairment </w:t>
            </w:r>
            <w:r>
              <w:rPr>
                <w:i/>
                <w:color w:val="0D0D0D"/>
                <w:sz w:val="22"/>
                <w:szCs w:val="20"/>
              </w:rPr>
              <w:t xml:space="preserve">of, </w:t>
            </w:r>
            <w:r w:rsidRPr="00185EFF">
              <w:rPr>
                <w:i/>
                <w:color w:val="0D0D0D"/>
                <w:sz w:val="22"/>
                <w:szCs w:val="20"/>
              </w:rPr>
              <w:t>or disturbance in the functioning of</w:t>
            </w:r>
            <w:r>
              <w:rPr>
                <w:i/>
                <w:color w:val="0D0D0D"/>
                <w:sz w:val="22"/>
                <w:szCs w:val="20"/>
              </w:rPr>
              <w:t>,</w:t>
            </w:r>
            <w:r w:rsidRPr="00185EFF">
              <w:rPr>
                <w:i/>
                <w:color w:val="0D0D0D"/>
                <w:sz w:val="22"/>
                <w:szCs w:val="20"/>
              </w:rPr>
              <w:t xml:space="preserve"> the mind or brain.</w:t>
            </w:r>
          </w:p>
        </w:tc>
      </w:tr>
      <w:tr w:rsidR="006024A8" w:rsidRPr="00AA7305" w14:paraId="6957E0F3" w14:textId="77777777" w:rsidTr="006133C3">
        <w:trPr>
          <w:trHeight w:val="413"/>
        </w:trPr>
        <w:tc>
          <w:tcPr>
            <w:tcW w:w="9889" w:type="dxa"/>
            <w:gridSpan w:val="4"/>
            <w:tcBorders>
              <w:top w:val="single" w:sz="4" w:space="0" w:color="auto"/>
              <w:left w:val="single" w:sz="4" w:space="0" w:color="auto"/>
              <w:bottom w:val="single" w:sz="4" w:space="0" w:color="auto"/>
            </w:tcBorders>
            <w:shd w:val="clear" w:color="auto" w:fill="auto"/>
          </w:tcPr>
          <w:p w14:paraId="5DE7D4B2" w14:textId="77777777" w:rsidR="006024A8" w:rsidRDefault="006024A8" w:rsidP="006024A8">
            <w:pPr>
              <w:rPr>
                <w:color w:val="0D0D0D"/>
                <w:sz w:val="22"/>
                <w:szCs w:val="20"/>
              </w:rPr>
            </w:pPr>
          </w:p>
          <w:p w14:paraId="21D79FB6" w14:textId="77777777" w:rsidR="00E744AC" w:rsidRDefault="00E744AC" w:rsidP="006024A8">
            <w:pPr>
              <w:rPr>
                <w:color w:val="0D0D0D"/>
                <w:sz w:val="22"/>
                <w:szCs w:val="20"/>
              </w:rPr>
            </w:pPr>
            <w:r>
              <w:rPr>
                <w:color w:val="0D0D0D"/>
                <w:sz w:val="22"/>
                <w:szCs w:val="20"/>
              </w:rPr>
              <w:t>The assessment ends with a clear conclusion, taking note of the causal nexus by ensuring the assessor clearly records why the person’s inability to make the decision is because of the impairment or disturbance in the functioning of their mind or brain.</w:t>
            </w:r>
          </w:p>
          <w:p w14:paraId="6816C3EF" w14:textId="77777777" w:rsidR="00E744AC" w:rsidRDefault="00E744AC" w:rsidP="006024A8">
            <w:pPr>
              <w:rPr>
                <w:color w:val="0D0D0D"/>
                <w:sz w:val="22"/>
                <w:szCs w:val="20"/>
              </w:rPr>
            </w:pPr>
          </w:p>
          <w:p w14:paraId="4C679837" w14:textId="77777777" w:rsidR="00E744AC" w:rsidRDefault="00E744AC" w:rsidP="006024A8">
            <w:pPr>
              <w:rPr>
                <w:color w:val="0D0D0D"/>
                <w:sz w:val="22"/>
                <w:szCs w:val="20"/>
              </w:rPr>
            </w:pPr>
            <w:r>
              <w:rPr>
                <w:color w:val="0D0D0D"/>
                <w:sz w:val="22"/>
                <w:szCs w:val="20"/>
              </w:rPr>
              <w:t>Mental Capacity Guidance Note Capacity Assessment March 2023.pdf (39essex.com).</w:t>
            </w:r>
          </w:p>
          <w:p w14:paraId="3D476181" w14:textId="77777777" w:rsidR="006024A8" w:rsidRDefault="006024A8" w:rsidP="006024A8">
            <w:pPr>
              <w:rPr>
                <w:color w:val="0D0D0D"/>
                <w:sz w:val="22"/>
                <w:szCs w:val="20"/>
              </w:rPr>
            </w:pPr>
            <w:r w:rsidRPr="00E95852">
              <w:rPr>
                <w:color w:val="0D0D0D"/>
                <w:sz w:val="22"/>
                <w:szCs w:val="20"/>
              </w:rPr>
              <w:t xml:space="preserve"> </w:t>
            </w:r>
          </w:p>
          <w:p w14:paraId="76745E70" w14:textId="77777777" w:rsidR="00E744AC" w:rsidRPr="00B31C3E" w:rsidRDefault="00E744AC" w:rsidP="006024A8">
            <w:pPr>
              <w:rPr>
                <w:color w:val="0D0D0D"/>
                <w:sz w:val="20"/>
                <w:szCs w:val="20"/>
              </w:rPr>
            </w:pPr>
          </w:p>
        </w:tc>
      </w:tr>
      <w:tr w:rsidR="00BA6A06" w:rsidRPr="00AA7305" w14:paraId="0833621A" w14:textId="77777777" w:rsidTr="00CC7F14">
        <w:trPr>
          <w:trHeight w:val="318"/>
        </w:trPr>
        <w:tc>
          <w:tcPr>
            <w:tcW w:w="9889" w:type="dxa"/>
            <w:gridSpan w:val="4"/>
            <w:tcBorders>
              <w:top w:val="single" w:sz="4" w:space="0" w:color="auto"/>
              <w:left w:val="single" w:sz="4" w:space="0" w:color="auto"/>
              <w:bottom w:val="single" w:sz="4" w:space="0" w:color="auto"/>
            </w:tcBorders>
            <w:shd w:val="clear" w:color="auto" w:fill="D9D9D9"/>
          </w:tcPr>
          <w:p w14:paraId="6B5DCAA1" w14:textId="77777777" w:rsidR="00BA6A06" w:rsidRPr="00EE3C65" w:rsidRDefault="00BA6A06" w:rsidP="00630B0A">
            <w:pPr>
              <w:spacing w:before="120" w:after="120"/>
              <w:rPr>
                <w:b/>
                <w:noProof/>
                <w:sz w:val="22"/>
                <w:szCs w:val="22"/>
              </w:rPr>
            </w:pPr>
            <w:r w:rsidRPr="001B3475">
              <w:rPr>
                <w:b/>
                <w:szCs w:val="32"/>
              </w:rPr>
              <w:t>NO REFUSALS ASSESSMENT</w:t>
            </w:r>
          </w:p>
        </w:tc>
      </w:tr>
      <w:tr w:rsidR="00604968" w:rsidRPr="00AA7305" w14:paraId="267FC8DB" w14:textId="77777777" w:rsidTr="005C7190">
        <w:trPr>
          <w:trHeight w:val="647"/>
        </w:trPr>
        <w:tc>
          <w:tcPr>
            <w:tcW w:w="9889" w:type="dxa"/>
            <w:gridSpan w:val="4"/>
            <w:tcBorders>
              <w:top w:val="single" w:sz="4" w:space="0" w:color="auto"/>
              <w:left w:val="single" w:sz="4" w:space="0" w:color="auto"/>
            </w:tcBorders>
            <w:shd w:val="clear" w:color="auto" w:fill="auto"/>
          </w:tcPr>
          <w:p w14:paraId="36472A3B" w14:textId="77777777" w:rsidR="00E744AC" w:rsidRDefault="00E744AC" w:rsidP="005C7190">
            <w:pPr>
              <w:tabs>
                <w:tab w:val="right" w:pos="9673"/>
              </w:tabs>
              <w:rPr>
                <w:noProof/>
                <w:sz w:val="22"/>
                <w:szCs w:val="22"/>
              </w:rPr>
            </w:pPr>
            <w:r>
              <w:rPr>
                <w:noProof/>
                <w:sz w:val="22"/>
                <w:szCs w:val="22"/>
              </w:rPr>
              <w:t>To the best of my knowledge and belief the requested Standard Authorisation would not conflict with an Advance Decision to refuse medical treatment or a decision by a Lasting Power of Attorney, or Deputy, for Health and Welfare.</w:t>
            </w:r>
          </w:p>
          <w:p w14:paraId="632BE868" w14:textId="77777777" w:rsidR="00604968" w:rsidRPr="005C7190" w:rsidRDefault="00604968" w:rsidP="005C7190">
            <w:pPr>
              <w:tabs>
                <w:tab w:val="right" w:pos="9673"/>
              </w:tabs>
              <w:rPr>
                <w:noProof/>
                <w:sz w:val="18"/>
                <w:szCs w:val="22"/>
              </w:rPr>
            </w:pPr>
          </w:p>
        </w:tc>
      </w:tr>
      <w:tr w:rsidR="007656EF" w:rsidRPr="00AA7305" w14:paraId="115BAF61" w14:textId="77777777" w:rsidTr="00E744AC">
        <w:trPr>
          <w:trHeight w:val="683"/>
        </w:trPr>
        <w:tc>
          <w:tcPr>
            <w:tcW w:w="9889" w:type="dxa"/>
            <w:gridSpan w:val="4"/>
            <w:tcBorders>
              <w:top w:val="single" w:sz="4" w:space="0" w:color="auto"/>
              <w:left w:val="single" w:sz="4" w:space="0" w:color="auto"/>
              <w:bottom w:val="single" w:sz="4" w:space="0" w:color="auto"/>
            </w:tcBorders>
            <w:shd w:val="clear" w:color="auto" w:fill="auto"/>
          </w:tcPr>
          <w:p w14:paraId="0F4942B1" w14:textId="77777777" w:rsidR="007656EF" w:rsidRDefault="007656EF" w:rsidP="005C7190">
            <w:pPr>
              <w:rPr>
                <w:i/>
                <w:noProof/>
                <w:sz w:val="20"/>
                <w:szCs w:val="20"/>
              </w:rPr>
            </w:pPr>
            <w:r w:rsidRPr="007656EF">
              <w:rPr>
                <w:i/>
                <w:noProof/>
                <w:sz w:val="20"/>
                <w:szCs w:val="20"/>
              </w:rPr>
              <w:t>Please describe further:</w:t>
            </w:r>
          </w:p>
          <w:p w14:paraId="08903E92" w14:textId="77777777" w:rsidR="00E744AC" w:rsidRDefault="00E744AC" w:rsidP="005C7190">
            <w:pPr>
              <w:rPr>
                <w:sz w:val="22"/>
                <w:szCs w:val="22"/>
              </w:rPr>
            </w:pPr>
            <w:r>
              <w:rPr>
                <w:sz w:val="22"/>
                <w:szCs w:val="22"/>
              </w:rPr>
              <w:t>This assessment is short and to the point and does not need explanation. Note, however, that it is the view of any welfare LPA or welfare Deputy that counts. So, if a property and affairs LPA/Deputy objects, that does not necessarily prevent the use of DoLS.</w:t>
            </w:r>
          </w:p>
          <w:p w14:paraId="20BD1858" w14:textId="77777777" w:rsidR="007656EF" w:rsidRPr="007656EF" w:rsidRDefault="007656EF" w:rsidP="005C7190">
            <w:pPr>
              <w:rPr>
                <w:noProof/>
                <w:sz w:val="22"/>
                <w:szCs w:val="22"/>
              </w:rPr>
            </w:pPr>
          </w:p>
        </w:tc>
      </w:tr>
      <w:tr w:rsidR="007656EF" w:rsidRPr="00AA7305" w14:paraId="6208DCEB" w14:textId="77777777" w:rsidTr="00E744AC">
        <w:tblPrEx>
          <w:tblBorders>
            <w:insideH w:val="single" w:sz="4" w:space="0" w:color="auto"/>
            <w:insideV w:val="single" w:sz="4" w:space="0" w:color="auto"/>
          </w:tblBorders>
        </w:tblPrEx>
        <w:trPr>
          <w:trHeight w:val="606"/>
        </w:trPr>
        <w:tc>
          <w:tcPr>
            <w:tcW w:w="9039" w:type="dxa"/>
            <w:gridSpan w:val="2"/>
            <w:tcBorders>
              <w:top w:val="single" w:sz="4" w:space="0" w:color="auto"/>
              <w:left w:val="single" w:sz="4" w:space="0" w:color="auto"/>
              <w:bottom w:val="single" w:sz="4" w:space="0" w:color="auto"/>
              <w:right w:val="single" w:sz="4" w:space="0" w:color="auto"/>
            </w:tcBorders>
            <w:shd w:val="clear" w:color="auto" w:fill="auto"/>
          </w:tcPr>
          <w:p w14:paraId="0563D3B0" w14:textId="77777777" w:rsidR="007656EF" w:rsidRDefault="007656EF" w:rsidP="007656EF">
            <w:pPr>
              <w:rPr>
                <w:noProof/>
                <w:sz w:val="22"/>
                <w:szCs w:val="22"/>
              </w:rPr>
            </w:pPr>
            <w:r>
              <w:rPr>
                <w:noProof/>
                <w:sz w:val="22"/>
                <w:szCs w:val="22"/>
              </w:rPr>
              <w:t>There is not a valid Advance D</w:t>
            </w:r>
            <w:r w:rsidRPr="00A85A06">
              <w:rPr>
                <w:noProof/>
                <w:sz w:val="22"/>
                <w:szCs w:val="22"/>
              </w:rPr>
              <w:t>ecision</w:t>
            </w:r>
            <w:r>
              <w:rPr>
                <w:noProof/>
                <w:sz w:val="22"/>
                <w:szCs w:val="22"/>
              </w:rPr>
              <w:t>,</w:t>
            </w:r>
            <w:r w:rsidRPr="00A85A06">
              <w:rPr>
                <w:noProof/>
                <w:sz w:val="22"/>
                <w:szCs w:val="22"/>
              </w:rPr>
              <w:t xml:space="preserve"> L</w:t>
            </w:r>
            <w:r>
              <w:rPr>
                <w:noProof/>
                <w:sz w:val="22"/>
                <w:szCs w:val="22"/>
              </w:rPr>
              <w:t>asting Power of Attorney or Deputy</w:t>
            </w:r>
            <w:r w:rsidRPr="00A85A06">
              <w:rPr>
                <w:noProof/>
                <w:sz w:val="22"/>
                <w:szCs w:val="22"/>
              </w:rPr>
              <w:t xml:space="preserve"> </w:t>
            </w:r>
            <w:r>
              <w:rPr>
                <w:noProof/>
                <w:sz w:val="22"/>
                <w:szCs w:val="22"/>
              </w:rPr>
              <w:t>for Health</w:t>
            </w:r>
          </w:p>
          <w:p w14:paraId="61BCCA4C" w14:textId="77777777" w:rsidR="007656EF" w:rsidRDefault="007656EF" w:rsidP="007656EF">
            <w:pPr>
              <w:rPr>
                <w:noProof/>
                <w:sz w:val="22"/>
                <w:szCs w:val="22"/>
              </w:rPr>
            </w:pPr>
            <w:r>
              <w:rPr>
                <w:noProof/>
                <w:sz w:val="22"/>
                <w:szCs w:val="22"/>
              </w:rPr>
              <w:t xml:space="preserve">and Welfare </w:t>
            </w:r>
            <w:r w:rsidRPr="00A85A06">
              <w:rPr>
                <w:noProof/>
                <w:sz w:val="22"/>
                <w:szCs w:val="22"/>
              </w:rPr>
              <w:t>in place</w:t>
            </w:r>
            <w:r w:rsidR="00E744AC">
              <w:rPr>
                <w:noProof/>
                <w:sz w:val="22"/>
                <w:szCs w:val="22"/>
              </w:rPr>
              <w:t>.</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9AAC4" w14:textId="77777777" w:rsidR="007656EF" w:rsidRPr="00E744AC" w:rsidRDefault="00E744AC" w:rsidP="00E744AC">
            <w:pPr>
              <w:jc w:val="center"/>
              <w:rPr>
                <w:b/>
                <w:noProof/>
                <w:sz w:val="22"/>
                <w:szCs w:val="22"/>
              </w:rPr>
            </w:pPr>
            <w:r w:rsidRPr="00E744AC">
              <w:rPr>
                <w:b/>
                <w:noProof/>
                <w:sz w:val="22"/>
                <w:szCs w:val="22"/>
              </w:rPr>
              <w:t>No</w:t>
            </w:r>
          </w:p>
        </w:tc>
      </w:tr>
      <w:tr w:rsidR="00E744AC" w:rsidRPr="00AA7305" w14:paraId="04B5C94F" w14:textId="77777777" w:rsidTr="00E744AC">
        <w:tblPrEx>
          <w:tblBorders>
            <w:insideH w:val="single" w:sz="4" w:space="0" w:color="auto"/>
            <w:insideV w:val="single" w:sz="4" w:space="0" w:color="auto"/>
          </w:tblBorders>
        </w:tblPrEx>
        <w:trPr>
          <w:trHeight w:val="388"/>
        </w:trPr>
        <w:tc>
          <w:tcPr>
            <w:tcW w:w="9039" w:type="dxa"/>
            <w:gridSpan w:val="2"/>
            <w:tcBorders>
              <w:top w:val="single" w:sz="4" w:space="0" w:color="auto"/>
              <w:left w:val="nil"/>
              <w:bottom w:val="single" w:sz="4" w:space="0" w:color="auto"/>
              <w:right w:val="nil"/>
            </w:tcBorders>
            <w:shd w:val="clear" w:color="auto" w:fill="auto"/>
          </w:tcPr>
          <w:p w14:paraId="09101AA9" w14:textId="77777777" w:rsidR="00E744AC" w:rsidRDefault="00E744AC" w:rsidP="007656EF">
            <w:pPr>
              <w:rPr>
                <w:noProof/>
                <w:sz w:val="22"/>
                <w:szCs w:val="22"/>
              </w:rPr>
            </w:pPr>
          </w:p>
        </w:tc>
        <w:tc>
          <w:tcPr>
            <w:tcW w:w="850" w:type="dxa"/>
            <w:gridSpan w:val="2"/>
            <w:tcBorders>
              <w:top w:val="single" w:sz="4" w:space="0" w:color="auto"/>
              <w:left w:val="nil"/>
              <w:bottom w:val="single" w:sz="4" w:space="0" w:color="auto"/>
              <w:right w:val="nil"/>
            </w:tcBorders>
            <w:shd w:val="clear" w:color="auto" w:fill="auto"/>
            <w:vAlign w:val="center"/>
          </w:tcPr>
          <w:p w14:paraId="49DB7F77" w14:textId="77777777" w:rsidR="00E744AC" w:rsidRPr="00E744AC" w:rsidRDefault="00E744AC" w:rsidP="00E744AC">
            <w:pPr>
              <w:jc w:val="center"/>
              <w:rPr>
                <w:b/>
                <w:noProof/>
                <w:sz w:val="22"/>
                <w:szCs w:val="22"/>
              </w:rPr>
            </w:pPr>
          </w:p>
        </w:tc>
      </w:tr>
      <w:tr w:rsidR="00576510" w:rsidRPr="00AA7305" w14:paraId="73ED61CC" w14:textId="77777777" w:rsidTr="00E744AC">
        <w:tblPrEx>
          <w:tblBorders>
            <w:insideH w:val="single" w:sz="4" w:space="0" w:color="auto"/>
            <w:insideV w:val="single" w:sz="4" w:space="0" w:color="auto"/>
          </w:tblBorders>
        </w:tblPrEx>
        <w:trPr>
          <w:trHeight w:val="420"/>
        </w:trPr>
        <w:tc>
          <w:tcPr>
            <w:tcW w:w="9889"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CF87D57" w14:textId="77777777" w:rsidR="00576510" w:rsidRDefault="00576510" w:rsidP="00312691">
            <w:pPr>
              <w:rPr>
                <w:b/>
                <w:noProof/>
                <w:sz w:val="22"/>
                <w:szCs w:val="22"/>
              </w:rPr>
            </w:pPr>
            <w:r w:rsidRPr="00576510">
              <w:rPr>
                <w:b/>
                <w:noProof/>
                <w:szCs w:val="22"/>
              </w:rPr>
              <w:t>BEST INTERESTS ASSESSMENT</w:t>
            </w:r>
            <w:r>
              <w:rPr>
                <w:b/>
                <w:noProof/>
                <w:szCs w:val="22"/>
              </w:rPr>
              <w:t xml:space="preserve"> </w:t>
            </w:r>
          </w:p>
        </w:tc>
      </w:tr>
      <w:tr w:rsidR="00003F1E" w:rsidRPr="00AA7305" w14:paraId="14079F4C" w14:textId="77777777" w:rsidTr="00003F1E">
        <w:tblPrEx>
          <w:tblBorders>
            <w:insideH w:val="single" w:sz="4" w:space="0" w:color="auto"/>
            <w:insideV w:val="single" w:sz="4" w:space="0" w:color="auto"/>
          </w:tblBorders>
        </w:tblPrEx>
        <w:trPr>
          <w:trHeight w:val="412"/>
        </w:trPr>
        <w:tc>
          <w:tcPr>
            <w:tcW w:w="9889" w:type="dxa"/>
            <w:gridSpan w:val="4"/>
            <w:tcBorders>
              <w:bottom w:val="single" w:sz="4" w:space="0" w:color="C0C0C0"/>
            </w:tcBorders>
            <w:shd w:val="clear" w:color="auto" w:fill="auto"/>
            <w:vAlign w:val="center"/>
          </w:tcPr>
          <w:p w14:paraId="74CDBE3A" w14:textId="77777777" w:rsidR="00003F1E" w:rsidRPr="00312691" w:rsidRDefault="00003F1E" w:rsidP="001738EA">
            <w:pPr>
              <w:rPr>
                <w:b/>
                <w:noProof/>
                <w:szCs w:val="22"/>
              </w:rPr>
            </w:pPr>
            <w:r w:rsidRPr="00F921FF">
              <w:rPr>
                <w:b/>
                <w:noProof/>
                <w:szCs w:val="22"/>
              </w:rPr>
              <w:t>MATTERS THAT I HAVE CONSIDERED AND TAKEN INTO ACCOUNT</w:t>
            </w:r>
          </w:p>
        </w:tc>
      </w:tr>
      <w:tr w:rsidR="004A2E30" w:rsidRPr="00AA7305" w14:paraId="6B5D32F8" w14:textId="77777777" w:rsidTr="00FE575B">
        <w:tblPrEx>
          <w:tblBorders>
            <w:insideH w:val="single" w:sz="4" w:space="0" w:color="auto"/>
            <w:insideV w:val="single" w:sz="4" w:space="0" w:color="auto"/>
          </w:tblBorders>
        </w:tblPrEx>
        <w:trPr>
          <w:trHeight w:val="454"/>
        </w:trPr>
        <w:tc>
          <w:tcPr>
            <w:tcW w:w="9198" w:type="dxa"/>
            <w:gridSpan w:val="3"/>
            <w:tcBorders>
              <w:top w:val="single" w:sz="4" w:space="0" w:color="auto"/>
              <w:bottom w:val="single" w:sz="4" w:space="0" w:color="auto"/>
              <w:right w:val="single" w:sz="4" w:space="0" w:color="auto"/>
            </w:tcBorders>
            <w:shd w:val="clear" w:color="auto" w:fill="auto"/>
            <w:vAlign w:val="center"/>
          </w:tcPr>
          <w:p w14:paraId="0376F391" w14:textId="77777777" w:rsidR="00EC6564" w:rsidRPr="00AA7305" w:rsidRDefault="004A2E30" w:rsidP="005C7190">
            <w:pPr>
              <w:rPr>
                <w:noProof/>
                <w:sz w:val="22"/>
                <w:szCs w:val="22"/>
              </w:rPr>
            </w:pPr>
            <w:r w:rsidRPr="00274207">
              <w:rPr>
                <w:noProof/>
                <w:sz w:val="22"/>
                <w:szCs w:val="22"/>
              </w:rPr>
              <w:t>I have considered and taken into account the views of the relevant person</w:t>
            </w:r>
            <w:r w:rsidR="00E744AC">
              <w:rPr>
                <w:noProof/>
                <w:sz w:val="22"/>
                <w:szCs w:val="22"/>
              </w:rPr>
              <w:t>.</w:t>
            </w:r>
          </w:p>
        </w:tc>
        <w:tc>
          <w:tcPr>
            <w:tcW w:w="691" w:type="dxa"/>
            <w:tcBorders>
              <w:top w:val="single" w:sz="4" w:space="0" w:color="auto"/>
              <w:left w:val="single" w:sz="4" w:space="0" w:color="auto"/>
              <w:bottom w:val="single" w:sz="4" w:space="0" w:color="auto"/>
            </w:tcBorders>
            <w:shd w:val="clear" w:color="auto" w:fill="auto"/>
            <w:vAlign w:val="center"/>
          </w:tcPr>
          <w:p w14:paraId="056AA3B2" w14:textId="77777777" w:rsidR="00E744AC" w:rsidRPr="00E744AC" w:rsidRDefault="00E744AC" w:rsidP="00EC6564">
            <w:pPr>
              <w:jc w:val="center"/>
              <w:rPr>
                <w:b/>
                <w:noProof/>
                <w:sz w:val="20"/>
                <w:szCs w:val="22"/>
              </w:rPr>
            </w:pPr>
            <w:r w:rsidRPr="00E744AC">
              <w:rPr>
                <w:b/>
                <w:noProof/>
                <w:sz w:val="20"/>
                <w:szCs w:val="22"/>
              </w:rPr>
              <w:t>Yes</w:t>
            </w:r>
          </w:p>
          <w:p w14:paraId="6716A8F8" w14:textId="77777777" w:rsidR="004A2E30" w:rsidRPr="00C3715D" w:rsidRDefault="004A2E30" w:rsidP="00EC6564">
            <w:pPr>
              <w:jc w:val="center"/>
              <w:rPr>
                <w:b/>
                <w:noProof/>
                <w:sz w:val="12"/>
                <w:szCs w:val="22"/>
              </w:rPr>
            </w:pPr>
          </w:p>
        </w:tc>
      </w:tr>
      <w:tr w:rsidR="00003F1E" w:rsidRPr="00AA7305" w14:paraId="60A048DA" w14:textId="77777777" w:rsidTr="00FE575B">
        <w:tblPrEx>
          <w:tblBorders>
            <w:insideH w:val="single" w:sz="4" w:space="0" w:color="auto"/>
            <w:insideV w:val="single" w:sz="4" w:space="0" w:color="auto"/>
          </w:tblBorders>
        </w:tblPrEx>
        <w:trPr>
          <w:trHeight w:val="875"/>
        </w:trPr>
        <w:tc>
          <w:tcPr>
            <w:tcW w:w="9198" w:type="dxa"/>
            <w:gridSpan w:val="3"/>
            <w:tcBorders>
              <w:top w:val="single" w:sz="4" w:space="0" w:color="auto"/>
              <w:bottom w:val="single" w:sz="4" w:space="0" w:color="auto"/>
              <w:right w:val="single" w:sz="4" w:space="0" w:color="auto"/>
            </w:tcBorders>
            <w:shd w:val="clear" w:color="auto" w:fill="auto"/>
            <w:vAlign w:val="center"/>
          </w:tcPr>
          <w:p w14:paraId="71793E1D" w14:textId="77777777" w:rsidR="00003F1E" w:rsidRPr="00AA7305" w:rsidRDefault="00003F1E" w:rsidP="005C7190">
            <w:pPr>
              <w:rPr>
                <w:noProof/>
                <w:sz w:val="22"/>
                <w:szCs w:val="22"/>
              </w:rPr>
            </w:pPr>
            <w:r w:rsidRPr="00AA7305">
              <w:rPr>
                <w:noProof/>
                <w:sz w:val="22"/>
                <w:szCs w:val="22"/>
              </w:rPr>
              <w:t>I have considered what I believe to be all of the relevant circumstances and, in particular, the matters referred to in section 4 of the Mental Capacity Act 2005</w:t>
            </w:r>
            <w:r w:rsidR="00E744AC">
              <w:rPr>
                <w:noProof/>
                <w:sz w:val="22"/>
                <w:szCs w:val="22"/>
              </w:rPr>
              <w:t>.</w:t>
            </w:r>
          </w:p>
        </w:tc>
        <w:tc>
          <w:tcPr>
            <w:tcW w:w="691" w:type="dxa"/>
            <w:tcBorders>
              <w:top w:val="single" w:sz="4" w:space="0" w:color="auto"/>
              <w:left w:val="single" w:sz="4" w:space="0" w:color="auto"/>
              <w:bottom w:val="single" w:sz="4" w:space="0" w:color="auto"/>
            </w:tcBorders>
            <w:shd w:val="clear" w:color="auto" w:fill="auto"/>
            <w:vAlign w:val="center"/>
          </w:tcPr>
          <w:p w14:paraId="5350DFA3" w14:textId="77777777" w:rsidR="00003F1E" w:rsidRPr="00E744AC" w:rsidRDefault="00E744AC" w:rsidP="00E744AC">
            <w:pPr>
              <w:jc w:val="center"/>
              <w:rPr>
                <w:b/>
                <w:noProof/>
                <w:sz w:val="20"/>
                <w:szCs w:val="22"/>
              </w:rPr>
            </w:pPr>
            <w:r w:rsidRPr="00E744AC">
              <w:rPr>
                <w:b/>
                <w:noProof/>
                <w:sz w:val="20"/>
                <w:szCs w:val="22"/>
              </w:rPr>
              <w:t>Yes</w:t>
            </w:r>
          </w:p>
        </w:tc>
      </w:tr>
      <w:tr w:rsidR="00003F1E" w:rsidRPr="00AA7305" w14:paraId="6FEE9AA1" w14:textId="77777777" w:rsidTr="00FE575B">
        <w:tblPrEx>
          <w:tblBorders>
            <w:insideH w:val="single" w:sz="4" w:space="0" w:color="auto"/>
            <w:insideV w:val="single" w:sz="4" w:space="0" w:color="auto"/>
          </w:tblBorders>
        </w:tblPrEx>
        <w:trPr>
          <w:trHeight w:val="706"/>
        </w:trPr>
        <w:tc>
          <w:tcPr>
            <w:tcW w:w="9198" w:type="dxa"/>
            <w:gridSpan w:val="3"/>
            <w:tcBorders>
              <w:top w:val="single" w:sz="4" w:space="0" w:color="auto"/>
              <w:bottom w:val="single" w:sz="4" w:space="0" w:color="auto"/>
              <w:right w:val="single" w:sz="4" w:space="0" w:color="auto"/>
            </w:tcBorders>
            <w:shd w:val="clear" w:color="auto" w:fill="auto"/>
            <w:vAlign w:val="center"/>
          </w:tcPr>
          <w:p w14:paraId="0017CED5" w14:textId="77777777" w:rsidR="00003F1E" w:rsidRPr="00AA7305" w:rsidRDefault="00003F1E" w:rsidP="005C7190">
            <w:pPr>
              <w:rPr>
                <w:noProof/>
                <w:sz w:val="22"/>
                <w:szCs w:val="22"/>
              </w:rPr>
            </w:pPr>
            <w:r w:rsidRPr="00AA7305">
              <w:rPr>
                <w:noProof/>
                <w:sz w:val="22"/>
                <w:szCs w:val="22"/>
              </w:rPr>
              <w:t>I have taken into account the conclusions of the mental health assessor as to how the person’s mental health is likely to be affected by being deprived of liberty</w:t>
            </w:r>
            <w:r w:rsidR="00E744AC">
              <w:rPr>
                <w:noProof/>
                <w:sz w:val="22"/>
                <w:szCs w:val="22"/>
              </w:rPr>
              <w:t>.</w:t>
            </w:r>
          </w:p>
        </w:tc>
        <w:tc>
          <w:tcPr>
            <w:tcW w:w="691" w:type="dxa"/>
            <w:tcBorders>
              <w:top w:val="single" w:sz="4" w:space="0" w:color="auto"/>
              <w:left w:val="single" w:sz="4" w:space="0" w:color="auto"/>
              <w:bottom w:val="single" w:sz="4" w:space="0" w:color="auto"/>
            </w:tcBorders>
            <w:shd w:val="clear" w:color="auto" w:fill="auto"/>
            <w:vAlign w:val="center"/>
          </w:tcPr>
          <w:p w14:paraId="2C66699E" w14:textId="77777777" w:rsidR="00003F1E" w:rsidRPr="00E744AC" w:rsidRDefault="00E744AC" w:rsidP="00E744AC">
            <w:pPr>
              <w:jc w:val="center"/>
              <w:rPr>
                <w:b/>
                <w:noProof/>
                <w:sz w:val="20"/>
                <w:szCs w:val="22"/>
              </w:rPr>
            </w:pPr>
            <w:r w:rsidRPr="00E744AC">
              <w:rPr>
                <w:b/>
                <w:noProof/>
                <w:sz w:val="20"/>
                <w:szCs w:val="22"/>
              </w:rPr>
              <w:t>Yes</w:t>
            </w:r>
          </w:p>
        </w:tc>
      </w:tr>
      <w:tr w:rsidR="00003F1E" w:rsidRPr="00AA7305" w14:paraId="2DB1C91D" w14:textId="77777777" w:rsidTr="00FE575B">
        <w:tblPrEx>
          <w:tblBorders>
            <w:insideH w:val="single" w:sz="4" w:space="0" w:color="auto"/>
            <w:insideV w:val="single" w:sz="4" w:space="0" w:color="auto"/>
          </w:tblBorders>
        </w:tblPrEx>
        <w:trPr>
          <w:trHeight w:val="843"/>
        </w:trPr>
        <w:tc>
          <w:tcPr>
            <w:tcW w:w="919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AEFDDD" w14:textId="77777777" w:rsidR="00003F1E" w:rsidRPr="00AA7305" w:rsidRDefault="00003F1E" w:rsidP="005C7190">
            <w:pPr>
              <w:rPr>
                <w:noProof/>
                <w:sz w:val="22"/>
                <w:szCs w:val="22"/>
              </w:rPr>
            </w:pPr>
            <w:r w:rsidRPr="00AA7305">
              <w:rPr>
                <w:noProof/>
                <w:sz w:val="22"/>
                <w:szCs w:val="22"/>
              </w:rPr>
              <w:t>I have taken into account any assessments of the person’s needs in connection with accommodating the person in the hospital or care home</w:t>
            </w:r>
            <w:r w:rsidR="00E744AC">
              <w:rPr>
                <w:noProof/>
                <w:sz w:val="22"/>
                <w:szCs w:val="22"/>
              </w:rPr>
              <w:t>.</w:t>
            </w:r>
          </w:p>
        </w:tc>
        <w:tc>
          <w:tcPr>
            <w:tcW w:w="691" w:type="dxa"/>
            <w:tcBorders>
              <w:top w:val="single" w:sz="4" w:space="0" w:color="auto"/>
              <w:left w:val="single" w:sz="4" w:space="0" w:color="auto"/>
              <w:bottom w:val="single" w:sz="4" w:space="0" w:color="auto"/>
            </w:tcBorders>
            <w:shd w:val="clear" w:color="auto" w:fill="auto"/>
            <w:vAlign w:val="center"/>
          </w:tcPr>
          <w:p w14:paraId="674DC600" w14:textId="77777777" w:rsidR="00003F1E" w:rsidRPr="00E744AC" w:rsidRDefault="00E744AC" w:rsidP="00E744AC">
            <w:pPr>
              <w:jc w:val="center"/>
              <w:rPr>
                <w:b/>
                <w:noProof/>
                <w:sz w:val="20"/>
                <w:szCs w:val="22"/>
              </w:rPr>
            </w:pPr>
            <w:r w:rsidRPr="00E744AC">
              <w:rPr>
                <w:b/>
                <w:noProof/>
                <w:sz w:val="20"/>
                <w:szCs w:val="22"/>
              </w:rPr>
              <w:t>Yes</w:t>
            </w:r>
          </w:p>
        </w:tc>
      </w:tr>
      <w:tr w:rsidR="00003F1E" w:rsidRPr="00AA7305" w14:paraId="210C6E40" w14:textId="77777777" w:rsidTr="00FE575B">
        <w:tblPrEx>
          <w:tblBorders>
            <w:insideH w:val="single" w:sz="4" w:space="0" w:color="auto"/>
            <w:insideV w:val="single" w:sz="4" w:space="0" w:color="auto"/>
          </w:tblBorders>
        </w:tblPrEx>
        <w:trPr>
          <w:trHeight w:val="828"/>
        </w:trPr>
        <w:tc>
          <w:tcPr>
            <w:tcW w:w="9198" w:type="dxa"/>
            <w:gridSpan w:val="3"/>
            <w:tcBorders>
              <w:top w:val="single" w:sz="4" w:space="0" w:color="auto"/>
              <w:bottom w:val="single" w:sz="4" w:space="0" w:color="auto"/>
              <w:right w:val="single" w:sz="4" w:space="0" w:color="auto"/>
            </w:tcBorders>
            <w:shd w:val="clear" w:color="auto" w:fill="auto"/>
            <w:vAlign w:val="center"/>
          </w:tcPr>
          <w:p w14:paraId="187D3295" w14:textId="77777777" w:rsidR="00003F1E" w:rsidRPr="00AA7305" w:rsidRDefault="00003F1E" w:rsidP="005C7190">
            <w:pPr>
              <w:rPr>
                <w:noProof/>
                <w:sz w:val="22"/>
                <w:szCs w:val="22"/>
              </w:rPr>
            </w:pPr>
            <w:r w:rsidRPr="00AA7305">
              <w:rPr>
                <w:noProof/>
                <w:sz w:val="22"/>
                <w:szCs w:val="22"/>
              </w:rPr>
              <w:t>I have taken into account any care plan that sets out how the person’s needs are to be metwhile the person is accommodated in the hospital or care home</w:t>
            </w:r>
            <w:r w:rsidR="00E744AC">
              <w:rPr>
                <w:noProof/>
                <w:sz w:val="22"/>
                <w:szCs w:val="22"/>
              </w:rPr>
              <w:t>.</w:t>
            </w:r>
          </w:p>
        </w:tc>
        <w:tc>
          <w:tcPr>
            <w:tcW w:w="691" w:type="dxa"/>
            <w:tcBorders>
              <w:top w:val="single" w:sz="4" w:space="0" w:color="auto"/>
              <w:left w:val="single" w:sz="4" w:space="0" w:color="auto"/>
              <w:bottom w:val="single" w:sz="4" w:space="0" w:color="auto"/>
            </w:tcBorders>
            <w:shd w:val="clear" w:color="auto" w:fill="auto"/>
            <w:vAlign w:val="center"/>
          </w:tcPr>
          <w:p w14:paraId="160A37D4" w14:textId="77777777" w:rsidR="00003F1E" w:rsidRPr="00E744AC" w:rsidRDefault="00E744AC" w:rsidP="00E744AC">
            <w:pPr>
              <w:jc w:val="center"/>
              <w:rPr>
                <w:b/>
                <w:noProof/>
                <w:sz w:val="20"/>
                <w:szCs w:val="22"/>
              </w:rPr>
            </w:pPr>
            <w:r w:rsidRPr="00E744AC">
              <w:rPr>
                <w:b/>
                <w:noProof/>
                <w:sz w:val="20"/>
                <w:szCs w:val="22"/>
              </w:rPr>
              <w:t>Yes</w:t>
            </w:r>
          </w:p>
        </w:tc>
      </w:tr>
      <w:tr w:rsidR="00003F1E" w:rsidRPr="00AA7305" w14:paraId="363CDED5" w14:textId="77777777" w:rsidTr="00FE575B">
        <w:tblPrEx>
          <w:tblBorders>
            <w:insideH w:val="single" w:sz="4" w:space="0" w:color="auto"/>
            <w:insideV w:val="single" w:sz="4" w:space="0" w:color="auto"/>
          </w:tblBorders>
        </w:tblPrEx>
        <w:trPr>
          <w:trHeight w:val="1222"/>
        </w:trPr>
        <w:tc>
          <w:tcPr>
            <w:tcW w:w="9198" w:type="dxa"/>
            <w:gridSpan w:val="3"/>
            <w:tcBorders>
              <w:top w:val="single" w:sz="4" w:space="0" w:color="auto"/>
              <w:bottom w:val="single" w:sz="4" w:space="0" w:color="auto"/>
              <w:right w:val="single" w:sz="4" w:space="0" w:color="auto"/>
            </w:tcBorders>
            <w:shd w:val="clear" w:color="auto" w:fill="auto"/>
          </w:tcPr>
          <w:p w14:paraId="74EE437F" w14:textId="77777777" w:rsidR="00003F1E" w:rsidRPr="00AA7305" w:rsidRDefault="00003F1E" w:rsidP="005C7190">
            <w:pPr>
              <w:rPr>
                <w:noProof/>
                <w:sz w:val="22"/>
                <w:szCs w:val="22"/>
              </w:rPr>
            </w:pPr>
            <w:r w:rsidRPr="00AA7305">
              <w:rPr>
                <w:noProof/>
                <w:sz w:val="22"/>
                <w:szCs w:val="22"/>
              </w:rPr>
              <w:t>In carrying out this assessment, I have taken into account any information given to me, or submissions made, by any of the following:</w:t>
            </w:r>
          </w:p>
          <w:p w14:paraId="73A04C74" w14:textId="77777777" w:rsidR="00003F1E" w:rsidRDefault="00003F1E" w:rsidP="005C7190">
            <w:pPr>
              <w:numPr>
                <w:ilvl w:val="0"/>
                <w:numId w:val="1"/>
              </w:numPr>
              <w:spacing w:before="120" w:after="120"/>
              <w:ind w:left="714" w:hanging="357"/>
              <w:rPr>
                <w:noProof/>
                <w:sz w:val="22"/>
                <w:szCs w:val="22"/>
              </w:rPr>
            </w:pPr>
            <w:r w:rsidRPr="00AA7305">
              <w:rPr>
                <w:noProof/>
                <w:sz w:val="22"/>
                <w:szCs w:val="22"/>
              </w:rPr>
              <w:t>any relevant person’s represen</w:t>
            </w:r>
            <w:r w:rsidR="00CB1831">
              <w:rPr>
                <w:noProof/>
                <w:sz w:val="22"/>
                <w:szCs w:val="22"/>
              </w:rPr>
              <w:t>tative appointed for the person</w:t>
            </w:r>
            <w:r w:rsidR="00E744AC">
              <w:rPr>
                <w:noProof/>
                <w:sz w:val="22"/>
                <w:szCs w:val="22"/>
              </w:rPr>
              <w:t>.</w:t>
            </w:r>
          </w:p>
          <w:p w14:paraId="67A1FEF1" w14:textId="77777777" w:rsidR="0071671F" w:rsidRPr="00AA7305" w:rsidRDefault="0071671F" w:rsidP="005C7190">
            <w:pPr>
              <w:numPr>
                <w:ilvl w:val="0"/>
                <w:numId w:val="1"/>
              </w:numPr>
              <w:spacing w:before="120" w:after="120"/>
              <w:ind w:left="714" w:hanging="357"/>
              <w:rPr>
                <w:noProof/>
                <w:sz w:val="22"/>
                <w:szCs w:val="22"/>
              </w:rPr>
            </w:pPr>
            <w:r>
              <w:rPr>
                <w:noProof/>
                <w:sz w:val="22"/>
                <w:szCs w:val="22"/>
              </w:rPr>
              <w:t>any donee of a L</w:t>
            </w:r>
            <w:r w:rsidR="00DF55F1">
              <w:rPr>
                <w:noProof/>
                <w:sz w:val="22"/>
                <w:szCs w:val="22"/>
              </w:rPr>
              <w:t xml:space="preserve">asting </w:t>
            </w:r>
            <w:r>
              <w:rPr>
                <w:noProof/>
                <w:sz w:val="22"/>
                <w:szCs w:val="22"/>
              </w:rPr>
              <w:t>P</w:t>
            </w:r>
            <w:r w:rsidR="00DF55F1">
              <w:rPr>
                <w:noProof/>
                <w:sz w:val="22"/>
                <w:szCs w:val="22"/>
              </w:rPr>
              <w:t xml:space="preserve">ower of </w:t>
            </w:r>
            <w:r>
              <w:rPr>
                <w:noProof/>
                <w:sz w:val="22"/>
                <w:szCs w:val="22"/>
              </w:rPr>
              <w:t>A</w:t>
            </w:r>
            <w:r w:rsidR="00DF55F1">
              <w:rPr>
                <w:noProof/>
                <w:sz w:val="22"/>
                <w:szCs w:val="22"/>
              </w:rPr>
              <w:t>ttorney</w:t>
            </w:r>
            <w:r>
              <w:rPr>
                <w:noProof/>
                <w:sz w:val="22"/>
                <w:szCs w:val="22"/>
              </w:rPr>
              <w:t xml:space="preserve"> or Deputy</w:t>
            </w:r>
            <w:r w:rsidR="00E744AC">
              <w:rPr>
                <w:noProof/>
                <w:sz w:val="22"/>
                <w:szCs w:val="22"/>
              </w:rPr>
              <w:t>.</w:t>
            </w:r>
          </w:p>
          <w:p w14:paraId="4CBE46AE" w14:textId="77777777" w:rsidR="00003F1E" w:rsidRPr="000F7D93" w:rsidRDefault="00003F1E" w:rsidP="005C7190">
            <w:pPr>
              <w:numPr>
                <w:ilvl w:val="0"/>
                <w:numId w:val="1"/>
              </w:numPr>
              <w:spacing w:before="120" w:after="120"/>
              <w:ind w:left="714" w:hanging="357"/>
              <w:rPr>
                <w:noProof/>
                <w:sz w:val="22"/>
                <w:szCs w:val="22"/>
              </w:rPr>
            </w:pPr>
            <w:r w:rsidRPr="00AA7305">
              <w:rPr>
                <w:noProof/>
                <w:sz w:val="22"/>
                <w:szCs w:val="22"/>
              </w:rPr>
              <w:t xml:space="preserve">any IMCA instructed for the person in relation to their </w:t>
            </w:r>
            <w:r w:rsidR="00FF52AB">
              <w:rPr>
                <w:noProof/>
                <w:sz w:val="22"/>
                <w:szCs w:val="22"/>
              </w:rPr>
              <w:t xml:space="preserve">current or proposed </w:t>
            </w:r>
            <w:r w:rsidRPr="00AA7305">
              <w:rPr>
                <w:noProof/>
                <w:sz w:val="22"/>
                <w:szCs w:val="22"/>
              </w:rPr>
              <w:t>deprivation of liberty</w:t>
            </w:r>
            <w:r w:rsidR="00E744AC">
              <w:rPr>
                <w:noProof/>
                <w:sz w:val="22"/>
                <w:szCs w:val="22"/>
              </w:rPr>
              <w:t>.</w:t>
            </w:r>
          </w:p>
        </w:tc>
        <w:tc>
          <w:tcPr>
            <w:tcW w:w="691" w:type="dxa"/>
            <w:tcBorders>
              <w:top w:val="single" w:sz="4" w:space="0" w:color="auto"/>
              <w:left w:val="single" w:sz="4" w:space="0" w:color="auto"/>
              <w:bottom w:val="single" w:sz="4" w:space="0" w:color="auto"/>
            </w:tcBorders>
            <w:shd w:val="clear" w:color="auto" w:fill="auto"/>
            <w:vAlign w:val="center"/>
          </w:tcPr>
          <w:p w14:paraId="3AAA66F7" w14:textId="77777777" w:rsidR="00003F1E" w:rsidRPr="00E744AC" w:rsidRDefault="00E744AC" w:rsidP="00E744AC">
            <w:pPr>
              <w:jc w:val="center"/>
              <w:rPr>
                <w:b/>
                <w:noProof/>
                <w:sz w:val="20"/>
                <w:szCs w:val="22"/>
              </w:rPr>
            </w:pPr>
            <w:r w:rsidRPr="00E744AC">
              <w:rPr>
                <w:b/>
                <w:noProof/>
                <w:sz w:val="20"/>
                <w:szCs w:val="22"/>
              </w:rPr>
              <w:t>Yes</w:t>
            </w:r>
          </w:p>
        </w:tc>
      </w:tr>
      <w:tr w:rsidR="004A7692" w:rsidRPr="00AA7305" w14:paraId="6C38B987" w14:textId="77777777" w:rsidTr="004A7692">
        <w:tblPrEx>
          <w:tblBorders>
            <w:insideH w:val="single" w:sz="4" w:space="0" w:color="auto"/>
            <w:insideV w:val="single" w:sz="4" w:space="0" w:color="auto"/>
          </w:tblBorders>
        </w:tblPrEx>
        <w:trPr>
          <w:trHeight w:val="420"/>
        </w:trPr>
        <w:tc>
          <w:tcPr>
            <w:tcW w:w="988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83D67B2" w14:textId="77777777" w:rsidR="004A7692" w:rsidRDefault="004A7692" w:rsidP="004A7692">
            <w:pPr>
              <w:rPr>
                <w:i/>
                <w:color w:val="000000"/>
                <w:sz w:val="20"/>
                <w:szCs w:val="20"/>
              </w:rPr>
            </w:pPr>
            <w:r w:rsidRPr="001407BD">
              <w:rPr>
                <w:b/>
                <w:noProof/>
                <w:sz w:val="22"/>
                <w:szCs w:val="22"/>
              </w:rPr>
              <w:t>BACKGROUND INFORMATION</w:t>
            </w:r>
            <w:r w:rsidRPr="001407BD">
              <w:rPr>
                <w:i/>
                <w:color w:val="000000"/>
                <w:sz w:val="20"/>
                <w:szCs w:val="20"/>
              </w:rPr>
              <w:t xml:space="preserve"> </w:t>
            </w:r>
          </w:p>
          <w:p w14:paraId="46BFFB18" w14:textId="77777777" w:rsidR="004A7692" w:rsidRPr="00CB1831" w:rsidRDefault="004A7692" w:rsidP="004A7692">
            <w:pPr>
              <w:rPr>
                <w:i/>
                <w:color w:val="000000"/>
                <w:sz w:val="18"/>
                <w:szCs w:val="18"/>
              </w:rPr>
            </w:pPr>
            <w:r w:rsidRPr="00CB1831">
              <w:rPr>
                <w:i/>
                <w:color w:val="000000"/>
                <w:sz w:val="18"/>
                <w:szCs w:val="18"/>
              </w:rPr>
              <w:t>Background and historical information relating to the current or potential deprivation of liberty</w:t>
            </w:r>
            <w:r w:rsidR="0085386A" w:rsidRPr="00CB1831">
              <w:rPr>
                <w:i/>
                <w:color w:val="000000"/>
                <w:sz w:val="18"/>
                <w:szCs w:val="18"/>
              </w:rPr>
              <w:t>.</w:t>
            </w:r>
          </w:p>
          <w:p w14:paraId="4E10A2FB" w14:textId="77777777" w:rsidR="004A7692" w:rsidRDefault="004A7692" w:rsidP="004A7692">
            <w:pPr>
              <w:rPr>
                <w:i/>
                <w:color w:val="000000"/>
                <w:sz w:val="18"/>
                <w:szCs w:val="18"/>
              </w:rPr>
            </w:pPr>
            <w:r w:rsidRPr="00CB1831">
              <w:rPr>
                <w:i/>
                <w:color w:val="000000"/>
                <w:sz w:val="18"/>
                <w:szCs w:val="18"/>
              </w:rPr>
              <w:t>For a review look at previous conditions and include comments on previous conditions set</w:t>
            </w:r>
            <w:r w:rsidR="008648FE" w:rsidRPr="00CB1831">
              <w:rPr>
                <w:i/>
                <w:color w:val="000000"/>
                <w:sz w:val="18"/>
                <w:szCs w:val="18"/>
              </w:rPr>
              <w:t>.</w:t>
            </w:r>
          </w:p>
          <w:p w14:paraId="6F495A29" w14:textId="77777777" w:rsidR="005C7190" w:rsidRDefault="005C7190" w:rsidP="004A7692">
            <w:pPr>
              <w:rPr>
                <w:i/>
                <w:color w:val="000000"/>
                <w:sz w:val="20"/>
                <w:szCs w:val="22"/>
              </w:rPr>
            </w:pPr>
          </w:p>
          <w:p w14:paraId="6C14D512" w14:textId="77777777" w:rsidR="00E744AC" w:rsidRDefault="00E744AC" w:rsidP="00FE575B">
            <w:pPr>
              <w:rPr>
                <w:color w:val="000000"/>
                <w:sz w:val="22"/>
                <w:szCs w:val="22"/>
              </w:rPr>
            </w:pPr>
            <w:r>
              <w:rPr>
                <w:color w:val="000000"/>
                <w:sz w:val="22"/>
                <w:szCs w:val="22"/>
              </w:rPr>
              <w:t>This should be brief information as relevant to the questions of necessity and proportionality. It may include a very short pen picture of the person and a short chronology of the care and support to date which ultimately resulted in their accommodation in the current setting.</w:t>
            </w:r>
          </w:p>
          <w:p w14:paraId="763F0F3E" w14:textId="77777777" w:rsidR="005C7190" w:rsidRPr="00576510" w:rsidRDefault="005C7190" w:rsidP="00FE575B">
            <w:pPr>
              <w:rPr>
                <w:b/>
                <w:noProof/>
                <w:szCs w:val="22"/>
              </w:rPr>
            </w:pPr>
          </w:p>
        </w:tc>
      </w:tr>
      <w:tr w:rsidR="004A7692" w:rsidRPr="00AA7305" w14:paraId="4B4B2ECD" w14:textId="77777777" w:rsidTr="004A7692">
        <w:tblPrEx>
          <w:tblBorders>
            <w:insideH w:val="single" w:sz="4" w:space="0" w:color="auto"/>
            <w:insideV w:val="single" w:sz="4" w:space="0" w:color="auto"/>
          </w:tblBorders>
        </w:tblPrEx>
        <w:trPr>
          <w:trHeight w:val="420"/>
        </w:trPr>
        <w:tc>
          <w:tcPr>
            <w:tcW w:w="988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732618F" w14:textId="77777777" w:rsidR="004A7692" w:rsidRDefault="004A7692" w:rsidP="004A7692">
            <w:pPr>
              <w:rPr>
                <w:i/>
                <w:sz w:val="18"/>
                <w:szCs w:val="22"/>
              </w:rPr>
            </w:pPr>
            <w:r w:rsidRPr="001407BD">
              <w:rPr>
                <w:b/>
                <w:noProof/>
                <w:sz w:val="22"/>
                <w:szCs w:val="22"/>
              </w:rPr>
              <w:t>VIEWS OF THE RELEVANT PERSON</w:t>
            </w:r>
            <w:r w:rsidRPr="001407BD">
              <w:rPr>
                <w:i/>
                <w:sz w:val="18"/>
                <w:szCs w:val="22"/>
              </w:rPr>
              <w:t xml:space="preserve"> </w:t>
            </w:r>
          </w:p>
          <w:p w14:paraId="42D58BFB" w14:textId="77777777" w:rsidR="004A7692" w:rsidRDefault="004A7692" w:rsidP="004A7692">
            <w:pPr>
              <w:rPr>
                <w:i/>
                <w:sz w:val="18"/>
                <w:szCs w:val="22"/>
              </w:rPr>
            </w:pPr>
            <w:r w:rsidRPr="001407BD">
              <w:rPr>
                <w:i/>
                <w:sz w:val="18"/>
                <w:szCs w:val="22"/>
              </w:rPr>
              <w:t>Provide details of their past and present wishes, values, beliefs and matters they would consider if able to do so:</w:t>
            </w:r>
          </w:p>
          <w:p w14:paraId="1567FEA4" w14:textId="77777777" w:rsidR="005C7190" w:rsidRDefault="005C7190" w:rsidP="004A7692">
            <w:pPr>
              <w:rPr>
                <w:i/>
                <w:sz w:val="18"/>
                <w:szCs w:val="22"/>
              </w:rPr>
            </w:pPr>
          </w:p>
          <w:p w14:paraId="51A0A6FA" w14:textId="77777777" w:rsidR="00E744AC" w:rsidRDefault="00E744AC" w:rsidP="00FE575B">
            <w:pPr>
              <w:rPr>
                <w:sz w:val="22"/>
                <w:szCs w:val="22"/>
              </w:rPr>
            </w:pPr>
            <w:r>
              <w:rPr>
                <w:sz w:val="22"/>
                <w:szCs w:val="22"/>
              </w:rPr>
              <w:t>Stating the person’s views and expressing them clearly helps towards the decision as to their best interests. However, this should not be cut and pasted from elsewhere and used in several different places. This makes for difficult reading for family members. Use the person sown words where possible.</w:t>
            </w:r>
          </w:p>
          <w:p w14:paraId="1B32B703" w14:textId="77777777" w:rsidR="00E744AC" w:rsidRDefault="00E744AC" w:rsidP="00FE575B">
            <w:pPr>
              <w:rPr>
                <w:sz w:val="22"/>
                <w:szCs w:val="22"/>
              </w:rPr>
            </w:pPr>
          </w:p>
          <w:p w14:paraId="03A3C10A" w14:textId="77777777" w:rsidR="00E744AC" w:rsidRDefault="00E744AC" w:rsidP="00FE575B">
            <w:pPr>
              <w:rPr>
                <w:sz w:val="22"/>
                <w:szCs w:val="22"/>
              </w:rPr>
            </w:pPr>
            <w:r w:rsidRPr="00E744AC">
              <w:rPr>
                <w:sz w:val="22"/>
                <w:szCs w:val="22"/>
                <w:u w:val="single"/>
              </w:rPr>
              <w:t>N.B</w:t>
            </w:r>
            <w:r>
              <w:rPr>
                <w:sz w:val="22"/>
                <w:szCs w:val="22"/>
              </w:rPr>
              <w:t>: Remember the form is to be viewed as a whole and information only needs to appear once to avoid unnecessary duplication.</w:t>
            </w:r>
          </w:p>
          <w:p w14:paraId="3C315308" w14:textId="77777777" w:rsidR="005C7190" w:rsidRPr="00576510" w:rsidRDefault="005C7190" w:rsidP="00FE575B">
            <w:pPr>
              <w:rPr>
                <w:b/>
                <w:noProof/>
                <w:szCs w:val="22"/>
              </w:rPr>
            </w:pPr>
          </w:p>
        </w:tc>
      </w:tr>
      <w:tr w:rsidR="004A7692" w:rsidRPr="00AA7305" w14:paraId="6D3BB46B" w14:textId="77777777" w:rsidTr="000F7D93">
        <w:tblPrEx>
          <w:tblBorders>
            <w:insideH w:val="single" w:sz="4" w:space="0" w:color="auto"/>
            <w:insideV w:val="single" w:sz="4" w:space="0" w:color="auto"/>
          </w:tblBorders>
        </w:tblPrEx>
        <w:trPr>
          <w:trHeight w:val="420"/>
        </w:trPr>
        <w:tc>
          <w:tcPr>
            <w:tcW w:w="9889" w:type="dxa"/>
            <w:gridSpan w:val="4"/>
            <w:tcBorders>
              <w:top w:val="single" w:sz="4" w:space="0" w:color="auto"/>
              <w:left w:val="single" w:sz="4" w:space="0" w:color="auto"/>
              <w:bottom w:val="single" w:sz="4" w:space="0" w:color="auto"/>
              <w:right w:val="single" w:sz="4" w:space="0" w:color="auto"/>
            </w:tcBorders>
            <w:shd w:val="clear" w:color="auto" w:fill="auto"/>
          </w:tcPr>
          <w:p w14:paraId="1E4F4099" w14:textId="77777777" w:rsidR="004A7692" w:rsidRDefault="004A7692" w:rsidP="004A7692">
            <w:pPr>
              <w:rPr>
                <w:b/>
                <w:noProof/>
                <w:sz w:val="22"/>
                <w:szCs w:val="22"/>
              </w:rPr>
            </w:pPr>
            <w:r w:rsidRPr="001407BD">
              <w:rPr>
                <w:b/>
                <w:noProof/>
                <w:sz w:val="22"/>
                <w:szCs w:val="22"/>
              </w:rPr>
              <w:t>VIEWS OF OTHERS</w:t>
            </w:r>
          </w:p>
          <w:p w14:paraId="616DE40E" w14:textId="77777777" w:rsidR="005C7190" w:rsidRDefault="005C7190" w:rsidP="004A7692">
            <w:pPr>
              <w:rPr>
                <w:b/>
                <w:noProof/>
                <w:sz w:val="22"/>
                <w:szCs w:val="22"/>
              </w:rPr>
            </w:pPr>
          </w:p>
          <w:p w14:paraId="4FD2C8F3" w14:textId="77777777" w:rsidR="00E744AC" w:rsidRDefault="00E744AC" w:rsidP="00FE575B">
            <w:pPr>
              <w:rPr>
                <w:sz w:val="22"/>
                <w:szCs w:val="22"/>
              </w:rPr>
            </w:pPr>
            <w:r>
              <w:rPr>
                <w:sz w:val="22"/>
                <w:szCs w:val="22"/>
              </w:rPr>
              <w:t>This is to meet the requirement of s4(7) of the MCA for best interests decision making (Mental Capacity Act 2005 (legislation.gov.uk). The views of those consulted should be recorded to find out:</w:t>
            </w:r>
          </w:p>
          <w:p w14:paraId="6473E047" w14:textId="77777777" w:rsidR="00E744AC" w:rsidRDefault="00E744AC" w:rsidP="00E744AC">
            <w:pPr>
              <w:numPr>
                <w:ilvl w:val="0"/>
                <w:numId w:val="11"/>
              </w:numPr>
              <w:ind w:left="426"/>
              <w:rPr>
                <w:sz w:val="22"/>
                <w:szCs w:val="22"/>
              </w:rPr>
            </w:pPr>
            <w:r>
              <w:rPr>
                <w:sz w:val="22"/>
                <w:szCs w:val="22"/>
              </w:rPr>
              <w:t>Whether they believe that depriving the person of their liberty is in their best interests to protect them from harm.</w:t>
            </w:r>
          </w:p>
          <w:p w14:paraId="4C6FE101" w14:textId="77777777" w:rsidR="00E744AC" w:rsidRDefault="00E744AC" w:rsidP="00E744AC">
            <w:pPr>
              <w:ind w:left="426"/>
              <w:rPr>
                <w:sz w:val="22"/>
                <w:szCs w:val="22"/>
              </w:rPr>
            </w:pPr>
          </w:p>
          <w:p w14:paraId="7B17BBB3" w14:textId="77777777" w:rsidR="00E744AC" w:rsidRDefault="00E744AC" w:rsidP="00E744AC">
            <w:pPr>
              <w:numPr>
                <w:ilvl w:val="0"/>
                <w:numId w:val="11"/>
              </w:numPr>
              <w:ind w:left="426"/>
              <w:rPr>
                <w:sz w:val="22"/>
                <w:szCs w:val="22"/>
              </w:rPr>
            </w:pPr>
            <w:r>
              <w:rPr>
                <w:sz w:val="22"/>
                <w:szCs w:val="22"/>
              </w:rPr>
              <w:t>Whether the restrictions are necessary to enable the care or treatment the person needs to be delivered.</w:t>
            </w:r>
          </w:p>
          <w:p w14:paraId="5888C826" w14:textId="77777777" w:rsidR="00E744AC" w:rsidRDefault="00E744AC" w:rsidP="00FE575B">
            <w:pPr>
              <w:rPr>
                <w:sz w:val="22"/>
                <w:szCs w:val="22"/>
              </w:rPr>
            </w:pPr>
          </w:p>
          <w:p w14:paraId="1273390B" w14:textId="77777777" w:rsidR="00E744AC" w:rsidRDefault="00E744AC" w:rsidP="00FE575B">
            <w:pPr>
              <w:rPr>
                <w:sz w:val="22"/>
                <w:szCs w:val="22"/>
              </w:rPr>
            </w:pPr>
            <w:r w:rsidRPr="00E744AC">
              <w:rPr>
                <w:sz w:val="22"/>
                <w:szCs w:val="22"/>
                <w:u w:val="single"/>
              </w:rPr>
              <w:t>N.B</w:t>
            </w:r>
            <w:r>
              <w:rPr>
                <w:sz w:val="22"/>
                <w:szCs w:val="22"/>
              </w:rPr>
              <w:t>: The focus of the consultation is on the restrictions amounting to a deprivation of liberty and the person’s best interests, it is not a care plan review or an opportunity to collect and record wider views about the care package itself.</w:t>
            </w:r>
          </w:p>
          <w:p w14:paraId="6960094D" w14:textId="77777777" w:rsidR="005C5F9B" w:rsidRDefault="005C5F9B" w:rsidP="00FE575B">
            <w:pPr>
              <w:rPr>
                <w:sz w:val="22"/>
                <w:szCs w:val="22"/>
              </w:rPr>
            </w:pPr>
          </w:p>
          <w:p w14:paraId="2451B28E" w14:textId="77777777" w:rsidR="005C7190" w:rsidRPr="001407BD" w:rsidRDefault="005C7190" w:rsidP="00FE575B">
            <w:pPr>
              <w:rPr>
                <w:i/>
                <w:color w:val="000000"/>
                <w:sz w:val="20"/>
                <w:szCs w:val="20"/>
              </w:rPr>
            </w:pPr>
          </w:p>
        </w:tc>
      </w:tr>
    </w:tbl>
    <w:p w14:paraId="26856DF9" w14:textId="77777777" w:rsidR="004A2E30" w:rsidRDefault="004A2E30"/>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30"/>
        <w:gridCol w:w="1559"/>
      </w:tblGrid>
      <w:tr w:rsidR="00FE575B" w:rsidRPr="00AA7305" w14:paraId="781148A6" w14:textId="77777777" w:rsidTr="00FE575B">
        <w:trPr>
          <w:trHeight w:val="1495"/>
        </w:trPr>
        <w:tc>
          <w:tcPr>
            <w:tcW w:w="8330" w:type="dxa"/>
            <w:tcBorders>
              <w:top w:val="single" w:sz="4" w:space="0" w:color="auto"/>
            </w:tcBorders>
            <w:shd w:val="clear" w:color="auto" w:fill="auto"/>
          </w:tcPr>
          <w:p w14:paraId="67D8C218" w14:textId="77777777" w:rsidR="00FE575B" w:rsidRDefault="00FE575B" w:rsidP="005C7190">
            <w:pPr>
              <w:tabs>
                <w:tab w:val="left" w:pos="8640"/>
                <w:tab w:val="left" w:pos="9360"/>
              </w:tabs>
              <w:rPr>
                <w:noProof/>
                <w:sz w:val="22"/>
                <w:szCs w:val="22"/>
              </w:rPr>
            </w:pPr>
            <w:r w:rsidRPr="00312691">
              <w:rPr>
                <w:b/>
                <w:noProof/>
                <w:sz w:val="22"/>
                <w:szCs w:val="22"/>
              </w:rPr>
              <w:t>THE PERSON IS DEPRIVED OF THEIR LIBERTY</w:t>
            </w:r>
            <w:r>
              <w:rPr>
                <w:noProof/>
                <w:sz w:val="22"/>
                <w:szCs w:val="22"/>
              </w:rPr>
              <w:t xml:space="preserve"> </w:t>
            </w:r>
          </w:p>
          <w:p w14:paraId="019B0E5B" w14:textId="77777777" w:rsidR="00FE575B" w:rsidRPr="008F49E0" w:rsidRDefault="00FE575B" w:rsidP="005C7190">
            <w:pPr>
              <w:tabs>
                <w:tab w:val="left" w:pos="8640"/>
                <w:tab w:val="left" w:pos="9360"/>
              </w:tabs>
              <w:spacing w:after="120"/>
              <w:rPr>
                <w:noProof/>
                <w:sz w:val="22"/>
                <w:szCs w:val="22"/>
              </w:rPr>
            </w:pPr>
            <w:r w:rsidRPr="008F49E0">
              <w:rPr>
                <w:noProof/>
                <w:sz w:val="22"/>
                <w:szCs w:val="22"/>
              </w:rPr>
              <w:t>In my opinion the person is, or is to be, kept in the hospital or care home for the purpose of being given the relevant care or treatment in circumstances that deprive them of liberty</w:t>
            </w:r>
          </w:p>
          <w:p w14:paraId="3482614C" w14:textId="77777777" w:rsidR="006B47A7" w:rsidRPr="008F49E0" w:rsidRDefault="00FE575B" w:rsidP="005C7190">
            <w:pPr>
              <w:tabs>
                <w:tab w:val="left" w:pos="7797"/>
                <w:tab w:val="left" w:pos="8931"/>
              </w:tabs>
              <w:spacing w:after="120"/>
              <w:rPr>
                <w:i/>
                <w:noProof/>
                <w:sz w:val="22"/>
                <w:szCs w:val="22"/>
              </w:rPr>
            </w:pPr>
            <w:r w:rsidRPr="008F49E0">
              <w:rPr>
                <w:b/>
                <w:noProof/>
                <w:sz w:val="22"/>
                <w:szCs w:val="22"/>
              </w:rPr>
              <w:t xml:space="preserve">Note: </w:t>
            </w:r>
            <w:r w:rsidRPr="008F49E0">
              <w:rPr>
                <w:i/>
                <w:noProof/>
                <w:sz w:val="22"/>
                <w:szCs w:val="22"/>
              </w:rPr>
              <w:t>if the answer is No then the person does not satisfy this requirement</w:t>
            </w:r>
          </w:p>
          <w:p w14:paraId="08DB68D8" w14:textId="77777777" w:rsidR="006B47A7" w:rsidRPr="008F49E0" w:rsidRDefault="006B47A7" w:rsidP="005C7190">
            <w:pPr>
              <w:tabs>
                <w:tab w:val="left" w:pos="7797"/>
                <w:tab w:val="left" w:pos="8931"/>
              </w:tabs>
              <w:spacing w:after="120"/>
              <w:rPr>
                <w:noProof/>
                <w:sz w:val="22"/>
                <w:szCs w:val="22"/>
              </w:rPr>
            </w:pPr>
          </w:p>
          <w:p w14:paraId="6451E957" w14:textId="77777777" w:rsidR="00E744AC" w:rsidRDefault="00E744AC" w:rsidP="005C7190">
            <w:pPr>
              <w:tabs>
                <w:tab w:val="left" w:pos="7797"/>
                <w:tab w:val="left" w:pos="8931"/>
              </w:tabs>
              <w:spacing w:after="120"/>
              <w:rPr>
                <w:noProof/>
                <w:sz w:val="22"/>
                <w:szCs w:val="22"/>
              </w:rPr>
            </w:pPr>
            <w:r>
              <w:rPr>
                <w:noProof/>
                <w:sz w:val="22"/>
                <w:szCs w:val="22"/>
              </w:rPr>
              <w:t>The assessor needs to address the acid test and whether it is met.</w:t>
            </w:r>
          </w:p>
          <w:p w14:paraId="3571A003" w14:textId="77777777" w:rsidR="00470FCC" w:rsidRPr="008F49E0" w:rsidRDefault="00470FCC" w:rsidP="005C7190">
            <w:pPr>
              <w:tabs>
                <w:tab w:val="left" w:pos="7797"/>
                <w:tab w:val="left" w:pos="8931"/>
              </w:tabs>
              <w:spacing w:after="120"/>
              <w:rPr>
                <w:noProof/>
                <w:sz w:val="22"/>
                <w:szCs w:val="22"/>
              </w:rPr>
            </w:pPr>
          </w:p>
          <w:p w14:paraId="63145660" w14:textId="77777777" w:rsidR="00FE575B" w:rsidRPr="00E75B21" w:rsidRDefault="00FE575B" w:rsidP="005C7190">
            <w:pPr>
              <w:tabs>
                <w:tab w:val="left" w:pos="7797"/>
                <w:tab w:val="left" w:pos="8931"/>
              </w:tabs>
              <w:spacing w:after="120"/>
              <w:rPr>
                <w:b/>
                <w:noProof/>
                <w:color w:val="auto"/>
                <w:sz w:val="22"/>
                <w:szCs w:val="22"/>
              </w:rPr>
            </w:pPr>
            <w:r>
              <w:rPr>
                <w:b/>
                <w:noProof/>
                <w:sz w:val="22"/>
                <w:szCs w:val="22"/>
              </w:rPr>
              <w:tab/>
            </w:r>
          </w:p>
        </w:tc>
        <w:tc>
          <w:tcPr>
            <w:tcW w:w="1559" w:type="dxa"/>
            <w:tcBorders>
              <w:top w:val="single" w:sz="4" w:space="0" w:color="auto"/>
            </w:tcBorders>
            <w:shd w:val="clear" w:color="auto" w:fill="auto"/>
            <w:vAlign w:val="center"/>
          </w:tcPr>
          <w:p w14:paraId="1E427F10" w14:textId="77777777" w:rsidR="00FE575B" w:rsidRPr="00E744AC" w:rsidRDefault="00E744AC" w:rsidP="00E744AC">
            <w:pPr>
              <w:tabs>
                <w:tab w:val="left" w:pos="8640"/>
                <w:tab w:val="left" w:pos="9360"/>
              </w:tabs>
              <w:jc w:val="center"/>
              <w:rPr>
                <w:b/>
                <w:noProof/>
                <w:sz w:val="20"/>
              </w:rPr>
            </w:pPr>
            <w:r w:rsidRPr="00E744AC">
              <w:rPr>
                <w:b/>
                <w:noProof/>
                <w:sz w:val="20"/>
              </w:rPr>
              <w:t>Yes</w:t>
            </w:r>
          </w:p>
        </w:tc>
      </w:tr>
      <w:tr w:rsidR="002D270C" w:rsidRPr="00AA7305" w14:paraId="5C1DA699" w14:textId="77777777" w:rsidTr="006133C3">
        <w:trPr>
          <w:trHeight w:val="3066"/>
        </w:trPr>
        <w:tc>
          <w:tcPr>
            <w:tcW w:w="9889" w:type="dxa"/>
            <w:gridSpan w:val="2"/>
            <w:tcBorders>
              <w:top w:val="nil"/>
              <w:bottom w:val="single" w:sz="4" w:space="0" w:color="auto"/>
            </w:tcBorders>
            <w:shd w:val="clear" w:color="auto" w:fill="auto"/>
          </w:tcPr>
          <w:p w14:paraId="4A1CFF37" w14:textId="77777777" w:rsidR="002D270C" w:rsidRPr="00DA4E6C" w:rsidRDefault="002D270C" w:rsidP="00134777">
            <w:pPr>
              <w:rPr>
                <w:b/>
                <w:sz w:val="22"/>
                <w:szCs w:val="22"/>
              </w:rPr>
            </w:pPr>
            <w:r w:rsidRPr="00DA4E6C">
              <w:rPr>
                <w:b/>
                <w:sz w:val="22"/>
                <w:szCs w:val="22"/>
              </w:rPr>
              <w:t>The reasons for my opinion:</w:t>
            </w:r>
          </w:p>
          <w:p w14:paraId="5577C502" w14:textId="77777777" w:rsidR="002D270C" w:rsidRPr="007234BB" w:rsidRDefault="002D270C" w:rsidP="00134777">
            <w:pPr>
              <w:rPr>
                <w:i/>
                <w:iCs/>
                <w:sz w:val="18"/>
                <w:szCs w:val="18"/>
              </w:rPr>
            </w:pPr>
            <w:r w:rsidRPr="00DA4E6C">
              <w:rPr>
                <w:b/>
                <w:bCs/>
                <w:sz w:val="22"/>
                <w:szCs w:val="22"/>
              </w:rPr>
              <w:t xml:space="preserve">Note: </w:t>
            </w:r>
            <w:r w:rsidRPr="007234BB">
              <w:rPr>
                <w:i/>
                <w:iCs/>
                <w:sz w:val="18"/>
                <w:szCs w:val="18"/>
              </w:rPr>
              <w:t xml:space="preserve">Consider the concrete situation of the person including type, duration, effects and manner of implementation of the measures in question in order to determine whether they meet the acid test of continuous </w:t>
            </w:r>
            <w:r w:rsidR="00DF55F1">
              <w:rPr>
                <w:i/>
                <w:iCs/>
                <w:sz w:val="18"/>
                <w:szCs w:val="18"/>
              </w:rPr>
              <w:t xml:space="preserve">(or complete) </w:t>
            </w:r>
            <w:r w:rsidRPr="007234BB">
              <w:rPr>
                <w:i/>
                <w:iCs/>
                <w:sz w:val="18"/>
                <w:szCs w:val="18"/>
              </w:rPr>
              <w:t xml:space="preserve">supervision AND control AND </w:t>
            </w:r>
            <w:r w:rsidR="000C56F5">
              <w:rPr>
                <w:i/>
                <w:iCs/>
                <w:sz w:val="18"/>
                <w:szCs w:val="18"/>
              </w:rPr>
              <w:t xml:space="preserve">are </w:t>
            </w:r>
            <w:r w:rsidRPr="007234BB">
              <w:rPr>
                <w:i/>
                <w:iCs/>
                <w:sz w:val="18"/>
                <w:szCs w:val="18"/>
              </w:rPr>
              <w:t xml:space="preserve">not free to leave. </w:t>
            </w:r>
          </w:p>
          <w:p w14:paraId="6ECDCA5F" w14:textId="77777777" w:rsidR="000A6AA9" w:rsidRPr="007234BB" w:rsidRDefault="000A6AA9" w:rsidP="00134777">
            <w:pPr>
              <w:rPr>
                <w:iCs/>
                <w:sz w:val="22"/>
                <w:szCs w:val="22"/>
              </w:rPr>
            </w:pPr>
          </w:p>
          <w:p w14:paraId="67D986E2" w14:textId="77777777" w:rsidR="002D270C" w:rsidRDefault="002D270C" w:rsidP="00134777">
            <w:pPr>
              <w:rPr>
                <w:i/>
                <w:iCs/>
                <w:sz w:val="18"/>
                <w:szCs w:val="18"/>
              </w:rPr>
            </w:pPr>
            <w:r w:rsidRPr="00DA4E6C">
              <w:rPr>
                <w:iCs/>
                <w:sz w:val="22"/>
                <w:szCs w:val="22"/>
              </w:rPr>
              <w:t>Objective</w:t>
            </w:r>
            <w:r w:rsidRPr="00DA4E6C">
              <w:rPr>
                <w:b/>
                <w:i/>
                <w:iCs/>
                <w:sz w:val="22"/>
                <w:szCs w:val="22"/>
              </w:rPr>
              <w:t>:</w:t>
            </w:r>
            <w:r w:rsidRPr="00DA4E6C">
              <w:rPr>
                <w:i/>
                <w:iCs/>
                <w:sz w:val="22"/>
                <w:szCs w:val="22"/>
              </w:rPr>
              <w:t xml:space="preserve"> </w:t>
            </w:r>
            <w:r w:rsidR="00DF55F1">
              <w:rPr>
                <w:i/>
                <w:iCs/>
                <w:sz w:val="18"/>
                <w:szCs w:val="18"/>
              </w:rPr>
              <w:t>A</w:t>
            </w:r>
            <w:r w:rsidRPr="007234BB">
              <w:rPr>
                <w:i/>
                <w:iCs/>
                <w:sz w:val="18"/>
                <w:szCs w:val="18"/>
              </w:rPr>
              <w:t xml:space="preserve">pplying the acid test should provide evidence of confinement in a particular restricted space </w:t>
            </w:r>
            <w:r w:rsidR="00DF55F1">
              <w:rPr>
                <w:i/>
                <w:iCs/>
                <w:sz w:val="18"/>
                <w:szCs w:val="18"/>
              </w:rPr>
              <w:t xml:space="preserve">for more than </w:t>
            </w:r>
            <w:r w:rsidRPr="007234BB">
              <w:rPr>
                <w:i/>
                <w:iCs/>
                <w:sz w:val="18"/>
                <w:szCs w:val="18"/>
              </w:rPr>
              <w:t>a negligible period of time</w:t>
            </w:r>
            <w:r w:rsidR="007D37A8" w:rsidRPr="007234BB">
              <w:rPr>
                <w:i/>
                <w:iCs/>
                <w:sz w:val="18"/>
                <w:szCs w:val="18"/>
              </w:rPr>
              <w:t>.</w:t>
            </w:r>
            <w:r w:rsidR="000C56F5">
              <w:rPr>
                <w:i/>
                <w:iCs/>
                <w:sz w:val="18"/>
                <w:szCs w:val="18"/>
              </w:rPr>
              <w:t xml:space="preserve">  Refer to the descriptors in the DoLS Code of Practice in light of the acid test.</w:t>
            </w:r>
          </w:p>
          <w:p w14:paraId="1F188D5B" w14:textId="77777777" w:rsidR="006B47A7" w:rsidRPr="00DA4E6C" w:rsidRDefault="006B47A7" w:rsidP="00134777">
            <w:pPr>
              <w:rPr>
                <w:i/>
                <w:iCs/>
                <w:sz w:val="22"/>
                <w:szCs w:val="22"/>
              </w:rPr>
            </w:pPr>
          </w:p>
          <w:p w14:paraId="0BF39C33" w14:textId="77777777" w:rsidR="00E744AC" w:rsidRDefault="00E744AC" w:rsidP="00134777">
            <w:pPr>
              <w:rPr>
                <w:sz w:val="22"/>
                <w:szCs w:val="22"/>
              </w:rPr>
            </w:pPr>
            <w:r>
              <w:rPr>
                <w:sz w:val="22"/>
                <w:szCs w:val="22"/>
              </w:rPr>
              <w:t>The concrete situation of the person should be described in terms of restrictions which give rise to a deprivation of liberty.</w:t>
            </w:r>
          </w:p>
          <w:p w14:paraId="1BBC1696" w14:textId="77777777" w:rsidR="00E744AC" w:rsidRDefault="00E744AC" w:rsidP="00134777">
            <w:pPr>
              <w:rPr>
                <w:sz w:val="22"/>
                <w:szCs w:val="22"/>
              </w:rPr>
            </w:pPr>
            <w:r>
              <w:rPr>
                <w:sz w:val="22"/>
                <w:szCs w:val="22"/>
              </w:rPr>
              <w:t>All restrictive measures should be described along with the manner in which they are implemented, their duration, and the effect they have on the person.</w:t>
            </w:r>
          </w:p>
          <w:p w14:paraId="19BB4BF7" w14:textId="77777777" w:rsidR="00E744AC" w:rsidRDefault="00E744AC" w:rsidP="00134777">
            <w:pPr>
              <w:rPr>
                <w:sz w:val="22"/>
                <w:szCs w:val="22"/>
              </w:rPr>
            </w:pPr>
            <w:r>
              <w:rPr>
                <w:sz w:val="22"/>
                <w:szCs w:val="22"/>
              </w:rPr>
              <w:t>Each aspect of the acid test must be described, but with clear evidence demonstrating analysis of the complex issues rather than narrative. There is no need to reference case law such as Cheshire West or earlier European case law to establish this.</w:t>
            </w:r>
          </w:p>
          <w:p w14:paraId="415E038B" w14:textId="77777777" w:rsidR="005C5F9B" w:rsidRPr="00DA4E6C" w:rsidRDefault="005C5F9B" w:rsidP="00134777">
            <w:pPr>
              <w:rPr>
                <w:sz w:val="22"/>
                <w:szCs w:val="22"/>
              </w:rPr>
            </w:pPr>
          </w:p>
          <w:p w14:paraId="4EBAC9E8" w14:textId="77777777" w:rsidR="002D270C" w:rsidRPr="00DA4E6C" w:rsidRDefault="002D270C" w:rsidP="00134777">
            <w:pPr>
              <w:rPr>
                <w:sz w:val="22"/>
                <w:szCs w:val="22"/>
              </w:rPr>
            </w:pPr>
          </w:p>
          <w:p w14:paraId="6EE09E06" w14:textId="77777777" w:rsidR="002D270C" w:rsidRDefault="002D270C" w:rsidP="00134777">
            <w:pPr>
              <w:rPr>
                <w:i/>
                <w:sz w:val="18"/>
                <w:szCs w:val="18"/>
              </w:rPr>
            </w:pPr>
            <w:r w:rsidRPr="00DA4E6C">
              <w:rPr>
                <w:sz w:val="22"/>
                <w:szCs w:val="22"/>
              </w:rPr>
              <w:t>Subjective:</w:t>
            </w:r>
            <w:r w:rsidRPr="00DA4E6C">
              <w:rPr>
                <w:i/>
                <w:sz w:val="22"/>
                <w:szCs w:val="22"/>
              </w:rPr>
              <w:t xml:space="preserve"> </w:t>
            </w:r>
            <w:r w:rsidR="00351ADF">
              <w:rPr>
                <w:i/>
                <w:sz w:val="18"/>
                <w:szCs w:val="18"/>
              </w:rPr>
              <w:t xml:space="preserve">Evidence that the person lacks capacity to consent to being kept in the hospital or care home for the purpose of being given </w:t>
            </w:r>
            <w:r w:rsidR="00DF55F1">
              <w:rPr>
                <w:i/>
                <w:sz w:val="18"/>
                <w:szCs w:val="18"/>
              </w:rPr>
              <w:t xml:space="preserve">the relevant </w:t>
            </w:r>
            <w:r w:rsidR="00351ADF">
              <w:rPr>
                <w:i/>
                <w:sz w:val="18"/>
                <w:szCs w:val="18"/>
              </w:rPr>
              <w:t>care or treatment</w:t>
            </w:r>
            <w:r w:rsidRPr="007234BB">
              <w:rPr>
                <w:i/>
                <w:sz w:val="18"/>
                <w:szCs w:val="18"/>
              </w:rPr>
              <w:t>.</w:t>
            </w:r>
            <w:r w:rsidR="00351ADF">
              <w:rPr>
                <w:i/>
                <w:sz w:val="18"/>
                <w:szCs w:val="18"/>
              </w:rPr>
              <w:t xml:space="preserve">  </w:t>
            </w:r>
          </w:p>
          <w:p w14:paraId="3A1B36BA" w14:textId="77777777" w:rsidR="006B47A7" w:rsidRPr="007234BB" w:rsidRDefault="006B47A7" w:rsidP="00134777">
            <w:pPr>
              <w:rPr>
                <w:i/>
                <w:sz w:val="18"/>
                <w:szCs w:val="18"/>
              </w:rPr>
            </w:pPr>
          </w:p>
          <w:p w14:paraId="410F62CC" w14:textId="77777777" w:rsidR="00E744AC" w:rsidRDefault="00E744AC" w:rsidP="00134777">
            <w:pPr>
              <w:rPr>
                <w:sz w:val="22"/>
                <w:szCs w:val="22"/>
              </w:rPr>
            </w:pPr>
            <w:r>
              <w:rPr>
                <w:sz w:val="22"/>
                <w:szCs w:val="22"/>
              </w:rPr>
              <w:t>The subjective element will be evidenced by the Mental Capacity Assessment.</w:t>
            </w:r>
          </w:p>
          <w:p w14:paraId="064E152A" w14:textId="77777777" w:rsidR="00DA4E6C" w:rsidRDefault="00DA4E6C" w:rsidP="00134777">
            <w:pPr>
              <w:rPr>
                <w:sz w:val="22"/>
                <w:szCs w:val="22"/>
              </w:rPr>
            </w:pPr>
          </w:p>
          <w:p w14:paraId="7C8E92B1" w14:textId="77777777" w:rsidR="005C5F9B" w:rsidRPr="00DA4E6C" w:rsidRDefault="005C5F9B" w:rsidP="00134777">
            <w:pPr>
              <w:rPr>
                <w:sz w:val="22"/>
                <w:szCs w:val="22"/>
              </w:rPr>
            </w:pPr>
          </w:p>
          <w:p w14:paraId="049E977A" w14:textId="77777777" w:rsidR="0038103C" w:rsidRDefault="0038103C" w:rsidP="00134777">
            <w:pPr>
              <w:rPr>
                <w:sz w:val="22"/>
                <w:szCs w:val="22"/>
              </w:rPr>
            </w:pPr>
            <w:r w:rsidRPr="007234BB">
              <w:rPr>
                <w:sz w:val="22"/>
                <w:szCs w:val="22"/>
              </w:rPr>
              <w:t>The placement is imputable to the State because</w:t>
            </w:r>
            <w:r w:rsidR="005C5F9B" w:rsidRPr="007234BB">
              <w:rPr>
                <w:sz w:val="22"/>
                <w:szCs w:val="22"/>
              </w:rPr>
              <w:t>:</w:t>
            </w:r>
          </w:p>
          <w:p w14:paraId="5325CA82" w14:textId="77777777" w:rsidR="005C7190" w:rsidRPr="007234BB" w:rsidRDefault="005C7190" w:rsidP="00134777">
            <w:pPr>
              <w:rPr>
                <w:sz w:val="22"/>
                <w:szCs w:val="22"/>
              </w:rPr>
            </w:pPr>
          </w:p>
          <w:p w14:paraId="6BD6B6FD" w14:textId="77777777" w:rsidR="00E744AC" w:rsidRDefault="00E744AC" w:rsidP="00FE575B">
            <w:pPr>
              <w:rPr>
                <w:sz w:val="22"/>
                <w:szCs w:val="22"/>
              </w:rPr>
            </w:pPr>
            <w:r>
              <w:rPr>
                <w:sz w:val="22"/>
                <w:szCs w:val="22"/>
              </w:rPr>
              <w:t>There should be a short statement as to why the placement is imputable to the state.</w:t>
            </w:r>
          </w:p>
          <w:p w14:paraId="2736F8FB" w14:textId="77777777" w:rsidR="002D270C" w:rsidRDefault="002D270C" w:rsidP="00FE575B">
            <w:pPr>
              <w:rPr>
                <w:sz w:val="22"/>
                <w:szCs w:val="22"/>
              </w:rPr>
            </w:pPr>
          </w:p>
          <w:p w14:paraId="02FA6C69" w14:textId="77777777" w:rsidR="005C7190" w:rsidRPr="00DA4E6C" w:rsidRDefault="005C7190" w:rsidP="00FE575B">
            <w:pPr>
              <w:rPr>
                <w:sz w:val="22"/>
                <w:szCs w:val="22"/>
              </w:rPr>
            </w:pPr>
          </w:p>
        </w:tc>
      </w:tr>
      <w:tr w:rsidR="00FE575B" w:rsidRPr="00AA7305" w14:paraId="7255E316" w14:textId="77777777" w:rsidTr="00D121FD">
        <w:trPr>
          <w:trHeight w:val="895"/>
        </w:trPr>
        <w:tc>
          <w:tcPr>
            <w:tcW w:w="8330" w:type="dxa"/>
            <w:shd w:val="clear" w:color="auto" w:fill="auto"/>
          </w:tcPr>
          <w:p w14:paraId="788D2D19" w14:textId="77777777" w:rsidR="00FE575B" w:rsidRPr="00F54767" w:rsidRDefault="00FE575B" w:rsidP="00F54767">
            <w:pPr>
              <w:spacing w:before="120"/>
              <w:rPr>
                <w:b/>
                <w:noProof/>
                <w:sz w:val="22"/>
                <w:szCs w:val="22"/>
              </w:rPr>
            </w:pPr>
            <w:r>
              <w:rPr>
                <w:b/>
                <w:noProof/>
                <w:sz w:val="22"/>
                <w:szCs w:val="22"/>
              </w:rPr>
              <w:t>It</w:t>
            </w:r>
            <w:r w:rsidRPr="007D6996">
              <w:rPr>
                <w:b/>
                <w:noProof/>
                <w:sz w:val="22"/>
                <w:szCs w:val="22"/>
              </w:rPr>
              <w:t xml:space="preserve"> is necessary </w:t>
            </w:r>
            <w:r>
              <w:rPr>
                <w:b/>
                <w:noProof/>
                <w:sz w:val="22"/>
                <w:szCs w:val="22"/>
              </w:rPr>
              <w:t xml:space="preserve">to deprive the person of their liberty in this way </w:t>
            </w:r>
            <w:r w:rsidRPr="007D6996">
              <w:rPr>
                <w:b/>
                <w:noProof/>
                <w:sz w:val="22"/>
                <w:szCs w:val="22"/>
              </w:rPr>
              <w:t>in order to prevent harm to the person.</w:t>
            </w:r>
            <w:r w:rsidRPr="007D6996">
              <w:rPr>
                <w:b/>
                <w:noProof/>
                <w:sz w:val="22"/>
                <w:szCs w:val="22"/>
              </w:rPr>
              <w:tab/>
            </w:r>
            <w:r>
              <w:rPr>
                <w:b/>
                <w:noProof/>
                <w:sz w:val="22"/>
                <w:szCs w:val="22"/>
              </w:rPr>
              <w:tab/>
            </w:r>
          </w:p>
          <w:p w14:paraId="5B08100A" w14:textId="77777777" w:rsidR="00FE575B" w:rsidRPr="007D6996" w:rsidRDefault="00FE575B" w:rsidP="000701E2">
            <w:pPr>
              <w:rPr>
                <w:b/>
                <w:noProof/>
                <w:sz w:val="22"/>
                <w:szCs w:val="22"/>
              </w:rPr>
            </w:pPr>
            <w:r w:rsidRPr="00DA4E6C">
              <w:rPr>
                <w:noProof/>
                <w:sz w:val="22"/>
                <w:szCs w:val="22"/>
              </w:rPr>
              <w:t>The reasons for my opinion are:</w:t>
            </w:r>
          </w:p>
        </w:tc>
        <w:tc>
          <w:tcPr>
            <w:tcW w:w="1559" w:type="dxa"/>
            <w:shd w:val="clear" w:color="auto" w:fill="auto"/>
            <w:vAlign w:val="center"/>
          </w:tcPr>
          <w:p w14:paraId="5F5C487E" w14:textId="77777777" w:rsidR="00FE575B" w:rsidRPr="00E744AC" w:rsidRDefault="00E744AC" w:rsidP="00E744AC">
            <w:pPr>
              <w:jc w:val="center"/>
              <w:rPr>
                <w:b/>
                <w:noProof/>
                <w:sz w:val="20"/>
                <w:szCs w:val="22"/>
              </w:rPr>
            </w:pPr>
            <w:r w:rsidRPr="00E744AC">
              <w:rPr>
                <w:b/>
                <w:noProof/>
                <w:sz w:val="20"/>
                <w:szCs w:val="22"/>
              </w:rPr>
              <w:t>Yes</w:t>
            </w:r>
          </w:p>
        </w:tc>
      </w:tr>
      <w:tr w:rsidR="00C04AA9" w:rsidRPr="00AA7305" w14:paraId="433AD9BB" w14:textId="77777777" w:rsidTr="001A20C9">
        <w:trPr>
          <w:trHeight w:val="2044"/>
        </w:trPr>
        <w:tc>
          <w:tcPr>
            <w:tcW w:w="9889" w:type="dxa"/>
            <w:gridSpan w:val="2"/>
            <w:tcBorders>
              <w:bottom w:val="single" w:sz="4" w:space="0" w:color="auto"/>
            </w:tcBorders>
            <w:shd w:val="clear" w:color="auto" w:fill="auto"/>
          </w:tcPr>
          <w:p w14:paraId="63F5B09C" w14:textId="77777777" w:rsidR="00C04AA9" w:rsidRDefault="00C04AA9" w:rsidP="00E30188">
            <w:pPr>
              <w:jc w:val="both"/>
              <w:rPr>
                <w:i/>
                <w:noProof/>
                <w:sz w:val="18"/>
                <w:szCs w:val="18"/>
              </w:rPr>
            </w:pPr>
            <w:r w:rsidRPr="007234BB">
              <w:rPr>
                <w:i/>
                <w:noProof/>
                <w:sz w:val="18"/>
                <w:szCs w:val="18"/>
              </w:rPr>
              <w:t xml:space="preserve">Describe the </w:t>
            </w:r>
            <w:r w:rsidR="00A573C0">
              <w:rPr>
                <w:i/>
                <w:noProof/>
                <w:sz w:val="18"/>
                <w:szCs w:val="18"/>
              </w:rPr>
              <w:t xml:space="preserve">risks of </w:t>
            </w:r>
            <w:r w:rsidRPr="007234BB">
              <w:rPr>
                <w:i/>
                <w:noProof/>
                <w:sz w:val="18"/>
                <w:szCs w:val="18"/>
              </w:rPr>
              <w:t xml:space="preserve">harm </w:t>
            </w:r>
            <w:r w:rsidR="00A573C0">
              <w:rPr>
                <w:i/>
                <w:noProof/>
                <w:sz w:val="18"/>
                <w:szCs w:val="18"/>
              </w:rPr>
              <w:t xml:space="preserve">to </w:t>
            </w:r>
            <w:r w:rsidRPr="007234BB">
              <w:rPr>
                <w:i/>
                <w:noProof/>
                <w:sz w:val="18"/>
                <w:szCs w:val="18"/>
              </w:rPr>
              <w:t xml:space="preserve">the person </w:t>
            </w:r>
            <w:r w:rsidR="00A573C0">
              <w:rPr>
                <w:i/>
                <w:noProof/>
                <w:sz w:val="18"/>
                <w:szCs w:val="18"/>
              </w:rPr>
              <w:t>that could arise</w:t>
            </w:r>
            <w:r w:rsidRPr="007234BB">
              <w:rPr>
                <w:i/>
                <w:noProof/>
                <w:sz w:val="18"/>
                <w:szCs w:val="18"/>
              </w:rPr>
              <w:t xml:space="preserve"> which make the deprivation of liberty necessary. Support this with examples and dates where possible. Include severity of any actual harm and the likelihood of this happening again</w:t>
            </w:r>
            <w:r w:rsidR="00E30188">
              <w:rPr>
                <w:i/>
                <w:noProof/>
                <w:sz w:val="18"/>
                <w:szCs w:val="18"/>
              </w:rPr>
              <w:t>.</w:t>
            </w:r>
          </w:p>
          <w:p w14:paraId="638546FB" w14:textId="77777777" w:rsidR="005C7190" w:rsidRPr="007234BB" w:rsidRDefault="005C7190" w:rsidP="00E30188">
            <w:pPr>
              <w:jc w:val="both"/>
              <w:rPr>
                <w:b/>
                <w:noProof/>
                <w:sz w:val="18"/>
                <w:szCs w:val="18"/>
              </w:rPr>
            </w:pPr>
          </w:p>
          <w:p w14:paraId="0B01041F" w14:textId="77777777" w:rsidR="00E744AC" w:rsidRDefault="00E744AC" w:rsidP="00FE575B">
            <w:pPr>
              <w:rPr>
                <w:noProof/>
                <w:sz w:val="22"/>
                <w:szCs w:val="22"/>
              </w:rPr>
            </w:pPr>
            <w:r>
              <w:rPr>
                <w:noProof/>
                <w:sz w:val="22"/>
                <w:szCs w:val="22"/>
              </w:rPr>
              <w:t>The assessor is now asked to consider why the deprivation of liberty is necessary to prevent harm to the person. This involves a description of the risks of harm to the person that could arise which make the deprivation of liberty necessary. Support this with examples and dates where possible. Include severity of any actual harm and the likelihood of this happening again to justify depriving a person of liberty.</w:t>
            </w:r>
          </w:p>
          <w:p w14:paraId="4107D32E" w14:textId="77777777" w:rsidR="00E744AC" w:rsidRDefault="00E744AC" w:rsidP="00FE575B">
            <w:pPr>
              <w:rPr>
                <w:noProof/>
                <w:sz w:val="22"/>
                <w:szCs w:val="22"/>
              </w:rPr>
            </w:pPr>
          </w:p>
          <w:p w14:paraId="643D7535" w14:textId="77777777" w:rsidR="00E744AC" w:rsidRDefault="00E744AC" w:rsidP="00FE575B">
            <w:pPr>
              <w:rPr>
                <w:noProof/>
                <w:sz w:val="22"/>
                <w:szCs w:val="22"/>
              </w:rPr>
            </w:pPr>
            <w:r>
              <w:rPr>
                <w:noProof/>
                <w:sz w:val="22"/>
                <w:szCs w:val="22"/>
              </w:rPr>
              <w:t>Include particulars of the harm that will be avoided by depriving the person of liberty.</w:t>
            </w:r>
          </w:p>
          <w:p w14:paraId="24C668DE" w14:textId="77777777" w:rsidR="00E30188" w:rsidRDefault="00E30188" w:rsidP="00FE575B">
            <w:pPr>
              <w:rPr>
                <w:b/>
                <w:noProof/>
                <w:sz w:val="22"/>
                <w:szCs w:val="22"/>
              </w:rPr>
            </w:pPr>
          </w:p>
          <w:p w14:paraId="6AB1D4BA" w14:textId="77777777" w:rsidR="00E744AC" w:rsidRPr="00EC6564" w:rsidRDefault="00E744AC" w:rsidP="00FE575B">
            <w:pPr>
              <w:rPr>
                <w:b/>
                <w:noProof/>
                <w:sz w:val="22"/>
                <w:szCs w:val="22"/>
              </w:rPr>
            </w:pPr>
          </w:p>
        </w:tc>
      </w:tr>
    </w:tbl>
    <w:p w14:paraId="43BFC5EE" w14:textId="77777777" w:rsidR="00E744AC" w:rsidRDefault="00E744AC">
      <w:r>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30"/>
        <w:gridCol w:w="1559"/>
      </w:tblGrid>
      <w:tr w:rsidR="00FE575B" w:rsidRPr="00AA7305" w14:paraId="289C31E7" w14:textId="77777777" w:rsidTr="00FE575B">
        <w:trPr>
          <w:trHeight w:val="895"/>
        </w:trPr>
        <w:tc>
          <w:tcPr>
            <w:tcW w:w="8330" w:type="dxa"/>
            <w:tcBorders>
              <w:top w:val="single" w:sz="4" w:space="0" w:color="auto"/>
              <w:left w:val="single" w:sz="4" w:space="0" w:color="auto"/>
              <w:right w:val="single" w:sz="4" w:space="0" w:color="auto"/>
            </w:tcBorders>
            <w:shd w:val="clear" w:color="auto" w:fill="auto"/>
          </w:tcPr>
          <w:p w14:paraId="2F1923FD" w14:textId="77777777" w:rsidR="00FE575B" w:rsidRPr="00F54767" w:rsidRDefault="00FE575B" w:rsidP="005C7190">
            <w:pPr>
              <w:spacing w:before="120"/>
              <w:rPr>
                <w:b/>
                <w:noProof/>
                <w:sz w:val="22"/>
                <w:szCs w:val="22"/>
              </w:rPr>
            </w:pPr>
            <w:r>
              <w:rPr>
                <w:b/>
                <w:noProof/>
                <w:sz w:val="22"/>
                <w:szCs w:val="22"/>
              </w:rPr>
              <w:t>Depriving the person of their liberty in this way is a proportionate response to the likelihood that the person will otherwise suffer harm and to the seriousness of that harm.</w:t>
            </w:r>
            <w:r>
              <w:rPr>
                <w:b/>
                <w:noProof/>
                <w:sz w:val="22"/>
                <w:szCs w:val="22"/>
              </w:rPr>
              <w:tab/>
            </w:r>
            <w:r>
              <w:rPr>
                <w:b/>
                <w:noProof/>
                <w:sz w:val="22"/>
                <w:szCs w:val="22"/>
              </w:rPr>
              <w:tab/>
            </w:r>
            <w:r w:rsidRPr="0038103C">
              <w:rPr>
                <w:noProof/>
                <w:sz w:val="22"/>
                <w:szCs w:val="22"/>
              </w:rPr>
              <w:t>The reasons for my opinion are:</w:t>
            </w:r>
          </w:p>
        </w:tc>
        <w:tc>
          <w:tcPr>
            <w:tcW w:w="1559" w:type="dxa"/>
            <w:tcBorders>
              <w:top w:val="single" w:sz="4" w:space="0" w:color="auto"/>
              <w:left w:val="single" w:sz="4" w:space="0" w:color="auto"/>
            </w:tcBorders>
            <w:shd w:val="clear" w:color="auto" w:fill="auto"/>
            <w:vAlign w:val="center"/>
          </w:tcPr>
          <w:p w14:paraId="7286634B" w14:textId="77777777" w:rsidR="00FE575B" w:rsidRPr="00E744AC" w:rsidRDefault="00E744AC" w:rsidP="00E744AC">
            <w:pPr>
              <w:spacing w:before="60"/>
              <w:jc w:val="center"/>
              <w:rPr>
                <w:b/>
                <w:noProof/>
                <w:sz w:val="20"/>
                <w:szCs w:val="22"/>
              </w:rPr>
            </w:pPr>
            <w:r w:rsidRPr="00E744AC">
              <w:rPr>
                <w:b/>
                <w:noProof/>
                <w:sz w:val="20"/>
                <w:szCs w:val="22"/>
              </w:rPr>
              <w:t>Yes</w:t>
            </w:r>
          </w:p>
        </w:tc>
      </w:tr>
      <w:tr w:rsidR="00DA1970" w:rsidRPr="00AA7305" w14:paraId="0A6FC09D" w14:textId="77777777" w:rsidTr="001A20C9">
        <w:trPr>
          <w:trHeight w:val="1455"/>
        </w:trPr>
        <w:tc>
          <w:tcPr>
            <w:tcW w:w="9889" w:type="dxa"/>
            <w:gridSpan w:val="2"/>
            <w:tcBorders>
              <w:top w:val="single" w:sz="4" w:space="0" w:color="auto"/>
              <w:left w:val="single" w:sz="4" w:space="0" w:color="auto"/>
              <w:bottom w:val="single" w:sz="4" w:space="0" w:color="auto"/>
            </w:tcBorders>
            <w:shd w:val="clear" w:color="auto" w:fill="auto"/>
          </w:tcPr>
          <w:p w14:paraId="0B3335ED" w14:textId="77777777" w:rsidR="00DA1970" w:rsidRDefault="00DA1970" w:rsidP="00D75884">
            <w:pPr>
              <w:jc w:val="both"/>
              <w:rPr>
                <w:i/>
                <w:noProof/>
                <w:sz w:val="18"/>
                <w:szCs w:val="18"/>
              </w:rPr>
            </w:pPr>
            <w:r w:rsidRPr="007234BB">
              <w:rPr>
                <w:i/>
                <w:noProof/>
                <w:sz w:val="18"/>
                <w:szCs w:val="18"/>
              </w:rPr>
              <w:t>With reference to the risks</w:t>
            </w:r>
            <w:r w:rsidR="00803752">
              <w:rPr>
                <w:i/>
                <w:noProof/>
                <w:sz w:val="18"/>
                <w:szCs w:val="18"/>
              </w:rPr>
              <w:t xml:space="preserve"> of harm </w:t>
            </w:r>
            <w:r w:rsidRPr="007234BB">
              <w:rPr>
                <w:i/>
                <w:noProof/>
                <w:sz w:val="18"/>
                <w:szCs w:val="18"/>
              </w:rPr>
              <w:t xml:space="preserve">described above explain why deprivation of liberty is justified.  </w:t>
            </w:r>
            <w:r w:rsidR="00A573C0">
              <w:rPr>
                <w:i/>
                <w:noProof/>
                <w:sz w:val="18"/>
                <w:szCs w:val="18"/>
              </w:rPr>
              <w:t>Detail h</w:t>
            </w:r>
            <w:r w:rsidR="00F67F59">
              <w:rPr>
                <w:i/>
                <w:noProof/>
                <w:sz w:val="18"/>
                <w:szCs w:val="18"/>
              </w:rPr>
              <w:t>ow lik</w:t>
            </w:r>
            <w:r w:rsidR="00CB699B">
              <w:rPr>
                <w:i/>
                <w:noProof/>
                <w:sz w:val="18"/>
                <w:szCs w:val="18"/>
              </w:rPr>
              <w:t>e</w:t>
            </w:r>
            <w:r w:rsidR="00F67F59">
              <w:rPr>
                <w:i/>
                <w:noProof/>
                <w:sz w:val="18"/>
                <w:szCs w:val="18"/>
              </w:rPr>
              <w:t>ly i</w:t>
            </w:r>
            <w:r w:rsidR="00A573C0">
              <w:rPr>
                <w:i/>
                <w:noProof/>
                <w:sz w:val="18"/>
                <w:szCs w:val="18"/>
              </w:rPr>
              <w:t>t i</w:t>
            </w:r>
            <w:r w:rsidR="00F67F59">
              <w:rPr>
                <w:i/>
                <w:noProof/>
                <w:sz w:val="18"/>
                <w:szCs w:val="18"/>
              </w:rPr>
              <w:t>s that harm will arise (i.e. is the level of risk sufficient to justify a step as serious as depriving a person of liberty?)</w:t>
            </w:r>
            <w:r w:rsidR="00A573C0">
              <w:rPr>
                <w:i/>
                <w:noProof/>
                <w:sz w:val="18"/>
                <w:szCs w:val="18"/>
              </w:rPr>
              <w:t>.</w:t>
            </w:r>
            <w:r w:rsidR="00F67F59">
              <w:rPr>
                <w:i/>
                <w:noProof/>
                <w:sz w:val="18"/>
                <w:szCs w:val="18"/>
              </w:rPr>
              <w:t xml:space="preserve">  </w:t>
            </w:r>
            <w:r w:rsidR="00037C29">
              <w:rPr>
                <w:i/>
                <w:color w:val="auto"/>
                <w:sz w:val="18"/>
                <w:szCs w:val="18"/>
                <w:lang w:val="en-US" w:eastAsia="en-US"/>
              </w:rPr>
              <w:t>W</w:t>
            </w:r>
            <w:r w:rsidR="00037C29" w:rsidRPr="00037C29">
              <w:rPr>
                <w:i/>
                <w:color w:val="auto"/>
                <w:sz w:val="18"/>
                <w:szCs w:val="18"/>
                <w:lang w:val="en-US" w:eastAsia="en-US"/>
              </w:rPr>
              <w:t>hy is there no less restrictive option</w:t>
            </w:r>
            <w:r w:rsidR="00A573C0">
              <w:rPr>
                <w:i/>
                <w:color w:val="auto"/>
                <w:sz w:val="18"/>
                <w:szCs w:val="18"/>
                <w:lang w:val="en-US" w:eastAsia="en-US"/>
              </w:rPr>
              <w:t>? W</w:t>
            </w:r>
            <w:r w:rsidRPr="007234BB">
              <w:rPr>
                <w:i/>
                <w:noProof/>
                <w:sz w:val="18"/>
                <w:szCs w:val="18"/>
              </w:rPr>
              <w:t xml:space="preserve">hat else has been explored? Why is depriving the person of liberty a proportionate response to the </w:t>
            </w:r>
            <w:r w:rsidR="00A573C0">
              <w:rPr>
                <w:i/>
                <w:noProof/>
                <w:sz w:val="18"/>
                <w:szCs w:val="18"/>
              </w:rPr>
              <w:t xml:space="preserve">risks of </w:t>
            </w:r>
            <w:r w:rsidRPr="007234BB">
              <w:rPr>
                <w:i/>
                <w:noProof/>
                <w:sz w:val="18"/>
                <w:szCs w:val="18"/>
              </w:rPr>
              <w:t>harm described above?</w:t>
            </w:r>
          </w:p>
          <w:p w14:paraId="46A871C1" w14:textId="77777777" w:rsidR="005C7190" w:rsidRPr="007234BB" w:rsidRDefault="005C7190" w:rsidP="00D75884">
            <w:pPr>
              <w:jc w:val="both"/>
              <w:rPr>
                <w:i/>
                <w:noProof/>
                <w:sz w:val="18"/>
                <w:szCs w:val="18"/>
              </w:rPr>
            </w:pPr>
          </w:p>
          <w:p w14:paraId="4720DCD8" w14:textId="77777777" w:rsidR="00E744AC" w:rsidRDefault="00E744AC" w:rsidP="00FE575B">
            <w:pPr>
              <w:rPr>
                <w:noProof/>
                <w:sz w:val="22"/>
                <w:szCs w:val="22"/>
              </w:rPr>
            </w:pPr>
            <w:r>
              <w:rPr>
                <w:noProof/>
                <w:sz w:val="22"/>
                <w:szCs w:val="22"/>
              </w:rPr>
              <w:t>It is not necessary to repeat any information in this box, having already described the harm and the risks to the person, the assessor should now say why depriving liberty is a proportionate response.</w:t>
            </w:r>
          </w:p>
          <w:p w14:paraId="52C51B3E" w14:textId="77777777" w:rsidR="00E744AC" w:rsidRDefault="00E744AC" w:rsidP="00FE575B">
            <w:pPr>
              <w:rPr>
                <w:noProof/>
                <w:sz w:val="22"/>
                <w:szCs w:val="22"/>
              </w:rPr>
            </w:pPr>
            <w:r>
              <w:rPr>
                <w:noProof/>
                <w:sz w:val="22"/>
                <w:szCs w:val="22"/>
              </w:rPr>
              <w:t>It might be useful to explain why less restrictive options are no longer viable with reference to what else has been explored and why the likelihood and severity of the harm justifies a step as serious as depriving the person of liberty.</w:t>
            </w:r>
          </w:p>
          <w:p w14:paraId="6EB2EC04" w14:textId="77777777" w:rsidR="001A20C9" w:rsidRDefault="001A20C9" w:rsidP="00FE575B">
            <w:pPr>
              <w:rPr>
                <w:noProof/>
                <w:sz w:val="22"/>
                <w:szCs w:val="22"/>
              </w:rPr>
            </w:pPr>
          </w:p>
          <w:p w14:paraId="61155521" w14:textId="77777777" w:rsidR="005C7190" w:rsidRPr="0038103C" w:rsidRDefault="005C7190" w:rsidP="00FE575B">
            <w:pPr>
              <w:rPr>
                <w:noProof/>
                <w:sz w:val="22"/>
                <w:szCs w:val="22"/>
              </w:rPr>
            </w:pPr>
          </w:p>
        </w:tc>
      </w:tr>
    </w:tbl>
    <w:p w14:paraId="7C3CF08B" w14:textId="77777777" w:rsidR="004A2E30" w:rsidRDefault="00DA1970" w:rsidP="00DA1970">
      <w:pPr>
        <w:tabs>
          <w:tab w:val="right" w:pos="9638"/>
        </w:tabs>
      </w:pPr>
      <w:r>
        <w:tab/>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30"/>
        <w:gridCol w:w="1559"/>
      </w:tblGrid>
      <w:tr w:rsidR="00FE575B" w:rsidRPr="00AA7305" w14:paraId="6D7E0E75" w14:textId="77777777" w:rsidTr="00FE575B">
        <w:trPr>
          <w:trHeight w:val="1702"/>
        </w:trPr>
        <w:tc>
          <w:tcPr>
            <w:tcW w:w="8330" w:type="dxa"/>
            <w:shd w:val="clear" w:color="auto" w:fill="auto"/>
          </w:tcPr>
          <w:p w14:paraId="48E4F676" w14:textId="77777777" w:rsidR="00FE575B" w:rsidRDefault="00FE575B" w:rsidP="00674BBA">
            <w:pPr>
              <w:rPr>
                <w:b/>
                <w:sz w:val="18"/>
                <w:szCs w:val="18"/>
              </w:rPr>
            </w:pPr>
            <w:r w:rsidRPr="007D6996">
              <w:rPr>
                <w:b/>
                <w:noProof/>
                <w:sz w:val="22"/>
                <w:szCs w:val="22"/>
              </w:rPr>
              <w:t>This is in the person’s best interests.</w:t>
            </w:r>
            <w:r>
              <w:rPr>
                <w:b/>
                <w:noProof/>
                <w:sz w:val="22"/>
                <w:szCs w:val="22"/>
              </w:rPr>
              <w:tab/>
            </w:r>
          </w:p>
          <w:p w14:paraId="12CFF159" w14:textId="77777777" w:rsidR="00FE575B" w:rsidRPr="00E30188" w:rsidRDefault="00FE575B" w:rsidP="00EB30AD">
            <w:pPr>
              <w:jc w:val="both"/>
              <w:rPr>
                <w:i/>
                <w:sz w:val="18"/>
                <w:szCs w:val="18"/>
              </w:rPr>
            </w:pPr>
            <w:r w:rsidRPr="00E30188">
              <w:rPr>
                <w:b/>
                <w:sz w:val="18"/>
                <w:szCs w:val="18"/>
              </w:rPr>
              <w:t xml:space="preserve">Note: </w:t>
            </w:r>
            <w:r w:rsidRPr="00E30188">
              <w:rPr>
                <w:i/>
                <w:sz w:val="18"/>
                <w:szCs w:val="18"/>
              </w:rPr>
              <w:t>you should consider section 4 of the Mental Capacity Act 2005, the additional factors referr</w:t>
            </w:r>
            <w:r>
              <w:rPr>
                <w:i/>
                <w:sz w:val="18"/>
                <w:szCs w:val="18"/>
              </w:rPr>
              <w:t>ed to in paragraph 4.61 of the Deprivation of Liberty S</w:t>
            </w:r>
            <w:r w:rsidRPr="00E30188">
              <w:rPr>
                <w:i/>
                <w:sz w:val="18"/>
                <w:szCs w:val="18"/>
              </w:rPr>
              <w:t>afeguards Code of Practice and all other relevant circumstances. Remember that the purpose of the person’s deprivation of liberty must be to give them care or treatment. You must consider whether any care or treatment can be provided effectively in a way that is less restrictive of their rights and freedom of action. You should provide evidence of the options considered.  In line with best practice this should consider not just health related matters but also emotional, social and psychological wellbeing.</w:t>
            </w:r>
          </w:p>
        </w:tc>
        <w:tc>
          <w:tcPr>
            <w:tcW w:w="1559" w:type="dxa"/>
            <w:shd w:val="clear" w:color="auto" w:fill="auto"/>
            <w:vAlign w:val="center"/>
          </w:tcPr>
          <w:p w14:paraId="4E6AAD10" w14:textId="77777777" w:rsidR="00FE575B" w:rsidRPr="00E744AC" w:rsidRDefault="00E744AC" w:rsidP="00E744AC">
            <w:pPr>
              <w:jc w:val="center"/>
              <w:rPr>
                <w:b/>
                <w:noProof/>
                <w:sz w:val="20"/>
                <w:szCs w:val="22"/>
              </w:rPr>
            </w:pPr>
            <w:r w:rsidRPr="00E744AC">
              <w:rPr>
                <w:b/>
                <w:noProof/>
                <w:sz w:val="20"/>
                <w:szCs w:val="22"/>
              </w:rPr>
              <w:t>Yes</w:t>
            </w:r>
          </w:p>
        </w:tc>
      </w:tr>
      <w:tr w:rsidR="00674BBA" w:rsidRPr="00AA7305" w14:paraId="15E4EF47" w14:textId="77777777" w:rsidTr="00E30188">
        <w:trPr>
          <w:trHeight w:val="6786"/>
        </w:trPr>
        <w:tc>
          <w:tcPr>
            <w:tcW w:w="9889" w:type="dxa"/>
            <w:gridSpan w:val="2"/>
            <w:shd w:val="clear" w:color="auto" w:fill="auto"/>
          </w:tcPr>
          <w:p w14:paraId="17FDA1EE" w14:textId="77777777" w:rsidR="00674BBA" w:rsidRDefault="00674BBA" w:rsidP="005C7190">
            <w:pPr>
              <w:rPr>
                <w:sz w:val="22"/>
                <w:szCs w:val="22"/>
              </w:rPr>
            </w:pPr>
            <w:r w:rsidRPr="006F4C1F">
              <w:rPr>
                <w:sz w:val="22"/>
                <w:szCs w:val="22"/>
              </w:rPr>
              <w:t>The reasons for my opinion are:</w:t>
            </w:r>
          </w:p>
          <w:p w14:paraId="7839F203" w14:textId="77777777" w:rsidR="00E744AC" w:rsidRPr="006F4C1F" w:rsidRDefault="00E744AC" w:rsidP="005C7190">
            <w:pPr>
              <w:rPr>
                <w:sz w:val="22"/>
                <w:szCs w:val="22"/>
              </w:rPr>
            </w:pPr>
          </w:p>
          <w:p w14:paraId="62065306" w14:textId="77777777" w:rsidR="00E744AC" w:rsidRDefault="00E744AC" w:rsidP="005C7190">
            <w:pPr>
              <w:rPr>
                <w:sz w:val="22"/>
                <w:szCs w:val="22"/>
              </w:rPr>
            </w:pPr>
            <w:r>
              <w:rPr>
                <w:sz w:val="22"/>
                <w:szCs w:val="22"/>
              </w:rPr>
              <w:t>A burden and benefits analysis should be carried out if there is more than one option. Please note this is not a consideration of every hypothetical option but only of the actual available and reasonably foreseeable options on the table. Prior to this there will usually have been a decision about care or treatment which provides the options to consider.</w:t>
            </w:r>
          </w:p>
          <w:p w14:paraId="27AC09CA" w14:textId="77777777" w:rsidR="00E744AC" w:rsidRDefault="00E744AC" w:rsidP="005C7190">
            <w:pPr>
              <w:rPr>
                <w:sz w:val="22"/>
                <w:szCs w:val="22"/>
              </w:rPr>
            </w:pPr>
            <w:r w:rsidRPr="00E744AC">
              <w:rPr>
                <w:sz w:val="22"/>
                <w:szCs w:val="22"/>
                <w:u w:val="single"/>
              </w:rPr>
              <w:t>N.B</w:t>
            </w:r>
            <w:r>
              <w:rPr>
                <w:sz w:val="22"/>
                <w:szCs w:val="22"/>
              </w:rPr>
              <w:t>: Sometimes there is only one option.</w:t>
            </w:r>
          </w:p>
          <w:p w14:paraId="0E00407C" w14:textId="77777777" w:rsidR="00E744AC" w:rsidRDefault="00E744AC" w:rsidP="005C7190">
            <w:pPr>
              <w:rPr>
                <w:sz w:val="22"/>
                <w:szCs w:val="22"/>
              </w:rPr>
            </w:pPr>
          </w:p>
          <w:p w14:paraId="3AB68E11" w14:textId="77777777" w:rsidR="00E744AC" w:rsidRDefault="00E744AC" w:rsidP="005C7190">
            <w:pPr>
              <w:rPr>
                <w:sz w:val="22"/>
                <w:szCs w:val="22"/>
              </w:rPr>
            </w:pPr>
            <w:r>
              <w:rPr>
                <w:sz w:val="22"/>
                <w:szCs w:val="22"/>
              </w:rPr>
              <w:t>The assessor needs to determine, having analysed all the relevant information, whether the deprivation of liberty is in the person’s best interests.</w:t>
            </w:r>
          </w:p>
          <w:p w14:paraId="087504C9" w14:textId="77777777" w:rsidR="00E744AC" w:rsidRDefault="00E744AC" w:rsidP="005C7190">
            <w:pPr>
              <w:rPr>
                <w:sz w:val="22"/>
                <w:szCs w:val="22"/>
              </w:rPr>
            </w:pPr>
          </w:p>
          <w:p w14:paraId="0C4547FF" w14:textId="77777777" w:rsidR="00E744AC" w:rsidRDefault="00E744AC" w:rsidP="005C7190">
            <w:pPr>
              <w:rPr>
                <w:sz w:val="22"/>
                <w:szCs w:val="22"/>
              </w:rPr>
            </w:pPr>
            <w:r>
              <w:rPr>
                <w:sz w:val="22"/>
                <w:szCs w:val="22"/>
              </w:rPr>
              <w:t>This should have a clear connection with the statutory checklist for best interests decision making in s.4 MCA Mental Capacity Act 2005 (legislation.gov.uk) however, the checklist is not exhaustive, issues of culture should be addressed here and the best interests decision should have regard to the person’s emotional, social and psychological wellbeing as well as their physical wellbeing.</w:t>
            </w:r>
          </w:p>
          <w:p w14:paraId="58E7C539" w14:textId="77777777" w:rsidR="00E744AC" w:rsidRDefault="00E744AC" w:rsidP="005C7190">
            <w:pPr>
              <w:rPr>
                <w:sz w:val="22"/>
                <w:szCs w:val="22"/>
              </w:rPr>
            </w:pPr>
            <w:r>
              <w:rPr>
                <w:sz w:val="22"/>
                <w:szCs w:val="22"/>
              </w:rPr>
              <w:t>NB: If the deprivation of liberty is found not to be in the person’s best interests, then either the arrangements must be changed to less restrictive arrangements or a Court application may be needed.</w:t>
            </w:r>
          </w:p>
          <w:p w14:paraId="4E85EF67" w14:textId="77777777" w:rsidR="00E744AC" w:rsidRDefault="00E744AC" w:rsidP="005C7190">
            <w:pPr>
              <w:rPr>
                <w:sz w:val="22"/>
                <w:szCs w:val="22"/>
              </w:rPr>
            </w:pPr>
          </w:p>
          <w:p w14:paraId="033E1824" w14:textId="77777777" w:rsidR="00E744AC" w:rsidRDefault="00E744AC" w:rsidP="005C7190">
            <w:pPr>
              <w:rPr>
                <w:sz w:val="22"/>
                <w:szCs w:val="22"/>
              </w:rPr>
            </w:pPr>
            <w:r>
              <w:rPr>
                <w:sz w:val="22"/>
                <w:szCs w:val="22"/>
              </w:rPr>
              <w:t>Guidance on best interests decision making can be found here:</w:t>
            </w:r>
          </w:p>
          <w:p w14:paraId="0030C8C4" w14:textId="77777777" w:rsidR="00E744AC" w:rsidRDefault="00E744AC" w:rsidP="005C7190">
            <w:pPr>
              <w:rPr>
                <w:sz w:val="22"/>
                <w:szCs w:val="22"/>
              </w:rPr>
            </w:pPr>
            <w:r>
              <w:rPr>
                <w:sz w:val="22"/>
                <w:szCs w:val="22"/>
              </w:rPr>
              <w:t>Mental Capacity Guidance Note: Assessment and Recording of Capacity | 39 Essex Chambers</w:t>
            </w:r>
          </w:p>
          <w:p w14:paraId="6A92B6B5" w14:textId="77777777" w:rsidR="00E744AC" w:rsidRDefault="00E744AC" w:rsidP="005C7190">
            <w:pPr>
              <w:rPr>
                <w:sz w:val="22"/>
                <w:szCs w:val="22"/>
              </w:rPr>
            </w:pPr>
          </w:p>
          <w:p w14:paraId="197834BD" w14:textId="77777777" w:rsidR="00674BBA" w:rsidRPr="00630B0A" w:rsidRDefault="00674BBA" w:rsidP="005C7190">
            <w:pPr>
              <w:rPr>
                <w:sz w:val="22"/>
                <w:szCs w:val="22"/>
              </w:rPr>
            </w:pPr>
          </w:p>
          <w:p w14:paraId="338BEAF6" w14:textId="77777777" w:rsidR="00674BBA" w:rsidRDefault="00674BBA" w:rsidP="005C7190">
            <w:pPr>
              <w:rPr>
                <w:b/>
                <w:sz w:val="22"/>
                <w:szCs w:val="22"/>
              </w:rPr>
            </w:pPr>
            <w:r w:rsidRPr="00BA6A06">
              <w:rPr>
                <w:color w:val="auto"/>
                <w:sz w:val="22"/>
                <w:szCs w:val="22"/>
              </w:rPr>
              <w:t>After giving your reasons above you should now carry out analysis of the benefits and burdens or each option identified</w:t>
            </w:r>
            <w:r>
              <w:rPr>
                <w:b/>
                <w:sz w:val="22"/>
                <w:szCs w:val="22"/>
              </w:rPr>
              <w:t>.</w:t>
            </w:r>
          </w:p>
          <w:p w14:paraId="19C1B0F7" w14:textId="77777777" w:rsidR="00674BBA" w:rsidRDefault="00674BBA" w:rsidP="005C7190">
            <w:pPr>
              <w:rPr>
                <w:i/>
                <w:sz w:val="18"/>
                <w:szCs w:val="18"/>
              </w:rPr>
            </w:pPr>
          </w:p>
          <w:p w14:paraId="36AEC627" w14:textId="77777777" w:rsidR="00674BBA" w:rsidRPr="00F560D6" w:rsidRDefault="00674BBA" w:rsidP="005C7190">
            <w:pPr>
              <w:rPr>
                <w:b/>
                <w:sz w:val="22"/>
                <w:szCs w:val="18"/>
                <w:u w:val="single"/>
              </w:rPr>
            </w:pPr>
            <w:r w:rsidRPr="00F560D6">
              <w:rPr>
                <w:b/>
                <w:sz w:val="22"/>
                <w:szCs w:val="18"/>
                <w:u w:val="single"/>
              </w:rPr>
              <w:t>Option 1:</w:t>
            </w:r>
          </w:p>
          <w:p w14:paraId="69F49883" w14:textId="77777777" w:rsidR="00674BBA" w:rsidRPr="00F560D6" w:rsidRDefault="00674BBA" w:rsidP="005C7190">
            <w:pPr>
              <w:rPr>
                <w:sz w:val="22"/>
                <w:szCs w:val="18"/>
              </w:rPr>
            </w:pPr>
            <w:r w:rsidRPr="00F560D6">
              <w:rPr>
                <w:sz w:val="22"/>
                <w:szCs w:val="18"/>
              </w:rPr>
              <w:t>Benefits:</w:t>
            </w:r>
          </w:p>
          <w:p w14:paraId="678BCB54" w14:textId="77777777" w:rsidR="00E744AC" w:rsidRDefault="00E744AC" w:rsidP="005C7190">
            <w:pPr>
              <w:rPr>
                <w:sz w:val="22"/>
                <w:szCs w:val="22"/>
              </w:rPr>
            </w:pPr>
            <w:r>
              <w:rPr>
                <w:sz w:val="22"/>
                <w:szCs w:val="22"/>
              </w:rPr>
              <w:t>Sometimes there is only one option.</w:t>
            </w:r>
          </w:p>
          <w:p w14:paraId="79044B60" w14:textId="77777777" w:rsidR="000B6A22" w:rsidRPr="00E30188" w:rsidRDefault="000B6A22" w:rsidP="005C7190">
            <w:pPr>
              <w:rPr>
                <w:sz w:val="22"/>
                <w:szCs w:val="22"/>
              </w:rPr>
            </w:pPr>
          </w:p>
          <w:p w14:paraId="34CC975D" w14:textId="77777777" w:rsidR="00674BBA" w:rsidRPr="00E30188" w:rsidRDefault="00674BBA" w:rsidP="005C7190">
            <w:pPr>
              <w:rPr>
                <w:sz w:val="22"/>
                <w:szCs w:val="22"/>
              </w:rPr>
            </w:pPr>
          </w:p>
          <w:p w14:paraId="27D79D6F" w14:textId="77777777" w:rsidR="00674BBA" w:rsidRPr="00F560D6" w:rsidRDefault="00674BBA" w:rsidP="005C7190">
            <w:pPr>
              <w:rPr>
                <w:sz w:val="28"/>
                <w:szCs w:val="22"/>
              </w:rPr>
            </w:pPr>
            <w:r w:rsidRPr="00F560D6">
              <w:rPr>
                <w:sz w:val="22"/>
                <w:szCs w:val="18"/>
              </w:rPr>
              <w:t>Burdens:</w:t>
            </w:r>
          </w:p>
          <w:p w14:paraId="15BF6C37" w14:textId="77777777" w:rsidR="00674BBA" w:rsidRPr="00F560D6" w:rsidRDefault="00674BBA" w:rsidP="005C7190">
            <w:pPr>
              <w:rPr>
                <w:sz w:val="22"/>
                <w:szCs w:val="22"/>
              </w:rPr>
            </w:pPr>
          </w:p>
          <w:p w14:paraId="6BA738FE" w14:textId="77777777" w:rsidR="00674BBA" w:rsidRDefault="00674BBA" w:rsidP="005C7190">
            <w:pPr>
              <w:rPr>
                <w:sz w:val="22"/>
                <w:szCs w:val="22"/>
              </w:rPr>
            </w:pPr>
          </w:p>
          <w:p w14:paraId="09425F43" w14:textId="77777777" w:rsidR="00674BBA" w:rsidRPr="00F560D6" w:rsidRDefault="00674BBA" w:rsidP="005C7190">
            <w:pPr>
              <w:rPr>
                <w:b/>
                <w:sz w:val="22"/>
                <w:szCs w:val="18"/>
                <w:u w:val="single"/>
              </w:rPr>
            </w:pPr>
            <w:r w:rsidRPr="00F560D6">
              <w:rPr>
                <w:b/>
                <w:sz w:val="22"/>
                <w:szCs w:val="18"/>
                <w:u w:val="single"/>
              </w:rPr>
              <w:t>Option 2:</w:t>
            </w:r>
          </w:p>
          <w:p w14:paraId="524D51E6" w14:textId="77777777" w:rsidR="00674BBA" w:rsidRPr="00DA4E6C" w:rsidRDefault="00674BBA" w:rsidP="005C7190">
            <w:pPr>
              <w:rPr>
                <w:sz w:val="22"/>
                <w:szCs w:val="18"/>
              </w:rPr>
            </w:pPr>
            <w:r w:rsidRPr="00F560D6">
              <w:rPr>
                <w:sz w:val="22"/>
                <w:szCs w:val="18"/>
              </w:rPr>
              <w:t>Benefits:</w:t>
            </w:r>
          </w:p>
          <w:p w14:paraId="7B4BC61C" w14:textId="77777777" w:rsidR="000B6A22" w:rsidRPr="00E30188" w:rsidRDefault="000B6A22" w:rsidP="005C7190">
            <w:pPr>
              <w:rPr>
                <w:sz w:val="22"/>
                <w:szCs w:val="22"/>
              </w:rPr>
            </w:pPr>
          </w:p>
          <w:p w14:paraId="24FC0D0B" w14:textId="77777777" w:rsidR="00674BBA" w:rsidRPr="00E30188" w:rsidRDefault="00674BBA" w:rsidP="005C7190">
            <w:pPr>
              <w:rPr>
                <w:sz w:val="22"/>
                <w:szCs w:val="22"/>
              </w:rPr>
            </w:pPr>
          </w:p>
          <w:p w14:paraId="748D35FC" w14:textId="77777777" w:rsidR="00674BBA" w:rsidRDefault="00674BBA" w:rsidP="005C7190">
            <w:pPr>
              <w:rPr>
                <w:sz w:val="22"/>
                <w:szCs w:val="18"/>
              </w:rPr>
            </w:pPr>
            <w:r w:rsidRPr="00F560D6">
              <w:rPr>
                <w:sz w:val="22"/>
                <w:szCs w:val="18"/>
              </w:rPr>
              <w:t>Burdens:</w:t>
            </w:r>
          </w:p>
          <w:p w14:paraId="685D0054" w14:textId="77777777" w:rsidR="00674BBA" w:rsidRDefault="00674BBA" w:rsidP="005C7190">
            <w:pPr>
              <w:rPr>
                <w:sz w:val="22"/>
                <w:szCs w:val="18"/>
              </w:rPr>
            </w:pPr>
          </w:p>
          <w:p w14:paraId="52E2730D" w14:textId="77777777" w:rsidR="00674BBA" w:rsidRDefault="00674BBA" w:rsidP="005C7190">
            <w:pPr>
              <w:rPr>
                <w:sz w:val="22"/>
                <w:szCs w:val="18"/>
              </w:rPr>
            </w:pPr>
          </w:p>
          <w:p w14:paraId="5464A013" w14:textId="77777777" w:rsidR="00FE575B" w:rsidRDefault="00FE575B" w:rsidP="005C7190">
            <w:pPr>
              <w:rPr>
                <w:sz w:val="22"/>
                <w:szCs w:val="18"/>
              </w:rPr>
            </w:pPr>
          </w:p>
          <w:p w14:paraId="335DD763" w14:textId="77777777" w:rsidR="00674BBA" w:rsidRDefault="00674BBA" w:rsidP="005C7190">
            <w:pPr>
              <w:rPr>
                <w:i/>
                <w:sz w:val="20"/>
                <w:szCs w:val="22"/>
              </w:rPr>
            </w:pPr>
            <w:r w:rsidRPr="00C55E2C">
              <w:rPr>
                <w:i/>
                <w:sz w:val="20"/>
                <w:szCs w:val="22"/>
              </w:rPr>
              <w:t>(Repeat process if there are more options)</w:t>
            </w:r>
          </w:p>
          <w:p w14:paraId="321CCCAE" w14:textId="77777777" w:rsidR="005C7190" w:rsidRDefault="005C7190" w:rsidP="005C7190">
            <w:pPr>
              <w:rPr>
                <w:noProof/>
                <w:sz w:val="22"/>
                <w:szCs w:val="22"/>
              </w:rPr>
            </w:pPr>
          </w:p>
        </w:tc>
      </w:tr>
    </w:tbl>
    <w:p w14:paraId="0ABC35E3" w14:textId="77777777" w:rsidR="005C7190" w:rsidRDefault="005C7190">
      <w:pPr>
        <w:sectPr w:rsidR="005C7190" w:rsidSect="00FE575B">
          <w:pgSz w:w="11906" w:h="16838"/>
          <w:pgMar w:top="1134" w:right="1134" w:bottom="1980" w:left="1134" w:header="227" w:footer="709" w:gutter="0"/>
          <w:cols w:space="708"/>
          <w:docGrid w:linePitch="360"/>
        </w:sect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22"/>
        <w:gridCol w:w="567"/>
      </w:tblGrid>
      <w:tr w:rsidR="00BA6A06" w:rsidRPr="00AA7305" w14:paraId="1EF38661" w14:textId="77777777" w:rsidTr="00CC7F14">
        <w:tc>
          <w:tcPr>
            <w:tcW w:w="9889" w:type="dxa"/>
            <w:gridSpan w:val="2"/>
            <w:tcBorders>
              <w:bottom w:val="single" w:sz="4" w:space="0" w:color="auto"/>
            </w:tcBorders>
            <w:shd w:val="clear" w:color="auto" w:fill="D9D9D9"/>
          </w:tcPr>
          <w:p w14:paraId="716BF6B1" w14:textId="77777777" w:rsidR="00BA6A06" w:rsidRPr="007D37A8" w:rsidRDefault="00BA6A06" w:rsidP="00BA6A06">
            <w:pPr>
              <w:rPr>
                <w:b/>
                <w:noProof/>
                <w:szCs w:val="22"/>
              </w:rPr>
            </w:pPr>
            <w:r w:rsidRPr="00F921FF">
              <w:rPr>
                <w:b/>
                <w:noProof/>
                <w:szCs w:val="22"/>
              </w:rPr>
              <w:t>BEST INTERESTS REQUIREMENT IS NOT MET</w:t>
            </w:r>
          </w:p>
          <w:p w14:paraId="55E3CB1A" w14:textId="77777777" w:rsidR="00BA6A06" w:rsidRPr="007D37A8" w:rsidRDefault="00BA6A06" w:rsidP="00BA6A06">
            <w:pPr>
              <w:rPr>
                <w:b/>
                <w:i/>
                <w:noProof/>
                <w:sz w:val="22"/>
                <w:szCs w:val="22"/>
              </w:rPr>
            </w:pPr>
            <w:r w:rsidRPr="00F921FF">
              <w:rPr>
                <w:b/>
                <w:i/>
                <w:noProof/>
                <w:sz w:val="22"/>
                <w:szCs w:val="22"/>
              </w:rPr>
              <w:t>This section must be completed if you decided that the best interests requirement is not met.</w:t>
            </w:r>
          </w:p>
        </w:tc>
      </w:tr>
      <w:tr w:rsidR="007D37A8" w:rsidRPr="006B47A7" w14:paraId="40300E55" w14:textId="77777777" w:rsidTr="00CB5451">
        <w:tblPrEx>
          <w:tblBorders>
            <w:insideH w:val="none" w:sz="0" w:space="0" w:color="auto"/>
            <w:insideV w:val="none" w:sz="0" w:space="0" w:color="auto"/>
          </w:tblBorders>
        </w:tblPrEx>
        <w:trPr>
          <w:trHeight w:val="1378"/>
        </w:trPr>
        <w:tc>
          <w:tcPr>
            <w:tcW w:w="9322" w:type="dxa"/>
            <w:tcBorders>
              <w:top w:val="single" w:sz="4" w:space="0" w:color="auto"/>
              <w:left w:val="single" w:sz="4" w:space="0" w:color="auto"/>
              <w:bottom w:val="single" w:sz="4" w:space="0" w:color="auto"/>
              <w:right w:val="nil"/>
            </w:tcBorders>
            <w:shd w:val="clear" w:color="auto" w:fill="auto"/>
          </w:tcPr>
          <w:p w14:paraId="7F76FA38" w14:textId="77777777" w:rsidR="00CB5451" w:rsidRDefault="007D37A8" w:rsidP="005C7190">
            <w:pPr>
              <w:rPr>
                <w:noProof/>
                <w:sz w:val="22"/>
                <w:szCs w:val="22"/>
              </w:rPr>
            </w:pPr>
            <w:r w:rsidRPr="00AA7305">
              <w:rPr>
                <w:noProof/>
                <w:sz w:val="22"/>
                <w:szCs w:val="22"/>
              </w:rPr>
              <w:t xml:space="preserve">For the reasons given above, it appears to me that the </w:t>
            </w:r>
            <w:r w:rsidRPr="00364242">
              <w:rPr>
                <w:noProof/>
                <w:color w:val="auto"/>
                <w:sz w:val="22"/>
                <w:szCs w:val="22"/>
              </w:rPr>
              <w:t xml:space="preserve">person </w:t>
            </w:r>
            <w:r w:rsidRPr="00364242">
              <w:rPr>
                <w:b/>
                <w:noProof/>
                <w:color w:val="auto"/>
                <w:sz w:val="22"/>
                <w:szCs w:val="22"/>
              </w:rPr>
              <w:t>IS, OR IS LIKELY TO BE,</w:t>
            </w:r>
            <w:r w:rsidRPr="00AA7305">
              <w:rPr>
                <w:b/>
                <w:noProof/>
                <w:sz w:val="22"/>
                <w:szCs w:val="22"/>
              </w:rPr>
              <w:t xml:space="preserve"> </w:t>
            </w:r>
            <w:r w:rsidRPr="00AA7305">
              <w:rPr>
                <w:noProof/>
                <w:sz w:val="22"/>
                <w:szCs w:val="22"/>
              </w:rPr>
              <w:t>deprived of liberty</w:t>
            </w:r>
            <w:r w:rsidR="00CB5451">
              <w:rPr>
                <w:noProof/>
                <w:sz w:val="22"/>
                <w:szCs w:val="22"/>
              </w:rPr>
              <w:t xml:space="preserve"> but this i</w:t>
            </w:r>
            <w:r>
              <w:rPr>
                <w:noProof/>
                <w:sz w:val="22"/>
                <w:szCs w:val="22"/>
              </w:rPr>
              <w:t>s not in their best interests</w:t>
            </w:r>
            <w:r w:rsidRPr="00AA7305">
              <w:rPr>
                <w:noProof/>
                <w:sz w:val="22"/>
                <w:szCs w:val="22"/>
              </w:rPr>
              <w:t xml:space="preserve">. </w:t>
            </w:r>
          </w:p>
          <w:p w14:paraId="126A4563" w14:textId="77777777" w:rsidR="00CB5451" w:rsidRDefault="00CB5451" w:rsidP="005C7190">
            <w:pPr>
              <w:rPr>
                <w:noProof/>
                <w:sz w:val="22"/>
                <w:szCs w:val="22"/>
              </w:rPr>
            </w:pPr>
          </w:p>
          <w:p w14:paraId="11F49101" w14:textId="77777777" w:rsidR="007D37A8" w:rsidRDefault="007D37A8" w:rsidP="005C7190">
            <w:pPr>
              <w:rPr>
                <w:noProof/>
                <w:sz w:val="22"/>
                <w:szCs w:val="22"/>
              </w:rPr>
            </w:pPr>
            <w:r w:rsidRPr="00AA7305">
              <w:rPr>
                <w:noProof/>
                <w:sz w:val="22"/>
                <w:szCs w:val="22"/>
              </w:rPr>
              <w:t>In m</w:t>
            </w:r>
            <w:r w:rsidR="00756817">
              <w:rPr>
                <w:noProof/>
                <w:sz w:val="22"/>
                <w:szCs w:val="22"/>
              </w:rPr>
              <w:t xml:space="preserve">y view, the deprivation of </w:t>
            </w:r>
            <w:r w:rsidRPr="00AA7305">
              <w:rPr>
                <w:noProof/>
                <w:sz w:val="22"/>
                <w:szCs w:val="22"/>
              </w:rPr>
              <w:t xml:space="preserve">liberty under the Mental Capacity Act 2005 is not appropriate. Consequently, unless the deprivation of liberty is authorised </w:t>
            </w:r>
            <w:r w:rsidR="00A573C0">
              <w:rPr>
                <w:noProof/>
                <w:sz w:val="22"/>
                <w:szCs w:val="22"/>
              </w:rPr>
              <w:t xml:space="preserve">by the Court of Protection or </w:t>
            </w:r>
            <w:r w:rsidRPr="00AA7305">
              <w:rPr>
                <w:noProof/>
                <w:sz w:val="22"/>
                <w:szCs w:val="22"/>
              </w:rPr>
              <w:t xml:space="preserve">under </w:t>
            </w:r>
            <w:r w:rsidR="00A573C0">
              <w:rPr>
                <w:noProof/>
                <w:sz w:val="22"/>
                <w:szCs w:val="22"/>
              </w:rPr>
              <w:t>an</w:t>
            </w:r>
            <w:r w:rsidRPr="00AA7305">
              <w:rPr>
                <w:noProof/>
                <w:sz w:val="22"/>
                <w:szCs w:val="22"/>
              </w:rPr>
              <w:t>other statute, the person is, or is likely to be, subject to an unauthorised deprivation of liberty.</w:t>
            </w:r>
          </w:p>
          <w:p w14:paraId="6E6B8304" w14:textId="77777777" w:rsidR="00CB5451" w:rsidRPr="00AA7305" w:rsidRDefault="00CB5451" w:rsidP="005C7190">
            <w:pPr>
              <w:rPr>
                <w:noProof/>
                <w:sz w:val="22"/>
                <w:szCs w:val="22"/>
              </w:rPr>
            </w:pPr>
          </w:p>
        </w:tc>
        <w:tc>
          <w:tcPr>
            <w:tcW w:w="567" w:type="dxa"/>
            <w:tcBorders>
              <w:top w:val="single" w:sz="4" w:space="0" w:color="auto"/>
              <w:left w:val="single" w:sz="4" w:space="0" w:color="auto"/>
              <w:bottom w:val="single" w:sz="4" w:space="0" w:color="auto"/>
            </w:tcBorders>
            <w:shd w:val="clear" w:color="auto" w:fill="auto"/>
            <w:vAlign w:val="center"/>
          </w:tcPr>
          <w:p w14:paraId="2D8E1E60" w14:textId="77777777" w:rsidR="007D37A8" w:rsidRPr="00C3715D" w:rsidRDefault="007D37A8" w:rsidP="00BA6A06">
            <w:pPr>
              <w:jc w:val="center"/>
              <w:rPr>
                <w:b/>
                <w:noProof/>
                <w:sz w:val="12"/>
                <w:szCs w:val="18"/>
              </w:rPr>
            </w:pPr>
          </w:p>
        </w:tc>
      </w:tr>
      <w:tr w:rsidR="00CE2EA3" w:rsidRPr="006B47A7" w14:paraId="23C1F21B" w14:textId="77777777" w:rsidTr="00630B0A">
        <w:tblPrEx>
          <w:tblBorders>
            <w:insideH w:val="none" w:sz="0" w:space="0" w:color="auto"/>
            <w:insideV w:val="none" w:sz="0" w:space="0" w:color="auto"/>
          </w:tblBorders>
        </w:tblPrEx>
        <w:trPr>
          <w:trHeight w:val="1384"/>
        </w:trPr>
        <w:tc>
          <w:tcPr>
            <w:tcW w:w="9322" w:type="dxa"/>
            <w:tcBorders>
              <w:top w:val="single" w:sz="4" w:space="0" w:color="auto"/>
              <w:left w:val="single" w:sz="4" w:space="0" w:color="auto"/>
            </w:tcBorders>
            <w:shd w:val="clear" w:color="auto" w:fill="auto"/>
          </w:tcPr>
          <w:p w14:paraId="0EA2BB55" w14:textId="77777777" w:rsidR="00CE2EA3" w:rsidRDefault="00CE2EA3" w:rsidP="00BA6A06">
            <w:pPr>
              <w:rPr>
                <w:noProof/>
                <w:sz w:val="22"/>
                <w:szCs w:val="22"/>
              </w:rPr>
            </w:pPr>
            <w:r w:rsidRPr="00AA7305">
              <w:rPr>
                <w:noProof/>
                <w:sz w:val="22"/>
                <w:szCs w:val="22"/>
              </w:rPr>
              <w:t>A</w:t>
            </w:r>
            <w:r w:rsidR="00704F35">
              <w:rPr>
                <w:noProof/>
                <w:sz w:val="22"/>
                <w:szCs w:val="22"/>
              </w:rPr>
              <w:t xml:space="preserve"> Safeguarding Adult enquiry </w:t>
            </w:r>
            <w:r w:rsidRPr="00AA7305">
              <w:rPr>
                <w:noProof/>
                <w:sz w:val="22"/>
                <w:szCs w:val="22"/>
              </w:rPr>
              <w:t xml:space="preserve">must be </w:t>
            </w:r>
            <w:r w:rsidR="005D6C59">
              <w:rPr>
                <w:noProof/>
                <w:sz w:val="22"/>
                <w:szCs w:val="22"/>
              </w:rPr>
              <w:t>considered</w:t>
            </w:r>
            <w:r w:rsidRPr="00AA7305">
              <w:rPr>
                <w:noProof/>
                <w:sz w:val="22"/>
                <w:szCs w:val="22"/>
              </w:rPr>
              <w:t xml:space="preserve"> for any unauthorised deprivation of liberty.</w:t>
            </w:r>
          </w:p>
          <w:p w14:paraId="13F9674D" w14:textId="77777777" w:rsidR="00CE2EA3" w:rsidRDefault="00CE2EA3" w:rsidP="00CE2EA3">
            <w:pPr>
              <w:rPr>
                <w:noProof/>
                <w:sz w:val="22"/>
                <w:szCs w:val="22"/>
              </w:rPr>
            </w:pPr>
            <w:r w:rsidRPr="00AA7305">
              <w:rPr>
                <w:noProof/>
                <w:sz w:val="22"/>
                <w:szCs w:val="22"/>
              </w:rPr>
              <w:t xml:space="preserve">Please </w:t>
            </w:r>
            <w:r w:rsidR="00630B0A">
              <w:rPr>
                <w:noProof/>
                <w:sz w:val="22"/>
                <w:szCs w:val="22"/>
              </w:rPr>
              <w:t xml:space="preserve">place a cross in </w:t>
            </w:r>
            <w:r w:rsidRPr="00AA7305">
              <w:rPr>
                <w:noProof/>
                <w:sz w:val="22"/>
                <w:szCs w:val="22"/>
              </w:rPr>
              <w:t xml:space="preserve">the box </w:t>
            </w:r>
            <w:r w:rsidR="00003312">
              <w:rPr>
                <w:noProof/>
                <w:sz w:val="22"/>
                <w:szCs w:val="22"/>
              </w:rPr>
              <w:t>if</w:t>
            </w:r>
            <w:r w:rsidRPr="00AA7305">
              <w:rPr>
                <w:noProof/>
                <w:sz w:val="22"/>
                <w:szCs w:val="22"/>
              </w:rPr>
              <w:t xml:space="preserve"> a referral has been made</w:t>
            </w:r>
            <w:r w:rsidR="00756817">
              <w:rPr>
                <w:noProof/>
                <w:sz w:val="22"/>
                <w:szCs w:val="22"/>
              </w:rPr>
              <w:t>.</w:t>
            </w:r>
          </w:p>
          <w:p w14:paraId="61FCAA05" w14:textId="0E53CC42" w:rsidR="00CE2EA3" w:rsidRDefault="00A40211" w:rsidP="00CE2EA3">
            <w:pPr>
              <w:rPr>
                <w:noProof/>
                <w:sz w:val="22"/>
                <w:szCs w:val="22"/>
              </w:rPr>
            </w:pPr>
            <w:r>
              <w:rPr>
                <w:noProof/>
              </w:rPr>
              <mc:AlternateContent>
                <mc:Choice Requires="wps">
                  <w:drawing>
                    <wp:anchor distT="0" distB="0" distL="114300" distR="114300" simplePos="0" relativeHeight="251656704" behindDoc="0" locked="0" layoutInCell="1" allowOverlap="1" wp14:anchorId="4C0DF8CA" wp14:editId="5559BAC8">
                      <wp:simplePos x="0" y="0"/>
                      <wp:positionH relativeFrom="column">
                        <wp:posOffset>1832610</wp:posOffset>
                      </wp:positionH>
                      <wp:positionV relativeFrom="paragraph">
                        <wp:posOffset>89535</wp:posOffset>
                      </wp:positionV>
                      <wp:extent cx="2428875" cy="386715"/>
                      <wp:effectExtent l="13335" t="13335" r="5715" b="9525"/>
                      <wp:wrapNone/>
                      <wp:docPr id="2063278179" name="Text Box 2" descr="This is a box for completers to add the date of the referr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386715"/>
                              </a:xfrm>
                              <a:prstGeom prst="rect">
                                <a:avLst/>
                              </a:prstGeom>
                              <a:solidFill>
                                <a:srgbClr val="FFFFFF"/>
                              </a:solidFill>
                              <a:ln w="9525">
                                <a:solidFill>
                                  <a:srgbClr val="000000"/>
                                </a:solidFill>
                                <a:miter lim="800000"/>
                                <a:headEnd/>
                                <a:tailEnd/>
                              </a:ln>
                            </wps:spPr>
                            <wps:txbx>
                              <w:txbxContent>
                                <w:p w14:paraId="33971041" w14:textId="77777777" w:rsidR="00807643" w:rsidRPr="00CB5218" w:rsidRDefault="00807643" w:rsidP="00FE575B">
                                  <w:pPr>
                                    <w:jc w:val="center"/>
                                    <w:rPr>
                                      <w:b/>
                                      <w:sz w:val="28"/>
                                      <w:szCs w:val="28"/>
                                    </w:rPr>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C0DF8CA" id="_x0000_t202" coordsize="21600,21600" o:spt="202" path="m,l,21600r21600,l21600,xe">
                      <v:stroke joinstyle="miter"/>
                      <v:path gradientshapeok="t" o:connecttype="rect"/>
                    </v:shapetype>
                    <v:shape id="_x0000_s1026" type="#_x0000_t202" alt="This is a box for completers to add the date of the referral" style="position:absolute;margin-left:144.3pt;margin-top:7.05pt;width:191.25pt;height:30.45pt;z-index:25165670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">
                      <v:textbox>
                        <w:txbxContent>
                          <w:p w14:paraId="33971041" w14:textId="77777777" w:rsidR="00807643" w:rsidRPr="00CB5218" w:rsidRDefault="00807643" w:rsidP="00FE575B">
                            <w:pPr>
                              <w:jc w:val="center"/>
                              <w:rPr>
                                <w:b/>
                                <w:sz w:val="28"/>
                                <w:szCs w:val="28"/>
                              </w:rPr>
                            </w:pPr>
                          </w:p>
                        </w:txbxContent>
                      </v:textbox>
                    </v:shape>
                  </w:pict>
                </mc:Fallback>
              </mc:AlternateContent>
            </w:r>
          </w:p>
          <w:p w14:paraId="25FB8C19" w14:textId="77777777" w:rsidR="00CE2EA3" w:rsidRDefault="00CE2EA3" w:rsidP="000701E2">
            <w:pPr>
              <w:rPr>
                <w:noProof/>
                <w:sz w:val="22"/>
                <w:szCs w:val="22"/>
              </w:rPr>
            </w:pPr>
            <w:r>
              <w:rPr>
                <w:noProof/>
                <w:sz w:val="22"/>
                <w:szCs w:val="22"/>
              </w:rPr>
              <w:t>Date of Referral:</w:t>
            </w:r>
            <w:r w:rsidR="004A2E30">
              <w:rPr>
                <w:noProof/>
                <w:sz w:val="22"/>
                <w:szCs w:val="22"/>
              </w:rPr>
              <w:tab/>
            </w:r>
          </w:p>
          <w:p w14:paraId="351372BC" w14:textId="77777777" w:rsidR="00A40211" w:rsidRDefault="00A40211" w:rsidP="000701E2">
            <w:pPr>
              <w:rPr>
                <w:noProof/>
                <w:sz w:val="22"/>
                <w:szCs w:val="22"/>
              </w:rPr>
            </w:pPr>
          </w:p>
        </w:tc>
        <w:tc>
          <w:tcPr>
            <w:tcW w:w="567" w:type="dxa"/>
            <w:tcBorders>
              <w:top w:val="single" w:sz="4" w:space="0" w:color="auto"/>
              <w:left w:val="single" w:sz="4" w:space="0" w:color="auto"/>
            </w:tcBorders>
            <w:shd w:val="clear" w:color="auto" w:fill="auto"/>
            <w:vAlign w:val="center"/>
          </w:tcPr>
          <w:p w14:paraId="462565DF" w14:textId="77777777" w:rsidR="00CE2EA3" w:rsidRPr="005C7190" w:rsidRDefault="00CE2EA3" w:rsidP="00630B0A">
            <w:pPr>
              <w:jc w:val="center"/>
              <w:rPr>
                <w:b/>
                <w:noProof/>
                <w:sz w:val="12"/>
                <w:szCs w:val="18"/>
              </w:rPr>
            </w:pPr>
          </w:p>
        </w:tc>
      </w:tr>
      <w:tr w:rsidR="00CE2EA3" w:rsidRPr="00AA7305" w14:paraId="38AB9681" w14:textId="77777777" w:rsidTr="006133C3">
        <w:tblPrEx>
          <w:tblBorders>
            <w:insideH w:val="none" w:sz="0" w:space="0" w:color="auto"/>
            <w:insideV w:val="none" w:sz="0" w:space="0" w:color="auto"/>
          </w:tblBorders>
        </w:tblPrEx>
        <w:trPr>
          <w:trHeight w:val="1969"/>
        </w:trPr>
        <w:tc>
          <w:tcPr>
            <w:tcW w:w="9889" w:type="dxa"/>
            <w:gridSpan w:val="2"/>
            <w:tcBorders>
              <w:top w:val="single" w:sz="4" w:space="0" w:color="auto"/>
              <w:bottom w:val="single" w:sz="4" w:space="0" w:color="auto"/>
            </w:tcBorders>
            <w:shd w:val="clear" w:color="auto" w:fill="auto"/>
          </w:tcPr>
          <w:p w14:paraId="6271C455" w14:textId="77777777" w:rsidR="00CE2EA3" w:rsidRDefault="00CE2EA3" w:rsidP="00BA6A06">
            <w:pPr>
              <w:rPr>
                <w:i/>
                <w:sz w:val="18"/>
                <w:szCs w:val="18"/>
              </w:rPr>
            </w:pPr>
            <w:r w:rsidRPr="00756817">
              <w:rPr>
                <w:i/>
                <w:sz w:val="18"/>
                <w:szCs w:val="18"/>
              </w:rPr>
              <w:t xml:space="preserve">Please offer any suggestions that may be beneficial to the </w:t>
            </w:r>
            <w:r w:rsidR="007D37A8" w:rsidRPr="00756817">
              <w:rPr>
                <w:i/>
                <w:sz w:val="18"/>
                <w:szCs w:val="18"/>
              </w:rPr>
              <w:t>Safeguarding Adult</w:t>
            </w:r>
            <w:r w:rsidRPr="00756817">
              <w:rPr>
                <w:i/>
                <w:sz w:val="18"/>
                <w:szCs w:val="18"/>
              </w:rPr>
              <w:t xml:space="preserve"> process, commissioners and</w:t>
            </w:r>
            <w:r w:rsidR="007D37A8" w:rsidRPr="00756817">
              <w:rPr>
                <w:i/>
                <w:sz w:val="18"/>
                <w:szCs w:val="18"/>
              </w:rPr>
              <w:t xml:space="preserve"> </w:t>
            </w:r>
            <w:r w:rsidRPr="00756817">
              <w:rPr>
                <w:i/>
                <w:sz w:val="18"/>
                <w:szCs w:val="18"/>
              </w:rPr>
              <w:t>/</w:t>
            </w:r>
            <w:r w:rsidR="007D37A8" w:rsidRPr="00756817">
              <w:rPr>
                <w:i/>
                <w:sz w:val="18"/>
                <w:szCs w:val="18"/>
              </w:rPr>
              <w:t xml:space="preserve"> </w:t>
            </w:r>
            <w:r w:rsidRPr="00756817">
              <w:rPr>
                <w:i/>
                <w:sz w:val="18"/>
                <w:szCs w:val="18"/>
              </w:rPr>
              <w:t xml:space="preserve">or providers of services in </w:t>
            </w:r>
            <w:r w:rsidR="0016740F" w:rsidRPr="00756817">
              <w:rPr>
                <w:i/>
                <w:sz w:val="18"/>
                <w:szCs w:val="18"/>
              </w:rPr>
              <w:t>deciding on their future actions or any others involved in the resolution process</w:t>
            </w:r>
            <w:r w:rsidR="007D37A8" w:rsidRPr="00756817">
              <w:rPr>
                <w:i/>
                <w:sz w:val="18"/>
                <w:szCs w:val="18"/>
              </w:rPr>
              <w:t>.</w:t>
            </w:r>
          </w:p>
          <w:p w14:paraId="4185D881" w14:textId="77777777" w:rsidR="006B47A7" w:rsidRPr="00756817" w:rsidRDefault="006B47A7" w:rsidP="00BA6A06">
            <w:pPr>
              <w:rPr>
                <w:sz w:val="18"/>
                <w:szCs w:val="18"/>
              </w:rPr>
            </w:pPr>
          </w:p>
          <w:p w14:paraId="46CFAEB8" w14:textId="77777777" w:rsidR="002F5158" w:rsidRDefault="002F5158" w:rsidP="00BA6A06">
            <w:pPr>
              <w:rPr>
                <w:sz w:val="22"/>
                <w:szCs w:val="22"/>
              </w:rPr>
            </w:pPr>
          </w:p>
          <w:p w14:paraId="286EAB3A" w14:textId="77777777" w:rsidR="00CE2EA3" w:rsidRPr="00AA7305" w:rsidRDefault="00CE2EA3" w:rsidP="00BA6A06">
            <w:pPr>
              <w:rPr>
                <w:sz w:val="22"/>
                <w:szCs w:val="22"/>
              </w:rPr>
            </w:pPr>
          </w:p>
        </w:tc>
      </w:tr>
      <w:tr w:rsidR="00CE2EA3" w:rsidRPr="00AA7305" w14:paraId="2F1B70A3" w14:textId="77777777" w:rsidTr="00CC7F14">
        <w:trPr>
          <w:trHeight w:val="617"/>
        </w:trPr>
        <w:tc>
          <w:tcPr>
            <w:tcW w:w="9889" w:type="dxa"/>
            <w:gridSpan w:val="2"/>
            <w:tcBorders>
              <w:top w:val="single" w:sz="4" w:space="0" w:color="auto"/>
            </w:tcBorders>
            <w:shd w:val="clear" w:color="auto" w:fill="D9D9D9"/>
          </w:tcPr>
          <w:p w14:paraId="29B9A2D0" w14:textId="77777777" w:rsidR="00CE2EA3" w:rsidRPr="00F921FF" w:rsidRDefault="00CE2EA3" w:rsidP="00BA6A06">
            <w:pPr>
              <w:rPr>
                <w:b/>
                <w:szCs w:val="22"/>
              </w:rPr>
            </w:pPr>
            <w:r w:rsidRPr="00F921FF">
              <w:rPr>
                <w:b/>
                <w:szCs w:val="22"/>
              </w:rPr>
              <w:t xml:space="preserve">BEST INTERESTS REQUIREMENT IS MET </w:t>
            </w:r>
          </w:p>
          <w:p w14:paraId="51A7D822" w14:textId="77777777" w:rsidR="00CE2EA3" w:rsidRPr="007D37A8" w:rsidRDefault="00CE2EA3" w:rsidP="00BA6A06">
            <w:pPr>
              <w:rPr>
                <w:b/>
                <w:i/>
                <w:sz w:val="22"/>
                <w:szCs w:val="22"/>
              </w:rPr>
            </w:pPr>
            <w:r>
              <w:rPr>
                <w:b/>
                <w:i/>
                <w:sz w:val="22"/>
                <w:szCs w:val="22"/>
              </w:rPr>
              <w:t xml:space="preserve">The </w:t>
            </w:r>
            <w:r w:rsidRPr="00F921FF">
              <w:rPr>
                <w:b/>
                <w:i/>
                <w:sz w:val="22"/>
                <w:szCs w:val="22"/>
              </w:rPr>
              <w:t>maximum authorisation period must not exceed one year</w:t>
            </w:r>
          </w:p>
        </w:tc>
      </w:tr>
      <w:tr w:rsidR="00CE2EA3" w:rsidRPr="00AA7305" w14:paraId="45C94498" w14:textId="77777777" w:rsidTr="002F5158">
        <w:trPr>
          <w:trHeight w:val="1311"/>
        </w:trPr>
        <w:tc>
          <w:tcPr>
            <w:tcW w:w="9889" w:type="dxa"/>
            <w:gridSpan w:val="2"/>
            <w:tcBorders>
              <w:top w:val="single" w:sz="4" w:space="0" w:color="auto"/>
            </w:tcBorders>
            <w:shd w:val="clear" w:color="auto" w:fill="auto"/>
          </w:tcPr>
          <w:p w14:paraId="4ABCE05A" w14:textId="77777777" w:rsidR="00CE2EA3" w:rsidRPr="00AA7305" w:rsidRDefault="00CE2EA3" w:rsidP="00BA6A06">
            <w:pPr>
              <w:rPr>
                <w:sz w:val="22"/>
                <w:szCs w:val="22"/>
              </w:rPr>
            </w:pPr>
            <w:r w:rsidRPr="00AA7305">
              <w:rPr>
                <w:sz w:val="22"/>
                <w:szCs w:val="22"/>
              </w:rPr>
              <w:t xml:space="preserve">In my opinion, the maximum period it is appropriate for the person to be </w:t>
            </w:r>
            <w:r w:rsidR="00756817">
              <w:rPr>
                <w:sz w:val="22"/>
                <w:szCs w:val="22"/>
              </w:rPr>
              <w:t>deprived of liberty under this Standard A</w:t>
            </w:r>
            <w:r w:rsidRPr="00AA7305">
              <w:rPr>
                <w:sz w:val="22"/>
                <w:szCs w:val="22"/>
              </w:rPr>
              <w:t>uthorisation is:</w:t>
            </w:r>
            <w:r w:rsidR="004A2E30">
              <w:rPr>
                <w:sz w:val="22"/>
                <w:szCs w:val="22"/>
              </w:rPr>
              <w:tab/>
            </w:r>
            <w:r w:rsidR="004A2E30">
              <w:rPr>
                <w:sz w:val="22"/>
                <w:szCs w:val="22"/>
              </w:rPr>
              <w:tab/>
            </w:r>
            <w:r w:rsidR="004A2E30">
              <w:rPr>
                <w:sz w:val="22"/>
                <w:szCs w:val="22"/>
              </w:rPr>
              <w:tab/>
            </w:r>
          </w:p>
          <w:p w14:paraId="4AF7ACF1" w14:textId="02B9FE0C" w:rsidR="00CE2EA3" w:rsidRPr="00AA7305" w:rsidRDefault="00A40211" w:rsidP="00BA6A06">
            <w:pPr>
              <w:rPr>
                <w:sz w:val="22"/>
                <w:szCs w:val="22"/>
              </w:rPr>
            </w:pPr>
            <w:r>
              <w:rPr>
                <w:noProof/>
              </w:rPr>
              <mc:AlternateContent>
                <mc:Choice Requires="wps">
                  <w:drawing>
                    <wp:inline distT="0" distB="0" distL="0" distR="0" wp14:anchorId="4F0E4934" wp14:editId="7AAB59F8">
                      <wp:extent cx="2428875" cy="346075"/>
                      <wp:effectExtent l="0" t="0" r="28575" b="15875"/>
                      <wp:docPr id="979800999" name="Text Box 3" descr="This is a box for the completer to add the period for which they recommend the authorisation should be in for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346075"/>
                              </a:xfrm>
                              <a:prstGeom prst="rect">
                                <a:avLst/>
                              </a:prstGeom>
                              <a:solidFill>
                                <a:srgbClr val="FFFFFF"/>
                              </a:solidFill>
                              <a:ln w="9525">
                                <a:solidFill>
                                  <a:srgbClr val="000000"/>
                                </a:solidFill>
                                <a:miter lim="800000"/>
                                <a:headEnd/>
                                <a:tailEnd/>
                              </a:ln>
                            </wps:spPr>
                            <wps:txbx>
                              <w:txbxContent>
                                <w:p w14:paraId="41DE64B5" w14:textId="3E3A5E71" w:rsidR="00E744AC" w:rsidRDefault="00E744AC" w:rsidP="00A40211">
                                  <w:pPr>
                                    <w:rPr>
                                      <w:b/>
                                    </w:rPr>
                                  </w:pPr>
                                </w:p>
                                <w:p w14:paraId="0BCA38FE" w14:textId="77777777" w:rsidR="00807643" w:rsidRPr="00CB5218" w:rsidRDefault="00807643" w:rsidP="00A40211">
                                  <w:pPr>
                                    <w:jc w:val="center"/>
                                    <w:rPr>
                                      <w:b/>
                                      <w:sz w:val="28"/>
                                      <w:szCs w:val="28"/>
                                    </w:rPr>
                                  </w:pPr>
                                </w:p>
                              </w:txbxContent>
                            </wps:txbx>
                            <wps:bodyPr rot="0" vert="horz" wrap="square" lIns="91440" tIns="45720" rIns="91440" bIns="45720" anchor="t" anchorCtr="0" upright="1">
                              <a:noAutofit/>
                            </wps:bodyPr>
                          </wps:wsp>
                        </a:graphicData>
                      </a:graphic>
                    </wp:inline>
                  </w:drawing>
                </mc:Choice>
                <mc:Fallback>
                  <w:pict>
                    <v:shape w14:anchorId="4F0E4934" id="Text Box 3" o:spid="_x0000_s1027" type="#_x0000_t202" alt="This is a box for the completer to add the period for which they recommend the authorisation should be in force" style="width:191.25pt;height:2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">
                      <v:textbox>
                        <w:txbxContent>
                          <w:p w14:paraId="41DE64B5" w14:textId="3E3A5E71" w:rsidR="00E744AC" w:rsidRDefault="00E744AC" w:rsidP="00A40211">
                            <w:pPr>
                              <w:rPr>
                                <w:b/>
                              </w:rPr>
                            </w:pPr>
                          </w:p>
                          <w:p w14:paraId="0BCA38FE" w14:textId="77777777" w:rsidR="00807643" w:rsidRPr="00CB5218" w:rsidRDefault="00807643" w:rsidP="00A40211">
                            <w:pPr>
                              <w:jc w:val="center"/>
                              <w:rPr>
                                <w:b/>
                                <w:sz w:val="28"/>
                                <w:szCs w:val="28"/>
                              </w:rPr>
                            </w:pPr>
                          </w:p>
                        </w:txbxContent>
                      </v:textbox>
                      <w10:anchorlock/>
                    </v:shape>
                  </w:pict>
                </mc:Fallback>
              </mc:AlternateContent>
            </w:r>
          </w:p>
          <w:p w14:paraId="1AB287FF" w14:textId="77777777" w:rsidR="00CE2EA3" w:rsidRPr="00AA7305" w:rsidRDefault="00CE2EA3" w:rsidP="00BA6A06">
            <w:pPr>
              <w:rPr>
                <w:sz w:val="22"/>
                <w:szCs w:val="22"/>
              </w:rPr>
            </w:pPr>
          </w:p>
          <w:p w14:paraId="4E18116F" w14:textId="77777777" w:rsidR="00CE2EA3" w:rsidRPr="00AA7305" w:rsidRDefault="00CE2EA3" w:rsidP="00BA6A06">
            <w:pPr>
              <w:rPr>
                <w:sz w:val="22"/>
                <w:szCs w:val="22"/>
              </w:rPr>
            </w:pPr>
          </w:p>
          <w:p w14:paraId="0C61BA53" w14:textId="77777777" w:rsidR="00CE2EA3" w:rsidRDefault="00CE2EA3" w:rsidP="00CB5451">
            <w:pPr>
              <w:rPr>
                <w:b/>
                <w:sz w:val="22"/>
                <w:szCs w:val="22"/>
              </w:rPr>
            </w:pPr>
            <w:r w:rsidRPr="00120D29">
              <w:rPr>
                <w:b/>
                <w:sz w:val="22"/>
                <w:szCs w:val="22"/>
              </w:rPr>
              <w:t>The reasons for choosing this period of time are:</w:t>
            </w:r>
            <w:r w:rsidR="007D37A8">
              <w:rPr>
                <w:b/>
                <w:sz w:val="22"/>
                <w:szCs w:val="22"/>
              </w:rPr>
              <w:t xml:space="preserve">  </w:t>
            </w:r>
            <w:r w:rsidRPr="007D37A8">
              <w:rPr>
                <w:i/>
                <w:sz w:val="18"/>
                <w:szCs w:val="18"/>
              </w:rPr>
              <w:t>Please explain your reason(s)</w:t>
            </w:r>
          </w:p>
          <w:p w14:paraId="1C35C451" w14:textId="77777777" w:rsidR="00E744AC" w:rsidRDefault="00E744AC" w:rsidP="00CB5451">
            <w:pPr>
              <w:rPr>
                <w:b/>
                <w:sz w:val="22"/>
                <w:szCs w:val="22"/>
              </w:rPr>
            </w:pPr>
            <w:r>
              <w:rPr>
                <w:b/>
                <w:sz w:val="22"/>
                <w:szCs w:val="22"/>
              </w:rPr>
              <w:t>The BIA must make a decision on the length of time they propose for the authorisation and give a short rationale for this.</w:t>
            </w:r>
          </w:p>
          <w:p w14:paraId="55B919D0" w14:textId="77777777" w:rsidR="002F5158" w:rsidRDefault="002F5158" w:rsidP="00CB5451">
            <w:pPr>
              <w:rPr>
                <w:b/>
                <w:sz w:val="22"/>
                <w:szCs w:val="22"/>
              </w:rPr>
            </w:pPr>
          </w:p>
          <w:p w14:paraId="392017DB" w14:textId="77777777" w:rsidR="00CB5451" w:rsidRPr="00AA7305" w:rsidRDefault="00CB5451" w:rsidP="00CB5451">
            <w:pPr>
              <w:rPr>
                <w:sz w:val="22"/>
                <w:szCs w:val="22"/>
              </w:rPr>
            </w:pPr>
          </w:p>
          <w:p w14:paraId="1F3FF77D" w14:textId="77777777" w:rsidR="00CE2EA3" w:rsidRPr="00AA7305" w:rsidRDefault="00CE2EA3" w:rsidP="00BA6A06">
            <w:pPr>
              <w:rPr>
                <w:b/>
                <w:sz w:val="22"/>
                <w:szCs w:val="22"/>
              </w:rPr>
            </w:pPr>
            <w:r w:rsidRPr="00AA7305">
              <w:rPr>
                <w:b/>
                <w:sz w:val="22"/>
                <w:szCs w:val="22"/>
              </w:rPr>
              <w:t xml:space="preserve">DATE WHEN THE STANDARD AUTHORISATION SHOULD COME INTO FORCE </w:t>
            </w:r>
          </w:p>
          <w:p w14:paraId="74064276" w14:textId="77777777" w:rsidR="002F5158" w:rsidRDefault="00756817" w:rsidP="00CE2EA3">
            <w:pPr>
              <w:rPr>
                <w:sz w:val="22"/>
                <w:szCs w:val="22"/>
              </w:rPr>
            </w:pPr>
            <w:r>
              <w:rPr>
                <w:sz w:val="22"/>
                <w:szCs w:val="22"/>
              </w:rPr>
              <w:t>I recommend that the Standard A</w:t>
            </w:r>
            <w:r w:rsidR="00CE2EA3" w:rsidRPr="00AA7305">
              <w:rPr>
                <w:sz w:val="22"/>
                <w:szCs w:val="22"/>
              </w:rPr>
              <w:t>uthorisation should come into force on:</w:t>
            </w:r>
          </w:p>
          <w:p w14:paraId="2F3090B8" w14:textId="11298760" w:rsidR="002F5158" w:rsidRPr="00E75B21" w:rsidRDefault="00A40211" w:rsidP="00674BBA">
            <w:pPr>
              <w:tabs>
                <w:tab w:val="left" w:pos="6210"/>
              </w:tabs>
              <w:jc w:val="center"/>
              <w:rPr>
                <w:b/>
                <w:sz w:val="32"/>
                <w:szCs w:val="32"/>
              </w:rPr>
            </w:pPr>
            <w:r>
              <w:rPr>
                <w:noProof/>
              </w:rPr>
              <mc:AlternateContent>
                <mc:Choice Requires="wps">
                  <w:drawing>
                    <wp:inline distT="0" distB="0" distL="0" distR="0" wp14:anchorId="721B3857" wp14:editId="772E3B3E">
                      <wp:extent cx="2428875" cy="335915"/>
                      <wp:effectExtent l="0" t="0" r="28575" b="26035"/>
                      <wp:docPr id="960405926" name="Text Box 2" descr="This is a box for the completer to add the date that they recommend the standard authorisation should come into for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335915"/>
                              </a:xfrm>
                              <a:prstGeom prst="rect">
                                <a:avLst/>
                              </a:prstGeom>
                              <a:solidFill>
                                <a:srgbClr val="FFFFFF"/>
                              </a:solidFill>
                              <a:ln w="9525">
                                <a:solidFill>
                                  <a:srgbClr val="000000"/>
                                </a:solidFill>
                                <a:miter lim="800000"/>
                                <a:headEnd/>
                                <a:tailEnd/>
                              </a:ln>
                            </wps:spPr>
                            <wps:txbx>
                              <w:txbxContent>
                                <w:p w14:paraId="59B8F149" w14:textId="77777777" w:rsidR="00807643" w:rsidRPr="00CB5218" w:rsidRDefault="00807643" w:rsidP="000701E2">
                                  <w:pPr>
                                    <w:rPr>
                                      <w:b/>
                                      <w:sz w:val="28"/>
                                      <w:szCs w:val="28"/>
                                    </w:rPr>
                                  </w:pPr>
                                </w:p>
                              </w:txbxContent>
                            </wps:txbx>
                            <wps:bodyPr rot="0" vert="horz" wrap="square" lIns="91440" tIns="45720" rIns="91440" bIns="45720" anchor="t" anchorCtr="0" upright="1">
                              <a:noAutofit/>
                            </wps:bodyPr>
                          </wps:wsp>
                        </a:graphicData>
                      </a:graphic>
                    </wp:inline>
                  </w:drawing>
                </mc:Choice>
                <mc:Fallback>
                  <w:pict>
                    <v:shape w14:anchorId="721B3857" id="Text Box 2" o:spid="_x0000_s1028" type="#_x0000_t202" alt="This is a box for the completer to add the date that they recommend the standard authorisation should come into force" style="width:191.25pt;height:2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">
                      <v:textbox>
                        <w:txbxContent>
                          <w:p w14:paraId="59B8F149" w14:textId="77777777" w:rsidR="00807643" w:rsidRPr="00CB5218" w:rsidRDefault="00807643" w:rsidP="000701E2">
                            <w:pPr>
                              <w:rPr>
                                <w:b/>
                                <w:sz w:val="28"/>
                                <w:szCs w:val="28"/>
                              </w:rPr>
                            </w:pPr>
                          </w:p>
                        </w:txbxContent>
                      </v:textbox>
                      <w10:anchorlock/>
                    </v:shape>
                  </w:pict>
                </mc:Fallback>
              </mc:AlternateContent>
            </w:r>
          </w:p>
          <w:p w14:paraId="752CB364" w14:textId="77777777" w:rsidR="004A2E30" w:rsidRPr="00E75B21" w:rsidRDefault="004A2E30" w:rsidP="004A2E30">
            <w:pPr>
              <w:tabs>
                <w:tab w:val="left" w:pos="6210"/>
              </w:tabs>
              <w:rPr>
                <w:b/>
                <w:sz w:val="32"/>
                <w:szCs w:val="32"/>
              </w:rPr>
            </w:pPr>
          </w:p>
          <w:p w14:paraId="4EEAE748" w14:textId="77777777" w:rsidR="00CE2EA3" w:rsidRDefault="00CE2EA3" w:rsidP="00CE2EA3">
            <w:pPr>
              <w:rPr>
                <w:sz w:val="22"/>
                <w:szCs w:val="22"/>
              </w:rPr>
            </w:pPr>
            <w:r w:rsidRPr="00AA7305">
              <w:rPr>
                <w:sz w:val="22"/>
                <w:szCs w:val="22"/>
              </w:rPr>
              <w:t xml:space="preserve"> </w:t>
            </w:r>
          </w:p>
          <w:p w14:paraId="24B79AFC" w14:textId="77777777" w:rsidR="00E744AC" w:rsidRDefault="00E744AC" w:rsidP="00CE2EA3">
            <w:pPr>
              <w:rPr>
                <w:sz w:val="22"/>
                <w:szCs w:val="22"/>
              </w:rPr>
            </w:pPr>
          </w:p>
          <w:p w14:paraId="32C1899E" w14:textId="77777777" w:rsidR="00E744AC" w:rsidRPr="00AA7305" w:rsidRDefault="00E744AC" w:rsidP="00CE2EA3">
            <w:pPr>
              <w:rPr>
                <w:sz w:val="22"/>
                <w:szCs w:val="22"/>
              </w:rPr>
            </w:pPr>
          </w:p>
        </w:tc>
      </w:tr>
    </w:tbl>
    <w:p w14:paraId="55595F06" w14:textId="77777777" w:rsidR="002F5158" w:rsidRDefault="002F5158"/>
    <w:p w14:paraId="609F40EB" w14:textId="77777777" w:rsidR="004A2E30" w:rsidRDefault="004A2E30"/>
    <w:p w14:paraId="588A6C1C" w14:textId="77777777" w:rsidR="00E744AC" w:rsidRDefault="00E744AC">
      <w:r>
        <w:br w:type="page"/>
      </w:r>
    </w:p>
    <w:tbl>
      <w:tblPr>
        <w:tblW w:w="988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912"/>
        <w:gridCol w:w="2977"/>
      </w:tblGrid>
      <w:tr w:rsidR="00CE2EA3" w:rsidRPr="00AA7305" w14:paraId="37D97A73" w14:textId="77777777" w:rsidTr="00D041A5">
        <w:trPr>
          <w:trHeight w:val="547"/>
        </w:trPr>
        <w:tc>
          <w:tcPr>
            <w:tcW w:w="9889" w:type="dxa"/>
            <w:gridSpan w:val="2"/>
            <w:tcBorders>
              <w:top w:val="single" w:sz="4" w:space="0" w:color="auto"/>
              <w:bottom w:val="single" w:sz="4" w:space="0" w:color="auto"/>
            </w:tcBorders>
            <w:shd w:val="clear" w:color="auto" w:fill="D9D9D9"/>
          </w:tcPr>
          <w:p w14:paraId="516247DC" w14:textId="77777777" w:rsidR="00CE2EA3" w:rsidRPr="00AA7305" w:rsidRDefault="00CE2EA3" w:rsidP="00CB5451">
            <w:pPr>
              <w:rPr>
                <w:b/>
                <w:sz w:val="22"/>
                <w:szCs w:val="22"/>
              </w:rPr>
            </w:pPr>
            <w:r w:rsidRPr="00F921FF">
              <w:rPr>
                <w:b/>
                <w:noProof/>
                <w:szCs w:val="22"/>
              </w:rPr>
              <w:t xml:space="preserve">RECOMMENDATIONS AS TO CONDITIONS </w:t>
            </w:r>
            <w:r w:rsidRPr="00AA7305">
              <w:rPr>
                <w:b/>
                <w:sz w:val="22"/>
                <w:szCs w:val="22"/>
              </w:rPr>
              <w:t>(Not applicable for review)</w:t>
            </w:r>
          </w:p>
          <w:p w14:paraId="426BAD05" w14:textId="77777777" w:rsidR="00CE2EA3" w:rsidRPr="007D37A8" w:rsidRDefault="00CE2EA3" w:rsidP="00CB5451">
            <w:pPr>
              <w:rPr>
                <w:b/>
                <w:noProof/>
                <w:sz w:val="22"/>
                <w:szCs w:val="22"/>
              </w:rPr>
            </w:pPr>
            <w:r w:rsidRPr="007D37A8">
              <w:rPr>
                <w:b/>
                <w:noProof/>
                <w:sz w:val="22"/>
                <w:szCs w:val="22"/>
              </w:rPr>
              <w:t>Choose ONE option only</w:t>
            </w:r>
          </w:p>
        </w:tc>
      </w:tr>
      <w:tr w:rsidR="00FE575B" w:rsidRPr="00AA7305" w14:paraId="06784DF9" w14:textId="77777777" w:rsidTr="00D041A5">
        <w:trPr>
          <w:trHeight w:val="1211"/>
        </w:trPr>
        <w:tc>
          <w:tcPr>
            <w:tcW w:w="9889" w:type="dxa"/>
            <w:gridSpan w:val="2"/>
            <w:tcBorders>
              <w:top w:val="single" w:sz="4" w:space="0" w:color="auto"/>
              <w:bottom w:val="single" w:sz="4" w:space="0" w:color="auto"/>
            </w:tcBorders>
            <w:shd w:val="clear" w:color="auto" w:fill="auto"/>
          </w:tcPr>
          <w:p w14:paraId="2D3B5B41" w14:textId="77777777" w:rsidR="00E744AC" w:rsidRDefault="00E744AC" w:rsidP="00FE575B">
            <w:pPr>
              <w:rPr>
                <w:noProof/>
                <w:sz w:val="22"/>
                <w:szCs w:val="22"/>
              </w:rPr>
            </w:pPr>
            <w:r>
              <w:rPr>
                <w:noProof/>
                <w:sz w:val="22"/>
                <w:szCs w:val="22"/>
              </w:rPr>
              <w:t>I have no recommendations to make as to the conditions to which any Standard Authorisation should or should not be subject (proceed to the Any Other Relevant  information section of this form).</w:t>
            </w:r>
          </w:p>
          <w:p w14:paraId="59289F68" w14:textId="77777777" w:rsidR="00FE575B" w:rsidRPr="00491A53" w:rsidRDefault="00FE575B" w:rsidP="00FE575B">
            <w:pPr>
              <w:rPr>
                <w:b/>
              </w:rPr>
            </w:pPr>
          </w:p>
        </w:tc>
      </w:tr>
      <w:tr w:rsidR="00FE575B" w:rsidRPr="00AA7305" w14:paraId="60606734" w14:textId="77777777" w:rsidTr="00D041A5">
        <w:trPr>
          <w:trHeight w:val="710"/>
        </w:trPr>
        <w:tc>
          <w:tcPr>
            <w:tcW w:w="9889" w:type="dxa"/>
            <w:gridSpan w:val="2"/>
            <w:tcBorders>
              <w:top w:val="single" w:sz="4" w:space="0" w:color="auto"/>
              <w:left w:val="nil"/>
              <w:bottom w:val="single" w:sz="4" w:space="0" w:color="auto"/>
              <w:right w:val="nil"/>
            </w:tcBorders>
            <w:shd w:val="clear" w:color="auto" w:fill="auto"/>
          </w:tcPr>
          <w:p w14:paraId="5054003B" w14:textId="77777777" w:rsidR="00D041A5" w:rsidRDefault="00D041A5" w:rsidP="00CB5451">
            <w:pPr>
              <w:rPr>
                <w:sz w:val="22"/>
                <w:szCs w:val="22"/>
              </w:rPr>
            </w:pPr>
          </w:p>
          <w:p w14:paraId="4199A8CE" w14:textId="77777777" w:rsidR="00E744AC" w:rsidRDefault="00E744AC" w:rsidP="00CB5451">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823"/>
              <w:gridCol w:w="5815"/>
            </w:tblGrid>
            <w:tr w:rsidR="00E744AC" w14:paraId="20AEFB0F" w14:textId="77777777" w:rsidTr="00E744AC">
              <w:tc>
                <w:tcPr>
                  <w:tcW w:w="3823" w:type="dxa"/>
                </w:tcPr>
                <w:p w14:paraId="3EEDCAB7" w14:textId="77777777" w:rsidR="00E744AC" w:rsidRDefault="00E744AC" w:rsidP="00E744AC">
                  <w:r>
                    <w:rPr>
                      <w:b/>
                      <w:sz w:val="22"/>
                    </w:rPr>
                    <w:t>Option Number</w:t>
                  </w:r>
                </w:p>
              </w:tc>
              <w:tc>
                <w:tcPr>
                  <w:tcW w:w="5815" w:type="dxa"/>
                </w:tcPr>
                <w:p w14:paraId="4386AD31" w14:textId="77777777" w:rsidR="00E744AC" w:rsidRDefault="00E744AC" w:rsidP="00E744AC">
                  <w:r>
                    <w:rPr>
                      <w:b/>
                      <w:sz w:val="22"/>
                    </w:rPr>
                    <w:t>Detail</w:t>
                  </w:r>
                </w:p>
              </w:tc>
            </w:tr>
            <w:tr w:rsidR="00E744AC" w14:paraId="2E30CC70" w14:textId="77777777" w:rsidTr="00E744AC">
              <w:tc>
                <w:tcPr>
                  <w:tcW w:w="3823" w:type="dxa"/>
                </w:tcPr>
                <w:p w14:paraId="73E22226" w14:textId="77777777" w:rsidR="00E744AC" w:rsidRDefault="00E744AC" w:rsidP="00E744AC">
                  <w:r>
                    <w:rPr>
                      <w:sz w:val="22"/>
                    </w:rPr>
                    <w:t>1</w:t>
                  </w:r>
                </w:p>
              </w:tc>
              <w:tc>
                <w:tcPr>
                  <w:tcW w:w="5815" w:type="dxa"/>
                </w:tcPr>
                <w:p w14:paraId="4544F262" w14:textId="77777777" w:rsidR="00E744AC" w:rsidRDefault="00E744AC" w:rsidP="00E744AC">
                  <w:r>
                    <w:rPr>
                      <w:sz w:val="22"/>
                    </w:rPr>
                    <w:t>The BIA can recommend conditions and any variation in conditions if the assessment follows a review. Conditions must:</w:t>
                  </w:r>
                </w:p>
                <w:p w14:paraId="011366B5" w14:textId="77777777" w:rsidR="00E744AC" w:rsidRDefault="00E744AC" w:rsidP="00E744AC">
                  <w:pPr>
                    <w:numPr>
                      <w:ilvl w:val="0"/>
                      <w:numId w:val="12"/>
                    </w:numPr>
                    <w:ind w:left="425"/>
                  </w:pPr>
                  <w:r>
                    <w:rPr>
                      <w:sz w:val="22"/>
                    </w:rPr>
                    <w:t>Relate to the deprivation of liberty,</w:t>
                  </w:r>
                </w:p>
                <w:p w14:paraId="6057DDB5" w14:textId="77777777" w:rsidR="00E744AC" w:rsidRDefault="00E744AC" w:rsidP="00E744AC">
                  <w:pPr>
                    <w:numPr>
                      <w:ilvl w:val="0"/>
                      <w:numId w:val="12"/>
                    </w:numPr>
                    <w:ind w:left="425"/>
                  </w:pPr>
                  <w:r>
                    <w:rPr>
                      <w:sz w:val="22"/>
                    </w:rPr>
                    <w:t>Have been discussed with the Managing Authority and</w:t>
                  </w:r>
                </w:p>
                <w:p w14:paraId="25E14C30" w14:textId="77777777" w:rsidR="00E744AC" w:rsidRPr="00E744AC" w:rsidRDefault="00E744AC" w:rsidP="00E744AC">
                  <w:pPr>
                    <w:numPr>
                      <w:ilvl w:val="0"/>
                      <w:numId w:val="12"/>
                    </w:numPr>
                    <w:ind w:left="425"/>
                  </w:pPr>
                  <w:r>
                    <w:rPr>
                      <w:sz w:val="22"/>
                    </w:rPr>
                    <w:t>Be achievable by the Managing Authority.</w:t>
                  </w:r>
                </w:p>
                <w:p w14:paraId="4F348DCD" w14:textId="77777777" w:rsidR="00E744AC" w:rsidRDefault="00E744AC" w:rsidP="00E744AC">
                  <w:pPr>
                    <w:ind w:left="425"/>
                  </w:pPr>
                </w:p>
              </w:tc>
            </w:tr>
          </w:tbl>
          <w:p w14:paraId="211FABCC" w14:textId="77777777" w:rsidR="00FE575B" w:rsidRDefault="00FE575B" w:rsidP="00CB5451">
            <w:pPr>
              <w:rPr>
                <w:sz w:val="22"/>
                <w:szCs w:val="22"/>
              </w:rPr>
            </w:pPr>
          </w:p>
          <w:p w14:paraId="570E730C" w14:textId="77777777" w:rsidR="00D041A5" w:rsidRPr="00AA7305" w:rsidRDefault="00D041A5" w:rsidP="00CB5451">
            <w:pPr>
              <w:rPr>
                <w:sz w:val="22"/>
                <w:szCs w:val="22"/>
              </w:rPr>
            </w:pPr>
          </w:p>
        </w:tc>
      </w:tr>
      <w:tr w:rsidR="00CE2EA3" w:rsidRPr="00AA7305" w14:paraId="6A8F2573" w14:textId="77777777" w:rsidTr="00D041A5">
        <w:trPr>
          <w:trHeight w:val="533"/>
        </w:trPr>
        <w:tc>
          <w:tcPr>
            <w:tcW w:w="9889" w:type="dxa"/>
            <w:gridSpan w:val="2"/>
            <w:tcBorders>
              <w:top w:val="single" w:sz="4" w:space="0" w:color="auto"/>
              <w:left w:val="single" w:sz="4" w:space="0" w:color="auto"/>
              <w:bottom w:val="single" w:sz="4" w:space="0" w:color="auto"/>
            </w:tcBorders>
            <w:shd w:val="clear" w:color="auto" w:fill="D9D9D9"/>
          </w:tcPr>
          <w:p w14:paraId="6D64198B" w14:textId="77777777" w:rsidR="00CE2EA3" w:rsidRDefault="00CE2EA3" w:rsidP="00CB5451">
            <w:pPr>
              <w:rPr>
                <w:b/>
                <w:noProof/>
                <w:sz w:val="22"/>
                <w:szCs w:val="22"/>
              </w:rPr>
            </w:pPr>
            <w:r w:rsidRPr="00364242">
              <w:rPr>
                <w:b/>
                <w:noProof/>
              </w:rPr>
              <w:t>RE</w:t>
            </w:r>
            <w:r w:rsidRPr="00F921FF">
              <w:rPr>
                <w:b/>
                <w:noProof/>
                <w:szCs w:val="22"/>
              </w:rPr>
              <w:t xml:space="preserve">COMMENDATIONS AS TO VARYING ANY CONDITIONS </w:t>
            </w:r>
            <w:r w:rsidRPr="00AA7305">
              <w:rPr>
                <w:b/>
                <w:noProof/>
                <w:sz w:val="22"/>
                <w:szCs w:val="22"/>
              </w:rPr>
              <w:t>(</w:t>
            </w:r>
            <w:r w:rsidRPr="00F921FF">
              <w:rPr>
                <w:b/>
                <w:noProof/>
                <w:sz w:val="22"/>
                <w:szCs w:val="22"/>
                <w:u w:val="single"/>
              </w:rPr>
              <w:t>Review only</w:t>
            </w:r>
            <w:r w:rsidRPr="00AA7305">
              <w:rPr>
                <w:b/>
                <w:noProof/>
                <w:sz w:val="22"/>
                <w:szCs w:val="22"/>
              </w:rPr>
              <w:t>)</w:t>
            </w:r>
          </w:p>
          <w:p w14:paraId="3434D9AA" w14:textId="77777777" w:rsidR="00CE2EA3" w:rsidRPr="007D37A8" w:rsidRDefault="00CE2EA3" w:rsidP="00CB5451">
            <w:pPr>
              <w:rPr>
                <w:b/>
                <w:noProof/>
                <w:sz w:val="22"/>
                <w:szCs w:val="22"/>
              </w:rPr>
            </w:pPr>
            <w:r w:rsidRPr="007D37A8">
              <w:rPr>
                <w:b/>
                <w:noProof/>
                <w:sz w:val="22"/>
                <w:szCs w:val="22"/>
              </w:rPr>
              <w:t>Choose ONE option only</w:t>
            </w:r>
          </w:p>
        </w:tc>
      </w:tr>
      <w:tr w:rsidR="00CE2EA3" w:rsidRPr="00AA7305" w14:paraId="59C6AD1C" w14:textId="77777777" w:rsidTr="00E744AC">
        <w:trPr>
          <w:trHeight w:val="368"/>
        </w:trPr>
        <w:tc>
          <w:tcPr>
            <w:tcW w:w="6912" w:type="dxa"/>
            <w:tcBorders>
              <w:top w:val="single" w:sz="4" w:space="0" w:color="auto"/>
              <w:left w:val="single" w:sz="4" w:space="0" w:color="auto"/>
              <w:bottom w:val="single" w:sz="4" w:space="0" w:color="auto"/>
            </w:tcBorders>
            <w:shd w:val="clear" w:color="auto" w:fill="auto"/>
          </w:tcPr>
          <w:p w14:paraId="109C8CB0" w14:textId="77777777" w:rsidR="00CE2EA3" w:rsidRPr="007D37A8" w:rsidRDefault="00CE2EA3" w:rsidP="00BA6A06">
            <w:pPr>
              <w:jc w:val="both"/>
              <w:rPr>
                <w:noProof/>
                <w:sz w:val="22"/>
                <w:szCs w:val="22"/>
              </w:rPr>
            </w:pPr>
            <w:r>
              <w:rPr>
                <w:noProof/>
                <w:sz w:val="22"/>
                <w:szCs w:val="22"/>
              </w:rPr>
              <w:t>The exisiting conditions are appropriate and should not be varied</w:t>
            </w:r>
          </w:p>
        </w:tc>
        <w:tc>
          <w:tcPr>
            <w:tcW w:w="2977" w:type="dxa"/>
            <w:tcBorders>
              <w:top w:val="single" w:sz="4" w:space="0" w:color="auto"/>
              <w:left w:val="single" w:sz="4" w:space="0" w:color="auto"/>
              <w:bottom w:val="single" w:sz="4" w:space="0" w:color="auto"/>
            </w:tcBorders>
            <w:shd w:val="clear" w:color="auto" w:fill="auto"/>
            <w:vAlign w:val="center"/>
          </w:tcPr>
          <w:p w14:paraId="60CE0298" w14:textId="77777777" w:rsidR="00E744AC" w:rsidRPr="00E744AC" w:rsidRDefault="00E744AC" w:rsidP="00491A53">
            <w:pPr>
              <w:jc w:val="center"/>
              <w:rPr>
                <w:b/>
                <w:noProof/>
                <w:sz w:val="20"/>
                <w:szCs w:val="22"/>
              </w:rPr>
            </w:pPr>
            <w:r w:rsidRPr="00E744AC">
              <w:rPr>
                <w:b/>
                <w:noProof/>
                <w:sz w:val="20"/>
                <w:szCs w:val="22"/>
              </w:rPr>
              <w:t>The exisiting conditions are appropriate and should not be varied</w:t>
            </w:r>
          </w:p>
          <w:p w14:paraId="5A466612" w14:textId="77777777" w:rsidR="00CE2EA3" w:rsidRPr="00C3715D" w:rsidRDefault="00CE2EA3" w:rsidP="00491A53">
            <w:pPr>
              <w:jc w:val="center"/>
              <w:rPr>
                <w:b/>
                <w:noProof/>
                <w:sz w:val="12"/>
                <w:szCs w:val="22"/>
              </w:rPr>
            </w:pPr>
          </w:p>
        </w:tc>
      </w:tr>
      <w:tr w:rsidR="007D37A8" w:rsidRPr="00AA7305" w14:paraId="42235A30" w14:textId="77777777" w:rsidTr="00E744AC">
        <w:trPr>
          <w:trHeight w:val="415"/>
        </w:trPr>
        <w:tc>
          <w:tcPr>
            <w:tcW w:w="6912" w:type="dxa"/>
            <w:tcBorders>
              <w:top w:val="single" w:sz="4" w:space="0" w:color="auto"/>
              <w:left w:val="single" w:sz="4" w:space="0" w:color="auto"/>
              <w:bottom w:val="single" w:sz="4" w:space="0" w:color="auto"/>
            </w:tcBorders>
            <w:shd w:val="clear" w:color="auto" w:fill="auto"/>
          </w:tcPr>
          <w:p w14:paraId="35EBEC94" w14:textId="77777777" w:rsidR="007D37A8" w:rsidRDefault="007D37A8" w:rsidP="00BA6A06">
            <w:pPr>
              <w:jc w:val="both"/>
              <w:rPr>
                <w:noProof/>
                <w:sz w:val="22"/>
                <w:szCs w:val="22"/>
              </w:rPr>
            </w:pPr>
            <w:r>
              <w:rPr>
                <w:noProof/>
                <w:sz w:val="22"/>
                <w:szCs w:val="22"/>
              </w:rPr>
              <w:t>The existing conditions should be varied in the following way:</w:t>
            </w:r>
          </w:p>
        </w:tc>
        <w:tc>
          <w:tcPr>
            <w:tcW w:w="2977" w:type="dxa"/>
            <w:tcBorders>
              <w:top w:val="single" w:sz="4" w:space="0" w:color="auto"/>
              <w:left w:val="single" w:sz="4" w:space="0" w:color="auto"/>
              <w:bottom w:val="single" w:sz="4" w:space="0" w:color="auto"/>
            </w:tcBorders>
            <w:shd w:val="clear" w:color="auto" w:fill="auto"/>
            <w:vAlign w:val="center"/>
          </w:tcPr>
          <w:p w14:paraId="36DFC8B3" w14:textId="77777777" w:rsidR="007D37A8" w:rsidRDefault="007D37A8" w:rsidP="00491A53">
            <w:pPr>
              <w:jc w:val="center"/>
              <w:rPr>
                <w:b/>
                <w:noProof/>
                <w:sz w:val="22"/>
                <w:szCs w:val="22"/>
              </w:rPr>
            </w:pPr>
          </w:p>
        </w:tc>
      </w:tr>
      <w:tr w:rsidR="00FE575B" w:rsidRPr="00AA7305" w14:paraId="004F9256" w14:textId="77777777" w:rsidTr="00D121FD">
        <w:trPr>
          <w:trHeight w:val="1265"/>
        </w:trPr>
        <w:tc>
          <w:tcPr>
            <w:tcW w:w="9889" w:type="dxa"/>
            <w:gridSpan w:val="2"/>
            <w:tcBorders>
              <w:top w:val="single" w:sz="4" w:space="0" w:color="auto"/>
              <w:left w:val="single" w:sz="4" w:space="0" w:color="auto"/>
            </w:tcBorders>
            <w:shd w:val="clear" w:color="auto" w:fill="auto"/>
            <w:vAlign w:val="center"/>
          </w:tcPr>
          <w:p w14:paraId="6147B123" w14:textId="77777777" w:rsidR="00FE575B" w:rsidRDefault="00FE575B" w:rsidP="00BA6A06">
            <w:pPr>
              <w:rPr>
                <w:noProof/>
                <w:sz w:val="22"/>
                <w:szCs w:val="22"/>
              </w:rPr>
            </w:pPr>
          </w:p>
          <w:p w14:paraId="1663736B" w14:textId="77777777" w:rsidR="00FE575B" w:rsidRPr="00630B0A" w:rsidRDefault="00FE575B" w:rsidP="00BA6A06">
            <w:pPr>
              <w:rPr>
                <w:noProof/>
                <w:sz w:val="22"/>
                <w:szCs w:val="22"/>
              </w:rPr>
            </w:pPr>
          </w:p>
        </w:tc>
      </w:tr>
      <w:tr w:rsidR="00CE2EA3" w:rsidRPr="00AA7305" w14:paraId="2BA51CE3" w14:textId="77777777" w:rsidTr="006133C3">
        <w:trPr>
          <w:trHeight w:val="533"/>
        </w:trPr>
        <w:tc>
          <w:tcPr>
            <w:tcW w:w="9889" w:type="dxa"/>
            <w:gridSpan w:val="2"/>
            <w:tcBorders>
              <w:top w:val="single" w:sz="4" w:space="0" w:color="auto"/>
              <w:left w:val="single" w:sz="4" w:space="0" w:color="auto"/>
              <w:bottom w:val="single" w:sz="4" w:space="0" w:color="auto"/>
            </w:tcBorders>
            <w:shd w:val="clear" w:color="auto" w:fill="auto"/>
            <w:vAlign w:val="center"/>
          </w:tcPr>
          <w:p w14:paraId="07ADA524" w14:textId="77777777" w:rsidR="00CE2EA3" w:rsidRPr="00AA7305" w:rsidRDefault="00CE2EA3" w:rsidP="00BA6A06">
            <w:pPr>
              <w:rPr>
                <w:noProof/>
                <w:sz w:val="22"/>
                <w:szCs w:val="22"/>
              </w:rPr>
            </w:pPr>
            <w:r w:rsidRPr="00AA7305">
              <w:rPr>
                <w:b/>
                <w:noProof/>
                <w:sz w:val="22"/>
                <w:szCs w:val="22"/>
              </w:rPr>
              <w:t>SHOULD ANY RECOMMENDED CONDITIONS NOT BE IMPOSED</w:t>
            </w:r>
            <w:r w:rsidRPr="00AA7305">
              <w:rPr>
                <w:noProof/>
                <w:sz w:val="22"/>
                <w:szCs w:val="22"/>
              </w:rPr>
              <w:t>:</w:t>
            </w:r>
          </w:p>
        </w:tc>
      </w:tr>
      <w:tr w:rsidR="00FE575B" w:rsidRPr="00AA7305" w14:paraId="565F24FB" w14:textId="77777777" w:rsidTr="00D121FD">
        <w:trPr>
          <w:trHeight w:val="1068"/>
        </w:trPr>
        <w:tc>
          <w:tcPr>
            <w:tcW w:w="9889" w:type="dxa"/>
            <w:gridSpan w:val="2"/>
            <w:tcBorders>
              <w:top w:val="single" w:sz="4" w:space="0" w:color="auto"/>
              <w:left w:val="single" w:sz="4" w:space="0" w:color="auto"/>
            </w:tcBorders>
            <w:shd w:val="clear" w:color="auto" w:fill="auto"/>
          </w:tcPr>
          <w:p w14:paraId="78520B44" w14:textId="77777777" w:rsidR="00D041A5" w:rsidRDefault="00D041A5" w:rsidP="00FE575B">
            <w:pPr>
              <w:rPr>
                <w:b/>
                <w:noProof/>
                <w:sz w:val="22"/>
                <w:szCs w:val="22"/>
              </w:rPr>
            </w:pPr>
          </w:p>
          <w:p w14:paraId="7E872659" w14:textId="77777777" w:rsidR="00E744AC" w:rsidRDefault="00E744AC" w:rsidP="00FE575B">
            <w:pPr>
              <w:rPr>
                <w:b/>
                <w:noProof/>
                <w:sz w:val="22"/>
                <w:szCs w:val="22"/>
              </w:rPr>
            </w:pPr>
            <w:r>
              <w:rPr>
                <w:b/>
                <w:noProof/>
                <w:sz w:val="22"/>
                <w:szCs w:val="22"/>
              </w:rPr>
              <w:t>I would like to be consulted again, since this may affect some of the other conclusions that I have reached in my assessment.</w:t>
            </w:r>
          </w:p>
          <w:p w14:paraId="21D7297B" w14:textId="77777777" w:rsidR="00FE575B" w:rsidRPr="00604968" w:rsidRDefault="00FE575B" w:rsidP="00FE575B">
            <w:pPr>
              <w:rPr>
                <w:b/>
                <w:noProof/>
                <w:sz w:val="22"/>
                <w:szCs w:val="22"/>
              </w:rPr>
            </w:pPr>
          </w:p>
        </w:tc>
      </w:tr>
      <w:tr w:rsidR="00CE2EA3" w:rsidRPr="00AA7305" w14:paraId="3710181A" w14:textId="77777777" w:rsidTr="00CC7F14">
        <w:trPr>
          <w:trHeight w:val="871"/>
        </w:trPr>
        <w:tc>
          <w:tcPr>
            <w:tcW w:w="9889" w:type="dxa"/>
            <w:gridSpan w:val="2"/>
            <w:tcBorders>
              <w:top w:val="single" w:sz="4" w:space="0" w:color="auto"/>
              <w:bottom w:val="single" w:sz="4" w:space="0" w:color="auto"/>
            </w:tcBorders>
            <w:shd w:val="clear" w:color="auto" w:fill="D9D9D9"/>
          </w:tcPr>
          <w:p w14:paraId="1B1A8E19" w14:textId="77777777" w:rsidR="00CE2EA3" w:rsidRPr="00AA7305" w:rsidRDefault="00CE2EA3" w:rsidP="00BA6A06">
            <w:pPr>
              <w:rPr>
                <w:b/>
                <w:sz w:val="22"/>
                <w:szCs w:val="22"/>
              </w:rPr>
            </w:pPr>
            <w:r w:rsidRPr="00F921FF">
              <w:rPr>
                <w:b/>
                <w:szCs w:val="22"/>
              </w:rPr>
              <w:t>ANY OTHER RELEVANT INFORMATION</w:t>
            </w:r>
          </w:p>
          <w:p w14:paraId="64CA118C" w14:textId="77777777" w:rsidR="00CE2EA3" w:rsidRPr="00AA7305" w:rsidRDefault="00CE2EA3" w:rsidP="00BA6A06">
            <w:pPr>
              <w:jc w:val="both"/>
              <w:rPr>
                <w:sz w:val="22"/>
                <w:szCs w:val="22"/>
              </w:rPr>
            </w:pPr>
            <w:r w:rsidRPr="00083030">
              <w:rPr>
                <w:i/>
                <w:sz w:val="18"/>
                <w:szCs w:val="22"/>
              </w:rPr>
              <w:t>Please use the space below to record any other relevant information, including any additional conditions that should or should not be imposed and any other interested persons consulted by you.</w:t>
            </w:r>
          </w:p>
        </w:tc>
      </w:tr>
      <w:tr w:rsidR="00CE2EA3" w:rsidRPr="00AA7305" w14:paraId="01E1D64E" w14:textId="77777777" w:rsidTr="00CB5451">
        <w:trPr>
          <w:trHeight w:val="1188"/>
        </w:trPr>
        <w:tc>
          <w:tcPr>
            <w:tcW w:w="9889" w:type="dxa"/>
            <w:gridSpan w:val="2"/>
            <w:tcBorders>
              <w:top w:val="single" w:sz="4" w:space="0" w:color="auto"/>
              <w:bottom w:val="single" w:sz="4" w:space="0" w:color="auto"/>
            </w:tcBorders>
            <w:shd w:val="clear" w:color="auto" w:fill="auto"/>
          </w:tcPr>
          <w:p w14:paraId="7F797B07" w14:textId="77777777" w:rsidR="00D041A5" w:rsidRDefault="00D041A5" w:rsidP="00BA6A06">
            <w:pPr>
              <w:rPr>
                <w:sz w:val="22"/>
                <w:szCs w:val="22"/>
              </w:rPr>
            </w:pPr>
          </w:p>
          <w:p w14:paraId="7271B6B9" w14:textId="77777777" w:rsidR="000B0946" w:rsidRDefault="000B0946" w:rsidP="00FE575B">
            <w:pPr>
              <w:rPr>
                <w:sz w:val="22"/>
                <w:szCs w:val="22"/>
              </w:rPr>
            </w:pPr>
          </w:p>
          <w:p w14:paraId="0F7BC8BA" w14:textId="77777777" w:rsidR="00D041A5" w:rsidRDefault="00D041A5" w:rsidP="00FE575B">
            <w:pPr>
              <w:rPr>
                <w:sz w:val="22"/>
                <w:szCs w:val="22"/>
              </w:rPr>
            </w:pPr>
          </w:p>
          <w:p w14:paraId="1AD0423E" w14:textId="77777777" w:rsidR="00E744AC" w:rsidRDefault="00E744AC" w:rsidP="00FE575B">
            <w:pPr>
              <w:rPr>
                <w:sz w:val="22"/>
                <w:szCs w:val="22"/>
              </w:rPr>
            </w:pPr>
          </w:p>
          <w:p w14:paraId="428A009E" w14:textId="77777777" w:rsidR="00E744AC" w:rsidRDefault="00E744AC" w:rsidP="00FE575B">
            <w:pPr>
              <w:rPr>
                <w:sz w:val="22"/>
                <w:szCs w:val="22"/>
              </w:rPr>
            </w:pPr>
          </w:p>
          <w:p w14:paraId="43467ACD" w14:textId="77777777" w:rsidR="00E744AC" w:rsidRPr="00AA7305" w:rsidRDefault="00E744AC" w:rsidP="00FE575B">
            <w:pPr>
              <w:rPr>
                <w:sz w:val="22"/>
                <w:szCs w:val="22"/>
              </w:rPr>
            </w:pPr>
          </w:p>
        </w:tc>
      </w:tr>
    </w:tbl>
    <w:p w14:paraId="4FE71AEB" w14:textId="77777777" w:rsidR="00E744AC" w:rsidRDefault="00E744AC">
      <w:r>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3260"/>
        <w:gridCol w:w="722"/>
        <w:gridCol w:w="1620"/>
        <w:gridCol w:w="2052"/>
        <w:gridCol w:w="709"/>
      </w:tblGrid>
      <w:tr w:rsidR="00CE2EA3" w:rsidRPr="00AA7305" w14:paraId="6A910A4E" w14:textId="77777777" w:rsidTr="00CC7F14">
        <w:trPr>
          <w:trHeight w:val="303"/>
        </w:trPr>
        <w:tc>
          <w:tcPr>
            <w:tcW w:w="9889" w:type="dxa"/>
            <w:gridSpan w:val="6"/>
            <w:tcBorders>
              <w:top w:val="single" w:sz="4" w:space="0" w:color="auto"/>
              <w:bottom w:val="single" w:sz="4" w:space="0" w:color="auto"/>
            </w:tcBorders>
            <w:shd w:val="clear" w:color="auto" w:fill="D9D9D9"/>
          </w:tcPr>
          <w:p w14:paraId="70008622" w14:textId="77777777" w:rsidR="00CE2EA3" w:rsidRDefault="00CE2EA3" w:rsidP="00BA6A06">
            <w:pPr>
              <w:rPr>
                <w:b/>
                <w:szCs w:val="22"/>
              </w:rPr>
            </w:pPr>
            <w:r>
              <w:rPr>
                <w:b/>
                <w:szCs w:val="22"/>
              </w:rPr>
              <w:t>R</w:t>
            </w:r>
            <w:r w:rsidRPr="00F921FF">
              <w:rPr>
                <w:b/>
                <w:szCs w:val="22"/>
              </w:rPr>
              <w:t>ECOMMENDATIONS</w:t>
            </w:r>
            <w:r w:rsidR="0016740F">
              <w:rPr>
                <w:b/>
                <w:szCs w:val="22"/>
              </w:rPr>
              <w:t>, ACTIONS AND</w:t>
            </w:r>
            <w:r w:rsidR="00FF2460">
              <w:rPr>
                <w:b/>
                <w:szCs w:val="22"/>
              </w:rPr>
              <w:t xml:space="preserve"> </w:t>
            </w:r>
            <w:r w:rsidR="0016740F">
              <w:rPr>
                <w:b/>
                <w:szCs w:val="22"/>
              </w:rPr>
              <w:t>/</w:t>
            </w:r>
            <w:r w:rsidR="00FF2460">
              <w:rPr>
                <w:b/>
                <w:szCs w:val="22"/>
              </w:rPr>
              <w:t xml:space="preserve"> </w:t>
            </w:r>
            <w:r w:rsidR="0016740F">
              <w:rPr>
                <w:b/>
                <w:szCs w:val="22"/>
              </w:rPr>
              <w:t xml:space="preserve">OR </w:t>
            </w:r>
            <w:r w:rsidRPr="00F921FF">
              <w:rPr>
                <w:b/>
                <w:szCs w:val="22"/>
              </w:rPr>
              <w:t>OBSERVATIONS FOR CARE MANAGER</w:t>
            </w:r>
            <w:r w:rsidR="00FF2460">
              <w:rPr>
                <w:b/>
                <w:szCs w:val="22"/>
              </w:rPr>
              <w:t xml:space="preserve"> </w:t>
            </w:r>
            <w:r w:rsidR="0016740F">
              <w:rPr>
                <w:b/>
                <w:szCs w:val="22"/>
              </w:rPr>
              <w:t>/</w:t>
            </w:r>
            <w:r w:rsidR="00FF2460">
              <w:rPr>
                <w:b/>
                <w:szCs w:val="22"/>
              </w:rPr>
              <w:t xml:space="preserve"> </w:t>
            </w:r>
            <w:r w:rsidR="007D6996">
              <w:rPr>
                <w:b/>
                <w:szCs w:val="22"/>
              </w:rPr>
              <w:t xml:space="preserve">SOCIAL WORKER / </w:t>
            </w:r>
            <w:r w:rsidR="0016740F">
              <w:rPr>
                <w:b/>
                <w:szCs w:val="22"/>
              </w:rPr>
              <w:t>COMMISSIONER</w:t>
            </w:r>
            <w:r w:rsidR="00FF2460">
              <w:rPr>
                <w:b/>
                <w:szCs w:val="22"/>
              </w:rPr>
              <w:t xml:space="preserve"> </w:t>
            </w:r>
            <w:r w:rsidR="0016740F">
              <w:rPr>
                <w:b/>
                <w:szCs w:val="22"/>
              </w:rPr>
              <w:t>/</w:t>
            </w:r>
            <w:r w:rsidR="00FF2460">
              <w:rPr>
                <w:b/>
                <w:szCs w:val="22"/>
              </w:rPr>
              <w:t xml:space="preserve"> </w:t>
            </w:r>
            <w:r w:rsidR="0016740F">
              <w:rPr>
                <w:b/>
                <w:szCs w:val="22"/>
              </w:rPr>
              <w:t>HEALTH PROFESSIONAL</w:t>
            </w:r>
          </w:p>
          <w:p w14:paraId="5F26B23F" w14:textId="77777777" w:rsidR="00CE2EA3" w:rsidRDefault="00CE2EA3" w:rsidP="00BA6A06">
            <w:pPr>
              <w:rPr>
                <w:b/>
                <w:sz w:val="22"/>
                <w:szCs w:val="22"/>
              </w:rPr>
            </w:pPr>
          </w:p>
        </w:tc>
      </w:tr>
      <w:tr w:rsidR="00CE2EA3" w:rsidRPr="00AA7305" w14:paraId="4D5B8DA1" w14:textId="77777777" w:rsidTr="006133C3">
        <w:trPr>
          <w:trHeight w:val="303"/>
        </w:trPr>
        <w:tc>
          <w:tcPr>
            <w:tcW w:w="9889" w:type="dxa"/>
            <w:gridSpan w:val="6"/>
            <w:tcBorders>
              <w:top w:val="single" w:sz="4" w:space="0" w:color="auto"/>
              <w:bottom w:val="single" w:sz="4" w:space="0" w:color="auto"/>
            </w:tcBorders>
            <w:shd w:val="clear" w:color="auto" w:fill="auto"/>
          </w:tcPr>
          <w:p w14:paraId="59452FFF" w14:textId="77777777" w:rsidR="00E744AC" w:rsidRDefault="00E744AC" w:rsidP="00FE575B">
            <w:pPr>
              <w:rPr>
                <w:sz w:val="22"/>
                <w:szCs w:val="22"/>
              </w:rPr>
            </w:pPr>
            <w:r>
              <w:rPr>
                <w:sz w:val="22"/>
                <w:szCs w:val="22"/>
              </w:rPr>
              <w:t>This is an added box where the BIA can identify issues that would not fit the criteria as a condition of the Authorisation but which may need addressing. Most commonly here an assessor will note decisions that need formalising under the MCA.</w:t>
            </w:r>
          </w:p>
          <w:p w14:paraId="4E4F256C" w14:textId="77777777" w:rsidR="005C7190" w:rsidRPr="00AA7305" w:rsidRDefault="005C7190" w:rsidP="00FE575B">
            <w:pPr>
              <w:rPr>
                <w:sz w:val="22"/>
                <w:szCs w:val="22"/>
              </w:rPr>
            </w:pPr>
          </w:p>
        </w:tc>
      </w:tr>
      <w:tr w:rsidR="00CE2EA3" w:rsidRPr="00AA7305" w14:paraId="2ECC3AE5" w14:textId="77777777" w:rsidTr="00CC7F14">
        <w:trPr>
          <w:trHeight w:val="303"/>
        </w:trPr>
        <w:tc>
          <w:tcPr>
            <w:tcW w:w="9889" w:type="dxa"/>
            <w:gridSpan w:val="6"/>
            <w:tcBorders>
              <w:top w:val="single" w:sz="4" w:space="0" w:color="auto"/>
              <w:bottom w:val="single" w:sz="4" w:space="0" w:color="auto"/>
            </w:tcBorders>
            <w:shd w:val="clear" w:color="auto" w:fill="D9D9D9"/>
          </w:tcPr>
          <w:p w14:paraId="4C553AD2" w14:textId="77777777" w:rsidR="00807643" w:rsidRDefault="009C2B04" w:rsidP="00807643">
            <w:pPr>
              <w:spacing w:before="120" w:after="120"/>
              <w:rPr>
                <w:i/>
                <w:sz w:val="22"/>
                <w:szCs w:val="22"/>
              </w:rPr>
            </w:pPr>
            <w:r w:rsidRPr="001B3475">
              <w:rPr>
                <w:b/>
                <w:szCs w:val="28"/>
              </w:rPr>
              <w:t>SELECTION OF REPRESENTATIVE</w:t>
            </w:r>
            <w:r w:rsidR="00807643" w:rsidRPr="00807643">
              <w:rPr>
                <w:b/>
              </w:rPr>
              <w:t xml:space="preserve">– </w:t>
            </w:r>
            <w:r w:rsidR="00807643" w:rsidRPr="002C0C93">
              <w:rPr>
                <w:i/>
              </w:rPr>
              <w:t>place a cross in one box</w:t>
            </w:r>
          </w:p>
          <w:p w14:paraId="7CBE6240" w14:textId="77777777" w:rsidR="00CE2EA3" w:rsidRPr="00FF2460" w:rsidRDefault="00807643">
            <w:pPr>
              <w:spacing w:before="60" w:after="60"/>
              <w:rPr>
                <w:b/>
                <w:i/>
                <w:sz w:val="22"/>
                <w:szCs w:val="28"/>
              </w:rPr>
            </w:pPr>
            <w:r>
              <w:rPr>
                <w:i/>
                <w:sz w:val="22"/>
                <w:szCs w:val="22"/>
              </w:rPr>
              <w:t>(Note that the Best Interests Assessor must confirm</w:t>
            </w:r>
            <w:r w:rsidR="00A865C0">
              <w:rPr>
                <w:i/>
                <w:sz w:val="22"/>
                <w:szCs w:val="22"/>
              </w:rPr>
              <w:t xml:space="preserve"> below</w:t>
            </w:r>
            <w:r>
              <w:rPr>
                <w:i/>
                <w:sz w:val="22"/>
                <w:szCs w:val="22"/>
              </w:rPr>
              <w:t xml:space="preserve"> whether the proposed representative is eligible before recommending them</w:t>
            </w:r>
            <w:r w:rsidR="00A865C0">
              <w:rPr>
                <w:i/>
                <w:sz w:val="22"/>
                <w:szCs w:val="22"/>
              </w:rPr>
              <w:t xml:space="preserve"> </w:t>
            </w:r>
            <w:r>
              <w:rPr>
                <w:i/>
                <w:sz w:val="22"/>
                <w:szCs w:val="22"/>
              </w:rPr>
              <w:t>)</w:t>
            </w:r>
          </w:p>
        </w:tc>
      </w:tr>
      <w:tr w:rsidR="00FE575B" w:rsidRPr="00AA7305" w14:paraId="073EB64F" w14:textId="77777777" w:rsidTr="00E744AC">
        <w:trPr>
          <w:trHeight w:hRule="exact" w:val="1535"/>
        </w:trPr>
        <w:tc>
          <w:tcPr>
            <w:tcW w:w="9889" w:type="dxa"/>
            <w:gridSpan w:val="6"/>
            <w:tcBorders>
              <w:top w:val="single" w:sz="4" w:space="0" w:color="auto"/>
            </w:tcBorders>
            <w:shd w:val="clear" w:color="auto" w:fill="auto"/>
          </w:tcPr>
          <w:p w14:paraId="6BFC3097" w14:textId="77777777" w:rsidR="00E744AC" w:rsidRDefault="00E744AC" w:rsidP="00FE575B">
            <w:pPr>
              <w:pStyle w:val="MediumGrid21"/>
              <w:spacing w:before="120" w:after="120"/>
              <w:rPr>
                <w:sz w:val="22"/>
              </w:rPr>
            </w:pPr>
            <w:r>
              <w:rPr>
                <w:sz w:val="22"/>
              </w:rPr>
              <w:t>Neither the relevant person nor their Donee or Deputy wish to, or have the authority to, select a representative and therefore the Best Interests Assessor will select and recommend a representative.</w:t>
            </w:r>
          </w:p>
          <w:p w14:paraId="44E1030C" w14:textId="77777777" w:rsidR="00FE575B" w:rsidRPr="00386E03" w:rsidRDefault="00FE575B" w:rsidP="00FE575B">
            <w:pPr>
              <w:pStyle w:val="MediumGrid21"/>
              <w:spacing w:before="120" w:after="120"/>
              <w:rPr>
                <w:b/>
                <w:sz w:val="22"/>
                <w:szCs w:val="28"/>
              </w:rPr>
            </w:pPr>
            <w:r w:rsidRPr="002503E0">
              <w:rPr>
                <w:b/>
                <w:sz w:val="22"/>
              </w:rPr>
              <w:t>Name of person selected</w:t>
            </w:r>
            <w:r>
              <w:rPr>
                <w:sz w:val="22"/>
              </w:rPr>
              <w:t xml:space="preserve">: </w:t>
            </w:r>
          </w:p>
        </w:tc>
      </w:tr>
      <w:tr w:rsidR="00994E84" w:rsidRPr="00AA7305" w14:paraId="5E84B2F9" w14:textId="77777777" w:rsidTr="00CC7F14">
        <w:trPr>
          <w:trHeight w:val="303"/>
        </w:trPr>
        <w:tc>
          <w:tcPr>
            <w:tcW w:w="9889" w:type="dxa"/>
            <w:gridSpan w:val="6"/>
            <w:tcBorders>
              <w:top w:val="single" w:sz="4" w:space="0" w:color="auto"/>
              <w:bottom w:val="single" w:sz="4" w:space="0" w:color="auto"/>
            </w:tcBorders>
            <w:shd w:val="clear" w:color="auto" w:fill="D9D9D9"/>
          </w:tcPr>
          <w:p w14:paraId="0BE4AB1A" w14:textId="77777777" w:rsidR="00994E84" w:rsidRPr="00FF2460" w:rsidRDefault="00994E84">
            <w:pPr>
              <w:spacing w:before="60" w:after="60"/>
              <w:rPr>
                <w:b/>
                <w:i/>
                <w:sz w:val="22"/>
                <w:szCs w:val="28"/>
              </w:rPr>
            </w:pPr>
            <w:r>
              <w:rPr>
                <w:b/>
                <w:szCs w:val="28"/>
              </w:rPr>
              <w:t xml:space="preserve">RECOMMENDATION OF </w:t>
            </w:r>
            <w:r w:rsidRPr="001B3475">
              <w:rPr>
                <w:b/>
                <w:szCs w:val="28"/>
              </w:rPr>
              <w:t>REPRESENTATIVE</w:t>
            </w:r>
            <w:r w:rsidR="0083402A">
              <w:rPr>
                <w:b/>
                <w:szCs w:val="28"/>
              </w:rPr>
              <w:t xml:space="preserve"> </w:t>
            </w:r>
            <w:r w:rsidR="0083402A" w:rsidRPr="002C0C93">
              <w:rPr>
                <w:szCs w:val="28"/>
              </w:rPr>
              <w:t>–</w:t>
            </w:r>
            <w:r w:rsidR="0083402A">
              <w:rPr>
                <w:b/>
                <w:szCs w:val="28"/>
              </w:rPr>
              <w:t xml:space="preserve"> </w:t>
            </w:r>
            <w:r w:rsidR="0083402A" w:rsidRPr="0083402A">
              <w:rPr>
                <w:i/>
                <w:szCs w:val="28"/>
              </w:rPr>
              <w:t>place a cross in one box</w:t>
            </w:r>
          </w:p>
        </w:tc>
      </w:tr>
      <w:tr w:rsidR="0083402A" w:rsidRPr="00AA7305" w14:paraId="2C4C85D4" w14:textId="77777777" w:rsidTr="00E744AC">
        <w:trPr>
          <w:trHeight w:val="303"/>
        </w:trPr>
        <w:tc>
          <w:tcPr>
            <w:tcW w:w="9180" w:type="dxa"/>
            <w:gridSpan w:val="5"/>
            <w:tcBorders>
              <w:top w:val="single" w:sz="4" w:space="0" w:color="auto"/>
              <w:bottom w:val="single" w:sz="4" w:space="0" w:color="auto"/>
            </w:tcBorders>
            <w:shd w:val="clear" w:color="auto" w:fill="auto"/>
          </w:tcPr>
          <w:p w14:paraId="23D2F2F2" w14:textId="77777777" w:rsidR="00807643" w:rsidRPr="001D71E7" w:rsidRDefault="0083402A" w:rsidP="00A92865">
            <w:pPr>
              <w:spacing w:after="120"/>
              <w:rPr>
                <w:sz w:val="22"/>
                <w:szCs w:val="22"/>
              </w:rPr>
            </w:pPr>
            <w:r>
              <w:rPr>
                <w:sz w:val="22"/>
                <w:szCs w:val="22"/>
              </w:rPr>
              <w:t xml:space="preserve">I recommend </w:t>
            </w:r>
            <w:r w:rsidR="00236FF5" w:rsidRPr="00E9156A">
              <w:rPr>
                <w:sz w:val="22"/>
                <w:szCs w:val="22"/>
              </w:rPr>
              <w:t xml:space="preserve">that the Supervisory Body appoints the representative </w:t>
            </w:r>
            <w:r w:rsidR="004725ED">
              <w:rPr>
                <w:sz w:val="22"/>
                <w:szCs w:val="22"/>
              </w:rPr>
              <w:t>selected by the relevant person</w:t>
            </w:r>
            <w:r>
              <w:rPr>
                <w:sz w:val="22"/>
                <w:szCs w:val="22"/>
              </w:rPr>
              <w:t xml:space="preserve"> above </w:t>
            </w:r>
            <w:r w:rsidR="00807643">
              <w:rPr>
                <w:sz w:val="22"/>
                <w:szCs w:val="22"/>
              </w:rPr>
              <w:t>and confirm that the</w:t>
            </w:r>
            <w:r w:rsidR="00A865C0">
              <w:rPr>
                <w:sz w:val="22"/>
                <w:szCs w:val="22"/>
              </w:rPr>
              <w:t>y</w:t>
            </w:r>
            <w:r w:rsidR="00807643">
              <w:rPr>
                <w:sz w:val="22"/>
                <w:szCs w:val="22"/>
              </w:rPr>
              <w:t xml:space="preserve"> </w:t>
            </w:r>
            <w:r w:rsidR="00A865C0">
              <w:rPr>
                <w:sz w:val="22"/>
                <w:szCs w:val="22"/>
              </w:rPr>
              <w:t>are</w:t>
            </w:r>
            <w:r w:rsidR="00807643">
              <w:rPr>
                <w:sz w:val="22"/>
                <w:szCs w:val="22"/>
              </w:rPr>
              <w:t xml:space="preserve"> eligible </w:t>
            </w:r>
            <w:r w:rsidR="004725ED" w:rsidRPr="00464E49">
              <w:rPr>
                <w:sz w:val="22"/>
                <w:szCs w:val="22"/>
              </w:rPr>
              <w:t>and would in my opinion maintain contact with the person</w:t>
            </w:r>
            <w:r w:rsidR="00236FF5">
              <w:rPr>
                <w:sz w:val="22"/>
                <w:szCs w:val="22"/>
              </w:rPr>
              <w:t>,</w:t>
            </w:r>
            <w:r w:rsidR="004725ED" w:rsidRPr="00464E49">
              <w:rPr>
                <w:sz w:val="22"/>
                <w:szCs w:val="22"/>
              </w:rPr>
              <w:t xml:space="preserve"> represent and support them in matters relating to or connected with the Standard Authorisation if appointed</w:t>
            </w:r>
            <w:r w:rsidR="004725ED" w:rsidRPr="00464E49">
              <w:rPr>
                <w:i/>
                <w:iCs/>
                <w:sz w:val="22"/>
                <w:szCs w:val="22"/>
                <w:lang w:val="en-US"/>
              </w:rPr>
              <w:t>.</w:t>
            </w:r>
            <w:r w:rsidR="004725ED" w:rsidRPr="00464E49">
              <w:rPr>
                <w:sz w:val="22"/>
                <w:szCs w:val="22"/>
                <w:lang w:val="en-US"/>
              </w:rPr>
              <w:t xml:space="preserve"> </w:t>
            </w:r>
            <w:r w:rsidR="00807643" w:rsidRPr="00464E49">
              <w:rPr>
                <w:sz w:val="22"/>
                <w:szCs w:val="22"/>
                <w:lang w:val="en-US"/>
              </w:rPr>
              <w:t>(</w:t>
            </w:r>
            <w:r w:rsidR="006D3BA9">
              <w:rPr>
                <w:i/>
                <w:iCs/>
                <w:sz w:val="22"/>
                <w:szCs w:val="22"/>
                <w:lang w:val="en-US"/>
              </w:rPr>
              <w:t>R</w:t>
            </w:r>
            <w:r w:rsidR="00807643" w:rsidRPr="00464E49">
              <w:rPr>
                <w:i/>
                <w:iCs/>
                <w:sz w:val="22"/>
                <w:szCs w:val="22"/>
                <w:lang w:val="en-US"/>
              </w:rPr>
              <w:t>ead guidance notes for clarification of eligibility)</w:t>
            </w:r>
          </w:p>
        </w:tc>
        <w:tc>
          <w:tcPr>
            <w:tcW w:w="709" w:type="dxa"/>
            <w:tcBorders>
              <w:top w:val="single" w:sz="4" w:space="0" w:color="auto"/>
              <w:bottom w:val="single" w:sz="4" w:space="0" w:color="auto"/>
            </w:tcBorders>
            <w:shd w:val="clear" w:color="auto" w:fill="auto"/>
            <w:vAlign w:val="center"/>
          </w:tcPr>
          <w:p w14:paraId="6EBEE462" w14:textId="77777777" w:rsidR="0083402A" w:rsidRPr="00E744AC" w:rsidRDefault="00E744AC" w:rsidP="00E744AC">
            <w:pPr>
              <w:jc w:val="center"/>
              <w:rPr>
                <w:b/>
                <w:sz w:val="20"/>
                <w:szCs w:val="22"/>
              </w:rPr>
            </w:pPr>
            <w:r w:rsidRPr="00E744AC">
              <w:rPr>
                <w:b/>
                <w:sz w:val="20"/>
                <w:szCs w:val="22"/>
              </w:rPr>
              <w:t>Yes</w:t>
            </w:r>
          </w:p>
        </w:tc>
      </w:tr>
      <w:tr w:rsidR="00244E24" w:rsidRPr="00807643" w14:paraId="250BFFEE" w14:textId="77777777" w:rsidTr="00244E24">
        <w:trPr>
          <w:trHeight w:val="1097"/>
        </w:trPr>
        <w:tc>
          <w:tcPr>
            <w:tcW w:w="9889" w:type="dxa"/>
            <w:gridSpan w:val="6"/>
            <w:tcBorders>
              <w:top w:val="single" w:sz="4" w:space="0" w:color="auto"/>
            </w:tcBorders>
            <w:shd w:val="clear" w:color="auto" w:fill="auto"/>
          </w:tcPr>
          <w:p w14:paraId="0EB6E42B" w14:textId="77777777" w:rsidR="00244E24" w:rsidRDefault="00244E24" w:rsidP="0083402A">
            <w:pPr>
              <w:rPr>
                <w:sz w:val="22"/>
                <w:szCs w:val="22"/>
              </w:rPr>
            </w:pPr>
            <w:r w:rsidRPr="002C0C93">
              <w:rPr>
                <w:sz w:val="22"/>
                <w:szCs w:val="22"/>
              </w:rPr>
              <w:t xml:space="preserve">I have selected and recommend </w:t>
            </w:r>
            <w:r w:rsidRPr="00E9156A">
              <w:rPr>
                <w:sz w:val="22"/>
                <w:szCs w:val="22"/>
              </w:rPr>
              <w:t xml:space="preserve">that the Supervisory Body appoints the representative </w:t>
            </w:r>
            <w:r w:rsidRPr="002C0C93">
              <w:rPr>
                <w:sz w:val="22"/>
                <w:szCs w:val="22"/>
              </w:rPr>
              <w:t>identified below. In so doing I confirm that:</w:t>
            </w:r>
          </w:p>
          <w:p w14:paraId="195C0A68" w14:textId="77777777" w:rsidR="00E744AC" w:rsidRDefault="00E744AC" w:rsidP="0083402A">
            <w:pPr>
              <w:rPr>
                <w:sz w:val="22"/>
                <w:szCs w:val="22"/>
              </w:rPr>
            </w:pPr>
          </w:p>
          <w:p w14:paraId="7B0807E0" w14:textId="77777777" w:rsidR="00E744AC" w:rsidRDefault="00E744AC" w:rsidP="00244E24">
            <w:pPr>
              <w:rPr>
                <w:b/>
                <w:sz w:val="22"/>
                <w:szCs w:val="22"/>
              </w:rPr>
            </w:pPr>
            <w:r>
              <w:rPr>
                <w:b/>
                <w:sz w:val="22"/>
                <w:szCs w:val="22"/>
              </w:rPr>
              <w:t>I have selected and recommended that the Supervisory Body appoints the representative identified below. In so doing I confirm that: the person this assessment is about (who may have capacity but does not wish to select a representative) and / or their Donee or Deputy does not object to my recommendation; the proposed representative agrees to act as such, is eligible, and would in my opinion maintain contact with the person, represent and support them in matters relating to or connected with the Standard Authorisation if appointed. (Read guidance notes for clarification of eligibility).</w:t>
            </w:r>
          </w:p>
          <w:p w14:paraId="7E23233E" w14:textId="77777777" w:rsidR="00244E24" w:rsidRPr="005B6179" w:rsidRDefault="00244E24" w:rsidP="00244E24">
            <w:pPr>
              <w:rPr>
                <w:b/>
                <w:sz w:val="22"/>
                <w:szCs w:val="22"/>
              </w:rPr>
            </w:pPr>
          </w:p>
        </w:tc>
      </w:tr>
      <w:tr w:rsidR="00CE2EA3" w:rsidRPr="00AA7305" w14:paraId="342F7942" w14:textId="77777777" w:rsidTr="00E744AC">
        <w:trPr>
          <w:trHeight w:val="303"/>
        </w:trPr>
        <w:tc>
          <w:tcPr>
            <w:tcW w:w="4786" w:type="dxa"/>
            <w:gridSpan w:val="2"/>
            <w:tcBorders>
              <w:top w:val="single" w:sz="4" w:space="0" w:color="auto"/>
              <w:bottom w:val="single" w:sz="4" w:space="0" w:color="auto"/>
            </w:tcBorders>
            <w:shd w:val="clear" w:color="auto" w:fill="auto"/>
          </w:tcPr>
          <w:p w14:paraId="5866116B" w14:textId="77777777" w:rsidR="00CE2EA3" w:rsidRPr="00E744AC" w:rsidRDefault="00CE2EA3" w:rsidP="00E744AC">
            <w:pPr>
              <w:spacing w:before="60" w:after="60"/>
              <w:rPr>
                <w:sz w:val="22"/>
              </w:rPr>
            </w:pPr>
            <w:r w:rsidRPr="00E744AC">
              <w:rPr>
                <w:sz w:val="22"/>
              </w:rPr>
              <w:t>Full name of</w:t>
            </w:r>
            <w:r w:rsidR="00A573C0" w:rsidRPr="00E744AC">
              <w:rPr>
                <w:sz w:val="22"/>
              </w:rPr>
              <w:t xml:space="preserve"> recommended</w:t>
            </w:r>
            <w:r w:rsidRPr="00E744AC">
              <w:rPr>
                <w:sz w:val="22"/>
              </w:rPr>
              <w:t xml:space="preserve"> representative </w:t>
            </w:r>
          </w:p>
        </w:tc>
        <w:tc>
          <w:tcPr>
            <w:tcW w:w="5103" w:type="dxa"/>
            <w:gridSpan w:val="4"/>
            <w:tcBorders>
              <w:top w:val="single" w:sz="4" w:space="0" w:color="auto"/>
              <w:bottom w:val="single" w:sz="4" w:space="0" w:color="auto"/>
            </w:tcBorders>
            <w:shd w:val="clear" w:color="auto" w:fill="auto"/>
          </w:tcPr>
          <w:p w14:paraId="5EB72C68" w14:textId="77777777" w:rsidR="00CE2EA3" w:rsidRPr="00E744AC" w:rsidRDefault="00CE2EA3" w:rsidP="00E744AC">
            <w:pPr>
              <w:spacing w:before="60" w:after="60"/>
              <w:rPr>
                <w:sz w:val="22"/>
                <w:szCs w:val="28"/>
              </w:rPr>
            </w:pPr>
          </w:p>
        </w:tc>
      </w:tr>
      <w:tr w:rsidR="00CE2EA3" w:rsidRPr="00AA7305" w14:paraId="677C929B" w14:textId="77777777" w:rsidTr="00E744AC">
        <w:trPr>
          <w:trHeight w:val="303"/>
        </w:trPr>
        <w:tc>
          <w:tcPr>
            <w:tcW w:w="4786" w:type="dxa"/>
            <w:gridSpan w:val="2"/>
            <w:tcBorders>
              <w:top w:val="single" w:sz="4" w:space="0" w:color="auto"/>
              <w:bottom w:val="single" w:sz="4" w:space="0" w:color="auto"/>
            </w:tcBorders>
            <w:shd w:val="clear" w:color="auto" w:fill="auto"/>
          </w:tcPr>
          <w:p w14:paraId="1C4BACE6" w14:textId="77777777" w:rsidR="00CE2EA3" w:rsidRPr="00E744AC" w:rsidRDefault="00CE2EA3" w:rsidP="00E744AC">
            <w:pPr>
              <w:spacing w:before="60" w:after="60"/>
              <w:rPr>
                <w:sz w:val="22"/>
              </w:rPr>
            </w:pPr>
            <w:r w:rsidRPr="00E744AC">
              <w:rPr>
                <w:sz w:val="22"/>
              </w:rPr>
              <w:t>Their address</w:t>
            </w:r>
          </w:p>
        </w:tc>
        <w:tc>
          <w:tcPr>
            <w:tcW w:w="5103" w:type="dxa"/>
            <w:gridSpan w:val="4"/>
            <w:tcBorders>
              <w:top w:val="single" w:sz="4" w:space="0" w:color="auto"/>
              <w:bottom w:val="single" w:sz="4" w:space="0" w:color="auto"/>
            </w:tcBorders>
            <w:shd w:val="clear" w:color="auto" w:fill="auto"/>
          </w:tcPr>
          <w:p w14:paraId="1E34B7D1" w14:textId="77777777" w:rsidR="000701E2" w:rsidRPr="00E744AC" w:rsidRDefault="000701E2" w:rsidP="00E744AC">
            <w:pPr>
              <w:spacing w:before="60" w:after="60"/>
              <w:rPr>
                <w:sz w:val="22"/>
                <w:szCs w:val="28"/>
              </w:rPr>
            </w:pPr>
          </w:p>
        </w:tc>
      </w:tr>
      <w:tr w:rsidR="00CE2EA3" w:rsidRPr="00AA7305" w14:paraId="6A4156E2" w14:textId="77777777" w:rsidTr="00E744AC">
        <w:trPr>
          <w:trHeight w:val="303"/>
        </w:trPr>
        <w:tc>
          <w:tcPr>
            <w:tcW w:w="4786" w:type="dxa"/>
            <w:gridSpan w:val="2"/>
            <w:tcBorders>
              <w:top w:val="single" w:sz="4" w:space="0" w:color="auto"/>
              <w:bottom w:val="single" w:sz="4" w:space="0" w:color="auto"/>
            </w:tcBorders>
            <w:shd w:val="clear" w:color="auto" w:fill="auto"/>
          </w:tcPr>
          <w:p w14:paraId="311141AA" w14:textId="77777777" w:rsidR="00CE2EA3" w:rsidRPr="00E744AC" w:rsidRDefault="00CE2EA3" w:rsidP="00E744AC">
            <w:pPr>
              <w:spacing w:before="60" w:after="60"/>
              <w:rPr>
                <w:sz w:val="22"/>
              </w:rPr>
            </w:pPr>
            <w:r w:rsidRPr="00E744AC">
              <w:rPr>
                <w:sz w:val="22"/>
              </w:rPr>
              <w:t>Telephone number(s)</w:t>
            </w:r>
          </w:p>
        </w:tc>
        <w:tc>
          <w:tcPr>
            <w:tcW w:w="5103" w:type="dxa"/>
            <w:gridSpan w:val="4"/>
            <w:tcBorders>
              <w:top w:val="single" w:sz="4" w:space="0" w:color="auto"/>
              <w:bottom w:val="single" w:sz="4" w:space="0" w:color="auto"/>
            </w:tcBorders>
            <w:shd w:val="clear" w:color="auto" w:fill="auto"/>
          </w:tcPr>
          <w:p w14:paraId="7E10EC2C" w14:textId="77777777" w:rsidR="000701E2" w:rsidRPr="00E744AC" w:rsidRDefault="000701E2" w:rsidP="00E744AC">
            <w:pPr>
              <w:spacing w:before="60" w:after="60"/>
              <w:rPr>
                <w:sz w:val="22"/>
                <w:szCs w:val="28"/>
              </w:rPr>
            </w:pPr>
          </w:p>
        </w:tc>
      </w:tr>
      <w:tr w:rsidR="00CE2EA3" w:rsidRPr="00AA7305" w14:paraId="7BCB11B9" w14:textId="77777777" w:rsidTr="00E744AC">
        <w:trPr>
          <w:trHeight w:val="303"/>
        </w:trPr>
        <w:tc>
          <w:tcPr>
            <w:tcW w:w="4786" w:type="dxa"/>
            <w:gridSpan w:val="2"/>
            <w:tcBorders>
              <w:top w:val="single" w:sz="4" w:space="0" w:color="auto"/>
              <w:bottom w:val="single" w:sz="4" w:space="0" w:color="auto"/>
            </w:tcBorders>
            <w:shd w:val="clear" w:color="auto" w:fill="auto"/>
          </w:tcPr>
          <w:p w14:paraId="67AF0287" w14:textId="77777777" w:rsidR="00CE2EA3" w:rsidRPr="00E744AC" w:rsidRDefault="00CE2EA3" w:rsidP="00E744AC">
            <w:pPr>
              <w:spacing w:before="60" w:after="60"/>
              <w:rPr>
                <w:sz w:val="22"/>
              </w:rPr>
            </w:pPr>
            <w:r w:rsidRPr="00E744AC">
              <w:rPr>
                <w:sz w:val="22"/>
              </w:rPr>
              <w:t>Relationship to the relevant person</w:t>
            </w:r>
          </w:p>
        </w:tc>
        <w:tc>
          <w:tcPr>
            <w:tcW w:w="5103" w:type="dxa"/>
            <w:gridSpan w:val="4"/>
            <w:tcBorders>
              <w:top w:val="single" w:sz="4" w:space="0" w:color="auto"/>
              <w:bottom w:val="single" w:sz="4" w:space="0" w:color="auto"/>
            </w:tcBorders>
            <w:shd w:val="clear" w:color="auto" w:fill="auto"/>
          </w:tcPr>
          <w:p w14:paraId="4000DA7F" w14:textId="77777777" w:rsidR="00CE2EA3" w:rsidRPr="00E744AC" w:rsidRDefault="00CE2EA3" w:rsidP="00E744AC">
            <w:pPr>
              <w:spacing w:before="60" w:after="60"/>
              <w:rPr>
                <w:sz w:val="22"/>
                <w:szCs w:val="28"/>
              </w:rPr>
            </w:pPr>
          </w:p>
        </w:tc>
      </w:tr>
      <w:tr w:rsidR="00CE2EA3" w:rsidRPr="00AA7305" w14:paraId="34DC8967" w14:textId="77777777" w:rsidTr="00E744AC">
        <w:trPr>
          <w:trHeight w:val="303"/>
        </w:trPr>
        <w:tc>
          <w:tcPr>
            <w:tcW w:w="4786" w:type="dxa"/>
            <w:gridSpan w:val="2"/>
            <w:tcBorders>
              <w:top w:val="single" w:sz="4" w:space="0" w:color="auto"/>
              <w:bottom w:val="single" w:sz="4" w:space="0" w:color="auto"/>
            </w:tcBorders>
            <w:shd w:val="clear" w:color="auto" w:fill="auto"/>
          </w:tcPr>
          <w:p w14:paraId="3873F35F" w14:textId="77777777" w:rsidR="00CE2EA3" w:rsidRPr="00E744AC" w:rsidRDefault="00CE2EA3" w:rsidP="00E744AC">
            <w:pPr>
              <w:spacing w:before="60" w:after="60"/>
              <w:rPr>
                <w:sz w:val="22"/>
              </w:rPr>
            </w:pPr>
            <w:r w:rsidRPr="00E744AC">
              <w:rPr>
                <w:sz w:val="22"/>
              </w:rPr>
              <w:t>Reason for selection</w:t>
            </w:r>
          </w:p>
        </w:tc>
        <w:tc>
          <w:tcPr>
            <w:tcW w:w="5103" w:type="dxa"/>
            <w:gridSpan w:val="4"/>
            <w:tcBorders>
              <w:top w:val="single" w:sz="4" w:space="0" w:color="auto"/>
              <w:bottom w:val="single" w:sz="4" w:space="0" w:color="auto"/>
            </w:tcBorders>
            <w:shd w:val="clear" w:color="auto" w:fill="auto"/>
          </w:tcPr>
          <w:p w14:paraId="534C6571" w14:textId="77777777" w:rsidR="00DA1970" w:rsidRPr="00E744AC" w:rsidRDefault="00DA1970" w:rsidP="00E744AC">
            <w:pPr>
              <w:spacing w:before="60" w:after="60"/>
              <w:rPr>
                <w:sz w:val="22"/>
                <w:szCs w:val="28"/>
                <w:highlight w:val="green"/>
              </w:rPr>
            </w:pPr>
          </w:p>
        </w:tc>
      </w:tr>
      <w:tr w:rsidR="00913C8B" w:rsidRPr="00AA7305" w14:paraId="6F569706" w14:textId="77777777" w:rsidTr="00AF15B8">
        <w:trPr>
          <w:trHeight w:val="303"/>
        </w:trPr>
        <w:tc>
          <w:tcPr>
            <w:tcW w:w="9889" w:type="dxa"/>
            <w:gridSpan w:val="6"/>
            <w:tcBorders>
              <w:top w:val="single" w:sz="4" w:space="0" w:color="auto"/>
              <w:bottom w:val="single" w:sz="4" w:space="0" w:color="auto"/>
            </w:tcBorders>
            <w:shd w:val="clear" w:color="auto" w:fill="auto"/>
          </w:tcPr>
          <w:p w14:paraId="0B8FF6BC" w14:textId="77777777" w:rsidR="00E744AC" w:rsidRDefault="00E744AC" w:rsidP="00913C8B">
            <w:pPr>
              <w:rPr>
                <w:b/>
                <w:sz w:val="22"/>
                <w:szCs w:val="22"/>
              </w:rPr>
            </w:pPr>
            <w:r>
              <w:rPr>
                <w:b/>
                <w:sz w:val="22"/>
                <w:szCs w:val="22"/>
              </w:rPr>
              <w:t>Were you able to name a representative? If not please state the reason: Yes</w:t>
            </w:r>
          </w:p>
          <w:p w14:paraId="2CF93442" w14:textId="77777777" w:rsidR="00470FCC" w:rsidRPr="00470FCC" w:rsidRDefault="00470FCC" w:rsidP="00913C8B">
            <w:pPr>
              <w:rPr>
                <w:sz w:val="22"/>
                <w:szCs w:val="28"/>
              </w:rPr>
            </w:pPr>
          </w:p>
        </w:tc>
      </w:tr>
      <w:tr w:rsidR="004A2E30" w:rsidRPr="00AA7305" w14:paraId="7EA456DD" w14:textId="77777777" w:rsidTr="00CC7F14">
        <w:trPr>
          <w:trHeight w:val="303"/>
        </w:trPr>
        <w:tc>
          <w:tcPr>
            <w:tcW w:w="9889" w:type="dxa"/>
            <w:gridSpan w:val="6"/>
            <w:tcBorders>
              <w:top w:val="single" w:sz="4" w:space="0" w:color="auto"/>
              <w:bottom w:val="single" w:sz="4" w:space="0" w:color="auto"/>
            </w:tcBorders>
            <w:shd w:val="clear" w:color="auto" w:fill="D9D9D9"/>
          </w:tcPr>
          <w:p w14:paraId="67ECB338" w14:textId="77777777" w:rsidR="004A2E30" w:rsidRPr="00FF2460" w:rsidRDefault="004A2E30" w:rsidP="004A2E30">
            <w:pPr>
              <w:spacing w:before="120" w:after="120"/>
              <w:jc w:val="both"/>
              <w:rPr>
                <w:b/>
              </w:rPr>
            </w:pPr>
            <w:r w:rsidRPr="00FF2460">
              <w:rPr>
                <w:b/>
              </w:rPr>
              <w:t>PLEASE NOW SIGN AND DATE THIS FORM</w:t>
            </w:r>
          </w:p>
        </w:tc>
      </w:tr>
      <w:tr w:rsidR="009A6918" w:rsidRPr="00AA7305" w14:paraId="698BFD1C" w14:textId="77777777" w:rsidTr="00244E24">
        <w:trPr>
          <w:trHeight w:val="386"/>
        </w:trPr>
        <w:tc>
          <w:tcPr>
            <w:tcW w:w="1526" w:type="dxa"/>
            <w:tcBorders>
              <w:top w:val="single" w:sz="4" w:space="0" w:color="auto"/>
              <w:bottom w:val="single" w:sz="4" w:space="0" w:color="auto"/>
            </w:tcBorders>
            <w:shd w:val="clear" w:color="auto" w:fill="auto"/>
          </w:tcPr>
          <w:p w14:paraId="01A54F3B" w14:textId="77777777" w:rsidR="009A6918" w:rsidRPr="00E744AC" w:rsidRDefault="009A6918" w:rsidP="004A2E30">
            <w:pPr>
              <w:spacing w:before="120" w:after="120"/>
              <w:rPr>
                <w:sz w:val="22"/>
                <w:szCs w:val="22"/>
              </w:rPr>
            </w:pPr>
            <w:r w:rsidRPr="00E744AC">
              <w:rPr>
                <w:sz w:val="22"/>
                <w:szCs w:val="22"/>
              </w:rPr>
              <w:t>Signed</w:t>
            </w:r>
          </w:p>
        </w:tc>
        <w:tc>
          <w:tcPr>
            <w:tcW w:w="8363" w:type="dxa"/>
            <w:gridSpan w:val="5"/>
            <w:tcBorders>
              <w:top w:val="single" w:sz="4" w:space="0" w:color="auto"/>
            </w:tcBorders>
            <w:shd w:val="clear" w:color="auto" w:fill="auto"/>
            <w:vAlign w:val="center"/>
          </w:tcPr>
          <w:p w14:paraId="3DDD301F" w14:textId="77777777" w:rsidR="009A6918" w:rsidRPr="00E744AC" w:rsidRDefault="009A6918" w:rsidP="004A2E30">
            <w:pPr>
              <w:rPr>
                <w:sz w:val="22"/>
                <w:szCs w:val="22"/>
              </w:rPr>
            </w:pPr>
          </w:p>
        </w:tc>
      </w:tr>
      <w:tr w:rsidR="004A2E30" w:rsidRPr="00AA7305" w14:paraId="4DFEFF09" w14:textId="77777777" w:rsidTr="00244E24">
        <w:trPr>
          <w:trHeight w:val="359"/>
        </w:trPr>
        <w:tc>
          <w:tcPr>
            <w:tcW w:w="1526" w:type="dxa"/>
            <w:tcBorders>
              <w:top w:val="single" w:sz="4" w:space="0" w:color="auto"/>
              <w:bottom w:val="single" w:sz="4" w:space="0" w:color="auto"/>
            </w:tcBorders>
            <w:shd w:val="clear" w:color="auto" w:fill="auto"/>
          </w:tcPr>
          <w:p w14:paraId="3A7A1D66" w14:textId="77777777" w:rsidR="004A2E30" w:rsidRPr="00E744AC" w:rsidRDefault="004A2E30" w:rsidP="004A2E30">
            <w:pPr>
              <w:spacing w:before="120" w:after="120"/>
              <w:rPr>
                <w:sz w:val="22"/>
                <w:szCs w:val="22"/>
              </w:rPr>
            </w:pPr>
            <w:r w:rsidRPr="00E744AC">
              <w:rPr>
                <w:sz w:val="22"/>
                <w:szCs w:val="22"/>
              </w:rPr>
              <w:t>Print Name</w:t>
            </w:r>
          </w:p>
        </w:tc>
        <w:tc>
          <w:tcPr>
            <w:tcW w:w="3982" w:type="dxa"/>
            <w:gridSpan w:val="2"/>
            <w:shd w:val="clear" w:color="auto" w:fill="auto"/>
            <w:vAlign w:val="center"/>
          </w:tcPr>
          <w:p w14:paraId="79C6A00D" w14:textId="77777777" w:rsidR="004A2E30" w:rsidRPr="00E744AC" w:rsidRDefault="004A2E30" w:rsidP="00913C8B">
            <w:pPr>
              <w:rPr>
                <w:sz w:val="22"/>
                <w:szCs w:val="22"/>
              </w:rPr>
            </w:pPr>
          </w:p>
        </w:tc>
        <w:tc>
          <w:tcPr>
            <w:tcW w:w="1620" w:type="dxa"/>
            <w:shd w:val="clear" w:color="auto" w:fill="auto"/>
            <w:vAlign w:val="center"/>
          </w:tcPr>
          <w:p w14:paraId="53F7164C" w14:textId="77777777" w:rsidR="004A2E30" w:rsidRPr="00E744AC" w:rsidRDefault="009A6918" w:rsidP="004A2E30">
            <w:pPr>
              <w:rPr>
                <w:sz w:val="22"/>
                <w:szCs w:val="22"/>
              </w:rPr>
            </w:pPr>
            <w:r w:rsidRPr="00E744AC">
              <w:rPr>
                <w:sz w:val="22"/>
                <w:szCs w:val="22"/>
              </w:rPr>
              <w:t xml:space="preserve">Date &amp; </w:t>
            </w:r>
            <w:r w:rsidR="004A2E30" w:rsidRPr="00E744AC">
              <w:rPr>
                <w:sz w:val="22"/>
                <w:szCs w:val="22"/>
              </w:rPr>
              <w:t>Time</w:t>
            </w:r>
          </w:p>
        </w:tc>
        <w:tc>
          <w:tcPr>
            <w:tcW w:w="2761" w:type="dxa"/>
            <w:gridSpan w:val="2"/>
            <w:shd w:val="clear" w:color="auto" w:fill="auto"/>
            <w:vAlign w:val="center"/>
          </w:tcPr>
          <w:p w14:paraId="491F39F3" w14:textId="77777777" w:rsidR="004A2E30" w:rsidRPr="00E744AC" w:rsidRDefault="004A2E30" w:rsidP="004A2E30">
            <w:pPr>
              <w:rPr>
                <w:sz w:val="22"/>
                <w:szCs w:val="22"/>
              </w:rPr>
            </w:pPr>
          </w:p>
        </w:tc>
      </w:tr>
    </w:tbl>
    <w:p w14:paraId="4A8ADB5A" w14:textId="77777777" w:rsidR="009647B9" w:rsidRDefault="009647B9" w:rsidP="00AD5EE5">
      <w:pPr>
        <w:rPr>
          <w:b/>
          <w:sz w:val="22"/>
          <w:szCs w:val="22"/>
        </w:rPr>
      </w:pPr>
    </w:p>
    <w:sectPr w:rsidR="009647B9" w:rsidSect="00FE575B">
      <w:pgSz w:w="11906" w:h="16838"/>
      <w:pgMar w:top="1134" w:right="1134" w:bottom="1980" w:left="1134" w:header="22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8B3B3" w14:textId="77777777" w:rsidR="008E25E0" w:rsidRDefault="008E25E0">
      <w:r>
        <w:separator/>
      </w:r>
    </w:p>
  </w:endnote>
  <w:endnote w:type="continuationSeparator" w:id="0">
    <w:p w14:paraId="3F1BD5C3" w14:textId="77777777" w:rsidR="008E25E0" w:rsidRDefault="008E2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BoldMT">
    <w:altName w:val="Cambria"/>
    <w:panose1 w:val="00000000000000000000"/>
    <w:charset w:val="4D"/>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98B40" w14:textId="77777777" w:rsidR="00807643" w:rsidRDefault="00807643" w:rsidP="00394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44AC">
      <w:rPr>
        <w:rStyle w:val="PageNumber"/>
        <w:noProof/>
      </w:rPr>
      <w:t>2</w:t>
    </w:r>
    <w:r>
      <w:rPr>
        <w:rStyle w:val="PageNumber"/>
      </w:rPr>
      <w:fldChar w:fldCharType="end"/>
    </w:r>
  </w:p>
  <w:p w14:paraId="2E800239" w14:textId="77777777" w:rsidR="00807643" w:rsidRDefault="00807643" w:rsidP="00394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2237A" w14:textId="77777777" w:rsidR="00807643" w:rsidRPr="00C20745" w:rsidRDefault="00BE02DC" w:rsidP="00C20745">
    <w:pPr>
      <w:pStyle w:val="Footer"/>
      <w:tabs>
        <w:tab w:val="clear" w:pos="8306"/>
        <w:tab w:val="right" w:pos="9639"/>
      </w:tabs>
      <w:ind w:right="360"/>
      <w:rPr>
        <w:sz w:val="16"/>
        <w:szCs w:val="16"/>
      </w:rPr>
    </w:pPr>
    <w:r>
      <w:rPr>
        <w:sz w:val="16"/>
        <w:szCs w:val="16"/>
      </w:rPr>
      <w:t>March</w:t>
    </w:r>
    <w:r w:rsidR="00807643" w:rsidRPr="00C20745">
      <w:rPr>
        <w:sz w:val="16"/>
        <w:szCs w:val="16"/>
      </w:rPr>
      <w:t xml:space="preserve"> 2015</w:t>
    </w:r>
    <w:r>
      <w:rPr>
        <w:sz w:val="16"/>
        <w:szCs w:val="16"/>
      </w:rPr>
      <w:t xml:space="preserve"> – V4 - Final</w:t>
    </w:r>
    <w:r w:rsidR="00807643" w:rsidRPr="00C20745">
      <w:rPr>
        <w:sz w:val="16"/>
        <w:szCs w:val="16"/>
      </w:rPr>
      <w:tab/>
      <w:t>Deprivation of Liberty Safeguards Form 3</w:t>
    </w:r>
    <w:r w:rsidR="00807643">
      <w:rPr>
        <w:sz w:val="16"/>
        <w:szCs w:val="16"/>
      </w:rPr>
      <w:tab/>
    </w:r>
    <w:r w:rsidR="00807643" w:rsidRPr="00C20745">
      <w:rPr>
        <w:sz w:val="16"/>
        <w:szCs w:val="16"/>
        <w:lang w:val="en-US"/>
      </w:rPr>
      <w:t xml:space="preserve">Page </w:t>
    </w:r>
    <w:r w:rsidR="00807643" w:rsidRPr="00C20745">
      <w:rPr>
        <w:sz w:val="16"/>
        <w:szCs w:val="16"/>
        <w:lang w:val="en-US"/>
      </w:rPr>
      <w:fldChar w:fldCharType="begin"/>
    </w:r>
    <w:r w:rsidR="00807643" w:rsidRPr="00C20745">
      <w:rPr>
        <w:sz w:val="16"/>
        <w:szCs w:val="16"/>
        <w:lang w:val="en-US"/>
      </w:rPr>
      <w:instrText xml:space="preserve"> PAGE </w:instrText>
    </w:r>
    <w:r w:rsidR="00807643" w:rsidRPr="00C20745">
      <w:rPr>
        <w:sz w:val="16"/>
        <w:szCs w:val="16"/>
        <w:lang w:val="en-US"/>
      </w:rPr>
      <w:fldChar w:fldCharType="separate"/>
    </w:r>
    <w:r w:rsidR="00895350">
      <w:rPr>
        <w:noProof/>
        <w:sz w:val="16"/>
        <w:szCs w:val="16"/>
        <w:lang w:val="en-US"/>
      </w:rPr>
      <w:t>1</w:t>
    </w:r>
    <w:r w:rsidR="00807643" w:rsidRPr="00C20745">
      <w:rPr>
        <w:sz w:val="16"/>
        <w:szCs w:val="16"/>
        <w:lang w:val="en-US"/>
      </w:rPr>
      <w:fldChar w:fldCharType="end"/>
    </w:r>
    <w:r w:rsidR="00807643" w:rsidRPr="00C20745">
      <w:rPr>
        <w:sz w:val="16"/>
        <w:szCs w:val="16"/>
        <w:lang w:val="en-US"/>
      </w:rPr>
      <w:t xml:space="preserve"> of </w:t>
    </w:r>
    <w:r w:rsidR="00807643" w:rsidRPr="00C20745">
      <w:rPr>
        <w:sz w:val="16"/>
        <w:szCs w:val="16"/>
        <w:lang w:val="en-US"/>
      </w:rPr>
      <w:fldChar w:fldCharType="begin"/>
    </w:r>
    <w:r w:rsidR="00807643" w:rsidRPr="00C20745">
      <w:rPr>
        <w:sz w:val="16"/>
        <w:szCs w:val="16"/>
        <w:lang w:val="en-US"/>
      </w:rPr>
      <w:instrText xml:space="preserve"> NUMPAGES </w:instrText>
    </w:r>
    <w:r w:rsidR="00807643" w:rsidRPr="00C20745">
      <w:rPr>
        <w:sz w:val="16"/>
        <w:szCs w:val="16"/>
        <w:lang w:val="en-US"/>
      </w:rPr>
      <w:fldChar w:fldCharType="separate"/>
    </w:r>
    <w:r w:rsidR="00895350">
      <w:rPr>
        <w:noProof/>
        <w:sz w:val="16"/>
        <w:szCs w:val="16"/>
        <w:lang w:val="en-US"/>
      </w:rPr>
      <w:t>11</w:t>
    </w:r>
    <w:r w:rsidR="00807643" w:rsidRPr="00C20745">
      <w:rPr>
        <w:sz w:val="16"/>
        <w:szCs w:val="16"/>
        <w:lang w:val="en-US"/>
      </w:rPr>
      <w:fldChar w:fldCharType="end"/>
    </w:r>
  </w:p>
  <w:p w14:paraId="4757B532" w14:textId="77777777" w:rsidR="00807643" w:rsidRPr="00C20745" w:rsidRDefault="00807643" w:rsidP="002657EB">
    <w:pPr>
      <w:pStyle w:val="Footer"/>
      <w:ind w:right="360"/>
      <w:rPr>
        <w:sz w:val="16"/>
        <w:szCs w:val="16"/>
      </w:rPr>
    </w:pPr>
    <w:r w:rsidRPr="00C20745">
      <w:rPr>
        <w:sz w:val="16"/>
        <w:szCs w:val="16"/>
      </w:rPr>
      <w:tab/>
      <w:t>Combined Age, Mental Capacity, No Refusals and Best Interes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41BA9" w14:textId="77777777" w:rsidR="008E25E0" w:rsidRDefault="008E25E0">
      <w:r>
        <w:separator/>
      </w:r>
    </w:p>
  </w:footnote>
  <w:footnote w:type="continuationSeparator" w:id="0">
    <w:p w14:paraId="74723228" w14:textId="77777777" w:rsidR="008E25E0" w:rsidRDefault="008E2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2F89D" w14:textId="7CCA6440" w:rsidR="00E744AC" w:rsidRDefault="00874F55">
    <w:pPr>
      <w:pStyle w:val="Header"/>
    </w:pPr>
    <w:r>
      <w:rPr>
        <w:noProof/>
      </w:rPr>
      <mc:AlternateContent>
        <mc:Choice Requires="wps">
          <w:drawing>
            <wp:anchor distT="0" distB="0" distL="0" distR="0" simplePos="0" relativeHeight="251659776" behindDoc="0" locked="0" layoutInCell="1" allowOverlap="1" wp14:anchorId="7B74F125" wp14:editId="6C476257">
              <wp:simplePos x="635" y="635"/>
              <wp:positionH relativeFrom="page">
                <wp:align>left</wp:align>
              </wp:positionH>
              <wp:positionV relativeFrom="page">
                <wp:align>top</wp:align>
              </wp:positionV>
              <wp:extent cx="1187450" cy="345440"/>
              <wp:effectExtent l="0" t="0" r="12700" b="16510"/>
              <wp:wrapNone/>
              <wp:docPr id="326502894" name="Text Box 5" descr="NO RESTRICTION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87450" cy="345440"/>
                      </a:xfrm>
                      <a:prstGeom prst="rect">
                        <a:avLst/>
                      </a:prstGeom>
                      <a:noFill/>
                      <a:ln>
                        <a:noFill/>
                      </a:ln>
                    </wps:spPr>
                    <wps:txbx>
                      <w:txbxContent>
                        <w:p w14:paraId="42EC5E97" w14:textId="00F58E0B" w:rsidR="00874F55" w:rsidRPr="00874F55" w:rsidRDefault="00874F55" w:rsidP="00874F55">
                          <w:pPr>
                            <w:rPr>
                              <w:rFonts w:ascii="Calibri" w:eastAsia="Calibri" w:hAnsi="Calibri" w:cs="Calibri"/>
                              <w:noProof/>
                              <w:color w:val="000000"/>
                              <w:sz w:val="20"/>
                              <w:szCs w:val="20"/>
                            </w:rPr>
                          </w:pPr>
                          <w:r w:rsidRPr="00874F55">
                            <w:rPr>
                              <w:rFonts w:ascii="Calibri" w:eastAsia="Calibri" w:hAnsi="Calibri" w:cs="Calibri"/>
                              <w:noProof/>
                              <w:color w:val="000000"/>
                              <w:sz w:val="20"/>
                              <w:szCs w:val="20"/>
                            </w:rPr>
                            <w:t>NO RESTRICTION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B74F125" id="_x0000_t202" coordsize="21600,21600" o:spt="202" path="m,l,21600r21600,l21600,xe">
              <v:stroke joinstyle="miter"/>
              <v:path gradientshapeok="t" o:connecttype="rect"/>
            </v:shapetype>
            <v:shape id="Text Box 5" o:spid="_x0000_s1029" type="#_x0000_t202" alt="NO RESTRICTIONS" style="position:absolute;margin-left:0;margin-top:0;width:93.5pt;height:27.2pt;z-index:25165977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" filled="f" stroked="f">
              <v:fill o:detectmouseclick="t"/>
              <v:textbox style="mso-fit-shape-to-text:t" inset="20pt,15pt,0,0">
                <w:txbxContent>
                  <w:p w14:paraId="42EC5E97" w14:textId="00F58E0B" w:rsidR="00874F55" w:rsidRPr="00874F55" w:rsidRDefault="00874F55" w:rsidP="00874F55">
                    <w:pPr>
                      <w:rPr>
                        <w:rFonts w:ascii="Calibri" w:eastAsia="Calibri" w:hAnsi="Calibri" w:cs="Calibri"/>
                        <w:noProof/>
                        <w:color w:val="000000"/>
                        <w:sz w:val="20"/>
                        <w:szCs w:val="20"/>
                      </w:rPr>
                    </w:pPr>
                    <w:r w:rsidRPr="00874F55">
                      <w:rPr>
                        <w:rFonts w:ascii="Calibri" w:eastAsia="Calibri" w:hAnsi="Calibri" w:cs="Calibri"/>
                        <w:noProof/>
                        <w:color w:val="000000"/>
                        <w:sz w:val="20"/>
                        <w:szCs w:val="20"/>
                      </w:rPr>
                      <w:t>NO RESTRICTION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1C37" w14:textId="234C5154" w:rsidR="00807643" w:rsidRDefault="00874F55" w:rsidP="00906A75">
    <w:r>
      <w:rPr>
        <w:noProof/>
      </w:rPr>
      <mc:AlternateContent>
        <mc:Choice Requires="wps">
          <w:drawing>
            <wp:anchor distT="0" distB="0" distL="0" distR="0" simplePos="0" relativeHeight="251660800" behindDoc="0" locked="0" layoutInCell="1" allowOverlap="1" wp14:anchorId="41D8D0FE" wp14:editId="7C9E3455">
              <wp:simplePos x="635" y="635"/>
              <wp:positionH relativeFrom="page">
                <wp:align>left</wp:align>
              </wp:positionH>
              <wp:positionV relativeFrom="page">
                <wp:align>top</wp:align>
              </wp:positionV>
              <wp:extent cx="1187450" cy="345440"/>
              <wp:effectExtent l="0" t="0" r="12700" b="16510"/>
              <wp:wrapNone/>
              <wp:docPr id="1784868087" name="Text Box 6" descr="NO RESTRICTION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87450" cy="345440"/>
                      </a:xfrm>
                      <a:prstGeom prst="rect">
                        <a:avLst/>
                      </a:prstGeom>
                      <a:noFill/>
                      <a:ln>
                        <a:noFill/>
                      </a:ln>
                    </wps:spPr>
                    <wps:txbx>
                      <w:txbxContent>
                        <w:p w14:paraId="7F09485C" w14:textId="2229F4EC" w:rsidR="00874F55" w:rsidRPr="00874F55" w:rsidRDefault="00874F55" w:rsidP="00874F55">
                          <w:pPr>
                            <w:rPr>
                              <w:rFonts w:ascii="Calibri" w:eastAsia="Calibri" w:hAnsi="Calibri" w:cs="Calibri"/>
                              <w:noProof/>
                              <w:color w:val="000000"/>
                              <w:sz w:val="20"/>
                              <w:szCs w:val="20"/>
                            </w:rPr>
                          </w:pPr>
                          <w:r w:rsidRPr="00874F55">
                            <w:rPr>
                              <w:rFonts w:ascii="Calibri" w:eastAsia="Calibri" w:hAnsi="Calibri" w:cs="Calibri"/>
                              <w:noProof/>
                              <w:color w:val="000000"/>
                              <w:sz w:val="20"/>
                              <w:szCs w:val="20"/>
                            </w:rPr>
                            <w:t>NO RESTRICTION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1D8D0FE" id="_x0000_t202" coordsize="21600,21600" o:spt="202" path="m,l,21600r21600,l21600,xe">
              <v:stroke joinstyle="miter"/>
              <v:path gradientshapeok="t" o:connecttype="rect"/>
            </v:shapetype>
            <v:shape id="Text Box 6" o:spid="_x0000_s1030" type="#_x0000_t202" alt="NO RESTRICTIONS" style="position:absolute;margin-left:0;margin-top:0;width:93.5pt;height:27.2pt;z-index:25166080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" filled="f" stroked="f">
              <v:fill o:detectmouseclick="t"/>
              <v:textbox style="mso-fit-shape-to-text:t" inset="20pt,15pt,0,0">
                <w:txbxContent>
                  <w:p w14:paraId="7F09485C" w14:textId="2229F4EC" w:rsidR="00874F55" w:rsidRPr="00874F55" w:rsidRDefault="00874F55" w:rsidP="00874F55">
                    <w:pPr>
                      <w:rPr>
                        <w:rFonts w:ascii="Calibri" w:eastAsia="Calibri" w:hAnsi="Calibri" w:cs="Calibri"/>
                        <w:noProof/>
                        <w:color w:val="000000"/>
                        <w:sz w:val="20"/>
                        <w:szCs w:val="20"/>
                      </w:rPr>
                    </w:pPr>
                    <w:r w:rsidRPr="00874F55">
                      <w:rPr>
                        <w:rFonts w:ascii="Calibri" w:eastAsia="Calibri" w:hAnsi="Calibri" w:cs="Calibri"/>
                        <w:noProof/>
                        <w:color w:val="000000"/>
                        <w:sz w:val="20"/>
                        <w:szCs w:val="20"/>
                      </w:rPr>
                      <w:t>NO RESTRICTIONS</w:t>
                    </w:r>
                  </w:p>
                </w:txbxContent>
              </v:textbox>
              <w10:wrap anchorx="page" anchory="page"/>
            </v:shape>
          </w:pict>
        </mc:Fallback>
      </mc:AlternateContent>
    </w:r>
    <w:r w:rsidR="00A40211">
      <w:rPr>
        <w:noProof/>
      </w:rPr>
      <w:drawing>
        <wp:anchor distT="0" distB="0" distL="114300" distR="114300" simplePos="0" relativeHeight="251657728" behindDoc="1" locked="0" layoutInCell="1" allowOverlap="1" wp14:anchorId="384469AE" wp14:editId="2DAC0A5D">
          <wp:simplePos x="0" y="0"/>
          <wp:positionH relativeFrom="column">
            <wp:posOffset>4914900</wp:posOffset>
          </wp:positionH>
          <wp:positionV relativeFrom="paragraph">
            <wp:posOffset>4445</wp:posOffset>
          </wp:positionV>
          <wp:extent cx="913130" cy="571500"/>
          <wp:effectExtent l="0" t="0" r="0" b="0"/>
          <wp:wrapNone/>
          <wp:docPr id="688808095" name="Picture 1" descr="Description: Description: Published by the Department of Health in partnership with the N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Published by the Department of Health in partnership with the NH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3130" cy="571500"/>
                  </a:xfrm>
                  <a:prstGeom prst="rect">
                    <a:avLst/>
                  </a:prstGeom>
                  <a:noFill/>
                </pic:spPr>
              </pic:pic>
            </a:graphicData>
          </a:graphic>
          <wp14:sizeRelH relativeFrom="page">
            <wp14:pctWidth>0</wp14:pctWidth>
          </wp14:sizeRelH>
          <wp14:sizeRelV relativeFrom="page">
            <wp14:pctHeight>0</wp14:pctHeight>
          </wp14:sizeRelV>
        </wp:anchor>
      </w:drawing>
    </w:r>
    <w:r w:rsidR="00A40211">
      <w:rPr>
        <w:b/>
        <w:noProof/>
        <w:color w:val="000000"/>
        <w:sz w:val="28"/>
        <w:szCs w:val="28"/>
      </w:rPr>
      <w:drawing>
        <wp:inline distT="0" distB="0" distL="0" distR="0" wp14:anchorId="41A3B105" wp14:editId="5F97EF8D">
          <wp:extent cx="1130300" cy="565150"/>
          <wp:effectExtent l="0" t="0" r="0" b="0"/>
          <wp:docPr id="1" name="Picture 14" descr="Description: ADASS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ADASS Logo_Colou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0300" cy="565150"/>
                  </a:xfrm>
                  <a:prstGeom prst="rect">
                    <a:avLst/>
                  </a:prstGeom>
                  <a:noFill/>
                  <a:ln>
                    <a:noFill/>
                  </a:ln>
                </pic:spPr>
              </pic:pic>
            </a:graphicData>
          </a:graphic>
        </wp:inline>
      </w:drawing>
    </w:r>
  </w:p>
  <w:p w14:paraId="36BF1BBC" w14:textId="77777777" w:rsidR="00807643" w:rsidRDefault="00807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1C78C" w14:textId="3229BBCE" w:rsidR="00E744AC" w:rsidRDefault="00874F55">
    <w:pPr>
      <w:pStyle w:val="Header"/>
    </w:pPr>
    <w:r>
      <w:rPr>
        <w:noProof/>
      </w:rPr>
      <mc:AlternateContent>
        <mc:Choice Requires="wps">
          <w:drawing>
            <wp:anchor distT="0" distB="0" distL="0" distR="0" simplePos="0" relativeHeight="251658752" behindDoc="0" locked="0" layoutInCell="1" allowOverlap="1" wp14:anchorId="06168D01" wp14:editId="76B76F34">
              <wp:simplePos x="635" y="635"/>
              <wp:positionH relativeFrom="page">
                <wp:align>left</wp:align>
              </wp:positionH>
              <wp:positionV relativeFrom="page">
                <wp:align>top</wp:align>
              </wp:positionV>
              <wp:extent cx="1187450" cy="345440"/>
              <wp:effectExtent l="0" t="0" r="12700" b="16510"/>
              <wp:wrapNone/>
              <wp:docPr id="1159633062" name="Text Box 4" descr="NO RESTRICTION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87450" cy="345440"/>
                      </a:xfrm>
                      <a:prstGeom prst="rect">
                        <a:avLst/>
                      </a:prstGeom>
                      <a:noFill/>
                      <a:ln>
                        <a:noFill/>
                      </a:ln>
                    </wps:spPr>
                    <wps:txbx>
                      <w:txbxContent>
                        <w:p w14:paraId="7890ABA0" w14:textId="611521CB" w:rsidR="00874F55" w:rsidRPr="00874F55" w:rsidRDefault="00874F55" w:rsidP="00874F55">
                          <w:pPr>
                            <w:rPr>
                              <w:rFonts w:ascii="Calibri" w:eastAsia="Calibri" w:hAnsi="Calibri" w:cs="Calibri"/>
                              <w:noProof/>
                              <w:color w:val="000000"/>
                              <w:sz w:val="20"/>
                              <w:szCs w:val="20"/>
                            </w:rPr>
                          </w:pPr>
                          <w:r w:rsidRPr="00874F55">
                            <w:rPr>
                              <w:rFonts w:ascii="Calibri" w:eastAsia="Calibri" w:hAnsi="Calibri" w:cs="Calibri"/>
                              <w:noProof/>
                              <w:color w:val="000000"/>
                              <w:sz w:val="20"/>
                              <w:szCs w:val="20"/>
                            </w:rPr>
                            <w:t>NO RESTRICTION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6168D01" id="_x0000_t202" coordsize="21600,21600" o:spt="202" path="m,l,21600r21600,l21600,xe">
              <v:stroke joinstyle="miter"/>
              <v:path gradientshapeok="t" o:connecttype="rect"/>
            </v:shapetype>
            <v:shape id="Text Box 4" o:spid="_x0000_s1031" type="#_x0000_t202" alt="NO RESTRICTIONS" style="position:absolute;margin-left:0;margin-top:0;width:93.5pt;height:27.2pt;z-index:25165875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" filled="f" stroked="f">
              <v:fill o:detectmouseclick="t"/>
              <v:textbox style="mso-fit-shape-to-text:t" inset="20pt,15pt,0,0">
                <w:txbxContent>
                  <w:p w14:paraId="7890ABA0" w14:textId="611521CB" w:rsidR="00874F55" w:rsidRPr="00874F55" w:rsidRDefault="00874F55" w:rsidP="00874F55">
                    <w:pPr>
                      <w:rPr>
                        <w:rFonts w:ascii="Calibri" w:eastAsia="Calibri" w:hAnsi="Calibri" w:cs="Calibri"/>
                        <w:noProof/>
                        <w:color w:val="000000"/>
                        <w:sz w:val="20"/>
                        <w:szCs w:val="20"/>
                      </w:rPr>
                    </w:pPr>
                    <w:r w:rsidRPr="00874F55">
                      <w:rPr>
                        <w:rFonts w:ascii="Calibri" w:eastAsia="Calibri" w:hAnsi="Calibri" w:cs="Calibri"/>
                        <w:noProof/>
                        <w:color w:val="000000"/>
                        <w:sz w:val="20"/>
                        <w:szCs w:val="20"/>
                      </w:rPr>
                      <w:t>NO RESTRICTION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38E38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0A54B6"/>
    <w:multiLevelType w:val="hybridMultilevel"/>
    <w:tmpl w:val="342CEE92"/>
    <w:lvl w:ilvl="0" w:tplc="43F449CA">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23E71395"/>
    <w:multiLevelType w:val="hybridMultilevel"/>
    <w:tmpl w:val="74DC9D6C"/>
    <w:lvl w:ilvl="0" w:tplc="EBA81B24">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236E1B"/>
    <w:multiLevelType w:val="hybridMultilevel"/>
    <w:tmpl w:val="C5587E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5D510C"/>
    <w:multiLevelType w:val="hybridMultilevel"/>
    <w:tmpl w:val="2B3E6FB4"/>
    <w:lvl w:ilvl="0" w:tplc="0A6AEA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484058"/>
    <w:multiLevelType w:val="hybridMultilevel"/>
    <w:tmpl w:val="342CEE92"/>
    <w:lvl w:ilvl="0" w:tplc="43F449CA">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6" w15:restartNumberingAfterBreak="0">
    <w:nsid w:val="4B3D1A89"/>
    <w:multiLevelType w:val="hybridMultilevel"/>
    <w:tmpl w:val="11149158"/>
    <w:lvl w:ilvl="0" w:tplc="C3923DE6">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2B834C4"/>
    <w:multiLevelType w:val="hybridMultilevel"/>
    <w:tmpl w:val="1F98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45176F"/>
    <w:multiLevelType w:val="hybridMultilevel"/>
    <w:tmpl w:val="A0C401D8"/>
    <w:lvl w:ilvl="0" w:tplc="C8062E68">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6A80780D"/>
    <w:multiLevelType w:val="hybridMultilevel"/>
    <w:tmpl w:val="BF269068"/>
    <w:lvl w:ilvl="0" w:tplc="3CD63A0E">
      <w:start w:val="1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664BE4"/>
    <w:multiLevelType w:val="hybridMultilevel"/>
    <w:tmpl w:val="72744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AD15D0"/>
    <w:multiLevelType w:val="hybridMultilevel"/>
    <w:tmpl w:val="0358C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2772975">
    <w:abstractNumId w:val="2"/>
  </w:num>
  <w:num w:numId="2" w16cid:durableId="1635329531">
    <w:abstractNumId w:val="3"/>
  </w:num>
  <w:num w:numId="3" w16cid:durableId="1211961346">
    <w:abstractNumId w:val="8"/>
  </w:num>
  <w:num w:numId="4" w16cid:durableId="1613055202">
    <w:abstractNumId w:val="6"/>
  </w:num>
  <w:num w:numId="5" w16cid:durableId="1156647953">
    <w:abstractNumId w:val="4"/>
  </w:num>
  <w:num w:numId="6" w16cid:durableId="624119787">
    <w:abstractNumId w:val="5"/>
  </w:num>
  <w:num w:numId="7" w16cid:durableId="716199411">
    <w:abstractNumId w:val="1"/>
  </w:num>
  <w:num w:numId="8" w16cid:durableId="209271801">
    <w:abstractNumId w:val="7"/>
  </w:num>
  <w:num w:numId="9" w16cid:durableId="2126847767">
    <w:abstractNumId w:val="0"/>
  </w:num>
  <w:num w:numId="10" w16cid:durableId="1772121976">
    <w:abstractNumId w:val="9"/>
  </w:num>
  <w:num w:numId="11" w16cid:durableId="712078613">
    <w:abstractNumId w:val="11"/>
  </w:num>
  <w:num w:numId="12" w16cid:durableId="18799014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NjYxMTC1MDc2MzJS0lEKTi0uzszPAymwqAUAmazLyywAAAA="/>
  </w:docVars>
  <w:rsids>
    <w:rsidRoot w:val="003C2B41"/>
    <w:rsid w:val="00002418"/>
    <w:rsid w:val="00002885"/>
    <w:rsid w:val="00003312"/>
    <w:rsid w:val="00003F1E"/>
    <w:rsid w:val="000045B9"/>
    <w:rsid w:val="00012897"/>
    <w:rsid w:val="00013176"/>
    <w:rsid w:val="00013614"/>
    <w:rsid w:val="000139D0"/>
    <w:rsid w:val="00013DDE"/>
    <w:rsid w:val="00015DF2"/>
    <w:rsid w:val="0002059A"/>
    <w:rsid w:val="000233CF"/>
    <w:rsid w:val="00023DC9"/>
    <w:rsid w:val="000252DF"/>
    <w:rsid w:val="00025FAF"/>
    <w:rsid w:val="00027E29"/>
    <w:rsid w:val="00030426"/>
    <w:rsid w:val="00034A19"/>
    <w:rsid w:val="00036FD1"/>
    <w:rsid w:val="00037C29"/>
    <w:rsid w:val="00040AC2"/>
    <w:rsid w:val="00040F5A"/>
    <w:rsid w:val="000423E6"/>
    <w:rsid w:val="000442D8"/>
    <w:rsid w:val="0004500C"/>
    <w:rsid w:val="0005441C"/>
    <w:rsid w:val="00054616"/>
    <w:rsid w:val="00055C20"/>
    <w:rsid w:val="000561B0"/>
    <w:rsid w:val="000571CB"/>
    <w:rsid w:val="00057F62"/>
    <w:rsid w:val="00060374"/>
    <w:rsid w:val="00061DB5"/>
    <w:rsid w:val="000625D9"/>
    <w:rsid w:val="00066DFF"/>
    <w:rsid w:val="000701E2"/>
    <w:rsid w:val="000726CF"/>
    <w:rsid w:val="00083030"/>
    <w:rsid w:val="00086854"/>
    <w:rsid w:val="00087F28"/>
    <w:rsid w:val="00092F93"/>
    <w:rsid w:val="0009341D"/>
    <w:rsid w:val="00093794"/>
    <w:rsid w:val="0009705D"/>
    <w:rsid w:val="000A0D2D"/>
    <w:rsid w:val="000A1A12"/>
    <w:rsid w:val="000A1DFE"/>
    <w:rsid w:val="000A20BA"/>
    <w:rsid w:val="000A2CA1"/>
    <w:rsid w:val="000A2CE6"/>
    <w:rsid w:val="000A321B"/>
    <w:rsid w:val="000A476F"/>
    <w:rsid w:val="000A6AA9"/>
    <w:rsid w:val="000A6CC1"/>
    <w:rsid w:val="000B0946"/>
    <w:rsid w:val="000B1D34"/>
    <w:rsid w:val="000B1DAE"/>
    <w:rsid w:val="000B2134"/>
    <w:rsid w:val="000B6A22"/>
    <w:rsid w:val="000C062C"/>
    <w:rsid w:val="000C3A03"/>
    <w:rsid w:val="000C56F5"/>
    <w:rsid w:val="000D0A54"/>
    <w:rsid w:val="000D4A86"/>
    <w:rsid w:val="000D7538"/>
    <w:rsid w:val="000E1C27"/>
    <w:rsid w:val="000F0376"/>
    <w:rsid w:val="000F2F3D"/>
    <w:rsid w:val="000F384A"/>
    <w:rsid w:val="000F3E75"/>
    <w:rsid w:val="000F6FD3"/>
    <w:rsid w:val="000F7757"/>
    <w:rsid w:val="000F7D93"/>
    <w:rsid w:val="001029CD"/>
    <w:rsid w:val="00103C8C"/>
    <w:rsid w:val="00104F2A"/>
    <w:rsid w:val="00105677"/>
    <w:rsid w:val="00106735"/>
    <w:rsid w:val="00106AF7"/>
    <w:rsid w:val="00107312"/>
    <w:rsid w:val="00107C11"/>
    <w:rsid w:val="001110BC"/>
    <w:rsid w:val="001136ED"/>
    <w:rsid w:val="0011397D"/>
    <w:rsid w:val="00113A30"/>
    <w:rsid w:val="00114FA8"/>
    <w:rsid w:val="00115247"/>
    <w:rsid w:val="00115ABD"/>
    <w:rsid w:val="00120711"/>
    <w:rsid w:val="00120D29"/>
    <w:rsid w:val="00120E5B"/>
    <w:rsid w:val="00121F6F"/>
    <w:rsid w:val="00122BB5"/>
    <w:rsid w:val="00122E8B"/>
    <w:rsid w:val="00127853"/>
    <w:rsid w:val="00134777"/>
    <w:rsid w:val="00135195"/>
    <w:rsid w:val="00135D16"/>
    <w:rsid w:val="00142278"/>
    <w:rsid w:val="00145A40"/>
    <w:rsid w:val="00150A78"/>
    <w:rsid w:val="0015246C"/>
    <w:rsid w:val="00152AE6"/>
    <w:rsid w:val="00152FE0"/>
    <w:rsid w:val="0015692E"/>
    <w:rsid w:val="00161AFC"/>
    <w:rsid w:val="00165A1D"/>
    <w:rsid w:val="00165D3B"/>
    <w:rsid w:val="00167183"/>
    <w:rsid w:val="0016740F"/>
    <w:rsid w:val="00171E94"/>
    <w:rsid w:val="0017321A"/>
    <w:rsid w:val="001738EA"/>
    <w:rsid w:val="00175942"/>
    <w:rsid w:val="001759B5"/>
    <w:rsid w:val="0017636E"/>
    <w:rsid w:val="00184946"/>
    <w:rsid w:val="0018594D"/>
    <w:rsid w:val="00185EFF"/>
    <w:rsid w:val="00196584"/>
    <w:rsid w:val="001A08EB"/>
    <w:rsid w:val="001A20C9"/>
    <w:rsid w:val="001A351D"/>
    <w:rsid w:val="001A7D08"/>
    <w:rsid w:val="001B1808"/>
    <w:rsid w:val="001B3475"/>
    <w:rsid w:val="001B35F8"/>
    <w:rsid w:val="001B447C"/>
    <w:rsid w:val="001C4D9B"/>
    <w:rsid w:val="001D4FB9"/>
    <w:rsid w:val="001D71E7"/>
    <w:rsid w:val="001E067D"/>
    <w:rsid w:val="001F424F"/>
    <w:rsid w:val="001F4412"/>
    <w:rsid w:val="001F50B4"/>
    <w:rsid w:val="001F72B7"/>
    <w:rsid w:val="00200571"/>
    <w:rsid w:val="00203A4E"/>
    <w:rsid w:val="00206B49"/>
    <w:rsid w:val="00207A7A"/>
    <w:rsid w:val="0021054B"/>
    <w:rsid w:val="002158CA"/>
    <w:rsid w:val="00215F15"/>
    <w:rsid w:val="00216C6A"/>
    <w:rsid w:val="0022778B"/>
    <w:rsid w:val="002315BE"/>
    <w:rsid w:val="00233378"/>
    <w:rsid w:val="002368D8"/>
    <w:rsid w:val="00236FF5"/>
    <w:rsid w:val="00237976"/>
    <w:rsid w:val="00241A77"/>
    <w:rsid w:val="00244E24"/>
    <w:rsid w:val="002454F9"/>
    <w:rsid w:val="0024575B"/>
    <w:rsid w:val="00245FD6"/>
    <w:rsid w:val="0024699A"/>
    <w:rsid w:val="00247852"/>
    <w:rsid w:val="00247AEF"/>
    <w:rsid w:val="002503E0"/>
    <w:rsid w:val="00254FAF"/>
    <w:rsid w:val="00257E48"/>
    <w:rsid w:val="00260F30"/>
    <w:rsid w:val="0026196A"/>
    <w:rsid w:val="00262722"/>
    <w:rsid w:val="00263882"/>
    <w:rsid w:val="00265387"/>
    <w:rsid w:val="002657EB"/>
    <w:rsid w:val="00266776"/>
    <w:rsid w:val="00274207"/>
    <w:rsid w:val="002747CD"/>
    <w:rsid w:val="0027776A"/>
    <w:rsid w:val="0028056B"/>
    <w:rsid w:val="002879E2"/>
    <w:rsid w:val="00292351"/>
    <w:rsid w:val="00293441"/>
    <w:rsid w:val="00295DA6"/>
    <w:rsid w:val="00296024"/>
    <w:rsid w:val="002A0FB5"/>
    <w:rsid w:val="002A2BD0"/>
    <w:rsid w:val="002A6E9F"/>
    <w:rsid w:val="002B0188"/>
    <w:rsid w:val="002B0FAB"/>
    <w:rsid w:val="002B1379"/>
    <w:rsid w:val="002B1CC8"/>
    <w:rsid w:val="002B2441"/>
    <w:rsid w:val="002B2904"/>
    <w:rsid w:val="002B6537"/>
    <w:rsid w:val="002B7763"/>
    <w:rsid w:val="002C0C93"/>
    <w:rsid w:val="002C41A9"/>
    <w:rsid w:val="002C7EF3"/>
    <w:rsid w:val="002D20E4"/>
    <w:rsid w:val="002D270C"/>
    <w:rsid w:val="002D47F7"/>
    <w:rsid w:val="002D4CED"/>
    <w:rsid w:val="002E1E63"/>
    <w:rsid w:val="002E6E93"/>
    <w:rsid w:val="002F0A04"/>
    <w:rsid w:val="002F5158"/>
    <w:rsid w:val="002F53F0"/>
    <w:rsid w:val="002F7D38"/>
    <w:rsid w:val="003010D7"/>
    <w:rsid w:val="00304D05"/>
    <w:rsid w:val="00312691"/>
    <w:rsid w:val="00315431"/>
    <w:rsid w:val="00320DB9"/>
    <w:rsid w:val="00325BC1"/>
    <w:rsid w:val="00326BEE"/>
    <w:rsid w:val="00331566"/>
    <w:rsid w:val="003321BD"/>
    <w:rsid w:val="00334938"/>
    <w:rsid w:val="00335024"/>
    <w:rsid w:val="003372FA"/>
    <w:rsid w:val="0033781F"/>
    <w:rsid w:val="00337DDE"/>
    <w:rsid w:val="0034307E"/>
    <w:rsid w:val="00345596"/>
    <w:rsid w:val="00345920"/>
    <w:rsid w:val="0034658C"/>
    <w:rsid w:val="00351ADF"/>
    <w:rsid w:val="00351AF4"/>
    <w:rsid w:val="00360BCB"/>
    <w:rsid w:val="00364242"/>
    <w:rsid w:val="003710B0"/>
    <w:rsid w:val="00372AB9"/>
    <w:rsid w:val="00374599"/>
    <w:rsid w:val="0037504B"/>
    <w:rsid w:val="003757D1"/>
    <w:rsid w:val="0038103C"/>
    <w:rsid w:val="00386C6B"/>
    <w:rsid w:val="00386E03"/>
    <w:rsid w:val="00387403"/>
    <w:rsid w:val="003939F2"/>
    <w:rsid w:val="00394A00"/>
    <w:rsid w:val="003952F7"/>
    <w:rsid w:val="00396BE8"/>
    <w:rsid w:val="003A172C"/>
    <w:rsid w:val="003A2D9C"/>
    <w:rsid w:val="003A5A1A"/>
    <w:rsid w:val="003B04A0"/>
    <w:rsid w:val="003B2B71"/>
    <w:rsid w:val="003B392A"/>
    <w:rsid w:val="003B419F"/>
    <w:rsid w:val="003C0F23"/>
    <w:rsid w:val="003C2772"/>
    <w:rsid w:val="003C2B41"/>
    <w:rsid w:val="003C3F7A"/>
    <w:rsid w:val="003D0282"/>
    <w:rsid w:val="003D2385"/>
    <w:rsid w:val="003E2B2F"/>
    <w:rsid w:val="003E51D5"/>
    <w:rsid w:val="003F0DA1"/>
    <w:rsid w:val="003F21B8"/>
    <w:rsid w:val="00400739"/>
    <w:rsid w:val="00403FB6"/>
    <w:rsid w:val="00405910"/>
    <w:rsid w:val="00405B30"/>
    <w:rsid w:val="004121F0"/>
    <w:rsid w:val="00412612"/>
    <w:rsid w:val="00413369"/>
    <w:rsid w:val="0041556C"/>
    <w:rsid w:val="004168E7"/>
    <w:rsid w:val="00416EF1"/>
    <w:rsid w:val="0041745D"/>
    <w:rsid w:val="00420FDC"/>
    <w:rsid w:val="00421D7F"/>
    <w:rsid w:val="00424D64"/>
    <w:rsid w:val="0042713B"/>
    <w:rsid w:val="0042743F"/>
    <w:rsid w:val="00432FAD"/>
    <w:rsid w:val="0043453C"/>
    <w:rsid w:val="00436245"/>
    <w:rsid w:val="00440424"/>
    <w:rsid w:val="00440EB2"/>
    <w:rsid w:val="00442F51"/>
    <w:rsid w:val="00444569"/>
    <w:rsid w:val="0044613B"/>
    <w:rsid w:val="004543BA"/>
    <w:rsid w:val="004558E6"/>
    <w:rsid w:val="00455C43"/>
    <w:rsid w:val="0045675B"/>
    <w:rsid w:val="00460FA6"/>
    <w:rsid w:val="00464BD1"/>
    <w:rsid w:val="0047045C"/>
    <w:rsid w:val="00470FCC"/>
    <w:rsid w:val="004725ED"/>
    <w:rsid w:val="004740B0"/>
    <w:rsid w:val="00474308"/>
    <w:rsid w:val="00477282"/>
    <w:rsid w:val="00480C19"/>
    <w:rsid w:val="00491A53"/>
    <w:rsid w:val="00492661"/>
    <w:rsid w:val="0049362A"/>
    <w:rsid w:val="00496DE3"/>
    <w:rsid w:val="004A08B3"/>
    <w:rsid w:val="004A2E30"/>
    <w:rsid w:val="004A31BD"/>
    <w:rsid w:val="004A7692"/>
    <w:rsid w:val="004B6B30"/>
    <w:rsid w:val="004C365A"/>
    <w:rsid w:val="004C7293"/>
    <w:rsid w:val="004D7888"/>
    <w:rsid w:val="004E0F7F"/>
    <w:rsid w:val="004E2B66"/>
    <w:rsid w:val="004E3412"/>
    <w:rsid w:val="004E50CD"/>
    <w:rsid w:val="004E5E93"/>
    <w:rsid w:val="004E6F14"/>
    <w:rsid w:val="004F03EC"/>
    <w:rsid w:val="004F1350"/>
    <w:rsid w:val="004F6222"/>
    <w:rsid w:val="004F63F4"/>
    <w:rsid w:val="004F6AB5"/>
    <w:rsid w:val="005015B8"/>
    <w:rsid w:val="00501A8F"/>
    <w:rsid w:val="0050362D"/>
    <w:rsid w:val="00505FB5"/>
    <w:rsid w:val="00506C45"/>
    <w:rsid w:val="00506F03"/>
    <w:rsid w:val="00515980"/>
    <w:rsid w:val="00517423"/>
    <w:rsid w:val="00521336"/>
    <w:rsid w:val="005221C7"/>
    <w:rsid w:val="0052590E"/>
    <w:rsid w:val="00525C7A"/>
    <w:rsid w:val="00526513"/>
    <w:rsid w:val="005314AC"/>
    <w:rsid w:val="005323ED"/>
    <w:rsid w:val="00533795"/>
    <w:rsid w:val="005371D3"/>
    <w:rsid w:val="005455AF"/>
    <w:rsid w:val="0054705E"/>
    <w:rsid w:val="00550352"/>
    <w:rsid w:val="0055478A"/>
    <w:rsid w:val="0055717B"/>
    <w:rsid w:val="0056432C"/>
    <w:rsid w:val="0056448E"/>
    <w:rsid w:val="00571BC3"/>
    <w:rsid w:val="00575F24"/>
    <w:rsid w:val="00576510"/>
    <w:rsid w:val="00581099"/>
    <w:rsid w:val="00581538"/>
    <w:rsid w:val="005905CA"/>
    <w:rsid w:val="0059482B"/>
    <w:rsid w:val="005A12C9"/>
    <w:rsid w:val="005A1512"/>
    <w:rsid w:val="005A30CB"/>
    <w:rsid w:val="005A3CE4"/>
    <w:rsid w:val="005A42F7"/>
    <w:rsid w:val="005A4AEE"/>
    <w:rsid w:val="005A4D46"/>
    <w:rsid w:val="005A523F"/>
    <w:rsid w:val="005A615E"/>
    <w:rsid w:val="005B0E91"/>
    <w:rsid w:val="005B28C4"/>
    <w:rsid w:val="005B6179"/>
    <w:rsid w:val="005B715D"/>
    <w:rsid w:val="005C203F"/>
    <w:rsid w:val="005C43FF"/>
    <w:rsid w:val="005C5F9B"/>
    <w:rsid w:val="005C6AD2"/>
    <w:rsid w:val="005C70F9"/>
    <w:rsid w:val="005C7190"/>
    <w:rsid w:val="005C7431"/>
    <w:rsid w:val="005C7DED"/>
    <w:rsid w:val="005D18EE"/>
    <w:rsid w:val="005D3CFA"/>
    <w:rsid w:val="005D45FA"/>
    <w:rsid w:val="005D4BFE"/>
    <w:rsid w:val="005D6553"/>
    <w:rsid w:val="005D6C59"/>
    <w:rsid w:val="005E12DE"/>
    <w:rsid w:val="005F1D47"/>
    <w:rsid w:val="005F2EF5"/>
    <w:rsid w:val="005F5125"/>
    <w:rsid w:val="005F63FE"/>
    <w:rsid w:val="005F7EC2"/>
    <w:rsid w:val="006024A8"/>
    <w:rsid w:val="00604968"/>
    <w:rsid w:val="00605B73"/>
    <w:rsid w:val="006061A5"/>
    <w:rsid w:val="00607DF9"/>
    <w:rsid w:val="00610DEB"/>
    <w:rsid w:val="006133C3"/>
    <w:rsid w:val="006151B0"/>
    <w:rsid w:val="006176D2"/>
    <w:rsid w:val="0062205B"/>
    <w:rsid w:val="006236AE"/>
    <w:rsid w:val="006252B1"/>
    <w:rsid w:val="00630819"/>
    <w:rsid w:val="00630B0A"/>
    <w:rsid w:val="00632E09"/>
    <w:rsid w:val="00635983"/>
    <w:rsid w:val="00641DC7"/>
    <w:rsid w:val="00643FBA"/>
    <w:rsid w:val="00663035"/>
    <w:rsid w:val="00666DA2"/>
    <w:rsid w:val="006717A4"/>
    <w:rsid w:val="00671CE4"/>
    <w:rsid w:val="006729E9"/>
    <w:rsid w:val="00673D26"/>
    <w:rsid w:val="00674245"/>
    <w:rsid w:val="00674BBA"/>
    <w:rsid w:val="006831AE"/>
    <w:rsid w:val="0068475D"/>
    <w:rsid w:val="0068598A"/>
    <w:rsid w:val="00687691"/>
    <w:rsid w:val="00692A36"/>
    <w:rsid w:val="00693B23"/>
    <w:rsid w:val="00695FE3"/>
    <w:rsid w:val="006B3A12"/>
    <w:rsid w:val="006B47A7"/>
    <w:rsid w:val="006B6D3E"/>
    <w:rsid w:val="006B7464"/>
    <w:rsid w:val="006C6E22"/>
    <w:rsid w:val="006D09E3"/>
    <w:rsid w:val="006D11C4"/>
    <w:rsid w:val="006D17B6"/>
    <w:rsid w:val="006D3BA9"/>
    <w:rsid w:val="006D3F1F"/>
    <w:rsid w:val="006D5E3A"/>
    <w:rsid w:val="006D6774"/>
    <w:rsid w:val="006D6953"/>
    <w:rsid w:val="006D706D"/>
    <w:rsid w:val="006D71FD"/>
    <w:rsid w:val="006E187A"/>
    <w:rsid w:val="006E3602"/>
    <w:rsid w:val="006E3BBE"/>
    <w:rsid w:val="006E3E2F"/>
    <w:rsid w:val="006E54C9"/>
    <w:rsid w:val="006F2533"/>
    <w:rsid w:val="006F2E80"/>
    <w:rsid w:val="006F39F5"/>
    <w:rsid w:val="006F4C1F"/>
    <w:rsid w:val="006F58A0"/>
    <w:rsid w:val="006F68B8"/>
    <w:rsid w:val="00700037"/>
    <w:rsid w:val="0070094B"/>
    <w:rsid w:val="00701202"/>
    <w:rsid w:val="007040D0"/>
    <w:rsid w:val="00704F35"/>
    <w:rsid w:val="00707041"/>
    <w:rsid w:val="0071068C"/>
    <w:rsid w:val="007150AB"/>
    <w:rsid w:val="007152A2"/>
    <w:rsid w:val="0071671F"/>
    <w:rsid w:val="00716A61"/>
    <w:rsid w:val="00720FC1"/>
    <w:rsid w:val="00721066"/>
    <w:rsid w:val="007234BB"/>
    <w:rsid w:val="007239B9"/>
    <w:rsid w:val="00723FB4"/>
    <w:rsid w:val="0072431F"/>
    <w:rsid w:val="007278C6"/>
    <w:rsid w:val="00727F2D"/>
    <w:rsid w:val="00731AA0"/>
    <w:rsid w:val="0073497F"/>
    <w:rsid w:val="007369FD"/>
    <w:rsid w:val="007428A8"/>
    <w:rsid w:val="00744120"/>
    <w:rsid w:val="007448FF"/>
    <w:rsid w:val="00746461"/>
    <w:rsid w:val="00750DAA"/>
    <w:rsid w:val="0075288C"/>
    <w:rsid w:val="00754FBB"/>
    <w:rsid w:val="00756753"/>
    <w:rsid w:val="00756817"/>
    <w:rsid w:val="007623B3"/>
    <w:rsid w:val="007656EF"/>
    <w:rsid w:val="00772C4B"/>
    <w:rsid w:val="00773289"/>
    <w:rsid w:val="007773AB"/>
    <w:rsid w:val="007856CE"/>
    <w:rsid w:val="00785924"/>
    <w:rsid w:val="00792DBE"/>
    <w:rsid w:val="00797397"/>
    <w:rsid w:val="007A0C20"/>
    <w:rsid w:val="007A23B0"/>
    <w:rsid w:val="007B7269"/>
    <w:rsid w:val="007B775C"/>
    <w:rsid w:val="007C6102"/>
    <w:rsid w:val="007C707E"/>
    <w:rsid w:val="007C7F8B"/>
    <w:rsid w:val="007D06B4"/>
    <w:rsid w:val="007D149F"/>
    <w:rsid w:val="007D37A8"/>
    <w:rsid w:val="007D3C64"/>
    <w:rsid w:val="007D3D31"/>
    <w:rsid w:val="007D59FA"/>
    <w:rsid w:val="007D6996"/>
    <w:rsid w:val="007E19E1"/>
    <w:rsid w:val="007E6466"/>
    <w:rsid w:val="007F2238"/>
    <w:rsid w:val="007F7651"/>
    <w:rsid w:val="007F7F41"/>
    <w:rsid w:val="008001F7"/>
    <w:rsid w:val="008003C4"/>
    <w:rsid w:val="00801FC5"/>
    <w:rsid w:val="0080202F"/>
    <w:rsid w:val="008020C5"/>
    <w:rsid w:val="00802B3B"/>
    <w:rsid w:val="00803752"/>
    <w:rsid w:val="00806B7E"/>
    <w:rsid w:val="00807643"/>
    <w:rsid w:val="0081222C"/>
    <w:rsid w:val="00813D0D"/>
    <w:rsid w:val="008207FD"/>
    <w:rsid w:val="00820D8E"/>
    <w:rsid w:val="008245F7"/>
    <w:rsid w:val="0082765A"/>
    <w:rsid w:val="00827FB8"/>
    <w:rsid w:val="008320B8"/>
    <w:rsid w:val="00832E24"/>
    <w:rsid w:val="0083402A"/>
    <w:rsid w:val="00836FB3"/>
    <w:rsid w:val="0084192F"/>
    <w:rsid w:val="008438E3"/>
    <w:rsid w:val="0084619C"/>
    <w:rsid w:val="00851B7B"/>
    <w:rsid w:val="0085366B"/>
    <w:rsid w:val="0085386A"/>
    <w:rsid w:val="008545F6"/>
    <w:rsid w:val="00855177"/>
    <w:rsid w:val="00863D9B"/>
    <w:rsid w:val="008648FE"/>
    <w:rsid w:val="00867FA0"/>
    <w:rsid w:val="00871320"/>
    <w:rsid w:val="008721F5"/>
    <w:rsid w:val="008738E5"/>
    <w:rsid w:val="00874E96"/>
    <w:rsid w:val="00874F55"/>
    <w:rsid w:val="00876BF4"/>
    <w:rsid w:val="008773F2"/>
    <w:rsid w:val="00883F8E"/>
    <w:rsid w:val="00885F87"/>
    <w:rsid w:val="00891779"/>
    <w:rsid w:val="0089267B"/>
    <w:rsid w:val="00893FCB"/>
    <w:rsid w:val="008940A0"/>
    <w:rsid w:val="0089506B"/>
    <w:rsid w:val="00895350"/>
    <w:rsid w:val="00897F31"/>
    <w:rsid w:val="008A308A"/>
    <w:rsid w:val="008A380B"/>
    <w:rsid w:val="008B4A15"/>
    <w:rsid w:val="008B4DAB"/>
    <w:rsid w:val="008B6AAF"/>
    <w:rsid w:val="008B77FE"/>
    <w:rsid w:val="008C1783"/>
    <w:rsid w:val="008C3505"/>
    <w:rsid w:val="008C5E75"/>
    <w:rsid w:val="008D1292"/>
    <w:rsid w:val="008D19E8"/>
    <w:rsid w:val="008D7487"/>
    <w:rsid w:val="008D74A6"/>
    <w:rsid w:val="008E2290"/>
    <w:rsid w:val="008E25E0"/>
    <w:rsid w:val="008E2C11"/>
    <w:rsid w:val="008E352A"/>
    <w:rsid w:val="008E3A4A"/>
    <w:rsid w:val="008E531A"/>
    <w:rsid w:val="008E54EA"/>
    <w:rsid w:val="008E71B3"/>
    <w:rsid w:val="008E7348"/>
    <w:rsid w:val="008F0AC0"/>
    <w:rsid w:val="008F2BCE"/>
    <w:rsid w:val="008F49E0"/>
    <w:rsid w:val="008F6E20"/>
    <w:rsid w:val="008F78D7"/>
    <w:rsid w:val="00904EE7"/>
    <w:rsid w:val="00906A75"/>
    <w:rsid w:val="00913C8B"/>
    <w:rsid w:val="00917FC3"/>
    <w:rsid w:val="00921921"/>
    <w:rsid w:val="00922F35"/>
    <w:rsid w:val="00925B01"/>
    <w:rsid w:val="00930F96"/>
    <w:rsid w:val="009355D6"/>
    <w:rsid w:val="00945A51"/>
    <w:rsid w:val="00945F58"/>
    <w:rsid w:val="00947C77"/>
    <w:rsid w:val="009572B9"/>
    <w:rsid w:val="009625EB"/>
    <w:rsid w:val="009647B9"/>
    <w:rsid w:val="00967C6D"/>
    <w:rsid w:val="009734A8"/>
    <w:rsid w:val="009765FD"/>
    <w:rsid w:val="0098404E"/>
    <w:rsid w:val="00986A4F"/>
    <w:rsid w:val="00990595"/>
    <w:rsid w:val="00994DE6"/>
    <w:rsid w:val="00994E84"/>
    <w:rsid w:val="00996EE5"/>
    <w:rsid w:val="009A1D77"/>
    <w:rsid w:val="009A3178"/>
    <w:rsid w:val="009A38C6"/>
    <w:rsid w:val="009A4A7D"/>
    <w:rsid w:val="009A6918"/>
    <w:rsid w:val="009B0538"/>
    <w:rsid w:val="009B3FDE"/>
    <w:rsid w:val="009C2B04"/>
    <w:rsid w:val="009C34BD"/>
    <w:rsid w:val="009D0795"/>
    <w:rsid w:val="009D3DF1"/>
    <w:rsid w:val="009D3FF9"/>
    <w:rsid w:val="009D47B7"/>
    <w:rsid w:val="009D4D49"/>
    <w:rsid w:val="009E0091"/>
    <w:rsid w:val="009E0CA5"/>
    <w:rsid w:val="009E7307"/>
    <w:rsid w:val="009F2436"/>
    <w:rsid w:val="009F3518"/>
    <w:rsid w:val="00A02ED4"/>
    <w:rsid w:val="00A066F8"/>
    <w:rsid w:val="00A06839"/>
    <w:rsid w:val="00A1325D"/>
    <w:rsid w:val="00A14479"/>
    <w:rsid w:val="00A1460E"/>
    <w:rsid w:val="00A1624E"/>
    <w:rsid w:val="00A16F71"/>
    <w:rsid w:val="00A20C70"/>
    <w:rsid w:val="00A2272C"/>
    <w:rsid w:val="00A23AA9"/>
    <w:rsid w:val="00A26A32"/>
    <w:rsid w:val="00A26C52"/>
    <w:rsid w:val="00A329DC"/>
    <w:rsid w:val="00A3364C"/>
    <w:rsid w:val="00A371E0"/>
    <w:rsid w:val="00A40211"/>
    <w:rsid w:val="00A403EC"/>
    <w:rsid w:val="00A40861"/>
    <w:rsid w:val="00A40A19"/>
    <w:rsid w:val="00A4182B"/>
    <w:rsid w:val="00A44F76"/>
    <w:rsid w:val="00A53407"/>
    <w:rsid w:val="00A543B6"/>
    <w:rsid w:val="00A54E4D"/>
    <w:rsid w:val="00A5556B"/>
    <w:rsid w:val="00A55A44"/>
    <w:rsid w:val="00A56FFC"/>
    <w:rsid w:val="00A573C0"/>
    <w:rsid w:val="00A65697"/>
    <w:rsid w:val="00A65C4B"/>
    <w:rsid w:val="00A67D29"/>
    <w:rsid w:val="00A7514F"/>
    <w:rsid w:val="00A7518C"/>
    <w:rsid w:val="00A76BA1"/>
    <w:rsid w:val="00A77079"/>
    <w:rsid w:val="00A809D1"/>
    <w:rsid w:val="00A8313F"/>
    <w:rsid w:val="00A83D78"/>
    <w:rsid w:val="00A85A06"/>
    <w:rsid w:val="00A865C0"/>
    <w:rsid w:val="00A92865"/>
    <w:rsid w:val="00A941C0"/>
    <w:rsid w:val="00A959BF"/>
    <w:rsid w:val="00A970F3"/>
    <w:rsid w:val="00A9723E"/>
    <w:rsid w:val="00AA01B9"/>
    <w:rsid w:val="00AA64DE"/>
    <w:rsid w:val="00AA6D38"/>
    <w:rsid w:val="00AA7305"/>
    <w:rsid w:val="00AA743B"/>
    <w:rsid w:val="00AB3078"/>
    <w:rsid w:val="00AB3234"/>
    <w:rsid w:val="00AB33A5"/>
    <w:rsid w:val="00AB3F25"/>
    <w:rsid w:val="00AB6C72"/>
    <w:rsid w:val="00AB7ACC"/>
    <w:rsid w:val="00AC7FAB"/>
    <w:rsid w:val="00AD06DA"/>
    <w:rsid w:val="00AD0B6E"/>
    <w:rsid w:val="00AD37F5"/>
    <w:rsid w:val="00AD5520"/>
    <w:rsid w:val="00AD5EE5"/>
    <w:rsid w:val="00AD6BC7"/>
    <w:rsid w:val="00AD7E45"/>
    <w:rsid w:val="00AE0FEC"/>
    <w:rsid w:val="00AE138D"/>
    <w:rsid w:val="00AE2F47"/>
    <w:rsid w:val="00AE3B18"/>
    <w:rsid w:val="00AE6554"/>
    <w:rsid w:val="00AF15B8"/>
    <w:rsid w:val="00AF25CC"/>
    <w:rsid w:val="00B0190C"/>
    <w:rsid w:val="00B10F7A"/>
    <w:rsid w:val="00B11D1E"/>
    <w:rsid w:val="00B12261"/>
    <w:rsid w:val="00B1478C"/>
    <w:rsid w:val="00B15B43"/>
    <w:rsid w:val="00B2244E"/>
    <w:rsid w:val="00B25330"/>
    <w:rsid w:val="00B26824"/>
    <w:rsid w:val="00B27293"/>
    <w:rsid w:val="00B314C7"/>
    <w:rsid w:val="00B32EBB"/>
    <w:rsid w:val="00B44C83"/>
    <w:rsid w:val="00B5221A"/>
    <w:rsid w:val="00B52527"/>
    <w:rsid w:val="00B5259F"/>
    <w:rsid w:val="00B54934"/>
    <w:rsid w:val="00B6332E"/>
    <w:rsid w:val="00B64792"/>
    <w:rsid w:val="00B656B2"/>
    <w:rsid w:val="00B6643A"/>
    <w:rsid w:val="00B66F75"/>
    <w:rsid w:val="00B70DF1"/>
    <w:rsid w:val="00B71A48"/>
    <w:rsid w:val="00B73E15"/>
    <w:rsid w:val="00B75316"/>
    <w:rsid w:val="00B90361"/>
    <w:rsid w:val="00B94A5D"/>
    <w:rsid w:val="00B94C15"/>
    <w:rsid w:val="00B9560C"/>
    <w:rsid w:val="00B976E4"/>
    <w:rsid w:val="00BA578F"/>
    <w:rsid w:val="00BA6A06"/>
    <w:rsid w:val="00BB03F9"/>
    <w:rsid w:val="00BB22A1"/>
    <w:rsid w:val="00BB2E36"/>
    <w:rsid w:val="00BB7D03"/>
    <w:rsid w:val="00BC31C7"/>
    <w:rsid w:val="00BC47AD"/>
    <w:rsid w:val="00BE02DC"/>
    <w:rsid w:val="00BE0F4C"/>
    <w:rsid w:val="00BE0F71"/>
    <w:rsid w:val="00BE27A1"/>
    <w:rsid w:val="00BE3A57"/>
    <w:rsid w:val="00BE790D"/>
    <w:rsid w:val="00BF2D4C"/>
    <w:rsid w:val="00BF3076"/>
    <w:rsid w:val="00BF34B5"/>
    <w:rsid w:val="00BF54AD"/>
    <w:rsid w:val="00C03815"/>
    <w:rsid w:val="00C04135"/>
    <w:rsid w:val="00C04AA9"/>
    <w:rsid w:val="00C04F82"/>
    <w:rsid w:val="00C071DA"/>
    <w:rsid w:val="00C07AC8"/>
    <w:rsid w:val="00C13CFA"/>
    <w:rsid w:val="00C14CD8"/>
    <w:rsid w:val="00C20282"/>
    <w:rsid w:val="00C20745"/>
    <w:rsid w:val="00C23C50"/>
    <w:rsid w:val="00C33677"/>
    <w:rsid w:val="00C35560"/>
    <w:rsid w:val="00C3715D"/>
    <w:rsid w:val="00C40746"/>
    <w:rsid w:val="00C413E8"/>
    <w:rsid w:val="00C42504"/>
    <w:rsid w:val="00C42C35"/>
    <w:rsid w:val="00C4345B"/>
    <w:rsid w:val="00C4369C"/>
    <w:rsid w:val="00C43C8D"/>
    <w:rsid w:val="00C52CDB"/>
    <w:rsid w:val="00C55A78"/>
    <w:rsid w:val="00C55C2E"/>
    <w:rsid w:val="00C55E2C"/>
    <w:rsid w:val="00C55FC6"/>
    <w:rsid w:val="00C57CA6"/>
    <w:rsid w:val="00C603CD"/>
    <w:rsid w:val="00C6139A"/>
    <w:rsid w:val="00C633C4"/>
    <w:rsid w:val="00C71A4D"/>
    <w:rsid w:val="00C73B60"/>
    <w:rsid w:val="00C7552D"/>
    <w:rsid w:val="00C759B0"/>
    <w:rsid w:val="00C77D66"/>
    <w:rsid w:val="00C77EF2"/>
    <w:rsid w:val="00C80490"/>
    <w:rsid w:val="00C810D6"/>
    <w:rsid w:val="00C81809"/>
    <w:rsid w:val="00C87E06"/>
    <w:rsid w:val="00C9120E"/>
    <w:rsid w:val="00C914B5"/>
    <w:rsid w:val="00CA112A"/>
    <w:rsid w:val="00CA1A6F"/>
    <w:rsid w:val="00CA2974"/>
    <w:rsid w:val="00CA7CEB"/>
    <w:rsid w:val="00CB101C"/>
    <w:rsid w:val="00CB1831"/>
    <w:rsid w:val="00CB19AA"/>
    <w:rsid w:val="00CB2BBF"/>
    <w:rsid w:val="00CB2C77"/>
    <w:rsid w:val="00CB5218"/>
    <w:rsid w:val="00CB53CA"/>
    <w:rsid w:val="00CB5451"/>
    <w:rsid w:val="00CB699B"/>
    <w:rsid w:val="00CC209C"/>
    <w:rsid w:val="00CC403A"/>
    <w:rsid w:val="00CC526E"/>
    <w:rsid w:val="00CC6582"/>
    <w:rsid w:val="00CC7F14"/>
    <w:rsid w:val="00CD742E"/>
    <w:rsid w:val="00CE1630"/>
    <w:rsid w:val="00CE1970"/>
    <w:rsid w:val="00CE2B3E"/>
    <w:rsid w:val="00CE2EA3"/>
    <w:rsid w:val="00CE5429"/>
    <w:rsid w:val="00CE7917"/>
    <w:rsid w:val="00CF044B"/>
    <w:rsid w:val="00CF39F1"/>
    <w:rsid w:val="00CF513A"/>
    <w:rsid w:val="00CF52AF"/>
    <w:rsid w:val="00CF784B"/>
    <w:rsid w:val="00D00363"/>
    <w:rsid w:val="00D03BC1"/>
    <w:rsid w:val="00D041A5"/>
    <w:rsid w:val="00D045DD"/>
    <w:rsid w:val="00D078E4"/>
    <w:rsid w:val="00D121FD"/>
    <w:rsid w:val="00D125E4"/>
    <w:rsid w:val="00D13787"/>
    <w:rsid w:val="00D17472"/>
    <w:rsid w:val="00D2384F"/>
    <w:rsid w:val="00D24153"/>
    <w:rsid w:val="00D253DF"/>
    <w:rsid w:val="00D27C41"/>
    <w:rsid w:val="00D330BE"/>
    <w:rsid w:val="00D43069"/>
    <w:rsid w:val="00D43449"/>
    <w:rsid w:val="00D45162"/>
    <w:rsid w:val="00D46622"/>
    <w:rsid w:val="00D527D3"/>
    <w:rsid w:val="00D53822"/>
    <w:rsid w:val="00D567AC"/>
    <w:rsid w:val="00D60915"/>
    <w:rsid w:val="00D6220A"/>
    <w:rsid w:val="00D63610"/>
    <w:rsid w:val="00D65439"/>
    <w:rsid w:val="00D664AD"/>
    <w:rsid w:val="00D75884"/>
    <w:rsid w:val="00D76896"/>
    <w:rsid w:val="00D773EE"/>
    <w:rsid w:val="00D80A9C"/>
    <w:rsid w:val="00D829D8"/>
    <w:rsid w:val="00D85510"/>
    <w:rsid w:val="00D85EB1"/>
    <w:rsid w:val="00D866CF"/>
    <w:rsid w:val="00D86F8B"/>
    <w:rsid w:val="00D91377"/>
    <w:rsid w:val="00D91AC3"/>
    <w:rsid w:val="00D91D70"/>
    <w:rsid w:val="00D94775"/>
    <w:rsid w:val="00D9627A"/>
    <w:rsid w:val="00D964DA"/>
    <w:rsid w:val="00D97695"/>
    <w:rsid w:val="00DA0F4D"/>
    <w:rsid w:val="00DA1970"/>
    <w:rsid w:val="00DA1CA2"/>
    <w:rsid w:val="00DA4E6C"/>
    <w:rsid w:val="00DB15C4"/>
    <w:rsid w:val="00DB16E5"/>
    <w:rsid w:val="00DB4722"/>
    <w:rsid w:val="00DB795E"/>
    <w:rsid w:val="00DB799E"/>
    <w:rsid w:val="00DC1DF0"/>
    <w:rsid w:val="00DC3CD4"/>
    <w:rsid w:val="00DD44D1"/>
    <w:rsid w:val="00DD4720"/>
    <w:rsid w:val="00DD5AD9"/>
    <w:rsid w:val="00DE442B"/>
    <w:rsid w:val="00DF5546"/>
    <w:rsid w:val="00DF55F1"/>
    <w:rsid w:val="00DF585D"/>
    <w:rsid w:val="00DF79EF"/>
    <w:rsid w:val="00E10C18"/>
    <w:rsid w:val="00E11E11"/>
    <w:rsid w:val="00E135C8"/>
    <w:rsid w:val="00E212EB"/>
    <w:rsid w:val="00E248E2"/>
    <w:rsid w:val="00E30188"/>
    <w:rsid w:val="00E32140"/>
    <w:rsid w:val="00E34A06"/>
    <w:rsid w:val="00E36031"/>
    <w:rsid w:val="00E405A2"/>
    <w:rsid w:val="00E430B8"/>
    <w:rsid w:val="00E44B64"/>
    <w:rsid w:val="00E47131"/>
    <w:rsid w:val="00E505F1"/>
    <w:rsid w:val="00E5477B"/>
    <w:rsid w:val="00E5542A"/>
    <w:rsid w:val="00E566D0"/>
    <w:rsid w:val="00E600C1"/>
    <w:rsid w:val="00E6179E"/>
    <w:rsid w:val="00E61F18"/>
    <w:rsid w:val="00E744AC"/>
    <w:rsid w:val="00E75B21"/>
    <w:rsid w:val="00E75DA6"/>
    <w:rsid w:val="00E765B2"/>
    <w:rsid w:val="00E814E4"/>
    <w:rsid w:val="00E8708D"/>
    <w:rsid w:val="00E87604"/>
    <w:rsid w:val="00E92628"/>
    <w:rsid w:val="00E94858"/>
    <w:rsid w:val="00E95852"/>
    <w:rsid w:val="00E96BE9"/>
    <w:rsid w:val="00EA029B"/>
    <w:rsid w:val="00EA1F36"/>
    <w:rsid w:val="00EA28AC"/>
    <w:rsid w:val="00EA582A"/>
    <w:rsid w:val="00EB02D6"/>
    <w:rsid w:val="00EB09E3"/>
    <w:rsid w:val="00EB1098"/>
    <w:rsid w:val="00EB2B0D"/>
    <w:rsid w:val="00EB2CD4"/>
    <w:rsid w:val="00EB30AD"/>
    <w:rsid w:val="00EB34D3"/>
    <w:rsid w:val="00EB5FBF"/>
    <w:rsid w:val="00EB784A"/>
    <w:rsid w:val="00EC028A"/>
    <w:rsid w:val="00EC2E00"/>
    <w:rsid w:val="00EC485E"/>
    <w:rsid w:val="00EC6564"/>
    <w:rsid w:val="00ED1A84"/>
    <w:rsid w:val="00ED3A37"/>
    <w:rsid w:val="00ED4DF5"/>
    <w:rsid w:val="00ED6712"/>
    <w:rsid w:val="00EE102A"/>
    <w:rsid w:val="00EE2604"/>
    <w:rsid w:val="00EE3C65"/>
    <w:rsid w:val="00EE7159"/>
    <w:rsid w:val="00EF4947"/>
    <w:rsid w:val="00EF55A9"/>
    <w:rsid w:val="00EF67FD"/>
    <w:rsid w:val="00EF7A63"/>
    <w:rsid w:val="00F00B1D"/>
    <w:rsid w:val="00F03F98"/>
    <w:rsid w:val="00F04775"/>
    <w:rsid w:val="00F06961"/>
    <w:rsid w:val="00F06AD7"/>
    <w:rsid w:val="00F07C44"/>
    <w:rsid w:val="00F107AC"/>
    <w:rsid w:val="00F12137"/>
    <w:rsid w:val="00F12B8D"/>
    <w:rsid w:val="00F12D56"/>
    <w:rsid w:val="00F13F5A"/>
    <w:rsid w:val="00F16D16"/>
    <w:rsid w:val="00F21EC1"/>
    <w:rsid w:val="00F223FD"/>
    <w:rsid w:val="00F234FB"/>
    <w:rsid w:val="00F2582D"/>
    <w:rsid w:val="00F30FB5"/>
    <w:rsid w:val="00F3533D"/>
    <w:rsid w:val="00F365B0"/>
    <w:rsid w:val="00F40B33"/>
    <w:rsid w:val="00F42764"/>
    <w:rsid w:val="00F44907"/>
    <w:rsid w:val="00F463C9"/>
    <w:rsid w:val="00F51C12"/>
    <w:rsid w:val="00F54767"/>
    <w:rsid w:val="00F55E50"/>
    <w:rsid w:val="00F560D6"/>
    <w:rsid w:val="00F56171"/>
    <w:rsid w:val="00F57805"/>
    <w:rsid w:val="00F60B34"/>
    <w:rsid w:val="00F6182A"/>
    <w:rsid w:val="00F67104"/>
    <w:rsid w:val="00F67F59"/>
    <w:rsid w:val="00F73683"/>
    <w:rsid w:val="00F77DDF"/>
    <w:rsid w:val="00F81F81"/>
    <w:rsid w:val="00F82A4D"/>
    <w:rsid w:val="00F921FF"/>
    <w:rsid w:val="00F931C8"/>
    <w:rsid w:val="00F9741A"/>
    <w:rsid w:val="00FA0F1C"/>
    <w:rsid w:val="00FA1E84"/>
    <w:rsid w:val="00FA2AC2"/>
    <w:rsid w:val="00FA52B4"/>
    <w:rsid w:val="00FA743B"/>
    <w:rsid w:val="00FB0997"/>
    <w:rsid w:val="00FB20D2"/>
    <w:rsid w:val="00FC32A8"/>
    <w:rsid w:val="00FC77A8"/>
    <w:rsid w:val="00FC7EC2"/>
    <w:rsid w:val="00FD0C7C"/>
    <w:rsid w:val="00FD2949"/>
    <w:rsid w:val="00FD615D"/>
    <w:rsid w:val="00FE575B"/>
    <w:rsid w:val="00FE57E3"/>
    <w:rsid w:val="00FF2460"/>
    <w:rsid w:val="00FF52AB"/>
    <w:rsid w:val="00FF5D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4DB19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5A40"/>
    <w:rPr>
      <w:rFonts w:ascii="Arial" w:hAnsi="Arial" w:cs="Arial"/>
      <w:color w:val="363435"/>
      <w:sz w:val="24"/>
      <w:szCs w:val="24"/>
    </w:rPr>
  </w:style>
  <w:style w:type="paragraph" w:styleId="Heading1">
    <w:name w:val="heading 1"/>
    <w:basedOn w:val="Normal"/>
    <w:next w:val="Normal"/>
    <w:link w:val="Heading1Char"/>
    <w:qFormat/>
    <w:rsid w:val="00034A19"/>
    <w:pPr>
      <w:keepNext/>
      <w:spacing w:before="240" w:after="60"/>
      <w:outlineLvl w:val="0"/>
    </w:pPr>
    <w:rPr>
      <w:rFonts w:ascii="Cambria" w:hAnsi="Cambria" w:cs="Times New Roman"/>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003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394A00"/>
    <w:pPr>
      <w:tabs>
        <w:tab w:val="center" w:pos="4153"/>
        <w:tab w:val="right" w:pos="8306"/>
      </w:tabs>
    </w:pPr>
  </w:style>
  <w:style w:type="character" w:styleId="PageNumber">
    <w:name w:val="page number"/>
    <w:basedOn w:val="DefaultParagraphFont"/>
    <w:rsid w:val="00394A00"/>
  </w:style>
  <w:style w:type="paragraph" w:styleId="Header">
    <w:name w:val="header"/>
    <w:basedOn w:val="Normal"/>
    <w:rsid w:val="00326BEE"/>
    <w:pPr>
      <w:tabs>
        <w:tab w:val="center" w:pos="4153"/>
        <w:tab w:val="right" w:pos="8306"/>
      </w:tabs>
    </w:pPr>
  </w:style>
  <w:style w:type="paragraph" w:styleId="BalloonText">
    <w:name w:val="Balloon Text"/>
    <w:basedOn w:val="Normal"/>
    <w:semiHidden/>
    <w:rsid w:val="00D829D8"/>
    <w:rPr>
      <w:rFonts w:ascii="Tahoma" w:hAnsi="Tahoma" w:cs="Tahoma"/>
      <w:sz w:val="16"/>
      <w:szCs w:val="16"/>
    </w:rPr>
  </w:style>
  <w:style w:type="character" w:styleId="Hyperlink">
    <w:name w:val="Hyperlink"/>
    <w:unhideWhenUsed/>
    <w:rsid w:val="00107C11"/>
    <w:rPr>
      <w:color w:val="0000FF"/>
      <w:u w:val="single"/>
    </w:rPr>
  </w:style>
  <w:style w:type="character" w:customStyle="1" w:styleId="Heading1Char">
    <w:name w:val="Heading 1 Char"/>
    <w:link w:val="Heading1"/>
    <w:rsid w:val="00034A19"/>
    <w:rPr>
      <w:rFonts w:ascii="Cambria" w:eastAsia="Times New Roman" w:hAnsi="Cambria" w:cs="Times New Roman"/>
      <w:b/>
      <w:bCs/>
      <w:color w:val="363435"/>
      <w:kern w:val="32"/>
      <w:sz w:val="32"/>
      <w:szCs w:val="32"/>
    </w:rPr>
  </w:style>
  <w:style w:type="paragraph" w:customStyle="1" w:styleId="MediumGrid21">
    <w:name w:val="Medium Grid 21"/>
    <w:uiPriority w:val="1"/>
    <w:qFormat/>
    <w:rsid w:val="00386E03"/>
    <w:rPr>
      <w:rFonts w:ascii="Arial" w:eastAsia="Calibri" w:hAnsi="Arial"/>
      <w:sz w:val="24"/>
      <w:szCs w:val="22"/>
      <w:lang w:eastAsia="en-US"/>
    </w:rPr>
  </w:style>
  <w:style w:type="paragraph" w:customStyle="1" w:styleId="ColorfulList-Accent11">
    <w:name w:val="Colorful List - Accent 11"/>
    <w:basedOn w:val="Normal"/>
    <w:uiPriority w:val="34"/>
    <w:qFormat/>
    <w:rsid w:val="00B6332E"/>
    <w:pPr>
      <w:spacing w:after="200" w:line="276" w:lineRule="auto"/>
      <w:ind w:left="720"/>
      <w:contextualSpacing/>
    </w:pPr>
    <w:rPr>
      <w:rFonts w:eastAsia="Calibri" w:cs="Times New Roman"/>
      <w:color w:val="auto"/>
      <w:szCs w:val="22"/>
      <w:lang w:eastAsia="en-US"/>
    </w:rPr>
  </w:style>
  <w:style w:type="character" w:styleId="CommentReference">
    <w:name w:val="annotation reference"/>
    <w:rsid w:val="00BA6A06"/>
    <w:rPr>
      <w:sz w:val="16"/>
      <w:szCs w:val="16"/>
    </w:rPr>
  </w:style>
  <w:style w:type="paragraph" w:styleId="CommentText">
    <w:name w:val="annotation text"/>
    <w:basedOn w:val="Normal"/>
    <w:link w:val="CommentTextChar"/>
    <w:rsid w:val="00BA6A06"/>
    <w:rPr>
      <w:rFonts w:cs="Times New Roman"/>
      <w:sz w:val="20"/>
      <w:szCs w:val="20"/>
      <w:lang w:val="x-none" w:eastAsia="x-none"/>
    </w:rPr>
  </w:style>
  <w:style w:type="character" w:customStyle="1" w:styleId="CommentTextChar">
    <w:name w:val="Comment Text Char"/>
    <w:link w:val="CommentText"/>
    <w:rsid w:val="00BA6A06"/>
    <w:rPr>
      <w:rFonts w:ascii="Arial" w:hAnsi="Arial" w:cs="Arial"/>
      <w:color w:val="363435"/>
    </w:rPr>
  </w:style>
  <w:style w:type="character" w:styleId="PlaceholderText">
    <w:name w:val="Placeholder Text"/>
    <w:uiPriority w:val="67"/>
    <w:semiHidden/>
    <w:rsid w:val="00CB2C77"/>
    <w:rPr>
      <w:color w:val="808080"/>
    </w:rPr>
  </w:style>
  <w:style w:type="paragraph" w:styleId="CommentSubject">
    <w:name w:val="annotation subject"/>
    <w:basedOn w:val="CommentText"/>
    <w:next w:val="CommentText"/>
    <w:link w:val="CommentSubjectChar"/>
    <w:semiHidden/>
    <w:unhideWhenUsed/>
    <w:rsid w:val="00DF55F1"/>
    <w:rPr>
      <w:rFonts w:cs="Arial"/>
      <w:b/>
      <w:bCs/>
      <w:lang w:val="en-GB" w:eastAsia="en-GB"/>
    </w:rPr>
  </w:style>
  <w:style w:type="character" w:customStyle="1" w:styleId="CommentSubjectChar">
    <w:name w:val="Comment Subject Char"/>
    <w:link w:val="CommentSubject"/>
    <w:semiHidden/>
    <w:rsid w:val="00DF55F1"/>
    <w:rPr>
      <w:rFonts w:ascii="Arial" w:hAnsi="Arial" w:cs="Arial"/>
      <w:b/>
      <w:bCs/>
      <w:color w:val="363435"/>
      <w:lang w:eastAsia="en-GB"/>
    </w:rPr>
  </w:style>
  <w:style w:type="paragraph" w:styleId="ListParagraph">
    <w:name w:val="List Paragraph"/>
    <w:basedOn w:val="Normal"/>
    <w:uiPriority w:val="72"/>
    <w:rsid w:val="009C2B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5951067">
      <w:bodyDiv w:val="1"/>
      <w:marLeft w:val="0"/>
      <w:marRight w:val="0"/>
      <w:marTop w:val="0"/>
      <w:marBottom w:val="0"/>
      <w:divBdr>
        <w:top w:val="none" w:sz="0" w:space="0" w:color="auto"/>
        <w:left w:val="none" w:sz="0" w:space="0" w:color="auto"/>
        <w:bottom w:val="none" w:sz="0" w:space="0" w:color="auto"/>
        <w:right w:val="none" w:sz="0" w:space="0" w:color="auto"/>
      </w:divBdr>
    </w:div>
    <w:div w:id="1925072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009F18-0ADE-4B6D-ADDC-AA2F311C8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01</Words>
  <Characters>18247</Characters>
  <Application>Microsoft Office Word</Application>
  <DocSecurity>0</DocSecurity>
  <Lines>152</Lines>
  <Paragraphs>42</Paragraphs>
  <ScaleCrop>false</ScaleCrop>
  <Company/>
  <LinksUpToDate>false</LinksUpToDate>
  <CharactersWithSpaces>2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02T12:22:00Z</dcterms:created>
  <dcterms:modified xsi:type="dcterms:W3CDTF">2025-09-0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51e98a6,137609ee,6a62ecf7</vt:lpwstr>
  </property>
  <property fmtid="{D5CDD505-2E9C-101B-9397-08002B2CF9AE}" pid="3" name="ClassificationContentMarkingHeaderFontProps">
    <vt:lpwstr>#000000,10,Calibri</vt:lpwstr>
  </property>
  <property fmtid="{D5CDD505-2E9C-101B-9397-08002B2CF9AE}" pid="4" name="ClassificationContentMarkingHeaderText">
    <vt:lpwstr>NO RESTRICTIONS</vt:lpwstr>
  </property>
  <property fmtid="{D5CDD505-2E9C-101B-9397-08002B2CF9AE}" pid="5" name="MSIP_Label_18076c21-4a3b-406b-aecb-24d0ab5efba3_Enabled">
    <vt:lpwstr>true</vt:lpwstr>
  </property>
  <property fmtid="{D5CDD505-2E9C-101B-9397-08002B2CF9AE}" pid="6" name="MSIP_Label_18076c21-4a3b-406b-aecb-24d0ab5efba3_SetDate">
    <vt:lpwstr>2025-09-02T12:22:52Z</vt:lpwstr>
  </property>
  <property fmtid="{D5CDD505-2E9C-101B-9397-08002B2CF9AE}" pid="7" name="MSIP_Label_18076c21-4a3b-406b-aecb-24d0ab5efba3_Method">
    <vt:lpwstr>Privileged</vt:lpwstr>
  </property>
  <property fmtid="{D5CDD505-2E9C-101B-9397-08002B2CF9AE}" pid="8" name="MSIP_Label_18076c21-4a3b-406b-aecb-24d0ab5efba3_Name">
    <vt:lpwstr>No Restrictions</vt:lpwstr>
  </property>
  <property fmtid="{D5CDD505-2E9C-101B-9397-08002B2CF9AE}" pid="9" name="MSIP_Label_18076c21-4a3b-406b-aecb-24d0ab5efba3_SiteId">
    <vt:lpwstr>2000653a-c2c6-4009-ac5a-2455bfbfb61d</vt:lpwstr>
  </property>
  <property fmtid="{D5CDD505-2E9C-101B-9397-08002B2CF9AE}" pid="10" name="MSIP_Label_18076c21-4a3b-406b-aecb-24d0ab5efba3_ActionId">
    <vt:lpwstr>380272d0-db97-48de-9069-ee5795ee87ce</vt:lpwstr>
  </property>
  <property fmtid="{D5CDD505-2E9C-101B-9397-08002B2CF9AE}" pid="11" name="MSIP_Label_18076c21-4a3b-406b-aecb-24d0ab5efba3_ContentBits">
    <vt:lpwstr>1</vt:lpwstr>
  </property>
  <property fmtid="{D5CDD505-2E9C-101B-9397-08002B2CF9AE}" pid="12" name="MSIP_Label_18076c21-4a3b-406b-aecb-24d0ab5efba3_Tag">
    <vt:lpwstr>10, 0, 1, 1</vt:lpwstr>
  </property>
</Properties>
</file>